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9B937" w14:textId="5C8B9B51" w:rsidR="00A52757" w:rsidRDefault="00895BC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1" layoutInCell="1" allowOverlap="0" wp14:anchorId="72D25D58" wp14:editId="7604995A">
                <wp:simplePos x="0" y="0"/>
                <wp:positionH relativeFrom="margin">
                  <wp:align>left</wp:align>
                </wp:positionH>
                <wp:positionV relativeFrom="topMargin">
                  <wp:posOffset>2160270</wp:posOffset>
                </wp:positionV>
                <wp:extent cx="3027600" cy="1809750"/>
                <wp:effectExtent l="0" t="0" r="190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27600" cy="180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167A9" w14:textId="21239975" w:rsidR="00895BC8" w:rsidRPr="00E22DBC" w:rsidRDefault="00895BC8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967" w:type="pct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CellMar>
                                <w:left w:w="0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260"/>
                              <w:gridCol w:w="2292"/>
                            </w:tblGrid>
                            <w:tr w:rsidR="00895BC8" w:rsidRPr="00F779E2" w14:paraId="52E45A03" w14:textId="77777777" w:rsidTr="007978CA">
                              <w:tc>
                                <w:tcPr>
                                  <w:tcW w:w="4570" w:type="dxa"/>
                                  <w:gridSpan w:val="2"/>
                                </w:tcPr>
                                <w:p w14:paraId="23356805" w14:textId="2CA93D81" w:rsidR="00895BC8" w:rsidRPr="00F779E2" w:rsidRDefault="00FF63C6">
                                  <w:pPr>
                                    <w:rPr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szCs w:val="18"/>
                                      </w:rPr>
                                      <w:alias w:val="Field"/>
                                      <w:tag w:val="46479497-4057341757"/>
                                      <w:id w:val="-237625539"/>
                                      <w:placeholder>
                                        <w:docPart w:val="CE12812D858D47C4B9D481164B009020"/>
                                      </w:placeholder>
                                    </w:sdtPr>
                                    <w:sdtEndPr/>
                                    <w:sdtContent>
                                      <w:r w:rsidR="00C05766" w:rsidRPr="00F779E2">
                                        <w:rPr>
                                          <w:szCs w:val="18"/>
                                        </w:rPr>
                                        <w:t>@InvoicingName</w:t>
                                      </w:r>
                                    </w:sdtContent>
                                  </w:sdt>
                                </w:p>
                              </w:tc>
                            </w:tr>
                            <w:tr w:rsidR="00895BC8" w:rsidRPr="00F779E2" w14:paraId="3B8810EF" w14:textId="77777777" w:rsidTr="007978CA">
                              <w:trPr>
                                <w:trHeight w:val="680"/>
                              </w:trPr>
                              <w:tc>
                                <w:tcPr>
                                  <w:tcW w:w="4570" w:type="dxa"/>
                                  <w:gridSpan w:val="2"/>
                                </w:tcPr>
                                <w:p w14:paraId="1D5E08E6" w14:textId="7FD989AD" w:rsidR="00895BC8" w:rsidRPr="00F779E2" w:rsidRDefault="00FF63C6">
                                  <w:pPr>
                                    <w:rPr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szCs w:val="18"/>
                                      </w:rPr>
                                      <w:alias w:val="Field"/>
                                      <w:tag w:val="46479497-3690473033"/>
                                      <w:id w:val="-604494263"/>
                                      <w:placeholder>
                                        <w:docPart w:val="C0BDB1A86EE84C71909E77FB3B096F17"/>
                                      </w:placeholder>
                                    </w:sdtPr>
                                    <w:sdtEndPr/>
                                    <w:sdtContent>
                                      <w:r w:rsidR="00C05766" w:rsidRPr="00F779E2">
                                        <w:rPr>
                                          <w:szCs w:val="18"/>
                                        </w:rPr>
                                        <w:t>@InvoicingAddress</w:t>
                                      </w:r>
                                    </w:sdtContent>
                                  </w:sdt>
                                </w:p>
                              </w:tc>
                            </w:tr>
                            <w:sdt>
                              <w:sdtPr>
                                <w:rPr>
                                  <w:szCs w:val="18"/>
                                </w:rPr>
                                <w:alias w:val="If"/>
                                <w:tag w:val="46479497-3074377738"/>
                                <w:id w:val="-1220589558"/>
                                <w:placeholder>
                                  <w:docPart w:val="FD51824DC27E48FF82F853435B9AA066"/>
                                </w:placeholder>
                                <w15:color w:val="0000FF"/>
                              </w:sdtPr>
                              <w:sdtEndPr/>
                              <w:sdtContent>
                                <w:tr w:rsidR="00282660" w:rsidRPr="00F779E2" w14:paraId="54FCD137" w14:textId="77777777" w:rsidTr="007978CA">
                                  <w:trPr>
                                    <w:trHeight w:val="192"/>
                                  </w:trPr>
                                  <w:tc>
                                    <w:tcPr>
                                      <w:tcW w:w="2273" w:type="dxa"/>
                                    </w:tcPr>
                                    <w:p w14:paraId="6A9B0F7A" w14:textId="4CFFB599" w:rsidR="00282660" w:rsidRPr="00F779E2" w:rsidRDefault="00FF63C6">
                                      <w:pPr>
                                        <w:rPr>
                                          <w:szCs w:val="18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Cs w:val="18"/>
                                          </w:rPr>
                                          <w:alias w:val="If"/>
                                          <w:tag w:val="46479497-1936862931"/>
                                          <w:id w:val="1936862931"/>
                                          <w:placeholder>
                                            <w:docPart w:val="15993D788873418EAA0FFC8719584A16"/>
                                          </w:placeholder>
                                          <w15:color w:val="0000FF"/>
                                        </w:sdtPr>
                                        <w:sdtEndPr/>
                                        <w:sdtContent>
                                          <w:sdt>
                                            <w:sdtPr>
                                              <w:rPr>
                                                <w:szCs w:val="18"/>
                                              </w:rPr>
                                              <w:alias w:val="Label"/>
                                              <w:tag w:val="46479497-143630130"/>
                                              <w:id w:val="143630130"/>
                                              <w:placeholder>
                                                <w:docPart w:val="738EA9D8DE0944A2A5242D1906BBE2A6"/>
                                              </w:placeholder>
                                              <w15:color w:val="FFCC00"/>
                                            </w:sdtPr>
                                            <w:sdtEndPr/>
                                            <w:sdtContent>
                                              <w:r w:rsidR="003223DF" w:rsidRPr="00F779E2">
                                                <w:rPr>
                                                  <w:szCs w:val="18"/>
                                                </w:rPr>
                                                <w:t>Contact</w:t>
                                              </w:r>
                                            </w:sdtContent>
                                          </w:sdt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2297" w:type="dxa"/>
                                    </w:tcPr>
                                    <w:p w14:paraId="6DFE6F32" w14:textId="5D1DF425" w:rsidR="00282660" w:rsidRPr="00F779E2" w:rsidRDefault="00FF63C6">
                                      <w:pPr>
                                        <w:rPr>
                                          <w:szCs w:val="18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Cs w:val="18"/>
                                          </w:rPr>
                                          <w:alias w:val="Field"/>
                                          <w:tag w:val="46479497-149256391"/>
                                          <w:id w:val="149256391"/>
                                          <w:placeholder>
                                            <w:docPart w:val="B7BA6C37F60F4798B46CEF30AA0D5417"/>
                                          </w:placeholder>
                                        </w:sdtPr>
                                        <w:sdtEndPr/>
                                        <w:sdtContent>
                                          <w:r w:rsidR="00946D52" w:rsidRPr="00F779E2">
                                            <w:rPr>
                                              <w:szCs w:val="18"/>
                                            </w:rPr>
                                            <w:t>@ContactPersonName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sdtContent>
                            </w:sdt>
                            <w:sdt>
                              <w:sdtPr>
                                <w:rPr>
                                  <w:szCs w:val="18"/>
                                </w:rPr>
                                <w:alias w:val="If"/>
                                <w:tag w:val="46479497-3158249422"/>
                                <w:id w:val="-1136717874"/>
                                <w:placeholder>
                                  <w:docPart w:val="9FB621EC856D4F3A99EB2821BED05467"/>
                                </w:placeholder>
                                <w15:color w:val="0000FF"/>
                              </w:sdtPr>
                              <w:sdtEndPr/>
                              <w:sdtContent>
                                <w:tr w:rsidR="00282660" w:rsidRPr="00F779E2" w14:paraId="16E36FB3" w14:textId="77777777" w:rsidTr="007978CA">
                                  <w:trPr>
                                    <w:trHeight w:val="190"/>
                                  </w:trPr>
                                  <w:tc>
                                    <w:tcPr>
                                      <w:tcW w:w="2273" w:type="dxa"/>
                                    </w:tcPr>
                                    <w:p w14:paraId="3101717E" w14:textId="4B10155E" w:rsidR="00282660" w:rsidRPr="00F779E2" w:rsidRDefault="00FF63C6">
                                      <w:pPr>
                                        <w:rPr>
                                          <w:szCs w:val="18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Cs w:val="18"/>
                                          </w:rPr>
                                          <w:alias w:val="If"/>
                                          <w:tag w:val="46479497-3034143755"/>
                                          <w:id w:val="-1260823541"/>
                                          <w:placeholder>
                                            <w:docPart w:val="EEA2F0ECBCD9438BB80467FADA204062"/>
                                          </w:placeholder>
                                          <w15:color w:val="0000FF"/>
                                        </w:sdtPr>
                                        <w:sdtEndPr/>
                                        <w:sdtContent>
                                          <w:sdt>
                                            <w:sdtPr>
                                              <w:rPr>
                                                <w:szCs w:val="18"/>
                                              </w:rPr>
                                              <w:alias w:val="Label"/>
                                              <w:tag w:val="46479497-1830248914"/>
                                              <w:id w:val="1830248914"/>
                                              <w:placeholder>
                                                <w:docPart w:val="9F7E176DF7B649FBB300C08AA6B61796"/>
                                              </w:placeholder>
                                              <w15:color w:val="FFCC00"/>
                                            </w:sdtPr>
                                            <w:sdtEndPr/>
                                            <w:sdtContent>
                                              <w:r w:rsidR="00946D52" w:rsidRPr="00F779E2">
                                                <w:rPr>
                                                  <w:szCs w:val="18"/>
                                                </w:rPr>
                                                <w:t>Your tax exempt number</w:t>
                                              </w:r>
                                            </w:sdtContent>
                                          </w:sdt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2297" w:type="dxa"/>
                                    </w:tcPr>
                                    <w:p w14:paraId="61CD2A7A" w14:textId="6003C41A" w:rsidR="00282660" w:rsidRPr="00F779E2" w:rsidRDefault="00FF63C6">
                                      <w:pPr>
                                        <w:rPr>
                                          <w:szCs w:val="18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Cs w:val="18"/>
                                          </w:rPr>
                                          <w:alias w:val="Field"/>
                                          <w:tag w:val="46479497-3212751382"/>
                                          <w:id w:val="-1082215914"/>
                                          <w:placeholder>
                                            <w:docPart w:val="E2728D8B59B042D1A2ED60B841D8107A"/>
                                          </w:placeholder>
                                        </w:sdtPr>
                                        <w:sdtEndPr/>
                                        <w:sdtContent>
                                          <w:r w:rsidR="00946D52" w:rsidRPr="00F779E2">
                                            <w:rPr>
                                              <w:szCs w:val="18"/>
                                            </w:rPr>
                                            <w:t>@VatNum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sdtContent>
                            </w:sdt>
                            <w:sdt>
                              <w:sdtPr>
                                <w:rPr>
                                  <w:szCs w:val="18"/>
                                </w:rPr>
                                <w:alias w:val="If"/>
                                <w:tag w:val="46479497-737668561"/>
                                <w:id w:val="737668561"/>
                                <w:placeholder>
                                  <w:docPart w:val="078B190D4351448CAD7D02810DEB9C7F"/>
                                </w:placeholder>
                                <w15:color w:val="0000FF"/>
                              </w:sdtPr>
                              <w:sdtEndPr/>
                              <w:sdtContent>
                                <w:tr w:rsidR="00282660" w:rsidRPr="00F779E2" w14:paraId="0D43293B" w14:textId="77777777" w:rsidTr="007978CA">
                                  <w:trPr>
                                    <w:trHeight w:val="190"/>
                                  </w:trPr>
                                  <w:tc>
                                    <w:tcPr>
                                      <w:tcW w:w="2273" w:type="dxa"/>
                                    </w:tcPr>
                                    <w:p w14:paraId="5AE61BAA" w14:textId="49F9F5DC" w:rsidR="00282660" w:rsidRPr="00F779E2" w:rsidRDefault="00FF63C6">
                                      <w:pPr>
                                        <w:rPr>
                                          <w:szCs w:val="18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Cs w:val="18"/>
                                          </w:rPr>
                                          <w:alias w:val="If"/>
                                          <w:tag w:val="46479497-1485811035"/>
                                          <w:id w:val="1485811035"/>
                                          <w:placeholder>
                                            <w:docPart w:val="3A519D5FAC954A13BD3C9A3B86BC34E3"/>
                                          </w:placeholder>
                                          <w15:color w:val="0000FF"/>
                                        </w:sdtPr>
                                        <w:sdtEndPr/>
                                        <w:sdtContent>
                                          <w:sdt>
                                            <w:sdtPr>
                                              <w:rPr>
                                                <w:szCs w:val="18"/>
                                              </w:rPr>
                                              <w:alias w:val="Label"/>
                                              <w:tag w:val="46479497-2824612874"/>
                                              <w:id w:val="-1470354422"/>
                                              <w:placeholder>
                                                <w:docPart w:val="0D9733AE2F804BF9A2CEC3000A80E841"/>
                                              </w:placeholder>
                                              <w15:color w:val="FFCC00"/>
                                            </w:sdtPr>
                                            <w:sdtEndPr/>
                                            <w:sdtContent>
                                              <w:r w:rsidR="007978CA" w:rsidRPr="00F779E2">
                                                <w:rPr>
                                                  <w:szCs w:val="18"/>
                                                </w:rPr>
                                                <w:t>Packing duty license number</w:t>
                                              </w:r>
                                            </w:sdtContent>
                                          </w:sdt>
                                          <w:r w:rsidR="007978CA" w:rsidRPr="00F779E2">
                                            <w:rPr>
                                              <w:szCs w:val="18"/>
                                            </w:rPr>
                                            <w:t xml:space="preserve"> 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2297" w:type="dxa"/>
                                    </w:tcPr>
                                    <w:p w14:paraId="2E40F6A7" w14:textId="4EBC41A7" w:rsidR="00282660" w:rsidRPr="00F779E2" w:rsidRDefault="00FF63C6">
                                      <w:pPr>
                                        <w:rPr>
                                          <w:szCs w:val="18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Cs w:val="18"/>
                                          </w:rPr>
                                          <w:alias w:val="Field"/>
                                          <w:tag w:val="46479497-4169495032"/>
                                          <w:id w:val="-125472264"/>
                                          <w:placeholder>
                                            <w:docPart w:val="0F74352F904C48E59D29C1EBC49D7A3F"/>
                                          </w:placeholder>
                                        </w:sdtPr>
                                        <w:sdtEndPr/>
                                        <w:sdtContent>
                                          <w:r w:rsidR="007978CA" w:rsidRPr="00F779E2">
                                            <w:rPr>
                                              <w:szCs w:val="18"/>
                                            </w:rPr>
                                            <w:t>@TaxLicenseNum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sdtContent>
                            </w:sdt>
                            <w:sdt>
                              <w:sdtPr>
                                <w:rPr>
                                  <w:color w:val="3B3838" w:themeColor="background2" w:themeShade="40"/>
                                  <w:szCs w:val="18"/>
                                  <w:lang w:val="en-US"/>
                                </w:rPr>
                                <w:alias w:val="If"/>
                                <w:tag w:val="46479497-3167430458"/>
                                <w:id w:val="-1127536838"/>
                                <w:placeholder>
                                  <w:docPart w:val="D66CC7425400449C8869A26A6C685CAA"/>
                                </w:placeholder>
                                <w15:color w:val="0000FF"/>
                              </w:sdtPr>
                              <w:sdtEndPr>
                                <w:rPr>
                                  <w:color w:val="auto"/>
                                  <w:lang w:val="sl-SI"/>
                                </w:rPr>
                              </w:sdtEndPr>
                              <w:sdtContent>
                                <w:tr w:rsidR="00282660" w:rsidRPr="00F779E2" w14:paraId="3BA721FF" w14:textId="77777777" w:rsidTr="007978CA">
                                  <w:trPr>
                                    <w:trHeight w:val="190"/>
                                  </w:trPr>
                                  <w:tc>
                                    <w:tcPr>
                                      <w:tcW w:w="2273" w:type="dxa"/>
                                    </w:tcPr>
                                    <w:p w14:paraId="3ACF2AE3" w14:textId="2D9ECEA1" w:rsidR="00282660" w:rsidRPr="00F779E2" w:rsidRDefault="00FF63C6">
                                      <w:pPr>
                                        <w:rPr>
                                          <w:szCs w:val="18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3B3838" w:themeColor="background2" w:themeShade="40"/>
                                            <w:szCs w:val="18"/>
                                            <w:lang w:val="en-US"/>
                                          </w:rPr>
                                          <w:alias w:val="If"/>
                                          <w:tag w:val="46479497-2788612645"/>
                                          <w:id w:val="-1506354651"/>
                                          <w:placeholder>
                                            <w:docPart w:val="A9D7CED144364F2590F52D636464CF40"/>
                                          </w:placeholder>
                                          <w15:color w:val="0000FF"/>
                                        </w:sdtPr>
                                        <w:sdtEndPr/>
                                        <w:sdtContent>
                                          <w:sdt>
                                            <w:sdtPr>
                                              <w:rPr>
                                                <w:color w:val="3B3838" w:themeColor="background2" w:themeShade="40"/>
                                                <w:szCs w:val="18"/>
                                                <w:lang w:val="en-US"/>
                                              </w:rPr>
                                              <w:alias w:val="Label"/>
                                              <w:tag w:val="46479497-3718142914"/>
                                              <w:id w:val="-576824382"/>
                                              <w:placeholder>
                                                <w:docPart w:val="B5B38782A7C3489D950270167BB461F8"/>
                                              </w:placeholder>
                                              <w15:color w:val="FFCC00"/>
                                            </w:sdtPr>
                                            <w:sdtEndPr/>
                                            <w:sdtContent>
                                              <w:r w:rsidR="003223DF" w:rsidRPr="00F779E2">
                                                <w:rPr>
                                                  <w:color w:val="3B3838" w:themeColor="background2" w:themeShade="40"/>
                                                  <w:szCs w:val="18"/>
                                                  <w:lang w:val="en-US"/>
                                                </w:rPr>
                                                <w:t>Enterprise number</w:t>
                                              </w:r>
                                            </w:sdtContent>
                                          </w:sdt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2297" w:type="dxa"/>
                                    </w:tcPr>
                                    <w:p w14:paraId="649177A0" w14:textId="0D3706D1" w:rsidR="00282660" w:rsidRPr="00F779E2" w:rsidRDefault="00FF63C6">
                                      <w:pPr>
                                        <w:rPr>
                                          <w:szCs w:val="18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Cs w:val="18"/>
                                          </w:rPr>
                                          <w:alias w:val="Field"/>
                                          <w:tag w:val="46479497-788937528"/>
                                          <w:id w:val="788937528"/>
                                          <w:placeholder>
                                            <w:docPart w:val="560752193708491A875B4B36A85CE757"/>
                                          </w:placeholder>
                                        </w:sdtPr>
                                        <w:sdtEndPr/>
                                        <w:sdtContent>
                                          <w:r w:rsidR="007978CA" w:rsidRPr="00F779E2">
                                            <w:rPr>
                                              <w:szCs w:val="18"/>
                                            </w:rPr>
                                            <w:t>@EnterpriseNumber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sdtContent>
                            </w:sdt>
                          </w:tbl>
                          <w:p w14:paraId="3940A34D" w14:textId="59469D8C" w:rsidR="00895BC8" w:rsidRPr="00E22DBC" w:rsidRDefault="00895BC8">
                            <w:pPr>
                              <w:rPr>
                                <w:sz w:val="2"/>
                                <w:szCs w:val="2"/>
                              </w:rPr>
                            </w:pPr>
                          </w:p>
                        </w:txbxContent>
                      </wps:txbx>
                      <wps:bodyPr rot="0" vert="horz" wrap="square" lIns="72000" tIns="0" rIns="36000" bIns="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2D25D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70.1pt;width:238.4pt;height:142.5pt;z-index:25165824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op-margin-area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" o:allowoverlap="f" stroked="f">
                <v:textbox style="mso-fit-shape-to-text:t" inset="2mm,0,1mm,0">
                  <w:txbxContent>
                    <w:p w14:paraId="253167A9" w14:textId="21239975" w:rsidR="00895BC8" w:rsidRPr="00E22DBC" w:rsidRDefault="00895BC8">
                      <w:pPr>
                        <w:rPr>
                          <w:sz w:val="2"/>
                          <w:szCs w:val="2"/>
                        </w:rPr>
                      </w:pPr>
                    </w:p>
                    <w:tbl>
                      <w:tblPr>
                        <w:tblStyle w:val="TableGrid"/>
                        <w:tblW w:w="4967" w:type="pct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CellMar>
                          <w:left w:w="0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260"/>
                        <w:gridCol w:w="2292"/>
                      </w:tblGrid>
                      <w:tr w:rsidR="00895BC8" w:rsidRPr="00F779E2" w14:paraId="52E45A03" w14:textId="77777777" w:rsidTr="007978CA">
                        <w:tc>
                          <w:tcPr>
                            <w:tcW w:w="4570" w:type="dxa"/>
                            <w:gridSpan w:val="2"/>
                          </w:tcPr>
                          <w:p w14:paraId="23356805" w14:textId="2CA93D81" w:rsidR="00895BC8" w:rsidRPr="00F779E2" w:rsidRDefault="00FF63C6">
                            <w:pPr>
                              <w:rPr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szCs w:val="18"/>
                                </w:rPr>
                                <w:alias w:val="Field"/>
                                <w:tag w:val="46479497-4057341757"/>
                                <w:id w:val="-237625539"/>
                                <w:placeholder>
                                  <w:docPart w:val="CE12812D858D47C4B9D481164B009020"/>
                                </w:placeholder>
                              </w:sdtPr>
                              <w:sdtEndPr/>
                              <w:sdtContent>
                                <w:r w:rsidR="00C05766" w:rsidRPr="00F779E2">
                                  <w:rPr>
                                    <w:szCs w:val="18"/>
                                  </w:rPr>
                                  <w:t>@InvoicingName</w:t>
                                </w:r>
                              </w:sdtContent>
                            </w:sdt>
                          </w:p>
                        </w:tc>
                      </w:tr>
                      <w:tr w:rsidR="00895BC8" w:rsidRPr="00F779E2" w14:paraId="3B8810EF" w14:textId="77777777" w:rsidTr="007978CA">
                        <w:trPr>
                          <w:trHeight w:val="680"/>
                        </w:trPr>
                        <w:tc>
                          <w:tcPr>
                            <w:tcW w:w="4570" w:type="dxa"/>
                            <w:gridSpan w:val="2"/>
                          </w:tcPr>
                          <w:p w14:paraId="1D5E08E6" w14:textId="7FD989AD" w:rsidR="00895BC8" w:rsidRPr="00F779E2" w:rsidRDefault="00FF63C6">
                            <w:pPr>
                              <w:rPr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szCs w:val="18"/>
                                </w:rPr>
                                <w:alias w:val="Field"/>
                                <w:tag w:val="46479497-3690473033"/>
                                <w:id w:val="-604494263"/>
                                <w:placeholder>
                                  <w:docPart w:val="C0BDB1A86EE84C71909E77FB3B096F17"/>
                                </w:placeholder>
                              </w:sdtPr>
                              <w:sdtEndPr/>
                              <w:sdtContent>
                                <w:r w:rsidR="00C05766" w:rsidRPr="00F779E2">
                                  <w:rPr>
                                    <w:szCs w:val="18"/>
                                  </w:rPr>
                                  <w:t>@InvoicingAddress</w:t>
                                </w:r>
                              </w:sdtContent>
                            </w:sdt>
                          </w:p>
                        </w:tc>
                      </w:tr>
                      <w:sdt>
                        <w:sdtPr>
                          <w:rPr>
                            <w:szCs w:val="18"/>
                          </w:rPr>
                          <w:alias w:val="If"/>
                          <w:tag w:val="46479497-3074377738"/>
                          <w:id w:val="-1220589558"/>
                          <w:placeholder>
                            <w:docPart w:val="FD51824DC27E48FF82F853435B9AA066"/>
                          </w:placeholder>
                          <w15:color w:val="0000FF"/>
                        </w:sdtPr>
                        <w:sdtEndPr/>
                        <w:sdtContent>
                          <w:tr w:rsidR="00282660" w:rsidRPr="00F779E2" w14:paraId="54FCD137" w14:textId="77777777" w:rsidTr="007978CA">
                            <w:trPr>
                              <w:trHeight w:val="192"/>
                            </w:trPr>
                            <w:tc>
                              <w:tcPr>
                                <w:tcW w:w="2273" w:type="dxa"/>
                              </w:tcPr>
                              <w:p w14:paraId="6A9B0F7A" w14:textId="4CFFB599" w:rsidR="00282660" w:rsidRPr="00F779E2" w:rsidRDefault="00FF63C6">
                                <w:pPr>
                                  <w:rPr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szCs w:val="18"/>
                                    </w:rPr>
                                    <w:alias w:val="If"/>
                                    <w:tag w:val="46479497-1936862931"/>
                                    <w:id w:val="1936862931"/>
                                    <w:placeholder>
                                      <w:docPart w:val="15993D788873418EAA0FFC8719584A16"/>
                                    </w:placeholder>
                                    <w15:color w:val="0000FF"/>
                                  </w:sdtPr>
                                  <w:sdtEndPr/>
                                  <w:sdtContent>
                                    <w:sdt>
                                      <w:sdtPr>
                                        <w:rPr>
                                          <w:szCs w:val="18"/>
                                        </w:rPr>
                                        <w:alias w:val="Label"/>
                                        <w:tag w:val="46479497-143630130"/>
                                        <w:id w:val="143630130"/>
                                        <w:placeholder>
                                          <w:docPart w:val="738EA9D8DE0944A2A5242D1906BBE2A6"/>
                                        </w:placeholder>
                                        <w15:color w:val="FFCC00"/>
                                      </w:sdtPr>
                                      <w:sdtEndPr/>
                                      <w:sdtContent>
                                        <w:r w:rsidR="003223DF" w:rsidRPr="00F779E2">
                                          <w:rPr>
                                            <w:szCs w:val="18"/>
                                          </w:rPr>
                                          <w:t>Contact</w:t>
                                        </w:r>
                                      </w:sdtContent>
                                    </w:sdt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2297" w:type="dxa"/>
                              </w:tcPr>
                              <w:p w14:paraId="6DFE6F32" w14:textId="5D1DF425" w:rsidR="00282660" w:rsidRPr="00F779E2" w:rsidRDefault="00FF63C6">
                                <w:pPr>
                                  <w:rPr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szCs w:val="18"/>
                                    </w:rPr>
                                    <w:alias w:val="Field"/>
                                    <w:tag w:val="46479497-149256391"/>
                                    <w:id w:val="149256391"/>
                                    <w:placeholder>
                                      <w:docPart w:val="B7BA6C37F60F4798B46CEF30AA0D5417"/>
                                    </w:placeholder>
                                  </w:sdtPr>
                                  <w:sdtEndPr/>
                                  <w:sdtContent>
                                    <w:r w:rsidR="00946D52" w:rsidRPr="00F779E2">
                                      <w:rPr>
                                        <w:szCs w:val="18"/>
                                      </w:rPr>
                                      <w:t>@ContactPersonName</w:t>
                                    </w:r>
                                  </w:sdtContent>
                                </w:sdt>
                              </w:p>
                            </w:tc>
                          </w:tr>
                        </w:sdtContent>
                      </w:sdt>
                      <w:sdt>
                        <w:sdtPr>
                          <w:rPr>
                            <w:szCs w:val="18"/>
                          </w:rPr>
                          <w:alias w:val="If"/>
                          <w:tag w:val="46479497-3158249422"/>
                          <w:id w:val="-1136717874"/>
                          <w:placeholder>
                            <w:docPart w:val="9FB621EC856D4F3A99EB2821BED05467"/>
                          </w:placeholder>
                          <w15:color w:val="0000FF"/>
                        </w:sdtPr>
                        <w:sdtEndPr/>
                        <w:sdtContent>
                          <w:tr w:rsidR="00282660" w:rsidRPr="00F779E2" w14:paraId="16E36FB3" w14:textId="77777777" w:rsidTr="007978CA">
                            <w:trPr>
                              <w:trHeight w:val="190"/>
                            </w:trPr>
                            <w:tc>
                              <w:tcPr>
                                <w:tcW w:w="2273" w:type="dxa"/>
                              </w:tcPr>
                              <w:p w14:paraId="3101717E" w14:textId="4B10155E" w:rsidR="00282660" w:rsidRPr="00F779E2" w:rsidRDefault="00FF63C6">
                                <w:pPr>
                                  <w:rPr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szCs w:val="18"/>
                                    </w:rPr>
                                    <w:alias w:val="If"/>
                                    <w:tag w:val="46479497-3034143755"/>
                                    <w:id w:val="-1260823541"/>
                                    <w:placeholder>
                                      <w:docPart w:val="EEA2F0ECBCD9438BB80467FADA204062"/>
                                    </w:placeholder>
                                    <w15:color w:val="0000FF"/>
                                  </w:sdtPr>
                                  <w:sdtEndPr/>
                                  <w:sdtContent>
                                    <w:sdt>
                                      <w:sdtPr>
                                        <w:rPr>
                                          <w:szCs w:val="18"/>
                                        </w:rPr>
                                        <w:alias w:val="Label"/>
                                        <w:tag w:val="46479497-1830248914"/>
                                        <w:id w:val="1830248914"/>
                                        <w:placeholder>
                                          <w:docPart w:val="9F7E176DF7B649FBB300C08AA6B61796"/>
                                        </w:placeholder>
                                        <w15:color w:val="FFCC00"/>
                                      </w:sdtPr>
                                      <w:sdtEndPr/>
                                      <w:sdtContent>
                                        <w:r w:rsidR="00946D52" w:rsidRPr="00F779E2">
                                          <w:rPr>
                                            <w:szCs w:val="18"/>
                                          </w:rPr>
                                          <w:t>Your tax exempt number</w:t>
                                        </w:r>
                                      </w:sdtContent>
                                    </w:sdt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2297" w:type="dxa"/>
                              </w:tcPr>
                              <w:p w14:paraId="61CD2A7A" w14:textId="6003C41A" w:rsidR="00282660" w:rsidRPr="00F779E2" w:rsidRDefault="00FF63C6">
                                <w:pPr>
                                  <w:rPr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szCs w:val="18"/>
                                    </w:rPr>
                                    <w:alias w:val="Field"/>
                                    <w:tag w:val="46479497-3212751382"/>
                                    <w:id w:val="-1082215914"/>
                                    <w:placeholder>
                                      <w:docPart w:val="E2728D8B59B042D1A2ED60B841D8107A"/>
                                    </w:placeholder>
                                  </w:sdtPr>
                                  <w:sdtEndPr/>
                                  <w:sdtContent>
                                    <w:r w:rsidR="00946D52" w:rsidRPr="00F779E2">
                                      <w:rPr>
                                        <w:szCs w:val="18"/>
                                      </w:rPr>
                                      <w:t>@VatNum</w:t>
                                    </w:r>
                                  </w:sdtContent>
                                </w:sdt>
                              </w:p>
                            </w:tc>
                          </w:tr>
                        </w:sdtContent>
                      </w:sdt>
                      <w:sdt>
                        <w:sdtPr>
                          <w:rPr>
                            <w:szCs w:val="18"/>
                          </w:rPr>
                          <w:alias w:val="If"/>
                          <w:tag w:val="46479497-737668561"/>
                          <w:id w:val="737668561"/>
                          <w:placeholder>
                            <w:docPart w:val="078B190D4351448CAD7D02810DEB9C7F"/>
                          </w:placeholder>
                          <w15:color w:val="0000FF"/>
                        </w:sdtPr>
                        <w:sdtEndPr/>
                        <w:sdtContent>
                          <w:tr w:rsidR="00282660" w:rsidRPr="00F779E2" w14:paraId="0D43293B" w14:textId="77777777" w:rsidTr="007978CA">
                            <w:trPr>
                              <w:trHeight w:val="190"/>
                            </w:trPr>
                            <w:tc>
                              <w:tcPr>
                                <w:tcW w:w="2273" w:type="dxa"/>
                              </w:tcPr>
                              <w:p w14:paraId="5AE61BAA" w14:textId="49F9F5DC" w:rsidR="00282660" w:rsidRPr="00F779E2" w:rsidRDefault="00FF63C6">
                                <w:pPr>
                                  <w:rPr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szCs w:val="18"/>
                                    </w:rPr>
                                    <w:alias w:val="If"/>
                                    <w:tag w:val="46479497-1485811035"/>
                                    <w:id w:val="1485811035"/>
                                    <w:placeholder>
                                      <w:docPart w:val="3A519D5FAC954A13BD3C9A3B86BC34E3"/>
                                    </w:placeholder>
                                    <w15:color w:val="0000FF"/>
                                  </w:sdtPr>
                                  <w:sdtEndPr/>
                                  <w:sdtContent>
                                    <w:sdt>
                                      <w:sdtPr>
                                        <w:rPr>
                                          <w:szCs w:val="18"/>
                                        </w:rPr>
                                        <w:alias w:val="Label"/>
                                        <w:tag w:val="46479497-2824612874"/>
                                        <w:id w:val="-1470354422"/>
                                        <w:placeholder>
                                          <w:docPart w:val="0D9733AE2F804BF9A2CEC3000A80E841"/>
                                        </w:placeholder>
                                        <w15:color w:val="FFCC00"/>
                                      </w:sdtPr>
                                      <w:sdtEndPr/>
                                      <w:sdtContent>
                                        <w:r w:rsidR="007978CA" w:rsidRPr="00F779E2">
                                          <w:rPr>
                                            <w:szCs w:val="18"/>
                                          </w:rPr>
                                          <w:t>Packing duty license number</w:t>
                                        </w:r>
                                      </w:sdtContent>
                                    </w:sdt>
                                    <w:r w:rsidR="007978CA" w:rsidRPr="00F779E2">
                                      <w:rPr>
                                        <w:szCs w:val="18"/>
                                      </w:rPr>
                                      <w:t xml:space="preserve"> 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2297" w:type="dxa"/>
                              </w:tcPr>
                              <w:p w14:paraId="2E40F6A7" w14:textId="4EBC41A7" w:rsidR="00282660" w:rsidRPr="00F779E2" w:rsidRDefault="00FF63C6">
                                <w:pPr>
                                  <w:rPr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szCs w:val="18"/>
                                    </w:rPr>
                                    <w:alias w:val="Field"/>
                                    <w:tag w:val="46479497-4169495032"/>
                                    <w:id w:val="-125472264"/>
                                    <w:placeholder>
                                      <w:docPart w:val="0F74352F904C48E59D29C1EBC49D7A3F"/>
                                    </w:placeholder>
                                  </w:sdtPr>
                                  <w:sdtEndPr/>
                                  <w:sdtContent>
                                    <w:r w:rsidR="007978CA" w:rsidRPr="00F779E2">
                                      <w:rPr>
                                        <w:szCs w:val="18"/>
                                      </w:rPr>
                                      <w:t>@TaxLicenseNum</w:t>
                                    </w:r>
                                  </w:sdtContent>
                                </w:sdt>
                              </w:p>
                            </w:tc>
                          </w:tr>
                        </w:sdtContent>
                      </w:sdt>
                      <w:sdt>
                        <w:sdtPr>
                          <w:rPr>
                            <w:color w:val="3B3838" w:themeColor="background2" w:themeShade="40"/>
                            <w:szCs w:val="18"/>
                            <w:lang w:val="en-US"/>
                          </w:rPr>
                          <w:alias w:val="If"/>
                          <w:tag w:val="46479497-3167430458"/>
                          <w:id w:val="-1127536838"/>
                          <w:placeholder>
                            <w:docPart w:val="D66CC7425400449C8869A26A6C685CAA"/>
                          </w:placeholder>
                          <w15:color w:val="0000FF"/>
                        </w:sdtPr>
                        <w:sdtEndPr>
                          <w:rPr>
                            <w:color w:val="auto"/>
                            <w:lang w:val="sl-SI"/>
                          </w:rPr>
                        </w:sdtEndPr>
                        <w:sdtContent>
                          <w:tr w:rsidR="00282660" w:rsidRPr="00F779E2" w14:paraId="3BA721FF" w14:textId="77777777" w:rsidTr="007978CA">
                            <w:trPr>
                              <w:trHeight w:val="190"/>
                            </w:trPr>
                            <w:tc>
                              <w:tcPr>
                                <w:tcW w:w="2273" w:type="dxa"/>
                              </w:tcPr>
                              <w:p w14:paraId="3ACF2AE3" w14:textId="2D9ECEA1" w:rsidR="00282660" w:rsidRPr="00F779E2" w:rsidRDefault="00FF63C6">
                                <w:pPr>
                                  <w:rPr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3B3838" w:themeColor="background2" w:themeShade="40"/>
                                      <w:szCs w:val="18"/>
                                      <w:lang w:val="en-US"/>
                                    </w:rPr>
                                    <w:alias w:val="If"/>
                                    <w:tag w:val="46479497-2788612645"/>
                                    <w:id w:val="-1506354651"/>
                                    <w:placeholder>
                                      <w:docPart w:val="A9D7CED144364F2590F52D636464CF40"/>
                                    </w:placeholder>
                                    <w15:color w:val="0000FF"/>
                                  </w:sdtPr>
                                  <w:sdtEndPr/>
                                  <w:sdtContent>
                                    <w:sdt>
                                      <w:sdtPr>
                                        <w:rPr>
                                          <w:color w:val="3B3838" w:themeColor="background2" w:themeShade="40"/>
                                          <w:szCs w:val="18"/>
                                          <w:lang w:val="en-US"/>
                                        </w:rPr>
                                        <w:alias w:val="Label"/>
                                        <w:tag w:val="46479497-3718142914"/>
                                        <w:id w:val="-576824382"/>
                                        <w:placeholder>
                                          <w:docPart w:val="B5B38782A7C3489D950270167BB461F8"/>
                                        </w:placeholder>
                                        <w15:color w:val="FFCC00"/>
                                      </w:sdtPr>
                                      <w:sdtEndPr/>
                                      <w:sdtContent>
                                        <w:r w:rsidR="003223DF" w:rsidRPr="00F779E2">
                                          <w:rPr>
                                            <w:color w:val="3B3838" w:themeColor="background2" w:themeShade="40"/>
                                            <w:szCs w:val="18"/>
                                            <w:lang w:val="en-US"/>
                                          </w:rPr>
                                          <w:t>Enterprise number</w:t>
                                        </w:r>
                                      </w:sdtContent>
                                    </w:sdt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2297" w:type="dxa"/>
                              </w:tcPr>
                              <w:p w14:paraId="649177A0" w14:textId="0D3706D1" w:rsidR="00282660" w:rsidRPr="00F779E2" w:rsidRDefault="00FF63C6">
                                <w:pPr>
                                  <w:rPr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szCs w:val="18"/>
                                    </w:rPr>
                                    <w:alias w:val="Field"/>
                                    <w:tag w:val="46479497-788937528"/>
                                    <w:id w:val="788937528"/>
                                    <w:placeholder>
                                      <w:docPart w:val="560752193708491A875B4B36A85CE757"/>
                                    </w:placeholder>
                                  </w:sdtPr>
                                  <w:sdtEndPr/>
                                  <w:sdtContent>
                                    <w:r w:rsidR="007978CA" w:rsidRPr="00F779E2">
                                      <w:rPr>
                                        <w:szCs w:val="18"/>
                                      </w:rPr>
                                      <w:t>@EnterpriseNumber</w:t>
                                    </w:r>
                                  </w:sdtContent>
                                </w:sdt>
                              </w:p>
                            </w:tc>
                          </w:tr>
                        </w:sdtContent>
                      </w:sdt>
                    </w:tbl>
                    <w:p w14:paraId="3940A34D" w14:textId="59469D8C" w:rsidR="00895BC8" w:rsidRPr="00E22DBC" w:rsidRDefault="00895BC8">
                      <w:pPr>
                        <w:rPr>
                          <w:sz w:val="2"/>
                          <w:szCs w:val="2"/>
                        </w:rPr>
                      </w:pP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tbl>
      <w:tblPr>
        <w:tblStyle w:val="TableGrid"/>
        <w:tblW w:w="2200" w:type="pct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0" w:type="dxa"/>
        </w:tblCellMar>
        <w:tblLook w:val="04A0" w:firstRow="1" w:lastRow="0" w:firstColumn="1" w:lastColumn="0" w:noHBand="0" w:noVBand="1"/>
      </w:tblPr>
      <w:tblGrid>
        <w:gridCol w:w="2376"/>
        <w:gridCol w:w="2376"/>
      </w:tblGrid>
      <w:tr w:rsidR="00A52757" w:rsidRPr="00A434C0" w14:paraId="58201068" w14:textId="77777777" w:rsidTr="00E33375">
        <w:trPr>
          <w:cantSplit/>
          <w:jc w:val="right"/>
        </w:trPr>
        <w:tc>
          <w:tcPr>
            <w:tcW w:w="5240" w:type="dxa"/>
            <w:gridSpan w:val="2"/>
            <w:tcMar>
              <w:bottom w:w="113" w:type="dxa"/>
            </w:tcMar>
          </w:tcPr>
          <w:sdt>
            <w:sdtPr>
              <w:rPr>
                <w:color w:val="3B3838" w:themeColor="background2" w:themeShade="40"/>
                <w:szCs w:val="18"/>
                <w:lang w:val="en-US"/>
              </w:rPr>
              <w:alias w:val="If"/>
              <w:tag w:val="46479497-1960378724"/>
              <w:id w:val="1960378724"/>
              <w:placeholder>
                <w:docPart w:val="DA807F49683F4980942B67BED09B286D"/>
              </w:placeholder>
              <w15:color w:val="0000FF"/>
              <w15:repeatingSection/>
            </w:sdtPr>
            <w:sdtEndPr>
              <w:rPr>
                <w:color w:val="auto"/>
              </w:rPr>
            </w:sdtEndPr>
            <w:sdtContent>
              <w:sdt>
                <w:sdtPr>
                  <w:rPr>
                    <w:color w:val="3B3838" w:themeColor="background2" w:themeShade="40"/>
                    <w:szCs w:val="18"/>
                    <w:lang w:val="en-US"/>
                  </w:rPr>
                  <w:id w:val="-212503582"/>
                  <w:placeholder>
                    <w:docPart w:val="7F600FDA722C488CAF02F9218EBFB3ED"/>
                  </w:placeholder>
                  <w15:color w:val="0000FF"/>
                  <w15:repeatingSectionItem/>
                </w:sdtPr>
                <w:sdtEndPr>
                  <w:rPr>
                    <w:color w:val="auto"/>
                  </w:rPr>
                </w:sdtEndPr>
                <w:sdtContent>
                  <w:tbl>
                    <w:tblPr>
                      <w:tblStyle w:val="TableGrid"/>
                      <w:tblW w:w="5000" w:type="pct"/>
                      <w:tblBorders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  <w:insideH w:val="none" w:sz="0" w:space="0" w:color="auto"/>
                        <w:insideV w:val="none" w:sz="0" w:space="0" w:color="auto"/>
                      </w:tblBorders>
                      <w:tblLayout w:type="fixed"/>
                      <w:tblCellMar>
                        <w:lef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2319"/>
                      <w:gridCol w:w="2320"/>
                    </w:tblGrid>
                    <w:tr w:rsidR="00A52757" w:rsidRPr="00286C26" w14:paraId="6F796121" w14:textId="77777777" w:rsidTr="008E3FF1">
                      <w:trPr>
                        <w:cantSplit/>
                      </w:trPr>
                      <w:tc>
                        <w:tcPr>
                          <w:tcW w:w="2500" w:type="pct"/>
                          <w:vAlign w:val="bottom"/>
                        </w:tcPr>
                        <w:p w14:paraId="6F5F18B3" w14:textId="55E02B1A" w:rsidR="00A52757" w:rsidRPr="00286C26" w:rsidRDefault="00FF63C6" w:rsidP="00D67A81">
                          <w:pPr>
                            <w:rPr>
                              <w:color w:val="3B3838" w:themeColor="background2" w:themeShade="40"/>
                              <w:szCs w:val="18"/>
                              <w:lang w:val="en-US"/>
                            </w:rPr>
                          </w:pPr>
                          <w:sdt>
                            <w:sdtPr>
                              <w:rPr>
                                <w:color w:val="3B3838" w:themeColor="background2" w:themeShade="40"/>
                                <w:szCs w:val="18"/>
                                <w:lang w:val="en-US"/>
                              </w:rPr>
                              <w:alias w:val="Label"/>
                              <w:tag w:val="46479497-1454206916"/>
                              <w:id w:val="1454206916"/>
                              <w:placeholder>
                                <w:docPart w:val="F6D86886A50B44C7BF50A9FBE7C0EAA7"/>
                              </w:placeholder>
                              <w15:color w:val="FFCC00"/>
                            </w:sdtPr>
                            <w:sdtEndPr/>
                            <w:sdtContent>
                              <w:r w:rsidR="00681D48" w:rsidRPr="00286C26">
                                <w:rPr>
                                  <w:color w:val="3B3838" w:themeColor="background2" w:themeShade="40"/>
                                  <w:szCs w:val="18"/>
                                  <w:lang w:val="en-US"/>
                                </w:rPr>
                                <w:t>Telephone</w:t>
                              </w:r>
                            </w:sdtContent>
                          </w:sdt>
                        </w:p>
                      </w:tc>
                      <w:tc>
                        <w:tcPr>
                          <w:tcW w:w="2500" w:type="pct"/>
                          <w:vAlign w:val="bottom"/>
                        </w:tcPr>
                        <w:p w14:paraId="2E438606" w14:textId="5FF440ED" w:rsidR="00A52757" w:rsidRPr="00286C26" w:rsidRDefault="00FF63C6" w:rsidP="003A7F04">
                          <w:pPr>
                            <w:rPr>
                              <w:szCs w:val="18"/>
                              <w:lang w:val="en-US"/>
                            </w:rPr>
                          </w:pPr>
                          <w:sdt>
                            <w:sdtPr>
                              <w:rPr>
                                <w:szCs w:val="18"/>
                                <w:lang w:val="en-US"/>
                              </w:rPr>
                              <w:alias w:val="Field"/>
                              <w:tag w:val="46479497-304051232"/>
                              <w:id w:val="304051232"/>
                              <w:placeholder>
                                <w:docPart w:val="85F3AB28EE61409E81B69E9639C897F7"/>
                              </w:placeholder>
                            </w:sdtPr>
                            <w:sdtEndPr/>
                            <w:sdtContent>
                              <w:r w:rsidR="00681D48" w:rsidRPr="00286C26">
                                <w:rPr>
                                  <w:szCs w:val="18"/>
                                  <w:lang w:val="en-US"/>
                                </w:rPr>
                                <w:t>@Phone</w:t>
                              </w:r>
                            </w:sdtContent>
                          </w:sdt>
                        </w:p>
                      </w:tc>
                    </w:tr>
                    <w:tr w:rsidR="00681D48" w:rsidRPr="00286C26" w14:paraId="762FAC99" w14:textId="77777777" w:rsidTr="008E3FF1">
                      <w:trPr>
                        <w:cantSplit/>
                      </w:trPr>
                      <w:tc>
                        <w:tcPr>
                          <w:tcW w:w="2500" w:type="pct"/>
                          <w:vAlign w:val="bottom"/>
                        </w:tcPr>
                        <w:p w14:paraId="5A491616" w14:textId="44DCB6DE" w:rsidR="00681D48" w:rsidRPr="00286C26" w:rsidRDefault="00FF63C6" w:rsidP="003A7F04">
                          <w:pPr>
                            <w:rPr>
                              <w:szCs w:val="18"/>
                              <w:lang w:val="en-US"/>
                            </w:rPr>
                          </w:pPr>
                          <w:sdt>
                            <w:sdtPr>
                              <w:rPr>
                                <w:color w:val="3B3838" w:themeColor="background2" w:themeShade="40"/>
                                <w:szCs w:val="18"/>
                                <w:lang w:val="en-US"/>
                              </w:rPr>
                              <w:alias w:val="Label"/>
                              <w:tag w:val="46479497-200441756"/>
                              <w:id w:val="200441756"/>
                              <w:placeholder>
                                <w:docPart w:val="9CC8AD74C2C4484FA9F3D72190FC96C0"/>
                              </w:placeholder>
                              <w15:color w:val="FFCC00"/>
                            </w:sdtPr>
                            <w:sdtEndPr/>
                            <w:sdtContent>
                              <w:r w:rsidR="00681D48" w:rsidRPr="00286C26">
                                <w:rPr>
                                  <w:color w:val="3B3838" w:themeColor="background2" w:themeShade="40"/>
                                  <w:szCs w:val="18"/>
                                  <w:lang w:val="en-US"/>
                                </w:rPr>
                                <w:t>Fax</w:t>
                              </w:r>
                            </w:sdtContent>
                          </w:sdt>
                        </w:p>
                      </w:tc>
                      <w:tc>
                        <w:tcPr>
                          <w:tcW w:w="2500" w:type="pct"/>
                          <w:vAlign w:val="bottom"/>
                        </w:tcPr>
                        <w:p w14:paraId="525DDE8D" w14:textId="00DC118A" w:rsidR="00681D48" w:rsidRPr="00286C26" w:rsidRDefault="00FF63C6" w:rsidP="003A7F04">
                          <w:pPr>
                            <w:rPr>
                              <w:szCs w:val="18"/>
                              <w:lang w:val="en-US"/>
                            </w:rPr>
                          </w:pPr>
                          <w:sdt>
                            <w:sdtPr>
                              <w:rPr>
                                <w:szCs w:val="18"/>
                                <w:lang w:val="en-US"/>
                              </w:rPr>
                              <w:alias w:val="Field"/>
                              <w:tag w:val="46479497-3231796140"/>
                              <w:id w:val="-1063171156"/>
                              <w:placeholder>
                                <w:docPart w:val="34DF41AF521441F1BA6A526968562978"/>
                              </w:placeholder>
                            </w:sdtPr>
                            <w:sdtEndPr/>
                            <w:sdtContent>
                              <w:r w:rsidR="00681D48" w:rsidRPr="00286C26">
                                <w:rPr>
                                  <w:szCs w:val="18"/>
                                  <w:lang w:val="en-US"/>
                                </w:rPr>
                                <w:t>@Telefax</w:t>
                              </w:r>
                            </w:sdtContent>
                          </w:sdt>
                        </w:p>
                      </w:tc>
                    </w:tr>
                    <w:tr w:rsidR="00681D48" w:rsidRPr="00286C26" w14:paraId="54D6CA51" w14:textId="77777777" w:rsidTr="008E3FF1">
                      <w:trPr>
                        <w:cantSplit/>
                      </w:trPr>
                      <w:tc>
                        <w:tcPr>
                          <w:tcW w:w="2500" w:type="pct"/>
                          <w:vAlign w:val="bottom"/>
                        </w:tcPr>
                        <w:p w14:paraId="185B7830" w14:textId="5EB4825F" w:rsidR="00681D48" w:rsidRPr="00286C26" w:rsidRDefault="00FF63C6" w:rsidP="003A7F04">
                          <w:pPr>
                            <w:rPr>
                              <w:szCs w:val="18"/>
                              <w:lang w:val="en-US"/>
                            </w:rPr>
                          </w:pPr>
                          <w:sdt>
                            <w:sdtPr>
                              <w:rPr>
                                <w:color w:val="3B3838" w:themeColor="background2" w:themeShade="40"/>
                                <w:szCs w:val="18"/>
                                <w:lang w:val="en-US"/>
                              </w:rPr>
                              <w:alias w:val="Label"/>
                              <w:tag w:val="46479497-4048460208"/>
                              <w:id w:val="-246507088"/>
                              <w:placeholder>
                                <w:docPart w:val="39EFAD2548544742A5BB3E5C0C8020F9"/>
                              </w:placeholder>
                              <w15:color w:val="FFCC00"/>
                            </w:sdtPr>
                            <w:sdtEndPr/>
                            <w:sdtContent>
                              <w:r w:rsidR="003223DF" w:rsidRPr="00286C26">
                                <w:rPr>
                                  <w:color w:val="3B3838" w:themeColor="background2" w:themeShade="40"/>
                                  <w:szCs w:val="18"/>
                                  <w:lang w:val="en-US"/>
                                </w:rPr>
                                <w:t>Giro</w:t>
                              </w:r>
                            </w:sdtContent>
                          </w:sdt>
                        </w:p>
                      </w:tc>
                      <w:tc>
                        <w:tcPr>
                          <w:tcW w:w="2500" w:type="pct"/>
                          <w:vAlign w:val="bottom"/>
                        </w:tcPr>
                        <w:p w14:paraId="440A2914" w14:textId="39150F56" w:rsidR="00681D48" w:rsidRPr="00286C26" w:rsidRDefault="00FF63C6" w:rsidP="003A7F04">
                          <w:pPr>
                            <w:rPr>
                              <w:szCs w:val="18"/>
                              <w:lang w:val="en-US"/>
                            </w:rPr>
                          </w:pPr>
                          <w:sdt>
                            <w:sdtPr>
                              <w:rPr>
                                <w:szCs w:val="18"/>
                                <w:lang w:val="en-US"/>
                              </w:rPr>
                              <w:alias w:val="Field"/>
                              <w:tag w:val="46479497-3464446929"/>
                              <w:id w:val="-830520367"/>
                              <w:placeholder>
                                <w:docPart w:val="97BC7F84B4C14F0E9C2F74EA22A51AB6"/>
                              </w:placeholder>
                            </w:sdtPr>
                            <w:sdtEndPr/>
                            <w:sdtContent>
                              <w:r w:rsidR="00681D48" w:rsidRPr="00286C26">
                                <w:rPr>
                                  <w:szCs w:val="18"/>
                                  <w:lang w:val="en-US"/>
                                </w:rPr>
                                <w:t>@Giro</w:t>
                              </w:r>
                            </w:sdtContent>
                          </w:sdt>
                        </w:p>
                      </w:tc>
                    </w:tr>
                    <w:sdt>
                      <w:sdtPr>
                        <w:rPr>
                          <w:color w:val="3B3838" w:themeColor="background2" w:themeShade="40"/>
                          <w:szCs w:val="18"/>
                          <w:lang w:val="en-US"/>
                        </w:rPr>
                        <w:alias w:val="If"/>
                        <w:tag w:val="46479497-2836873298"/>
                        <w:id w:val="-1458093998"/>
                        <w:placeholder>
                          <w:docPart w:val="65DEE87DF1304D0EA8E1DD2FB5752CB7"/>
                        </w:placeholder>
                        <w15:color w:val="0000FF"/>
                      </w:sdtPr>
                      <w:sdtEndPr>
                        <w:rPr>
                          <w:color w:val="auto"/>
                        </w:rPr>
                      </w:sdtEndPr>
                      <w:sdtContent>
                        <w:tr w:rsidR="00681D48" w:rsidRPr="00286C26" w14:paraId="10C42B41" w14:textId="77777777" w:rsidTr="008E3FF1">
                          <w:trPr>
                            <w:cantSplit/>
                          </w:trPr>
                          <w:tc>
                            <w:tcPr>
                              <w:tcW w:w="2500" w:type="pct"/>
                              <w:vAlign w:val="bottom"/>
                            </w:tcPr>
                            <w:p w14:paraId="67C1ADD0" w14:textId="3CFECF64" w:rsidR="00681D48" w:rsidRPr="00286C26" w:rsidRDefault="00FF63C6" w:rsidP="003A7F04">
                              <w:pPr>
                                <w:rPr>
                                  <w:szCs w:val="18"/>
                                  <w:lang w:val="en-US"/>
                                </w:rPr>
                              </w:pPr>
                              <w:sdt>
                                <w:sdtPr>
                                  <w:rPr>
                                    <w:color w:val="3B3838" w:themeColor="background2" w:themeShade="40"/>
                                    <w:szCs w:val="18"/>
                                    <w:lang w:val="en-US"/>
                                  </w:rPr>
                                  <w:alias w:val="Label"/>
                                  <w:tag w:val="46479497-1208156228"/>
                                  <w:id w:val="1208156228"/>
                                  <w:placeholder>
                                    <w:docPart w:val="D6F5A66BBB4A4860B2DDB894F47D56BA"/>
                                  </w:placeholder>
                                  <w15:color w:val="FFCC00"/>
                                </w:sdtPr>
                                <w:sdtEndPr/>
                                <w:sdtContent>
                                  <w:r w:rsidR="00681D48" w:rsidRPr="00286C26">
                                    <w:rPr>
                                      <w:color w:val="3B3838" w:themeColor="background2" w:themeShade="40"/>
                                      <w:szCs w:val="18"/>
                                      <w:lang w:val="en-US"/>
                                    </w:rPr>
                                    <w:t>IBAN</w:t>
                                  </w:r>
                                </w:sdtContent>
                              </w:sdt>
                            </w:p>
                          </w:tc>
                          <w:tc>
                            <w:tcPr>
                              <w:tcW w:w="2500" w:type="pct"/>
                              <w:vAlign w:val="bottom"/>
                            </w:tcPr>
                            <w:p w14:paraId="4F1C6E66" w14:textId="30465963" w:rsidR="00681D48" w:rsidRPr="00286C26" w:rsidRDefault="00FF63C6" w:rsidP="003A7F04">
                              <w:pPr>
                                <w:rPr>
                                  <w:szCs w:val="18"/>
                                  <w:lang w:val="en-US"/>
                                </w:rPr>
                              </w:pPr>
                              <w:sdt>
                                <w:sdtPr>
                                  <w:rPr>
                                    <w:szCs w:val="18"/>
                                    <w:lang w:val="en-US"/>
                                  </w:rPr>
                                  <w:alias w:val="Field"/>
                                  <w:tag w:val="46479497-1342742419"/>
                                  <w:id w:val="1342742419"/>
                                  <w:placeholder>
                                    <w:docPart w:val="8A140A3AC8FA4935951C5E711733B416"/>
                                  </w:placeholder>
                                </w:sdtPr>
                                <w:sdtEndPr/>
                                <w:sdtContent>
                                  <w:r w:rsidR="00681D48" w:rsidRPr="00286C26">
                                    <w:rPr>
                                      <w:szCs w:val="18"/>
                                      <w:lang w:val="en-US"/>
                                    </w:rPr>
                                    <w:t>@IBAN</w:t>
                                  </w:r>
                                </w:sdtContent>
                              </w:sdt>
                            </w:p>
                          </w:tc>
                        </w:tr>
                      </w:sdtContent>
                    </w:sdt>
                    <w:tr w:rsidR="00681D48" w:rsidRPr="00286C26" w14:paraId="5B6B80E3" w14:textId="77777777" w:rsidTr="008E3FF1">
                      <w:trPr>
                        <w:cantSplit/>
                      </w:trPr>
                      <w:tc>
                        <w:tcPr>
                          <w:tcW w:w="2500" w:type="pct"/>
                          <w:vAlign w:val="bottom"/>
                        </w:tcPr>
                        <w:p w14:paraId="315B7B38" w14:textId="25C45BB7" w:rsidR="00681D48" w:rsidRPr="00286C26" w:rsidRDefault="00FF63C6" w:rsidP="003A7F04">
                          <w:pPr>
                            <w:rPr>
                              <w:szCs w:val="18"/>
                              <w:lang w:val="en-US"/>
                            </w:rPr>
                          </w:pPr>
                          <w:sdt>
                            <w:sdtPr>
                              <w:rPr>
                                <w:color w:val="3B3838" w:themeColor="background2" w:themeShade="40"/>
                                <w:szCs w:val="18"/>
                                <w:lang w:val="en-US"/>
                              </w:rPr>
                              <w:alias w:val="Label"/>
                              <w:tag w:val="46479497-1982571771"/>
                              <w:id w:val="1982571771"/>
                              <w:placeholder>
                                <w:docPart w:val="686003B2F86B4D018B8BC426777D6D06"/>
                              </w:placeholder>
                              <w15:color w:val="FFCC00"/>
                            </w:sdtPr>
                            <w:sdtEndPr/>
                            <w:sdtContent>
                              <w:r w:rsidR="00681D48" w:rsidRPr="00286C26">
                                <w:rPr>
                                  <w:color w:val="3B3838" w:themeColor="background2" w:themeShade="40"/>
                                  <w:szCs w:val="18"/>
                                  <w:lang w:val="en-US"/>
                                </w:rPr>
                                <w:t>Tax registration number</w:t>
                              </w:r>
                            </w:sdtContent>
                          </w:sdt>
                        </w:p>
                      </w:tc>
                      <w:tc>
                        <w:tcPr>
                          <w:tcW w:w="2500" w:type="pct"/>
                          <w:vAlign w:val="bottom"/>
                        </w:tcPr>
                        <w:p w14:paraId="50BC1B2D" w14:textId="321E43EE" w:rsidR="00681D48" w:rsidRPr="00286C26" w:rsidRDefault="00FF63C6" w:rsidP="003A7F04">
                          <w:pPr>
                            <w:rPr>
                              <w:szCs w:val="18"/>
                              <w:lang w:val="en-US"/>
                            </w:rPr>
                          </w:pPr>
                          <w:sdt>
                            <w:sdtPr>
                              <w:rPr>
                                <w:szCs w:val="18"/>
                                <w:lang w:val="en-US"/>
                              </w:rPr>
                              <w:alias w:val="Field"/>
                              <w:tag w:val="46479497-736365149"/>
                              <w:id w:val="736365149"/>
                              <w:placeholder>
                                <w:docPart w:val="2E9C1FE9690F45A3B64CC4E9F2926E60"/>
                              </w:placeholder>
                            </w:sdtPr>
                            <w:sdtEndPr/>
                            <w:sdtContent>
                              <w:r w:rsidR="00681D48" w:rsidRPr="00286C26">
                                <w:rPr>
                                  <w:szCs w:val="18"/>
                                  <w:lang w:val="en-US"/>
                                </w:rPr>
                                <w:t>@CoRegNum</w:t>
                              </w:r>
                            </w:sdtContent>
                          </w:sdt>
                        </w:p>
                      </w:tc>
                    </w:tr>
                    <w:sdt>
                      <w:sdtPr>
                        <w:rPr>
                          <w:color w:val="3B3838" w:themeColor="background2" w:themeShade="40"/>
                          <w:szCs w:val="18"/>
                          <w:lang w:val="en-US"/>
                        </w:rPr>
                        <w:alias w:val="If"/>
                        <w:tag w:val="46479497-3565588094"/>
                        <w:id w:val="-729379202"/>
                        <w:placeholder>
                          <w:docPart w:val="1FBF7CB40BA44EB388B39812EDE6FDF0"/>
                        </w:placeholder>
                        <w15:color w:val="0000FF"/>
                      </w:sdtPr>
                      <w:sdtEndPr>
                        <w:rPr>
                          <w:color w:val="auto"/>
                        </w:rPr>
                      </w:sdtEndPr>
                      <w:sdtContent>
                        <w:tr w:rsidR="00681D48" w:rsidRPr="00286C26" w14:paraId="157EE210" w14:textId="77777777" w:rsidTr="008E3FF1">
                          <w:trPr>
                            <w:cantSplit/>
                          </w:trPr>
                          <w:tc>
                            <w:tcPr>
                              <w:tcW w:w="2500" w:type="pct"/>
                              <w:vAlign w:val="bottom"/>
                            </w:tcPr>
                            <w:p w14:paraId="5FCF0E44" w14:textId="66912BA2" w:rsidR="00681D48" w:rsidRPr="00286C26" w:rsidRDefault="00FF63C6" w:rsidP="003A7F04">
                              <w:pPr>
                                <w:rPr>
                                  <w:szCs w:val="18"/>
                                  <w:lang w:val="en-US"/>
                                </w:rPr>
                              </w:pPr>
                              <w:sdt>
                                <w:sdtPr>
                                  <w:rPr>
                                    <w:color w:val="3B3838" w:themeColor="background2" w:themeShade="40"/>
                                    <w:szCs w:val="18"/>
                                    <w:lang w:val="en-US"/>
                                  </w:rPr>
                                  <w:alias w:val="Label"/>
                                  <w:tag w:val="46479497-2363391090"/>
                                  <w:id w:val="-1931576206"/>
                                  <w:placeholder>
                                    <w:docPart w:val="6267B4E2AE634E658B5D6E334202D036"/>
                                  </w:placeholder>
                                  <w15:color w:val="FFCC00"/>
                                </w:sdtPr>
                                <w:sdtEndPr/>
                                <w:sdtContent>
                                  <w:r w:rsidR="00681D48" w:rsidRPr="00286C26">
                                    <w:rPr>
                                      <w:color w:val="3B3838" w:themeColor="background2" w:themeShade="40"/>
                                      <w:szCs w:val="18"/>
                                      <w:lang w:val="en-US"/>
                                    </w:rPr>
                                    <w:t>Our tax exempt number</w:t>
                                  </w:r>
                                </w:sdtContent>
                              </w:sdt>
                              <w:r w:rsidR="00887598" w:rsidRPr="00286C26">
                                <w:rPr>
                                  <w:color w:val="3B3838" w:themeColor="background2" w:themeShade="40"/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</w:p>
                          </w:tc>
                          <w:tc>
                            <w:tcPr>
                              <w:tcW w:w="2500" w:type="pct"/>
                              <w:vAlign w:val="bottom"/>
                            </w:tcPr>
                            <w:p w14:paraId="463C61C0" w14:textId="003AB07C" w:rsidR="00681D48" w:rsidRPr="00286C26" w:rsidRDefault="00FF63C6" w:rsidP="003A7F04">
                              <w:pPr>
                                <w:rPr>
                                  <w:szCs w:val="18"/>
                                  <w:lang w:val="en-US"/>
                                </w:rPr>
                              </w:pPr>
                              <w:sdt>
                                <w:sdtPr>
                                  <w:rPr>
                                    <w:szCs w:val="18"/>
                                    <w:lang w:val="en-US"/>
                                  </w:rPr>
                                  <w:alias w:val="Field"/>
                                  <w:tag w:val="46479497-2765093450"/>
                                  <w:id w:val="-1529873846"/>
                                  <w:placeholder>
                                    <w:docPart w:val="95853540FDCE415E9F8E3C529F156B7F"/>
                                  </w:placeholder>
                                </w:sdtPr>
                                <w:sdtEndPr/>
                                <w:sdtContent>
                                  <w:r w:rsidR="00681D48" w:rsidRPr="00286C26">
                                    <w:rPr>
                                      <w:szCs w:val="18"/>
                                      <w:lang w:val="en-US"/>
                                    </w:rPr>
                                    <w:t>@VATNum</w:t>
                                  </w:r>
                                </w:sdtContent>
                              </w:sdt>
                              <w:r w:rsidR="00681D48" w:rsidRPr="00286C26">
                                <w:rPr>
                                  <w:szCs w:val="18"/>
                                  <w:lang w:val="en-US"/>
                                </w:rPr>
                                <w:t xml:space="preserve"> </w:t>
                              </w:r>
                            </w:p>
                          </w:tc>
                        </w:tr>
                      </w:sdtContent>
                    </w:sdt>
                    <w:sdt>
                      <w:sdtPr>
                        <w:rPr>
                          <w:color w:val="3B3838" w:themeColor="background2" w:themeShade="40"/>
                          <w:szCs w:val="18"/>
                          <w:lang w:val="en-US"/>
                        </w:rPr>
                        <w:alias w:val="If"/>
                        <w:tag w:val="46479497-1815672697"/>
                        <w:id w:val="1815672697"/>
                        <w:placeholder>
                          <w:docPart w:val="E754AD4621DF40108DC53B352EC01A86"/>
                        </w:placeholder>
                        <w15:color w:val="0000FF"/>
                      </w:sdtPr>
                      <w:sdtEndPr>
                        <w:rPr>
                          <w:color w:val="auto"/>
                        </w:rPr>
                      </w:sdtEndPr>
                      <w:sdtContent>
                        <w:tr w:rsidR="00A52757" w:rsidRPr="00286C26" w14:paraId="57082023" w14:textId="77777777" w:rsidTr="008E3FF1">
                          <w:trPr>
                            <w:cantSplit/>
                          </w:trPr>
                          <w:tc>
                            <w:tcPr>
                              <w:tcW w:w="2500" w:type="pct"/>
                              <w:vAlign w:val="bottom"/>
                            </w:tcPr>
                            <w:p w14:paraId="1DFD6092" w14:textId="00289D52" w:rsidR="00A52757" w:rsidRPr="00286C26" w:rsidRDefault="00FF63C6" w:rsidP="003A7F04">
                              <w:pPr>
                                <w:rPr>
                                  <w:color w:val="3B3838" w:themeColor="background2" w:themeShade="40"/>
                                  <w:szCs w:val="18"/>
                                  <w:lang w:val="en-US"/>
                                </w:rPr>
                              </w:pPr>
                              <w:sdt>
                                <w:sdtPr>
                                  <w:rPr>
                                    <w:color w:val="3B3838" w:themeColor="background2" w:themeShade="40"/>
                                    <w:szCs w:val="18"/>
                                    <w:lang w:val="en-US"/>
                                  </w:rPr>
                                  <w:alias w:val="Label"/>
                                  <w:tag w:val="46479497-1937255676"/>
                                  <w:id w:val="1937255676"/>
                                  <w:placeholder>
                                    <w:docPart w:val="384940E7F9B44082BD4E63921BA6CC62"/>
                                  </w:placeholder>
                                  <w15:color w:val="FFCC00"/>
                                </w:sdtPr>
                                <w:sdtEndPr/>
                                <w:sdtContent>
                                  <w:r w:rsidR="003223DF" w:rsidRPr="00286C26">
                                    <w:rPr>
                                      <w:color w:val="3B3838" w:themeColor="background2" w:themeShade="40"/>
                                      <w:szCs w:val="18"/>
                                      <w:lang w:val="en-US"/>
                                    </w:rPr>
                                    <w:t>Enterprise number</w:t>
                                  </w:r>
                                </w:sdtContent>
                              </w:sdt>
                            </w:p>
                          </w:tc>
                          <w:tc>
                            <w:tcPr>
                              <w:tcW w:w="2500" w:type="pct"/>
                              <w:vAlign w:val="bottom"/>
                            </w:tcPr>
                            <w:p w14:paraId="1C6E859A" w14:textId="2B11FD0B" w:rsidR="00A52757" w:rsidRPr="00286C26" w:rsidRDefault="00FF63C6" w:rsidP="003A7F04">
                              <w:pPr>
                                <w:rPr>
                                  <w:szCs w:val="18"/>
                                  <w:lang w:val="en-US"/>
                                </w:rPr>
                              </w:pPr>
                              <w:sdt>
                                <w:sdtPr>
                                  <w:rPr>
                                    <w:szCs w:val="18"/>
                                    <w:lang w:val="en-US"/>
                                  </w:rPr>
                                  <w:alias w:val="Field"/>
                                  <w:tag w:val="46479497-1394004349"/>
                                  <w:id w:val="1394004349"/>
                                  <w:placeholder>
                                    <w:docPart w:val="2DF5671421A7411090C66FFE2D64C927"/>
                                  </w:placeholder>
                                </w:sdtPr>
                                <w:sdtEndPr/>
                                <w:sdtContent>
                                  <w:r w:rsidR="00681D48" w:rsidRPr="00286C26">
                                    <w:rPr>
                                      <w:szCs w:val="18"/>
                                      <w:lang w:val="en-US"/>
                                    </w:rPr>
                                    <w:t>@EnterpriseNumber</w:t>
                                  </w:r>
                                </w:sdtContent>
                              </w:sdt>
                            </w:p>
                          </w:tc>
                        </w:tr>
                      </w:sdtContent>
                    </w:sdt>
                  </w:tbl>
                </w:sdtContent>
              </w:sdt>
            </w:sdtContent>
          </w:sdt>
          <w:p w14:paraId="6DC5CB95" w14:textId="415E5BD9" w:rsidR="008E3FF1" w:rsidRPr="00A434C0" w:rsidRDefault="008E3FF1" w:rsidP="003A7F04">
            <w:pPr>
              <w:rPr>
                <w:b/>
                <w:bCs/>
                <w:szCs w:val="18"/>
                <w:lang w:val="en-US"/>
              </w:rPr>
            </w:pPr>
          </w:p>
        </w:tc>
      </w:tr>
      <w:tr w:rsidR="00A52757" w:rsidRPr="00360C04" w14:paraId="7DFA59DF" w14:textId="77777777" w:rsidTr="00E33375">
        <w:trPr>
          <w:cantSplit/>
          <w:jc w:val="right"/>
        </w:trPr>
        <w:tc>
          <w:tcPr>
            <w:tcW w:w="5240" w:type="dxa"/>
            <w:gridSpan w:val="2"/>
            <w:vAlign w:val="center"/>
          </w:tcPr>
          <w:p w14:paraId="61225A98" w14:textId="1D5EDAC7" w:rsidR="00A52757" w:rsidRPr="00360C04" w:rsidRDefault="00FF63C6" w:rsidP="008E3FF1">
            <w:pPr>
              <w:spacing w:before="240" w:after="80"/>
              <w:rPr>
                <w:b/>
                <w:bCs/>
                <w:sz w:val="36"/>
                <w:szCs w:val="36"/>
                <w:lang w:val="en-US"/>
              </w:rPr>
            </w:pPr>
            <w:sdt>
              <w:sdtPr>
                <w:rPr>
                  <w:b/>
                  <w:bCs/>
                  <w:sz w:val="36"/>
                  <w:szCs w:val="36"/>
                  <w:lang w:val="en-US"/>
                </w:rPr>
                <w:alias w:val="Field"/>
                <w:tag w:val="46479497-3484866364"/>
                <w:id w:val="-810100932"/>
                <w:placeholder>
                  <w:docPart w:val="1D80A5BCC1E544E89B92DED0D5AC48BD"/>
                </w:placeholder>
              </w:sdtPr>
              <w:sdtEndPr/>
              <w:sdtContent>
                <w:r w:rsidR="00AB451F">
                  <w:rPr>
                    <w:b/>
                    <w:bCs/>
                    <w:sz w:val="36"/>
                    <w:szCs w:val="36"/>
                    <w:lang w:val="en-US"/>
                  </w:rPr>
                  <w:t>@DocumentTitle</w:t>
                </w:r>
              </w:sdtContent>
            </w:sdt>
          </w:p>
        </w:tc>
      </w:tr>
      <w:sdt>
        <w:sdtPr>
          <w:rPr>
            <w:rFonts w:cstheme="minorHAnsi"/>
            <w:color w:val="3B3838" w:themeColor="background2" w:themeShade="40"/>
            <w:szCs w:val="18"/>
            <w:lang w:val="en-US"/>
          </w:rPr>
          <w:alias w:val="If"/>
          <w:tag w:val="46479497-2284059633"/>
          <w:id w:val="-2010907663"/>
          <w:placeholder>
            <w:docPart w:val="45FCEEF2ACE749B38247514042662E26"/>
          </w:placeholder>
          <w15:color w:val="0000FF"/>
        </w:sdtPr>
        <w:sdtEndPr/>
        <w:sdtContent>
          <w:tr w:rsidR="00276078" w:rsidRPr="00286C26" w14:paraId="4F8DC160" w14:textId="77777777" w:rsidTr="00E33375">
            <w:trPr>
              <w:cantSplit/>
              <w:jc w:val="right"/>
            </w:trPr>
            <w:tc>
              <w:tcPr>
                <w:tcW w:w="5240" w:type="dxa"/>
                <w:gridSpan w:val="2"/>
                <w:tcMar>
                  <w:left w:w="113" w:type="dxa"/>
                  <w:right w:w="0" w:type="dxa"/>
                </w:tcMar>
                <w:vAlign w:val="bottom"/>
              </w:tcPr>
              <w:p w14:paraId="552D8D2C" w14:textId="00E588EF" w:rsidR="00276078" w:rsidRPr="00286C26" w:rsidRDefault="00FF63C6" w:rsidP="003A7F04">
                <w:pPr>
                  <w:rPr>
                    <w:rFonts w:cstheme="minorHAnsi"/>
                    <w:szCs w:val="18"/>
                    <w:lang w:val="en-US"/>
                  </w:rPr>
                </w:pPr>
                <w:sdt>
                  <w:sdtPr>
                    <w:rPr>
                      <w:rFonts w:cstheme="minorHAnsi"/>
                      <w:color w:val="3B3838" w:themeColor="background2" w:themeShade="40"/>
                      <w:szCs w:val="18"/>
                      <w:lang w:val="en-US"/>
                    </w:rPr>
                    <w:alias w:val="Label"/>
                    <w:tag w:val="46479497-1142149992"/>
                    <w:id w:val="1142149992"/>
                    <w:placeholder>
                      <w:docPart w:val="E238BFF29DB2494295671E4B91EB7564"/>
                    </w:placeholder>
                    <w15:color w:val="FFCC00"/>
                  </w:sdtPr>
                  <w:sdtEndPr/>
                  <w:sdtContent>
                    <w:r w:rsidR="003223DF" w:rsidRPr="00286C26"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  <w:t>Special regime for cash accounting method</w:t>
                    </w:r>
                  </w:sdtContent>
                </w:sdt>
              </w:p>
            </w:tc>
          </w:tr>
        </w:sdtContent>
      </w:sdt>
      <w:sdt>
        <w:sdtPr>
          <w:rPr>
            <w:rFonts w:cstheme="minorHAnsi"/>
            <w:color w:val="3B3838" w:themeColor="background2" w:themeShade="40"/>
            <w:szCs w:val="18"/>
            <w:lang w:val="en-US"/>
          </w:rPr>
          <w:alias w:val="If"/>
          <w:tag w:val="46479497-1859542618"/>
          <w:id w:val="1859542618"/>
          <w:placeholder>
            <w:docPart w:val="EDC12A7E207346EEB571E915F0C60446"/>
          </w:placeholder>
          <w15:color w:val="0000FF"/>
        </w:sdtPr>
        <w:sdtEndPr>
          <w:rPr>
            <w:color w:val="auto"/>
          </w:rPr>
        </w:sdtEndPr>
        <w:sdtContent>
          <w:tr w:rsidR="00A52757" w:rsidRPr="00286C26" w14:paraId="3274F537" w14:textId="77777777" w:rsidTr="00E33375">
            <w:trPr>
              <w:cantSplit/>
              <w:jc w:val="right"/>
            </w:trPr>
            <w:tc>
              <w:tcPr>
                <w:tcW w:w="2620" w:type="dxa"/>
                <w:tcMar>
                  <w:left w:w="113" w:type="dxa"/>
                  <w:right w:w="0" w:type="dxa"/>
                </w:tcMar>
                <w:vAlign w:val="bottom"/>
              </w:tcPr>
              <w:p w14:paraId="0856CC5B" w14:textId="006BDC1A" w:rsidR="00A52757" w:rsidRPr="00286C26" w:rsidRDefault="00FF63C6" w:rsidP="003A7F04">
                <w:pPr>
                  <w:rPr>
                    <w:rFonts w:cstheme="minorHAnsi"/>
                    <w:color w:val="3B3838" w:themeColor="background2" w:themeShade="40"/>
                    <w:szCs w:val="18"/>
                    <w:lang w:val="en-US"/>
                  </w:rPr>
                </w:pPr>
                <w:sdt>
                  <w:sdtPr>
                    <w:rPr>
                      <w:rFonts w:cstheme="minorHAnsi"/>
                      <w:color w:val="3B3838" w:themeColor="background2" w:themeShade="40"/>
                      <w:szCs w:val="18"/>
                      <w:lang w:val="en-US"/>
                    </w:rPr>
                    <w:alias w:val="Label"/>
                    <w:tag w:val="46479497-4095405756"/>
                    <w:id w:val="-199561540"/>
                    <w:placeholder>
                      <w:docPart w:val="307C6416B5DF44E883D2B5F939DB5FD0"/>
                    </w:placeholder>
                    <w15:color w:val="FFCC00"/>
                  </w:sdtPr>
                  <w:sdtEndPr/>
                  <w:sdtContent>
                    <w:r w:rsidR="00A52757" w:rsidRPr="00286C26"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  <w:t>Customer invoice ref</w:t>
                    </w:r>
                    <w:r w:rsidR="002911BC" w:rsidRPr="00286C26"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  <w:t xml:space="preserve">erence </w:t>
                    </w:r>
                    <w:r w:rsidR="00A52757" w:rsidRPr="00286C26"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  <w:t>number</w:t>
                    </w:r>
                  </w:sdtContent>
                </w:sdt>
              </w:p>
            </w:tc>
            <w:tc>
              <w:tcPr>
                <w:tcW w:w="2620" w:type="dxa"/>
                <w:vAlign w:val="bottom"/>
              </w:tcPr>
              <w:p w14:paraId="04EA7AC8" w14:textId="4CCCC0ED" w:rsidR="00A52757" w:rsidRPr="00286C26" w:rsidRDefault="00FF63C6" w:rsidP="003A7F04">
                <w:pPr>
                  <w:rPr>
                    <w:rFonts w:cstheme="minorHAnsi"/>
                    <w:szCs w:val="18"/>
                    <w:lang w:val="en-US"/>
                  </w:rPr>
                </w:pPr>
                <w:sdt>
                  <w:sdtPr>
                    <w:rPr>
                      <w:rFonts w:cstheme="minorHAnsi"/>
                      <w:szCs w:val="18"/>
                      <w:lang w:val="en-US"/>
                    </w:rPr>
                    <w:alias w:val="Field"/>
                    <w:tag w:val="46479497-673925258"/>
                    <w:id w:val="673925258"/>
                    <w:placeholder>
                      <w:docPart w:val="BF11557903CB41EB956F876E0346F44E"/>
                    </w:placeholder>
                  </w:sdtPr>
                  <w:sdtEndPr/>
                  <w:sdtContent>
                    <w:r w:rsidR="00A52757" w:rsidRPr="00286C26">
                      <w:rPr>
                        <w:rFonts w:cstheme="minorHAnsi"/>
                        <w:szCs w:val="18"/>
                        <w:lang w:val="en-US"/>
                      </w:rPr>
                      <w:t>@InvoiceReferenceNum</w:t>
                    </w:r>
                  </w:sdtContent>
                </w:sdt>
              </w:p>
            </w:tc>
          </w:tr>
        </w:sdtContent>
      </w:sdt>
      <w:tr w:rsidR="00A52757" w:rsidRPr="00286C26" w14:paraId="3E8D7A23" w14:textId="77777777" w:rsidTr="00E33375">
        <w:trPr>
          <w:cantSplit/>
          <w:jc w:val="right"/>
        </w:trPr>
        <w:tc>
          <w:tcPr>
            <w:tcW w:w="2620" w:type="dxa"/>
            <w:tcMar>
              <w:left w:w="113" w:type="dxa"/>
              <w:right w:w="0" w:type="dxa"/>
            </w:tcMar>
          </w:tcPr>
          <w:p w14:paraId="4BF01F6A" w14:textId="7F2726FF" w:rsidR="00A52757" w:rsidRPr="00286C26" w:rsidRDefault="00FF63C6" w:rsidP="003A7F04">
            <w:pPr>
              <w:rPr>
                <w:rFonts w:cstheme="minorHAnsi"/>
                <w:color w:val="3B3838" w:themeColor="background2" w:themeShade="40"/>
                <w:szCs w:val="18"/>
                <w:lang w:val="en-US"/>
              </w:rPr>
            </w:pPr>
            <w:sdt>
              <w:sdtPr>
                <w:rPr>
                  <w:rFonts w:cstheme="minorHAnsi"/>
                  <w:color w:val="3B3838" w:themeColor="background2" w:themeShade="40"/>
                  <w:szCs w:val="18"/>
                  <w:lang w:val="en-US"/>
                </w:rPr>
                <w:alias w:val="Label"/>
                <w:tag w:val="46479497-2864540072"/>
                <w:id w:val="-1430427224"/>
                <w:placeholder>
                  <w:docPart w:val="43C3903C1A534CE5BFDCCE03DBBBD0E6"/>
                </w:placeholder>
                <w15:color w:val="FFCC00"/>
              </w:sdtPr>
              <w:sdtEndPr/>
              <w:sdtContent>
                <w:r w:rsidR="006E11C3">
                  <w:rPr>
                    <w:rFonts w:cstheme="minorHAnsi"/>
                    <w:color w:val="3B3838" w:themeColor="background2" w:themeShade="40"/>
                    <w:szCs w:val="18"/>
                    <w:lang w:val="en-US"/>
                  </w:rPr>
                  <w:t>Number</w:t>
                </w:r>
              </w:sdtContent>
            </w:sdt>
          </w:p>
        </w:tc>
        <w:tc>
          <w:tcPr>
            <w:tcW w:w="2620" w:type="dxa"/>
          </w:tcPr>
          <w:p w14:paraId="55F1F694" w14:textId="1E9E6F78" w:rsidR="00A52757" w:rsidRPr="00286C26" w:rsidRDefault="00FF63C6" w:rsidP="003A7F04">
            <w:pPr>
              <w:rPr>
                <w:rFonts w:cstheme="minorHAnsi"/>
                <w:szCs w:val="18"/>
                <w:lang w:val="en-US"/>
              </w:rPr>
            </w:pPr>
            <w:sdt>
              <w:sdtPr>
                <w:rPr>
                  <w:rFonts w:cstheme="minorHAnsi"/>
                  <w:szCs w:val="18"/>
                  <w:lang w:val="en-US"/>
                </w:rPr>
                <w:alias w:val="Field"/>
                <w:tag w:val="46479497-2969534363"/>
                <w:id w:val="-1325432933"/>
                <w:placeholder>
                  <w:docPart w:val="C1D02E490CD0480D9B25000E3ABDF3E9"/>
                </w:placeholder>
              </w:sdtPr>
              <w:sdtEndPr/>
              <w:sdtContent>
                <w:r w:rsidR="00AD007B">
                  <w:rPr>
                    <w:rFonts w:cstheme="minorHAnsi"/>
                    <w:szCs w:val="18"/>
                    <w:lang w:val="en-US"/>
                  </w:rPr>
                  <w:t>@InvoiceId</w:t>
                </w:r>
              </w:sdtContent>
            </w:sdt>
          </w:p>
        </w:tc>
      </w:tr>
      <w:tr w:rsidR="00A52757" w:rsidRPr="00286C26" w14:paraId="10C02730" w14:textId="77777777" w:rsidTr="00E33375">
        <w:trPr>
          <w:cantSplit/>
          <w:jc w:val="right"/>
        </w:trPr>
        <w:tc>
          <w:tcPr>
            <w:tcW w:w="2620" w:type="dxa"/>
            <w:tcMar>
              <w:left w:w="113" w:type="dxa"/>
              <w:right w:w="0" w:type="dxa"/>
            </w:tcMar>
          </w:tcPr>
          <w:p w14:paraId="5493598B" w14:textId="65463EC9" w:rsidR="00A52757" w:rsidRPr="00286C26" w:rsidRDefault="00FF63C6" w:rsidP="003A7F04">
            <w:pPr>
              <w:rPr>
                <w:rFonts w:cstheme="minorHAnsi"/>
                <w:color w:val="3B3838" w:themeColor="background2" w:themeShade="40"/>
                <w:szCs w:val="18"/>
                <w:lang w:val="en-US"/>
              </w:rPr>
            </w:pPr>
            <w:sdt>
              <w:sdtPr>
                <w:rPr>
                  <w:rFonts w:cstheme="minorHAnsi"/>
                  <w:color w:val="3B3838" w:themeColor="background2" w:themeShade="40"/>
                  <w:szCs w:val="18"/>
                  <w:lang w:val="en-US"/>
                </w:rPr>
                <w:alias w:val="Label"/>
                <w:tag w:val="46479497-437570440"/>
                <w:id w:val="437570440"/>
                <w:placeholder>
                  <w:docPart w:val="F9131FD178FB42D593CCF921D8CCD000"/>
                </w:placeholder>
                <w15:color w:val="FFCC00"/>
              </w:sdtPr>
              <w:sdtEndPr/>
              <w:sdtContent>
                <w:r w:rsidR="00A52757" w:rsidRPr="00286C26">
                  <w:rPr>
                    <w:rFonts w:cstheme="minorHAnsi"/>
                    <w:color w:val="3B3838" w:themeColor="background2" w:themeShade="40"/>
                    <w:szCs w:val="18"/>
                    <w:lang w:val="en-US"/>
                  </w:rPr>
                  <w:t>Date</w:t>
                </w:r>
              </w:sdtContent>
            </w:sdt>
          </w:p>
        </w:tc>
        <w:tc>
          <w:tcPr>
            <w:tcW w:w="2620" w:type="dxa"/>
          </w:tcPr>
          <w:p w14:paraId="33DF189E" w14:textId="266D09A7" w:rsidR="00A52757" w:rsidRPr="00286C26" w:rsidRDefault="00FF63C6" w:rsidP="003A7F04">
            <w:pPr>
              <w:rPr>
                <w:rFonts w:cstheme="minorHAnsi"/>
                <w:szCs w:val="18"/>
                <w:lang w:val="en-US"/>
              </w:rPr>
            </w:pPr>
            <w:sdt>
              <w:sdtPr>
                <w:rPr>
                  <w:rFonts w:cstheme="minorHAnsi"/>
                  <w:szCs w:val="18"/>
                  <w:lang w:val="en-US"/>
                </w:rPr>
                <w:alias w:val="Field"/>
                <w:tag w:val="46479497-3050944054"/>
                <w:id w:val="-1244023242"/>
                <w:placeholder>
                  <w:docPart w:val="BD33420460BD461EB4049CF2F2C69F29"/>
                </w:placeholder>
              </w:sdtPr>
              <w:sdtEndPr/>
              <w:sdtContent>
                <w:r w:rsidR="00A52757" w:rsidRPr="00286C26">
                  <w:rPr>
                    <w:rFonts w:cstheme="minorHAnsi"/>
                    <w:szCs w:val="18"/>
                    <w:lang w:val="en-US"/>
                  </w:rPr>
                  <w:t>@InvoiceDate</w:t>
                </w:r>
              </w:sdtContent>
            </w:sdt>
          </w:p>
        </w:tc>
      </w:tr>
      <w:sdt>
        <w:sdtPr>
          <w:rPr>
            <w:rFonts w:cstheme="minorHAnsi"/>
            <w:color w:val="3B3838" w:themeColor="background2" w:themeShade="40"/>
            <w:szCs w:val="18"/>
            <w:lang w:val="en-US"/>
          </w:rPr>
          <w:alias w:val="If"/>
          <w:tag w:val="46479497-2115395572"/>
          <w:id w:val="2115395572"/>
          <w:placeholder>
            <w:docPart w:val="91DEE1270CDD4069A84D8FC8B4FE6DC2"/>
          </w:placeholder>
          <w15:color w:val="0000FF"/>
        </w:sdtPr>
        <w:sdtEndPr>
          <w:rPr>
            <w:color w:val="auto"/>
          </w:rPr>
        </w:sdtEndPr>
        <w:sdtContent>
          <w:tr w:rsidR="00A52757" w:rsidRPr="00286C26" w14:paraId="33EC8EB4" w14:textId="77777777" w:rsidTr="00E33375">
            <w:trPr>
              <w:cantSplit/>
              <w:jc w:val="right"/>
            </w:trPr>
            <w:sdt>
              <w:sdtPr>
                <w:rPr>
                  <w:rFonts w:cstheme="minorHAnsi"/>
                  <w:color w:val="3B3838" w:themeColor="background2" w:themeShade="40"/>
                  <w:szCs w:val="18"/>
                  <w:lang w:val="en-US"/>
                </w:rPr>
                <w:alias w:val="Label"/>
                <w:tag w:val="46479497-840593491"/>
                <w:id w:val="840593491"/>
                <w:placeholder>
                  <w:docPart w:val="8DF9F276B56B4DB892435077E7090371"/>
                </w:placeholder>
                <w15:color w:val="FFCC00"/>
              </w:sdtPr>
              <w:sdtEndPr/>
              <w:sdtContent>
                <w:tc>
                  <w:tcPr>
                    <w:tcW w:w="2620" w:type="dxa"/>
                    <w:tcMar>
                      <w:left w:w="113" w:type="dxa"/>
                      <w:right w:w="0" w:type="dxa"/>
                    </w:tcMar>
                  </w:tcPr>
                  <w:p w14:paraId="36AC2259" w14:textId="18CC148A" w:rsidR="00A52757" w:rsidRPr="00286C26" w:rsidRDefault="003223DF" w:rsidP="003A7F04">
                    <w:pPr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</w:pPr>
                    <w:r w:rsidRPr="00286C26"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  <w:t>Billing classification</w:t>
                    </w:r>
                  </w:p>
                </w:tc>
              </w:sdtContent>
            </w:sdt>
            <w:tc>
              <w:tcPr>
                <w:tcW w:w="2620" w:type="dxa"/>
              </w:tcPr>
              <w:p w14:paraId="04AE75DF" w14:textId="1755F3C9" w:rsidR="00A52757" w:rsidRPr="00286C26" w:rsidRDefault="00FF63C6" w:rsidP="003A7F04">
                <w:pPr>
                  <w:rPr>
                    <w:rFonts w:cstheme="minorHAnsi"/>
                    <w:szCs w:val="18"/>
                    <w:lang w:val="en-US"/>
                  </w:rPr>
                </w:pPr>
                <w:sdt>
                  <w:sdtPr>
                    <w:rPr>
                      <w:rFonts w:cstheme="minorHAnsi"/>
                      <w:szCs w:val="18"/>
                      <w:lang w:val="en-US"/>
                    </w:rPr>
                    <w:alias w:val="Field"/>
                    <w:tag w:val="46479497-2043396234"/>
                    <w:id w:val="2043396234"/>
                    <w:placeholder>
                      <w:docPart w:val="1261982C3F4F446585152B60A4D8C5B5"/>
                    </w:placeholder>
                  </w:sdtPr>
                  <w:sdtEndPr/>
                  <w:sdtContent>
                    <w:r w:rsidR="00A52757" w:rsidRPr="00286C26">
                      <w:rPr>
                        <w:rFonts w:cstheme="minorHAnsi"/>
                        <w:szCs w:val="18"/>
                        <w:lang w:val="en-US"/>
                      </w:rPr>
                      <w:t>@CustBillingClassification</w:t>
                    </w:r>
                  </w:sdtContent>
                </w:sdt>
              </w:p>
            </w:tc>
          </w:tr>
        </w:sdtContent>
      </w:sdt>
      <w:tr w:rsidR="00240E4F" w:rsidRPr="00286C26" w14:paraId="09CEF397" w14:textId="77777777" w:rsidTr="00E33375">
        <w:trPr>
          <w:cantSplit/>
          <w:jc w:val="right"/>
        </w:trPr>
        <w:sdt>
          <w:sdtPr>
            <w:rPr>
              <w:rFonts w:cstheme="minorHAnsi"/>
              <w:color w:val="3B3838" w:themeColor="background2" w:themeShade="40"/>
              <w:szCs w:val="18"/>
              <w:lang w:val="en-US"/>
            </w:rPr>
            <w:alias w:val="Label"/>
            <w:tag w:val="46479497-1436866121"/>
            <w:id w:val="1436866121"/>
            <w:placeholder>
              <w:docPart w:val="735DCAC7A4194292A0C5EA49249B6D82"/>
            </w:placeholder>
            <w15:color w:val="FFCC00"/>
          </w:sdtPr>
          <w:sdtEndPr/>
          <w:sdtContent>
            <w:tc>
              <w:tcPr>
                <w:tcW w:w="2620" w:type="dxa"/>
                <w:tcMar>
                  <w:left w:w="113" w:type="dxa"/>
                  <w:right w:w="0" w:type="dxa"/>
                </w:tcMar>
              </w:tcPr>
              <w:p w14:paraId="10BDFE50" w14:textId="4C8C1B1C" w:rsidR="00240E4F" w:rsidRPr="00286C26" w:rsidRDefault="003223DF" w:rsidP="003A7F04">
                <w:pPr>
                  <w:rPr>
                    <w:rFonts w:cstheme="minorHAnsi"/>
                    <w:color w:val="3B3838" w:themeColor="background2" w:themeShade="40"/>
                    <w:szCs w:val="18"/>
                    <w:lang w:val="en-US"/>
                  </w:rPr>
                </w:pPr>
                <w:r w:rsidRPr="00286C26">
                  <w:rPr>
                    <w:rFonts w:cstheme="minorHAnsi"/>
                    <w:color w:val="3B3838" w:themeColor="background2" w:themeShade="40"/>
                    <w:szCs w:val="18"/>
                    <w:lang w:val="en-US"/>
                  </w:rPr>
                  <w:t>Page</w:t>
                </w:r>
              </w:p>
            </w:tc>
          </w:sdtContent>
        </w:sdt>
        <w:tc>
          <w:tcPr>
            <w:tcW w:w="2620" w:type="dxa"/>
          </w:tcPr>
          <w:p w14:paraId="63D1FC75" w14:textId="5CC809E8" w:rsidR="00240E4F" w:rsidRPr="00286C26" w:rsidRDefault="00240E4F" w:rsidP="003A7F04">
            <w:pPr>
              <w:rPr>
                <w:rFonts w:cstheme="minorHAnsi"/>
                <w:szCs w:val="18"/>
                <w:lang w:val="en-US"/>
              </w:rPr>
            </w:pPr>
            <w:r w:rsidRPr="00286C26">
              <w:rPr>
                <w:rFonts w:cstheme="minorHAnsi"/>
                <w:szCs w:val="18"/>
                <w:lang w:val="en-US"/>
              </w:rPr>
              <w:fldChar w:fldCharType="begin"/>
            </w:r>
            <w:r w:rsidRPr="00286C26">
              <w:rPr>
                <w:rFonts w:cstheme="minorHAnsi"/>
                <w:szCs w:val="18"/>
                <w:lang w:val="en-US"/>
              </w:rPr>
              <w:instrText xml:space="preserve"> PAGE  \* Arabic  \* MERGEFORMAT </w:instrText>
            </w:r>
            <w:r w:rsidRPr="00286C26">
              <w:rPr>
                <w:rFonts w:cstheme="minorHAnsi"/>
                <w:szCs w:val="18"/>
                <w:lang w:val="en-US"/>
              </w:rPr>
              <w:fldChar w:fldCharType="separate"/>
            </w:r>
            <w:r w:rsidRPr="00286C26">
              <w:rPr>
                <w:rFonts w:cstheme="minorHAnsi"/>
                <w:noProof/>
                <w:szCs w:val="18"/>
                <w:lang w:val="en-US"/>
              </w:rPr>
              <w:t>1</w:t>
            </w:r>
            <w:r w:rsidRPr="00286C26">
              <w:rPr>
                <w:rFonts w:cstheme="minorHAnsi"/>
                <w:szCs w:val="18"/>
                <w:lang w:val="en-US"/>
              </w:rPr>
              <w:fldChar w:fldCharType="end"/>
            </w:r>
            <w:r w:rsidRPr="00286C26">
              <w:rPr>
                <w:rFonts w:cstheme="minorHAnsi"/>
                <w:szCs w:val="18"/>
                <w:lang w:val="en-US"/>
              </w:rPr>
              <w:t xml:space="preserve"> </w:t>
            </w:r>
            <w:sdt>
              <w:sdtPr>
                <w:rPr>
                  <w:rFonts w:cstheme="minorHAnsi"/>
                  <w:szCs w:val="18"/>
                  <w:lang w:val="en-US"/>
                </w:rPr>
                <w:alias w:val="Label"/>
                <w:tag w:val="46479497-269362416"/>
                <w:id w:val="269362416"/>
                <w:placeholder>
                  <w:docPart w:val="08D147244DC2441492FF3A8ACF442E1A"/>
                </w:placeholder>
                <w15:color w:val="FFCC00"/>
              </w:sdtPr>
              <w:sdtEndPr/>
              <w:sdtContent>
                <w:r w:rsidR="003223DF" w:rsidRPr="00286C26">
                  <w:rPr>
                    <w:rFonts w:cstheme="minorHAnsi"/>
                    <w:szCs w:val="18"/>
                    <w:lang w:val="en-US"/>
                  </w:rPr>
                  <w:t>of</w:t>
                </w:r>
              </w:sdtContent>
            </w:sdt>
            <w:r w:rsidRPr="00286C26">
              <w:rPr>
                <w:rFonts w:cstheme="minorHAnsi"/>
                <w:szCs w:val="18"/>
                <w:lang w:val="en-US"/>
              </w:rPr>
              <w:t xml:space="preserve"> </w:t>
            </w:r>
            <w:r w:rsidRPr="00286C26">
              <w:rPr>
                <w:rFonts w:cstheme="minorHAnsi"/>
                <w:szCs w:val="18"/>
                <w:lang w:val="en-US"/>
              </w:rPr>
              <w:fldChar w:fldCharType="begin"/>
            </w:r>
            <w:r w:rsidRPr="00286C26">
              <w:rPr>
                <w:rFonts w:cstheme="minorHAnsi"/>
                <w:szCs w:val="18"/>
                <w:lang w:val="en-US"/>
              </w:rPr>
              <w:instrText xml:space="preserve"> NUMPAGES  \* Arabic  \* MERGEFORMAT </w:instrText>
            </w:r>
            <w:r w:rsidRPr="00286C26">
              <w:rPr>
                <w:rFonts w:cstheme="minorHAnsi"/>
                <w:szCs w:val="18"/>
                <w:lang w:val="en-US"/>
              </w:rPr>
              <w:fldChar w:fldCharType="separate"/>
            </w:r>
            <w:r w:rsidRPr="00286C26">
              <w:rPr>
                <w:rFonts w:cstheme="minorHAnsi"/>
                <w:noProof/>
                <w:szCs w:val="18"/>
                <w:lang w:val="en-US"/>
              </w:rPr>
              <w:t>1</w:t>
            </w:r>
            <w:r w:rsidRPr="00286C26">
              <w:rPr>
                <w:rFonts w:cstheme="minorHAnsi"/>
                <w:szCs w:val="18"/>
                <w:lang w:val="en-US"/>
              </w:rPr>
              <w:fldChar w:fldCharType="end"/>
            </w:r>
          </w:p>
        </w:tc>
      </w:tr>
      <w:sdt>
        <w:sdtPr>
          <w:rPr>
            <w:rFonts w:cstheme="minorHAnsi"/>
            <w:color w:val="3B3838" w:themeColor="background2" w:themeShade="40"/>
            <w:szCs w:val="18"/>
            <w:lang w:val="en-US"/>
          </w:rPr>
          <w:alias w:val="If"/>
          <w:tag w:val="46479497-3133120342"/>
          <w:id w:val="-1161846954"/>
          <w:placeholder>
            <w:docPart w:val="679BFA06D6E247E49898ADF735E60F2E"/>
          </w:placeholder>
          <w15:color w:val="0000FF"/>
        </w:sdtPr>
        <w:sdtEndPr>
          <w:rPr>
            <w:color w:val="auto"/>
          </w:rPr>
        </w:sdtEndPr>
        <w:sdtContent>
          <w:tr w:rsidR="00A52757" w:rsidRPr="00286C26" w14:paraId="23A6D3A0" w14:textId="77777777" w:rsidTr="00E33375">
            <w:trPr>
              <w:cantSplit/>
              <w:jc w:val="right"/>
            </w:trPr>
            <w:tc>
              <w:tcPr>
                <w:tcW w:w="2620" w:type="dxa"/>
                <w:tcMar>
                  <w:left w:w="113" w:type="dxa"/>
                  <w:right w:w="0" w:type="dxa"/>
                </w:tcMar>
              </w:tcPr>
              <w:sdt>
                <w:sdtPr>
                  <w:rPr>
                    <w:rFonts w:cstheme="minorHAnsi"/>
                    <w:color w:val="3B3838" w:themeColor="background2" w:themeShade="40"/>
                    <w:szCs w:val="18"/>
                    <w:lang w:val="en-US"/>
                  </w:rPr>
                  <w:alias w:val="Label"/>
                  <w:tag w:val="46479497-2301406265"/>
                  <w:id w:val="-1993561031"/>
                  <w:placeholder>
                    <w:docPart w:val="C0E643F49681482380C53A005CF4D38A"/>
                  </w:placeholder>
                  <w15:color w:val="FFCC00"/>
                </w:sdtPr>
                <w:sdtEndPr/>
                <w:sdtContent>
                  <w:p w14:paraId="152B6D0E" w14:textId="3F8F1E96" w:rsidR="00A52757" w:rsidRPr="00286C26" w:rsidRDefault="003223DF" w:rsidP="003A7F04">
                    <w:pPr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</w:pPr>
                    <w:r w:rsidRPr="00286C26"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  <w:t>Your reference</w:t>
                    </w:r>
                  </w:p>
                </w:sdtContent>
              </w:sdt>
            </w:tc>
            <w:tc>
              <w:tcPr>
                <w:tcW w:w="2620" w:type="dxa"/>
              </w:tcPr>
              <w:p w14:paraId="3E036783" w14:textId="57F3F5EA" w:rsidR="00A52757" w:rsidRPr="00286C26" w:rsidRDefault="00FF63C6" w:rsidP="003A7F04">
                <w:pPr>
                  <w:rPr>
                    <w:rFonts w:cstheme="minorHAnsi"/>
                    <w:szCs w:val="18"/>
                    <w:lang w:val="en-US"/>
                  </w:rPr>
                </w:pPr>
                <w:sdt>
                  <w:sdtPr>
                    <w:rPr>
                      <w:rFonts w:cstheme="minorHAnsi"/>
                      <w:szCs w:val="18"/>
                      <w:lang w:val="en-US"/>
                    </w:rPr>
                    <w:alias w:val="Field"/>
                    <w:tag w:val="46479497-4030429044"/>
                    <w:id w:val="-264538252"/>
                    <w:placeholder>
                      <w:docPart w:val="6A08870B283844D89790D4B6AC68E791"/>
                    </w:placeholder>
                  </w:sdtPr>
                  <w:sdtEndPr/>
                  <w:sdtContent>
                    <w:r w:rsidR="00A52757" w:rsidRPr="00286C26">
                      <w:rPr>
                        <w:rFonts w:cstheme="minorHAnsi"/>
                        <w:szCs w:val="18"/>
                        <w:lang w:val="en-US"/>
                      </w:rPr>
                      <w:t>@CustomerRef</w:t>
                    </w:r>
                  </w:sdtContent>
                </w:sdt>
              </w:p>
            </w:tc>
          </w:tr>
        </w:sdtContent>
      </w:sdt>
      <w:sdt>
        <w:sdtPr>
          <w:rPr>
            <w:rFonts w:cstheme="minorHAnsi"/>
            <w:color w:val="3B3838" w:themeColor="background2" w:themeShade="40"/>
            <w:szCs w:val="18"/>
            <w:lang w:val="en-US"/>
          </w:rPr>
          <w:alias w:val="If"/>
          <w:tag w:val="46479497-2442788235"/>
          <w:id w:val="-1852179061"/>
          <w:placeholder>
            <w:docPart w:val="53597AC388984FE8B2010DA8521D0113"/>
          </w:placeholder>
          <w15:color w:val="0000FF"/>
        </w:sdtPr>
        <w:sdtEndPr>
          <w:rPr>
            <w:color w:val="auto"/>
          </w:rPr>
        </w:sdtEndPr>
        <w:sdtContent>
          <w:tr w:rsidR="00A52757" w:rsidRPr="00286C26" w14:paraId="454D08DB" w14:textId="77777777" w:rsidTr="00E33375">
            <w:trPr>
              <w:cantSplit/>
              <w:jc w:val="right"/>
            </w:trPr>
            <w:tc>
              <w:tcPr>
                <w:tcW w:w="2620" w:type="dxa"/>
                <w:tcMar>
                  <w:left w:w="113" w:type="dxa"/>
                  <w:right w:w="0" w:type="dxa"/>
                </w:tcMar>
              </w:tcPr>
              <w:sdt>
                <w:sdtPr>
                  <w:rPr>
                    <w:rFonts w:cstheme="minorHAnsi"/>
                    <w:color w:val="3B3838" w:themeColor="background2" w:themeShade="40"/>
                    <w:szCs w:val="18"/>
                    <w:lang w:val="en-US"/>
                  </w:rPr>
                  <w:alias w:val="Label"/>
                  <w:tag w:val="46479497-3517631849"/>
                  <w:id w:val="-777335447"/>
                  <w:placeholder>
                    <w:docPart w:val="7E66B00CB5394155BB86EBE9D460ED5E"/>
                  </w:placeholder>
                  <w15:color w:val="FFCC00"/>
                </w:sdtPr>
                <w:sdtEndPr/>
                <w:sdtContent>
                  <w:p w14:paraId="52115C18" w14:textId="5F011D47" w:rsidR="00A52757" w:rsidRPr="00286C26" w:rsidRDefault="003223DF" w:rsidP="003A7F04">
                    <w:pPr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</w:pPr>
                    <w:r w:rsidRPr="00286C26"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  <w:t>Our reference</w:t>
                    </w:r>
                  </w:p>
                </w:sdtContent>
              </w:sdt>
            </w:tc>
            <w:tc>
              <w:tcPr>
                <w:tcW w:w="2620" w:type="dxa"/>
              </w:tcPr>
              <w:p w14:paraId="7F06DCAE" w14:textId="124B82B9" w:rsidR="00A52757" w:rsidRPr="00286C26" w:rsidRDefault="00FF63C6" w:rsidP="003A7F04">
                <w:pPr>
                  <w:rPr>
                    <w:rFonts w:cstheme="minorHAnsi"/>
                    <w:szCs w:val="18"/>
                    <w:lang w:val="en-US"/>
                  </w:rPr>
                </w:pPr>
                <w:sdt>
                  <w:sdtPr>
                    <w:rPr>
                      <w:rFonts w:cstheme="minorHAnsi"/>
                      <w:szCs w:val="18"/>
                      <w:lang w:val="en-US"/>
                    </w:rPr>
                    <w:alias w:val="Field"/>
                    <w:tag w:val="46479497-1911580027"/>
                    <w:id w:val="1911580027"/>
                    <w:placeholder>
                      <w:docPart w:val="D2331EA9773046CBA5097071E11EA70F"/>
                    </w:placeholder>
                  </w:sdtPr>
                  <w:sdtEndPr/>
                  <w:sdtContent>
                    <w:r w:rsidR="00A52757" w:rsidRPr="00286C26">
                      <w:rPr>
                        <w:rFonts w:cstheme="minorHAnsi"/>
                        <w:szCs w:val="18"/>
                        <w:lang w:val="en-US"/>
                      </w:rPr>
                      <w:t>@SalesAdministrator</w:t>
                    </w:r>
                  </w:sdtContent>
                </w:sdt>
              </w:p>
            </w:tc>
          </w:tr>
        </w:sdtContent>
      </w:sdt>
      <w:sdt>
        <w:sdtPr>
          <w:rPr>
            <w:rFonts w:cstheme="minorHAnsi"/>
            <w:color w:val="3B3838" w:themeColor="background2" w:themeShade="40"/>
            <w:szCs w:val="18"/>
            <w:lang w:val="en-US"/>
          </w:rPr>
          <w:alias w:val="If"/>
          <w:tag w:val="46479497-3792686551"/>
          <w:id w:val="-502280745"/>
          <w:placeholder>
            <w:docPart w:val="5E36C422AD8443A5ACA3A8D8B888DEF1"/>
          </w:placeholder>
          <w15:color w:val="0000FF"/>
        </w:sdtPr>
        <w:sdtEndPr>
          <w:rPr>
            <w:color w:val="auto"/>
          </w:rPr>
        </w:sdtEndPr>
        <w:sdtContent>
          <w:tr w:rsidR="00A52757" w:rsidRPr="00286C26" w14:paraId="626CEC1C" w14:textId="77777777" w:rsidTr="00E33375">
            <w:trPr>
              <w:cantSplit/>
              <w:jc w:val="right"/>
            </w:trPr>
            <w:tc>
              <w:tcPr>
                <w:tcW w:w="2620" w:type="dxa"/>
                <w:tcMar>
                  <w:left w:w="113" w:type="dxa"/>
                  <w:right w:w="0" w:type="dxa"/>
                </w:tcMar>
              </w:tcPr>
              <w:p w14:paraId="375986F6" w14:textId="3E161AA0" w:rsidR="00A52757" w:rsidRPr="00286C26" w:rsidRDefault="00FF63C6" w:rsidP="003A7F04">
                <w:pPr>
                  <w:rPr>
                    <w:rFonts w:cstheme="minorHAnsi"/>
                    <w:color w:val="3B3838" w:themeColor="background2" w:themeShade="40"/>
                    <w:szCs w:val="18"/>
                    <w:lang w:val="en-US"/>
                  </w:rPr>
                </w:pPr>
                <w:sdt>
                  <w:sdtPr>
                    <w:rPr>
                      <w:rFonts w:cstheme="minorHAnsi"/>
                      <w:color w:val="3B3838" w:themeColor="background2" w:themeShade="40"/>
                      <w:szCs w:val="18"/>
                      <w:lang w:val="en-US"/>
                    </w:rPr>
                    <w:alias w:val="Label"/>
                    <w:tag w:val="46479497-3400840090"/>
                    <w:id w:val="-894127206"/>
                    <w:placeholder>
                      <w:docPart w:val="9A7380E5E7E642FABEC02E33655DD2E5"/>
                    </w:placeholder>
                    <w15:color w:val="FFCC00"/>
                  </w:sdtPr>
                  <w:sdtEndPr/>
                  <w:sdtContent>
                    <w:r w:rsidR="00A52757" w:rsidRPr="00286C26"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  <w:t>Payment</w:t>
                    </w:r>
                  </w:sdtContent>
                </w:sdt>
              </w:p>
            </w:tc>
            <w:tc>
              <w:tcPr>
                <w:tcW w:w="2620" w:type="dxa"/>
              </w:tcPr>
              <w:p w14:paraId="009B5733" w14:textId="3F565FDF" w:rsidR="00A52757" w:rsidRPr="00286C26" w:rsidRDefault="00FF63C6" w:rsidP="003A7F04">
                <w:pPr>
                  <w:rPr>
                    <w:rFonts w:cstheme="minorHAnsi"/>
                    <w:szCs w:val="18"/>
                    <w:lang w:val="en-US"/>
                  </w:rPr>
                </w:pPr>
                <w:sdt>
                  <w:sdtPr>
                    <w:rPr>
                      <w:rFonts w:cstheme="minorHAnsi"/>
                      <w:szCs w:val="18"/>
                      <w:lang w:val="en-US"/>
                    </w:rPr>
                    <w:alias w:val="Field"/>
                    <w:tag w:val="46479497-3420271183"/>
                    <w:id w:val="-874696113"/>
                    <w:placeholder>
                      <w:docPart w:val="28B87ED4F8F84BEA97DF848B2C6A38DE"/>
                    </w:placeholder>
                  </w:sdtPr>
                  <w:sdtEndPr/>
                  <w:sdtContent>
                    <w:r w:rsidR="00A52757" w:rsidRPr="00286C26">
                      <w:rPr>
                        <w:rFonts w:cstheme="minorHAnsi"/>
                        <w:szCs w:val="18"/>
                        <w:lang w:val="en-US"/>
                      </w:rPr>
                      <w:t>@PaymentCondition</w:t>
                    </w:r>
                  </w:sdtContent>
                </w:sdt>
              </w:p>
            </w:tc>
          </w:tr>
        </w:sdtContent>
      </w:sdt>
      <w:tr w:rsidR="00A52757" w:rsidRPr="00286C26" w14:paraId="0844BC2F" w14:textId="77777777" w:rsidTr="00E33375">
        <w:trPr>
          <w:cantSplit/>
          <w:jc w:val="right"/>
        </w:trPr>
        <w:tc>
          <w:tcPr>
            <w:tcW w:w="2620" w:type="dxa"/>
            <w:tcMar>
              <w:left w:w="113" w:type="dxa"/>
              <w:right w:w="0" w:type="dxa"/>
            </w:tcMar>
          </w:tcPr>
          <w:sdt>
            <w:sdtPr>
              <w:rPr>
                <w:rFonts w:cstheme="minorHAnsi"/>
                <w:color w:val="3B3838" w:themeColor="background2" w:themeShade="40"/>
                <w:szCs w:val="18"/>
                <w:lang w:val="en-US"/>
              </w:rPr>
              <w:alias w:val="Label"/>
              <w:tag w:val="46479497-1523592852"/>
              <w:id w:val="1523592852"/>
              <w:placeholder>
                <w:docPart w:val="6E9BF3AD63E2424A85F1F24722D4EE9D"/>
              </w:placeholder>
              <w15:color w:val="FFCC00"/>
            </w:sdtPr>
            <w:sdtEndPr/>
            <w:sdtContent>
              <w:p w14:paraId="07AACAF0" w14:textId="77777777" w:rsidR="00A52757" w:rsidRPr="00286C26" w:rsidRDefault="00A52757" w:rsidP="003A7F04">
                <w:pPr>
                  <w:rPr>
                    <w:rFonts w:cstheme="minorHAnsi"/>
                    <w:color w:val="3B3838" w:themeColor="background2" w:themeShade="40"/>
                    <w:szCs w:val="18"/>
                    <w:lang w:val="en-US"/>
                  </w:rPr>
                </w:pPr>
                <w:r w:rsidRPr="00286C26">
                  <w:rPr>
                    <w:rFonts w:cstheme="minorHAnsi"/>
                    <w:color w:val="3B3838" w:themeColor="background2" w:themeShade="40"/>
                    <w:szCs w:val="18"/>
                    <w:lang w:val="en-US"/>
                  </w:rPr>
                  <w:t>Invoice account</w:t>
                </w:r>
              </w:p>
            </w:sdtContent>
          </w:sdt>
        </w:tc>
        <w:tc>
          <w:tcPr>
            <w:tcW w:w="2620" w:type="dxa"/>
          </w:tcPr>
          <w:p w14:paraId="3E38132F" w14:textId="7E7D0471" w:rsidR="00A52757" w:rsidRPr="00286C26" w:rsidRDefault="00FF63C6" w:rsidP="003A7F04">
            <w:pPr>
              <w:rPr>
                <w:rFonts w:cstheme="minorHAnsi"/>
                <w:szCs w:val="18"/>
                <w:lang w:val="en-US"/>
              </w:rPr>
            </w:pPr>
            <w:sdt>
              <w:sdtPr>
                <w:rPr>
                  <w:rFonts w:cstheme="minorHAnsi"/>
                  <w:szCs w:val="18"/>
                  <w:lang w:val="en-US"/>
                </w:rPr>
                <w:alias w:val="Field"/>
                <w:tag w:val="46479497-1350450899"/>
                <w:id w:val="1350450899"/>
                <w:placeholder>
                  <w:docPart w:val="1D8E91ECCE2A4DB89A32AF2DC19E4DF9"/>
                </w:placeholder>
              </w:sdtPr>
              <w:sdtEndPr/>
              <w:sdtContent>
                <w:r w:rsidR="00A52757" w:rsidRPr="00286C26">
                  <w:rPr>
                    <w:rFonts w:cstheme="minorHAnsi"/>
                    <w:szCs w:val="18"/>
                    <w:lang w:val="en-US"/>
                  </w:rPr>
                  <w:t>@InvoiceAccount</w:t>
                </w:r>
              </w:sdtContent>
            </w:sdt>
          </w:p>
        </w:tc>
      </w:tr>
      <w:sdt>
        <w:sdtPr>
          <w:rPr>
            <w:rFonts w:cstheme="minorHAnsi"/>
            <w:color w:val="3B3838" w:themeColor="background2" w:themeShade="40"/>
            <w:szCs w:val="18"/>
            <w:lang w:val="en-US"/>
          </w:rPr>
          <w:alias w:val="If"/>
          <w:tag w:val="46479497-3314271531"/>
          <w:id w:val="-980695765"/>
          <w:placeholder>
            <w:docPart w:val="209BBE6D1433478EA297EAB46F69E68B"/>
          </w:placeholder>
          <w15:color w:val="0000FF"/>
        </w:sdtPr>
        <w:sdtEndPr>
          <w:rPr>
            <w:color w:val="auto"/>
          </w:rPr>
        </w:sdtEndPr>
        <w:sdtContent>
          <w:tr w:rsidR="00A52757" w:rsidRPr="00286C26" w14:paraId="14183C98" w14:textId="77777777" w:rsidTr="00E33375">
            <w:trPr>
              <w:cantSplit/>
              <w:jc w:val="right"/>
            </w:trPr>
            <w:tc>
              <w:tcPr>
                <w:tcW w:w="2620" w:type="dxa"/>
                <w:tcMar>
                  <w:left w:w="113" w:type="dxa"/>
                  <w:right w:w="0" w:type="dxa"/>
                </w:tcMar>
              </w:tcPr>
              <w:p w14:paraId="4FF3FCD6" w14:textId="77777777" w:rsidR="00A52757" w:rsidRPr="00286C26" w:rsidRDefault="00FF63C6" w:rsidP="003A7F04">
                <w:pPr>
                  <w:rPr>
                    <w:rFonts w:cstheme="minorHAnsi"/>
                    <w:color w:val="3B3838" w:themeColor="background2" w:themeShade="40"/>
                    <w:szCs w:val="18"/>
                    <w:lang w:val="en-US"/>
                  </w:rPr>
                </w:pPr>
                <w:sdt>
                  <w:sdtPr>
                    <w:rPr>
                      <w:rFonts w:cstheme="minorHAnsi"/>
                      <w:color w:val="3B3838" w:themeColor="background2" w:themeShade="40"/>
                      <w:szCs w:val="18"/>
                      <w:lang w:val="en-US"/>
                    </w:rPr>
                    <w:alias w:val="Label"/>
                    <w:tag w:val="46479497-360629569"/>
                    <w:id w:val="360629569"/>
                    <w:placeholder>
                      <w:docPart w:val="B62EBE0526994F63831BDBCED218EA52"/>
                    </w:placeholder>
                    <w15:color w:val="FFCC00"/>
                  </w:sdtPr>
                  <w:sdtEndPr/>
                  <w:sdtContent>
                    <w:r w:rsidR="00A52757" w:rsidRPr="00286C26"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  <w:t>Payment reference</w:t>
                    </w:r>
                  </w:sdtContent>
                </w:sdt>
              </w:p>
            </w:tc>
            <w:tc>
              <w:tcPr>
                <w:tcW w:w="2620" w:type="dxa"/>
              </w:tcPr>
              <w:p w14:paraId="5E378C8F" w14:textId="24A8C6B1" w:rsidR="00A52757" w:rsidRPr="00286C26" w:rsidRDefault="00FF63C6" w:rsidP="003A7F04">
                <w:pPr>
                  <w:rPr>
                    <w:rFonts w:cstheme="minorHAnsi"/>
                    <w:szCs w:val="18"/>
                    <w:lang w:val="en-US"/>
                  </w:rPr>
                </w:pPr>
                <w:sdt>
                  <w:sdtPr>
                    <w:rPr>
                      <w:rFonts w:cstheme="minorHAnsi"/>
                      <w:szCs w:val="18"/>
                      <w:lang w:val="en-US"/>
                    </w:rPr>
                    <w:alias w:val="Field"/>
                    <w:tag w:val="46479497-3573131979"/>
                    <w:id w:val="-721835317"/>
                    <w:placeholder>
                      <w:docPart w:val="791980DA63974C32B71519AA7AAEC402"/>
                    </w:placeholder>
                  </w:sdtPr>
                  <w:sdtEndPr/>
                  <w:sdtContent>
                    <w:r w:rsidR="00A52757" w:rsidRPr="00286C26">
                      <w:rPr>
                        <w:rFonts w:cstheme="minorHAnsi"/>
                        <w:szCs w:val="18"/>
                        <w:lang w:val="en-US"/>
                      </w:rPr>
                      <w:t>@PaymentReference</w:t>
                    </w:r>
                  </w:sdtContent>
                </w:sdt>
              </w:p>
            </w:tc>
          </w:tr>
        </w:sdtContent>
      </w:sdt>
      <w:sdt>
        <w:sdtPr>
          <w:rPr>
            <w:rFonts w:cstheme="minorHAnsi"/>
            <w:color w:val="3B3838" w:themeColor="background2" w:themeShade="40"/>
            <w:szCs w:val="18"/>
            <w:lang w:val="en-US"/>
          </w:rPr>
          <w:alias w:val="If"/>
          <w:tag w:val="46479497-3431297462"/>
          <w:id w:val="-863669834"/>
          <w:placeholder>
            <w:docPart w:val="A12AC8B77AFB4E40AA5E30D7A5DEC681"/>
          </w:placeholder>
          <w15:color w:val="0000FF"/>
        </w:sdtPr>
        <w:sdtEndPr>
          <w:rPr>
            <w:color w:val="auto"/>
          </w:rPr>
        </w:sdtEndPr>
        <w:sdtContent>
          <w:tr w:rsidR="00A52757" w:rsidRPr="00286C26" w14:paraId="51C571A9" w14:textId="77777777" w:rsidTr="00E33375">
            <w:trPr>
              <w:cantSplit/>
              <w:jc w:val="right"/>
            </w:trPr>
            <w:tc>
              <w:tcPr>
                <w:tcW w:w="2620" w:type="dxa"/>
                <w:tcMar>
                  <w:left w:w="113" w:type="dxa"/>
                  <w:right w:w="0" w:type="dxa"/>
                </w:tcMar>
              </w:tcPr>
              <w:p w14:paraId="00D94341" w14:textId="77777777" w:rsidR="00A52757" w:rsidRPr="00286C26" w:rsidRDefault="00FF63C6" w:rsidP="003A7F04">
                <w:pPr>
                  <w:rPr>
                    <w:rFonts w:cstheme="minorHAnsi"/>
                    <w:color w:val="3B3838" w:themeColor="background2" w:themeShade="40"/>
                    <w:szCs w:val="18"/>
                    <w:lang w:val="en-US"/>
                  </w:rPr>
                </w:pPr>
                <w:sdt>
                  <w:sdtPr>
                    <w:rPr>
                      <w:rFonts w:cstheme="minorHAnsi"/>
                      <w:color w:val="3B3838" w:themeColor="background2" w:themeShade="40"/>
                      <w:szCs w:val="18"/>
                      <w:lang w:val="en-US"/>
                    </w:rPr>
                    <w:alias w:val="Label"/>
                    <w:tag w:val="46479497-3396223427"/>
                    <w:id w:val="-898743869"/>
                    <w:placeholder>
                      <w:docPart w:val="A35D4FBDA1C747CB911ACC71E8727DB8"/>
                    </w:placeholder>
                    <w15:color w:val="FFCC00"/>
                  </w:sdtPr>
                  <w:sdtEndPr/>
                  <w:sdtContent>
                    <w:r w:rsidR="00A52757" w:rsidRPr="00286C26"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  <w:t>Payment ID</w:t>
                    </w:r>
                  </w:sdtContent>
                </w:sdt>
              </w:p>
            </w:tc>
            <w:tc>
              <w:tcPr>
                <w:tcW w:w="2620" w:type="dxa"/>
              </w:tcPr>
              <w:p w14:paraId="29F5B249" w14:textId="1AA392A9" w:rsidR="00A52757" w:rsidRPr="00286C26" w:rsidRDefault="00FF63C6" w:rsidP="003A7F04">
                <w:pPr>
                  <w:rPr>
                    <w:rFonts w:cstheme="minorHAnsi"/>
                    <w:szCs w:val="18"/>
                    <w:lang w:val="en-US"/>
                  </w:rPr>
                </w:pPr>
                <w:sdt>
                  <w:sdtPr>
                    <w:rPr>
                      <w:rFonts w:cstheme="minorHAnsi"/>
                      <w:szCs w:val="18"/>
                      <w:lang w:val="en-US"/>
                    </w:rPr>
                    <w:alias w:val="Field"/>
                    <w:tag w:val="46479497-206153029"/>
                    <w:id w:val="206153029"/>
                    <w:placeholder>
                      <w:docPart w:val="54EE7C2006CB443A835FD8FB0B125F53"/>
                    </w:placeholder>
                  </w:sdtPr>
                  <w:sdtEndPr/>
                  <w:sdtContent>
                    <w:r w:rsidR="00A52757" w:rsidRPr="00286C26">
                      <w:rPr>
                        <w:rFonts w:cstheme="minorHAnsi"/>
                        <w:szCs w:val="18"/>
                        <w:lang w:val="en-US"/>
                      </w:rPr>
                      <w:t>@PaymId</w:t>
                    </w:r>
                  </w:sdtContent>
                </w:sdt>
              </w:p>
            </w:tc>
          </w:tr>
        </w:sdtContent>
      </w:sdt>
      <w:sdt>
        <w:sdtPr>
          <w:rPr>
            <w:rFonts w:eastAsia="Calibri" w:cstheme="minorHAnsi"/>
            <w:color w:val="3B3838"/>
            <w:szCs w:val="18"/>
            <w:lang w:val="en-US"/>
          </w:rPr>
          <w:alias w:val="If"/>
          <w:tag w:val="46479497-820306705"/>
          <w:id w:val="820306705"/>
          <w:placeholder>
            <w:docPart w:val="864FD5D204E64488803364EFCA504D8D"/>
          </w:placeholder>
          <w15:color w:val="0000FF"/>
          <w15:repeatingSection/>
        </w:sdtPr>
        <w:sdtEndPr/>
        <w:sdtContent>
          <w:sdt>
            <w:sdtPr>
              <w:rPr>
                <w:rFonts w:eastAsia="Calibri" w:cstheme="minorHAnsi"/>
                <w:color w:val="3B3838"/>
                <w:szCs w:val="18"/>
                <w:lang w:val="en-US"/>
              </w:rPr>
              <w:id w:val="789017066"/>
              <w:placeholder>
                <w:docPart w:val="DefaultPlaceholder_-1854013435"/>
              </w:placeholder>
              <w15:color w:val="0000FF"/>
              <w15:repeatingSectionItem/>
            </w:sdtPr>
            <w:sdtEndPr/>
            <w:sdtContent>
              <w:tr w:rsidR="008E1D09" w:rsidRPr="00286C26" w14:paraId="4DF4B3DF" w14:textId="77777777" w:rsidTr="00E33375">
                <w:trPr>
                  <w:cantSplit/>
                  <w:jc w:val="right"/>
                </w:trPr>
                <w:tc>
                  <w:tcPr>
                    <w:tcW w:w="2620" w:type="dxa"/>
                    <w:tcMar>
                      <w:left w:w="113" w:type="dxa"/>
                      <w:right w:w="0" w:type="dxa"/>
                    </w:tcMar>
                  </w:tcPr>
                  <w:p w14:paraId="3AFC5D2A" w14:textId="33FD5352" w:rsidR="008E1D09" w:rsidRPr="00286C26" w:rsidRDefault="00FF63C6" w:rsidP="003A7F04">
                    <w:pPr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eastAsia="Calibri" w:cstheme="minorHAnsi"/>
                          <w:color w:val="3B3838"/>
                          <w:szCs w:val="18"/>
                          <w:lang w:val="en-US"/>
                        </w:rPr>
                        <w:alias w:val="Label"/>
                        <w:tag w:val="46479497-4127321541"/>
                        <w:id w:val="-167645755"/>
                        <w:placeholder>
                          <w:docPart w:val="99D879DC6E1B4B25ACBA98E8AA8438BC"/>
                        </w:placeholder>
                        <w15:color w:val="FFCC00"/>
                      </w:sdtPr>
                      <w:sdtEndPr/>
                      <w:sdtContent>
                        <w:r w:rsidR="006F7D64" w:rsidRPr="00286C26">
                          <w:rPr>
                            <w:rFonts w:eastAsia="Calibri" w:cstheme="minorHAnsi"/>
                            <w:color w:val="3B3838"/>
                            <w:szCs w:val="18"/>
                            <w:lang w:val="en-US"/>
                          </w:rPr>
                          <w:t>Corrected invoice</w:t>
                        </w:r>
                      </w:sdtContent>
                    </w:sdt>
                  </w:p>
                </w:tc>
                <w:tc>
                  <w:tcPr>
                    <w:tcW w:w="2620" w:type="dxa"/>
                  </w:tcPr>
                  <w:p w14:paraId="7E8EF908" w14:textId="36B0271A" w:rsidR="008E1D09" w:rsidRPr="00286C26" w:rsidRDefault="00FF63C6" w:rsidP="003A7F04">
                    <w:pPr>
                      <w:rPr>
                        <w:rFonts w:cstheme="minorHAns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eastAsia="Calibri" w:cstheme="minorHAnsi"/>
                          <w:color w:val="3B3838"/>
                          <w:szCs w:val="18"/>
                          <w:lang w:val="en-US"/>
                        </w:rPr>
                        <w:alias w:val="Field"/>
                        <w:tag w:val="46479497-3456120069"/>
                        <w:id w:val="-838847227"/>
                        <w:placeholder>
                          <w:docPart w:val="4FCDF4191B0140988B417FE5B1833FAD"/>
                        </w:placeholder>
                      </w:sdtPr>
                      <w:sdtEndPr/>
                      <w:sdtContent>
                        <w:r w:rsidR="006F7D64" w:rsidRPr="00286C26">
                          <w:rPr>
                            <w:rFonts w:eastAsia="Calibri" w:cstheme="minorHAnsi"/>
                            <w:color w:val="3B3838"/>
                            <w:szCs w:val="18"/>
                            <w:lang w:val="en-US"/>
                          </w:rPr>
                          <w:t>@CorrectedInvoiceId</w:t>
                        </w:r>
                      </w:sdtContent>
                    </w:sdt>
                  </w:p>
                </w:tc>
              </w:tr>
              <w:tr w:rsidR="008E1D09" w:rsidRPr="00286C26" w14:paraId="7B643CB5" w14:textId="77777777" w:rsidTr="00E33375">
                <w:trPr>
                  <w:cantSplit/>
                  <w:jc w:val="right"/>
                </w:trPr>
                <w:tc>
                  <w:tcPr>
                    <w:tcW w:w="2620" w:type="dxa"/>
                    <w:tcMar>
                      <w:left w:w="113" w:type="dxa"/>
                      <w:right w:w="0" w:type="dxa"/>
                    </w:tcMar>
                  </w:tcPr>
                  <w:p w14:paraId="4D789480" w14:textId="33157367" w:rsidR="008E1D09" w:rsidRPr="00286C26" w:rsidRDefault="00FF63C6" w:rsidP="003A7F04">
                    <w:pPr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eastAsia="Calibri" w:cstheme="minorHAnsi"/>
                          <w:color w:val="3B3838"/>
                          <w:szCs w:val="18"/>
                          <w:lang w:val="en-US"/>
                        </w:rPr>
                        <w:alias w:val="Label"/>
                        <w:tag w:val="46479497-624901922"/>
                        <w:id w:val="624901922"/>
                        <w:placeholder>
                          <w:docPart w:val="8C5FE26E4C3F43B789D830A7A1D2071B"/>
                        </w:placeholder>
                        <w15:color w:val="FFCC00"/>
                      </w:sdtPr>
                      <w:sdtEndPr/>
                      <w:sdtContent>
                        <w:r w:rsidR="006F7D64" w:rsidRPr="00286C26">
                          <w:rPr>
                            <w:rFonts w:eastAsia="Calibri" w:cstheme="minorHAnsi"/>
                            <w:color w:val="3B3838"/>
                            <w:szCs w:val="18"/>
                            <w:lang w:val="en-US"/>
                          </w:rPr>
                          <w:t>Reason for correction</w:t>
                        </w:r>
                      </w:sdtContent>
                    </w:sdt>
                  </w:p>
                </w:tc>
                <w:tc>
                  <w:tcPr>
                    <w:tcW w:w="2620" w:type="dxa"/>
                  </w:tcPr>
                  <w:p w14:paraId="25E5C932" w14:textId="22B329DF" w:rsidR="008E1D09" w:rsidRPr="00286C26" w:rsidRDefault="00FF63C6" w:rsidP="003A7F04">
                    <w:pPr>
                      <w:rPr>
                        <w:rFonts w:cstheme="minorHAns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eastAsia="Calibri" w:cstheme="minorHAnsi"/>
                          <w:color w:val="3B3838"/>
                          <w:szCs w:val="18"/>
                          <w:lang w:val="en-US"/>
                        </w:rPr>
                        <w:alias w:val="Field"/>
                        <w:tag w:val="46479497-3238040155"/>
                        <w:id w:val="-1056927141"/>
                        <w:placeholder>
                          <w:docPart w:val="E5F148EA0C4B4B22ADAE87AFFCAC4577"/>
                        </w:placeholder>
                      </w:sdtPr>
                      <w:sdtEndPr/>
                      <w:sdtContent>
                        <w:r w:rsidR="006F7D64" w:rsidRPr="00286C26">
                          <w:rPr>
                            <w:rFonts w:eastAsia="Calibri" w:cstheme="minorHAnsi"/>
                            <w:color w:val="3B3838"/>
                            <w:szCs w:val="18"/>
                            <w:lang w:val="en-US"/>
                          </w:rPr>
                          <w:t>@CorrectiveReasonHeader</w:t>
                        </w:r>
                      </w:sdtContent>
                    </w:sdt>
                  </w:p>
                </w:tc>
              </w:tr>
              <w:tr w:rsidR="008E1D09" w:rsidRPr="00286C26" w14:paraId="64627675" w14:textId="77777777" w:rsidTr="00E33375">
                <w:trPr>
                  <w:cantSplit/>
                  <w:jc w:val="right"/>
                </w:trPr>
                <w:tc>
                  <w:tcPr>
                    <w:tcW w:w="2620" w:type="dxa"/>
                    <w:tcMar>
                      <w:left w:w="113" w:type="dxa"/>
                      <w:right w:w="0" w:type="dxa"/>
                    </w:tcMar>
                  </w:tcPr>
                  <w:p w14:paraId="4E26AD19" w14:textId="4C5281F6" w:rsidR="008E1D09" w:rsidRPr="00286C26" w:rsidRDefault="00FF63C6" w:rsidP="003A7F04">
                    <w:pPr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eastAsia="Calibri" w:cstheme="minorHAnsi"/>
                          <w:color w:val="3B3838"/>
                          <w:szCs w:val="18"/>
                          <w:lang w:val="en-US"/>
                        </w:rPr>
                        <w:alias w:val="Label"/>
                        <w:tag w:val="46479497-2607691946"/>
                        <w:id w:val="-1687275350"/>
                        <w:placeholder>
                          <w:docPart w:val="06826240968D4F59ADD7E18E562DD130"/>
                        </w:placeholder>
                        <w15:color w:val="FFCC00"/>
                      </w:sdtPr>
                      <w:sdtEndPr/>
                      <w:sdtContent>
                        <w:r w:rsidR="006F7D64" w:rsidRPr="00286C26">
                          <w:rPr>
                            <w:rFonts w:eastAsia="Calibri" w:cstheme="minorHAnsi"/>
                            <w:color w:val="3B3838"/>
                            <w:szCs w:val="18"/>
                            <w:lang w:val="en-US"/>
                          </w:rPr>
                          <w:t>Original total invoice amount</w:t>
                        </w:r>
                      </w:sdtContent>
                    </w:sdt>
                  </w:p>
                </w:tc>
                <w:tc>
                  <w:tcPr>
                    <w:tcW w:w="2620" w:type="dxa"/>
                  </w:tcPr>
                  <w:p w14:paraId="3CCB755E" w14:textId="606B5FC7" w:rsidR="008E1D09" w:rsidRPr="00286C26" w:rsidRDefault="00FF63C6" w:rsidP="003A7F04">
                    <w:pPr>
                      <w:rPr>
                        <w:rFonts w:cstheme="minorHAns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eastAsia="Calibri" w:cstheme="minorHAnsi"/>
                          <w:color w:val="3B3838"/>
                          <w:szCs w:val="18"/>
                          <w:lang w:val="en-US"/>
                        </w:rPr>
                        <w:alias w:val="Field"/>
                        <w:tag w:val="46479497-67691450"/>
                        <w:id w:val="67691450"/>
                        <w:placeholder>
                          <w:docPart w:val="EDEBABBDE6374B6C965D519EB2F2E2DA"/>
                        </w:placeholder>
                      </w:sdtPr>
                      <w:sdtEndPr/>
                      <w:sdtContent>
                        <w:r w:rsidR="006F7D64" w:rsidRPr="00286C26">
                          <w:rPr>
                            <w:rFonts w:eastAsia="Calibri" w:cstheme="minorHAnsi"/>
                            <w:color w:val="3B3838"/>
                            <w:szCs w:val="18"/>
                            <w:lang w:val="en-US"/>
                          </w:rPr>
                          <w:t>@OriginalInvoiceAmount</w:t>
                        </w:r>
                      </w:sdtContent>
                    </w:sdt>
                  </w:p>
                </w:tc>
              </w:tr>
              <w:tr w:rsidR="008E1D09" w:rsidRPr="00286C26" w14:paraId="45976F66" w14:textId="77777777" w:rsidTr="00E33375">
                <w:trPr>
                  <w:cantSplit/>
                  <w:jc w:val="right"/>
                </w:trPr>
                <w:tc>
                  <w:tcPr>
                    <w:tcW w:w="2620" w:type="dxa"/>
                    <w:tcMar>
                      <w:left w:w="113" w:type="dxa"/>
                      <w:right w:w="0" w:type="dxa"/>
                    </w:tcMar>
                  </w:tcPr>
                  <w:p w14:paraId="21A8F758" w14:textId="6F0D3418" w:rsidR="008E1D09" w:rsidRPr="00286C26" w:rsidRDefault="00FF63C6" w:rsidP="003A7F04">
                    <w:pPr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eastAsia="Calibri" w:cstheme="minorHAnsi"/>
                          <w:color w:val="3B3838"/>
                          <w:szCs w:val="18"/>
                          <w:lang w:val="en-US"/>
                        </w:rPr>
                        <w:alias w:val="Label"/>
                        <w:tag w:val="46479497-535857798"/>
                        <w:id w:val="535857798"/>
                        <w:placeholder>
                          <w:docPart w:val="DD5D8362EBAE49E980442A00CB2D6F27"/>
                        </w:placeholder>
                        <w15:color w:val="FFCC00"/>
                      </w:sdtPr>
                      <w:sdtEndPr/>
                      <w:sdtContent>
                        <w:r w:rsidR="006F7D64" w:rsidRPr="00286C26">
                          <w:rPr>
                            <w:rFonts w:eastAsia="Calibri" w:cstheme="minorHAnsi"/>
                            <w:color w:val="3B3838"/>
                            <w:szCs w:val="18"/>
                            <w:lang w:val="en-US"/>
                          </w:rPr>
                          <w:t>Original total VAT amount</w:t>
                        </w:r>
                      </w:sdtContent>
                    </w:sdt>
                  </w:p>
                </w:tc>
                <w:tc>
                  <w:tcPr>
                    <w:tcW w:w="2620" w:type="dxa"/>
                  </w:tcPr>
                  <w:p w14:paraId="6A25C22F" w14:textId="72EA08A8" w:rsidR="008E1D09" w:rsidRPr="00286C26" w:rsidRDefault="00FF63C6" w:rsidP="003A7F04">
                    <w:pPr>
                      <w:rPr>
                        <w:rFonts w:cstheme="minorHAns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eastAsia="Calibri" w:cstheme="minorHAnsi"/>
                          <w:color w:val="3B3838"/>
                          <w:szCs w:val="18"/>
                          <w:lang w:val="en-US"/>
                        </w:rPr>
                        <w:alias w:val="Field"/>
                        <w:tag w:val="46479497-2127894470"/>
                        <w:id w:val="2127894470"/>
                        <w:placeholder>
                          <w:docPart w:val="51535A41E1F44C969B2D64D4EA637894"/>
                        </w:placeholder>
                      </w:sdtPr>
                      <w:sdtEndPr/>
                      <w:sdtContent>
                        <w:r w:rsidR="006F7D64" w:rsidRPr="00286C26">
                          <w:rPr>
                            <w:rFonts w:eastAsia="Calibri" w:cstheme="minorHAnsi"/>
                            <w:color w:val="3B3838"/>
                            <w:szCs w:val="18"/>
                            <w:lang w:val="en-US"/>
                          </w:rPr>
                          <w:t>@OriginalVatAmount</w:t>
                        </w:r>
                      </w:sdtContent>
                    </w:sdt>
                  </w:p>
                </w:tc>
              </w:tr>
            </w:sdtContent>
          </w:sdt>
        </w:sdtContent>
      </w:sdt>
      <w:sdt>
        <w:sdtPr>
          <w:rPr>
            <w:rFonts w:cstheme="minorHAnsi"/>
            <w:color w:val="3B3838" w:themeColor="background2" w:themeShade="40"/>
            <w:szCs w:val="18"/>
            <w:lang w:val="en-US"/>
          </w:rPr>
          <w:alias w:val="If"/>
          <w:tag w:val="46479497-26997730"/>
          <w:id w:val="26997730"/>
          <w:placeholder>
            <w:docPart w:val="E662D25E735B499FAE2D53788C138AC8"/>
          </w:placeholder>
          <w15:color w:val="0000FF"/>
          <w15:repeatingSection/>
        </w:sdtPr>
        <w:sdtEndPr>
          <w:rPr>
            <w:color w:val="auto"/>
          </w:rPr>
        </w:sdtEndPr>
        <w:sdtContent>
          <w:sdt>
            <w:sdtPr>
              <w:rPr>
                <w:rFonts w:cstheme="minorHAnsi"/>
                <w:color w:val="3B3838" w:themeColor="background2" w:themeShade="40"/>
                <w:szCs w:val="18"/>
                <w:lang w:val="en-US"/>
              </w:rPr>
              <w:id w:val="1845896811"/>
              <w:placeholder>
                <w:docPart w:val="DefaultPlaceholder_-1854013435"/>
              </w:placeholder>
              <w15:color w:val="0000FF"/>
              <w15:repeatingSectionItem/>
            </w:sdtPr>
            <w:sdtEndPr>
              <w:rPr>
                <w:color w:val="auto"/>
              </w:rPr>
            </w:sdtEndPr>
            <w:sdtContent>
              <w:tr w:rsidR="008E1D09" w:rsidRPr="00286C26" w14:paraId="19202B22" w14:textId="77777777" w:rsidTr="00E33375">
                <w:trPr>
                  <w:cantSplit/>
                  <w:jc w:val="right"/>
                </w:trPr>
                <w:tc>
                  <w:tcPr>
                    <w:tcW w:w="2620" w:type="dxa"/>
                    <w:tcMar>
                      <w:left w:w="113" w:type="dxa"/>
                      <w:right w:w="0" w:type="dxa"/>
                    </w:tcMar>
                  </w:tcPr>
                  <w:p w14:paraId="7CBBD2C7" w14:textId="727FD646" w:rsidR="008E1D09" w:rsidRPr="00286C26" w:rsidRDefault="00FF63C6" w:rsidP="003A7F04">
                    <w:pPr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cstheme="minorHAnsi"/>
                          <w:color w:val="3B3838" w:themeColor="background2" w:themeShade="40"/>
                          <w:szCs w:val="18"/>
                          <w:lang w:val="en-US"/>
                        </w:rPr>
                        <w:alias w:val="Label"/>
                        <w:tag w:val="46479497-4039211013"/>
                        <w:id w:val="-255756283"/>
                        <w:placeholder>
                          <w:docPart w:val="C17A1E576E7A47A1AA5EB62FF5C07F9E"/>
                        </w:placeholder>
                        <w15:color w:val="FFCC00"/>
                      </w:sdtPr>
                      <w:sdtEndPr/>
                      <w:sdtContent>
                        <w:r w:rsidR="003223DF" w:rsidRPr="00286C26">
                          <w:rPr>
                            <w:rFonts w:cstheme="minorHAnsi"/>
                            <w:color w:val="3B3838" w:themeColor="background2" w:themeShade="40"/>
                            <w:szCs w:val="18"/>
                            <w:lang w:val="en-US"/>
                          </w:rPr>
                          <w:t>Original invoice</w:t>
                        </w:r>
                      </w:sdtContent>
                    </w:sdt>
                  </w:p>
                </w:tc>
                <w:tc>
                  <w:tcPr>
                    <w:tcW w:w="2620" w:type="dxa"/>
                  </w:tcPr>
                  <w:p w14:paraId="4C9206EA" w14:textId="32BA2E18" w:rsidR="008E1D09" w:rsidRPr="00286C26" w:rsidRDefault="00FF63C6" w:rsidP="003A7F04">
                    <w:pPr>
                      <w:rPr>
                        <w:rFonts w:cstheme="minorHAns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46479497-684792200"/>
                        <w:id w:val="684792200"/>
                        <w:placeholder>
                          <w:docPart w:val="F62D9F9EF8934654AB65C39DD219D0B3"/>
                        </w:placeholder>
                      </w:sdtPr>
                      <w:sdtEndPr/>
                      <w:sdtContent>
                        <w:r w:rsidR="009751FF" w:rsidRPr="00286C26">
                          <w:rPr>
                            <w:rFonts w:cstheme="minorHAnsi"/>
                            <w:szCs w:val="18"/>
                            <w:lang w:val="en-US"/>
                          </w:rPr>
                          <w:t>@OriginalInvoice</w:t>
                        </w:r>
                      </w:sdtContent>
                    </w:sdt>
                  </w:p>
                </w:tc>
              </w:tr>
              <w:tr w:rsidR="008E1D09" w:rsidRPr="00286C26" w14:paraId="33BA8F5E" w14:textId="77777777" w:rsidTr="00E33375">
                <w:trPr>
                  <w:cantSplit/>
                  <w:jc w:val="right"/>
                </w:trPr>
                <w:tc>
                  <w:tcPr>
                    <w:tcW w:w="2620" w:type="dxa"/>
                    <w:tcMar>
                      <w:left w:w="113" w:type="dxa"/>
                      <w:right w:w="0" w:type="dxa"/>
                    </w:tcMar>
                  </w:tcPr>
                  <w:p w14:paraId="32CEB151" w14:textId="79AB97C8" w:rsidR="008E1D09" w:rsidRPr="00286C26" w:rsidRDefault="00FF63C6" w:rsidP="003A7F04">
                    <w:pPr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cstheme="minorHAnsi"/>
                          <w:color w:val="3B3838" w:themeColor="background2" w:themeShade="40"/>
                          <w:szCs w:val="18"/>
                          <w:lang w:val="en-US"/>
                        </w:rPr>
                        <w:alias w:val="Label"/>
                        <w:tag w:val="46479497-2938635415"/>
                        <w:id w:val="-1356331881"/>
                        <w:placeholder>
                          <w:docPart w:val="E4028C2C5D4948DEA3E532AC709ECCDB"/>
                        </w:placeholder>
                        <w15:color w:val="FFCC00"/>
                      </w:sdtPr>
                      <w:sdtEndPr/>
                      <w:sdtContent>
                        <w:r w:rsidR="003223DF" w:rsidRPr="00286C26">
                          <w:rPr>
                            <w:rFonts w:cstheme="minorHAnsi"/>
                            <w:color w:val="3B3838" w:themeColor="background2" w:themeShade="40"/>
                            <w:szCs w:val="18"/>
                            <w:lang w:val="en-US"/>
                          </w:rPr>
                          <w:t>Correction reason</w:t>
                        </w:r>
                      </w:sdtContent>
                    </w:sdt>
                  </w:p>
                </w:tc>
                <w:tc>
                  <w:tcPr>
                    <w:tcW w:w="2620" w:type="dxa"/>
                  </w:tcPr>
                  <w:p w14:paraId="3E7543E5" w14:textId="5E8BE65D" w:rsidR="008E1D09" w:rsidRPr="00286C26" w:rsidRDefault="00FF63C6" w:rsidP="003A7F04">
                    <w:pPr>
                      <w:rPr>
                        <w:rFonts w:cstheme="minorHAns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cstheme="minorHAnsi"/>
                          <w:szCs w:val="18"/>
                          <w:lang w:val="en-US"/>
                        </w:rPr>
                        <w:alias w:val="Field"/>
                        <w:tag w:val="46479497-1477262156"/>
                        <w:id w:val="1477262156"/>
                        <w:placeholder>
                          <w:docPart w:val="FBF732C9118448CD8FE96A8E0BBC2B17"/>
                        </w:placeholder>
                      </w:sdtPr>
                      <w:sdtEndPr/>
                      <w:sdtContent>
                        <w:r w:rsidR="009751FF" w:rsidRPr="00286C26">
                          <w:rPr>
                            <w:rFonts w:cstheme="minorHAnsi"/>
                            <w:szCs w:val="18"/>
                            <w:lang w:val="en-US"/>
                          </w:rPr>
                          <w:t>@CorrectionReason</w:t>
                        </w:r>
                      </w:sdtContent>
                    </w:sdt>
                  </w:p>
                </w:tc>
              </w:tr>
            </w:sdtContent>
          </w:sdt>
        </w:sdtContent>
      </w:sdt>
      <w:sdt>
        <w:sdtPr>
          <w:rPr>
            <w:rFonts w:cstheme="minorHAnsi"/>
            <w:color w:val="3B3838" w:themeColor="background2" w:themeShade="40"/>
            <w:szCs w:val="18"/>
            <w:lang w:val="en-US"/>
          </w:rPr>
          <w:alias w:val="If"/>
          <w:tag w:val="46479497-1299566151"/>
          <w:id w:val="1299566151"/>
          <w:placeholder>
            <w:docPart w:val="990B0E3CD46541829A10FFADF8FD03D8"/>
          </w:placeholder>
          <w15:color w:val="0000FF"/>
          <w15:repeatingSection/>
        </w:sdtPr>
        <w:sdtEndPr>
          <w:rPr>
            <w:color w:val="000000" w:themeColor="text1"/>
          </w:rPr>
        </w:sdtEndPr>
        <w:sdtContent>
          <w:sdt>
            <w:sdtPr>
              <w:rPr>
                <w:rFonts w:cstheme="minorHAnsi"/>
                <w:color w:val="3B3838" w:themeColor="background2" w:themeShade="40"/>
                <w:szCs w:val="18"/>
                <w:lang w:val="en-US"/>
              </w:rPr>
              <w:id w:val="-1964947789"/>
              <w:placeholder>
                <w:docPart w:val="DefaultPlaceholder_-1854013435"/>
              </w:placeholder>
              <w15:color w:val="0000FF"/>
              <w15:repeatingSectionItem/>
            </w:sdtPr>
            <w:sdtEndPr>
              <w:rPr>
                <w:color w:val="000000" w:themeColor="text1"/>
              </w:rPr>
            </w:sdtEndPr>
            <w:sdtContent>
              <w:tr w:rsidR="008E1D09" w:rsidRPr="00286C26" w14:paraId="79147B7F" w14:textId="77777777" w:rsidTr="00E33375">
                <w:trPr>
                  <w:cantSplit/>
                  <w:jc w:val="right"/>
                </w:trPr>
                <w:tc>
                  <w:tcPr>
                    <w:tcW w:w="2620" w:type="dxa"/>
                    <w:tcMar>
                      <w:left w:w="113" w:type="dxa"/>
                      <w:right w:w="0" w:type="dxa"/>
                    </w:tcMar>
                  </w:tcPr>
                  <w:p w14:paraId="660FC9D9" w14:textId="2AF9AF02" w:rsidR="008E1D09" w:rsidRPr="00286C26" w:rsidRDefault="00FF63C6" w:rsidP="003A7F04">
                    <w:pPr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cstheme="minorHAnsi"/>
                          <w:color w:val="3B3838" w:themeColor="background2" w:themeShade="40"/>
                          <w:szCs w:val="18"/>
                          <w:lang w:val="en-US"/>
                        </w:rPr>
                        <w:alias w:val="Label"/>
                        <w:tag w:val="46479497-4056030318"/>
                        <w:id w:val="-238936978"/>
                        <w:placeholder>
                          <w:docPart w:val="B8A8A0FED3704169A49AD8289CB37F35"/>
                        </w:placeholder>
                        <w15:color w:val="FFCC00"/>
                      </w:sdtPr>
                      <w:sdtEndPr/>
                      <w:sdtContent>
                        <w:r w:rsidR="003223DF" w:rsidRPr="00286C26">
                          <w:rPr>
                            <w:rFonts w:cstheme="minorHAnsi"/>
                            <w:color w:val="3B3838" w:themeColor="background2" w:themeShade="40"/>
                            <w:szCs w:val="18"/>
                            <w:lang w:val="en-US"/>
                          </w:rPr>
                          <w:t>Original invoice</w:t>
                        </w:r>
                      </w:sdtContent>
                    </w:sdt>
                  </w:p>
                </w:tc>
                <w:tc>
                  <w:tcPr>
                    <w:tcW w:w="2620" w:type="dxa"/>
                  </w:tcPr>
                  <w:p w14:paraId="06BF6F10" w14:textId="536AE609" w:rsidR="008E1D09" w:rsidRPr="00286C26" w:rsidRDefault="00FF63C6" w:rsidP="003A7F04">
                    <w:pPr>
                      <w:rPr>
                        <w:rFonts w:cstheme="minorHAnsi"/>
                        <w:color w:val="000000" w:themeColor="text1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cstheme="minorHAnsi"/>
                          <w:color w:val="000000" w:themeColor="text1"/>
                          <w:szCs w:val="18"/>
                          <w:lang w:val="en-US"/>
                        </w:rPr>
                        <w:alias w:val="Field"/>
                        <w:tag w:val="46479497-1990045619"/>
                        <w:id w:val="1990045619"/>
                        <w:placeholder>
                          <w:docPart w:val="FE2D9BB7CF8F46FA9764E14B8F68C969"/>
                        </w:placeholder>
                      </w:sdtPr>
                      <w:sdtEndPr/>
                      <w:sdtContent>
                        <w:r w:rsidR="00997961" w:rsidRPr="00286C26">
                          <w:rPr>
                            <w:rFonts w:cstheme="minorHAnsi"/>
                            <w:color w:val="000000" w:themeColor="text1"/>
                            <w:szCs w:val="18"/>
                            <w:lang w:val="en-US"/>
                          </w:rPr>
                          <w:t>@OriginalInvoiceInfo_W</w:t>
                        </w:r>
                      </w:sdtContent>
                    </w:sdt>
                  </w:p>
                </w:tc>
              </w:tr>
              <w:tr w:rsidR="008E1D09" w:rsidRPr="00286C26" w14:paraId="4579EBCC" w14:textId="77777777" w:rsidTr="00E33375">
                <w:trPr>
                  <w:cantSplit/>
                  <w:jc w:val="right"/>
                </w:trPr>
                <w:tc>
                  <w:tcPr>
                    <w:tcW w:w="2620" w:type="dxa"/>
                    <w:tcMar>
                      <w:left w:w="113" w:type="dxa"/>
                      <w:right w:w="0" w:type="dxa"/>
                    </w:tcMar>
                  </w:tcPr>
                  <w:p w14:paraId="7EB1A213" w14:textId="68B0EA45" w:rsidR="008E1D09" w:rsidRPr="00286C26" w:rsidRDefault="00FF63C6" w:rsidP="003A7F04">
                    <w:pPr>
                      <w:rPr>
                        <w:rFonts w:cstheme="minorHAnsi"/>
                        <w:color w:val="3B3838" w:themeColor="background2" w:themeShade="40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cstheme="minorHAnsi"/>
                          <w:color w:val="3B3838" w:themeColor="background2" w:themeShade="40"/>
                          <w:szCs w:val="18"/>
                          <w:lang w:val="en-US"/>
                        </w:rPr>
                        <w:alias w:val="Label"/>
                        <w:tag w:val="46479497-4104279085"/>
                        <w:id w:val="-190688211"/>
                        <w:placeholder>
                          <w:docPart w:val="9B4AE8C23F8A4B668C90FE0003441E2C"/>
                        </w:placeholder>
                        <w15:color w:val="FFCC00"/>
                      </w:sdtPr>
                      <w:sdtEndPr/>
                      <w:sdtContent>
                        <w:r w:rsidR="003223DF" w:rsidRPr="00286C26">
                          <w:rPr>
                            <w:rFonts w:cstheme="minorHAnsi"/>
                            <w:color w:val="3B3838" w:themeColor="background2" w:themeShade="40"/>
                            <w:szCs w:val="18"/>
                            <w:lang w:val="en-US"/>
                          </w:rPr>
                          <w:t>Reason</w:t>
                        </w:r>
                      </w:sdtContent>
                    </w:sdt>
                  </w:p>
                </w:tc>
                <w:tc>
                  <w:tcPr>
                    <w:tcW w:w="2620" w:type="dxa"/>
                  </w:tcPr>
                  <w:p w14:paraId="7FA3AEE8" w14:textId="140FA0DC" w:rsidR="008E1D09" w:rsidRPr="00286C26" w:rsidRDefault="00FF63C6" w:rsidP="003A7F04">
                    <w:pPr>
                      <w:rPr>
                        <w:rFonts w:cstheme="minorHAnsi"/>
                        <w:color w:val="000000" w:themeColor="text1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cstheme="minorHAnsi"/>
                          <w:color w:val="000000" w:themeColor="text1"/>
                          <w:szCs w:val="18"/>
                          <w:lang w:val="en-US"/>
                        </w:rPr>
                        <w:alias w:val="Field"/>
                        <w:tag w:val="46479497-3624100960"/>
                        <w:id w:val="-670866336"/>
                        <w:placeholder>
                          <w:docPart w:val="8FA7262CC97549378BC1BBC75D3715CA"/>
                        </w:placeholder>
                      </w:sdtPr>
                      <w:sdtEndPr/>
                      <w:sdtContent>
                        <w:r w:rsidR="00997961" w:rsidRPr="00286C26">
                          <w:rPr>
                            <w:rFonts w:cstheme="minorHAnsi"/>
                            <w:color w:val="000000" w:themeColor="text1"/>
                            <w:szCs w:val="18"/>
                            <w:lang w:val="en-US"/>
                          </w:rPr>
                          <w:t>@ReasonComment_W</w:t>
                        </w:r>
                      </w:sdtContent>
                    </w:sdt>
                  </w:p>
                </w:tc>
              </w:tr>
            </w:sdtContent>
          </w:sdt>
        </w:sdtContent>
      </w:sdt>
    </w:tbl>
    <w:p w14:paraId="61E9CA94" w14:textId="4FB77035" w:rsidR="00A52757" w:rsidRDefault="00A52757" w:rsidP="008E3FF1">
      <w:pPr>
        <w:spacing w:before="480"/>
      </w:pPr>
    </w:p>
    <w:tbl>
      <w:tblPr>
        <w:tblStyle w:val="SalesInvoiceTable"/>
        <w:tblW w:w="5000" w:type="pct"/>
        <w:tblLayout w:type="fixed"/>
        <w:tblCellMar>
          <w:left w:w="57" w:type="dxa"/>
          <w:right w:w="57" w:type="dxa"/>
        </w:tblCellMar>
        <w:tblLook w:val="0620" w:firstRow="1" w:lastRow="0" w:firstColumn="0" w:lastColumn="0" w:noHBand="1" w:noVBand="1"/>
      </w:tblPr>
      <w:tblGrid>
        <w:gridCol w:w="3724"/>
        <w:gridCol w:w="1136"/>
        <w:gridCol w:w="1094"/>
        <w:gridCol w:w="1094"/>
        <w:gridCol w:w="1114"/>
        <w:gridCol w:w="1376"/>
        <w:gridCol w:w="631"/>
        <w:gridCol w:w="631"/>
      </w:tblGrid>
      <w:tr w:rsidR="00F51AD3" w:rsidRPr="00075F97" w14:paraId="55D943BC" w14:textId="77777777" w:rsidTr="00E333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3686" w:type="dxa"/>
            <w:tcBorders>
              <w:bottom w:val="single" w:sz="4" w:space="0" w:color="auto"/>
            </w:tcBorders>
            <w:vAlign w:val="bottom"/>
          </w:tcPr>
          <w:p w14:paraId="56EF9855" w14:textId="094C3941" w:rsidR="00F51AD3" w:rsidRPr="00075F97" w:rsidRDefault="00FF63C6" w:rsidP="00F51AD3">
            <w:pPr>
              <w:rPr>
                <w:rFonts w:ascii="Calibri" w:eastAsia="Calibri" w:hAnsi="Calibri"/>
                <w:b/>
                <w:szCs w:val="18"/>
                <w:lang w:val="en-US"/>
              </w:rPr>
            </w:pPr>
            <w:sdt>
              <w:sdtPr>
                <w:rPr>
                  <w:rFonts w:ascii="Calibri" w:eastAsia="Calibri" w:hAnsi="Calibri"/>
                  <w:b/>
                  <w:szCs w:val="18"/>
                  <w:lang w:val="en-US"/>
                </w:rPr>
                <w:alias w:val="Label"/>
                <w:tag w:val="46479497-149645119"/>
                <w:id w:val="149645119"/>
                <w:placeholder>
                  <w:docPart w:val="08BCBF3E593E4973B32036D4F334227F"/>
                </w:placeholder>
                <w15:color w:val="FFCC00"/>
              </w:sdtPr>
              <w:sdtEndPr/>
              <w:sdtContent>
                <w:r w:rsidR="00F51AD3" w:rsidRPr="00075F97">
                  <w:rPr>
                    <w:rFonts w:ascii="Calibri" w:eastAsia="Calibri" w:hAnsi="Calibri"/>
                    <w:b/>
                    <w:szCs w:val="18"/>
                    <w:lang w:val="en-US"/>
                  </w:rPr>
                  <w:t>Description</w:t>
                </w:r>
              </w:sdtContent>
            </w:sdt>
          </w:p>
        </w:tc>
        <w:tc>
          <w:tcPr>
            <w:tcW w:w="1125" w:type="dxa"/>
            <w:tcBorders>
              <w:bottom w:val="single" w:sz="4" w:space="0" w:color="auto"/>
            </w:tcBorders>
            <w:vAlign w:val="bottom"/>
          </w:tcPr>
          <w:p w14:paraId="40B3DA2F" w14:textId="687A200C" w:rsidR="00F51AD3" w:rsidRPr="00075F97" w:rsidRDefault="00FF63C6" w:rsidP="00F51AD3">
            <w:pPr>
              <w:rPr>
                <w:rFonts w:ascii="Calibri" w:eastAsia="Calibri" w:hAnsi="Calibri"/>
                <w:b/>
                <w:szCs w:val="18"/>
                <w:lang w:val="en-US"/>
              </w:rPr>
            </w:pPr>
            <w:sdt>
              <w:sdtPr>
                <w:rPr>
                  <w:rFonts w:ascii="Calibri" w:eastAsia="Calibri" w:hAnsi="Calibri"/>
                  <w:b/>
                  <w:szCs w:val="18"/>
                  <w:lang w:val="en-US"/>
                </w:rPr>
                <w:alias w:val="Label"/>
                <w:tag w:val="46479497-3809571051"/>
                <w:id w:val="-485396245"/>
                <w:placeholder>
                  <w:docPart w:val="E2BD1CF604E14F6F8859CEDA3C11A07B"/>
                </w:placeholder>
                <w15:color w:val="FFCC00"/>
              </w:sdtPr>
              <w:sdtEndPr/>
              <w:sdtContent>
                <w:r w:rsidR="0044210C">
                  <w:rPr>
                    <w:rFonts w:ascii="Calibri" w:eastAsia="Calibri" w:hAnsi="Calibri"/>
                    <w:b/>
                    <w:szCs w:val="18"/>
                    <w:lang w:val="en-US"/>
                  </w:rPr>
                  <w:t>Billing code</w:t>
                </w:r>
              </w:sdtContent>
            </w:sdt>
          </w:p>
        </w:tc>
        <w:tc>
          <w:tcPr>
            <w:tcW w:w="1082" w:type="dxa"/>
            <w:tcBorders>
              <w:bottom w:val="single" w:sz="4" w:space="0" w:color="auto"/>
            </w:tcBorders>
            <w:vAlign w:val="bottom"/>
          </w:tcPr>
          <w:p w14:paraId="4EC606BA" w14:textId="09412323" w:rsidR="00F51AD3" w:rsidRPr="00075F97" w:rsidRDefault="00FF63C6" w:rsidP="00F51AD3">
            <w:pPr>
              <w:jc w:val="right"/>
              <w:rPr>
                <w:rFonts w:ascii="Calibri" w:eastAsia="Calibri" w:hAnsi="Calibri"/>
                <w:b/>
                <w:szCs w:val="18"/>
                <w:lang w:val="en-US"/>
              </w:rPr>
            </w:pPr>
            <w:sdt>
              <w:sdtPr>
                <w:rPr>
                  <w:rFonts w:ascii="Calibri" w:eastAsia="Calibri" w:hAnsi="Calibri"/>
                  <w:b/>
                  <w:szCs w:val="18"/>
                  <w:lang w:val="en-US"/>
                </w:rPr>
                <w:alias w:val="Label"/>
                <w:tag w:val="46479497-2922906423"/>
                <w:id w:val="-1372060873"/>
                <w:placeholder>
                  <w:docPart w:val="611D00DF55DE42DEB5089347BE1D0B33"/>
                </w:placeholder>
                <w15:color w:val="FFCC00"/>
              </w:sdtPr>
              <w:sdtEndPr/>
              <w:sdtContent>
                <w:r w:rsidR="00F51AD3" w:rsidRPr="00075F97">
                  <w:rPr>
                    <w:rFonts w:ascii="Calibri" w:eastAsia="Calibri" w:hAnsi="Calibri"/>
                    <w:b/>
                    <w:szCs w:val="18"/>
                    <w:lang w:val="en-US"/>
                  </w:rPr>
                  <w:t>Reason for correction</w:t>
                </w:r>
              </w:sdtContent>
            </w:sdt>
          </w:p>
        </w:tc>
        <w:tc>
          <w:tcPr>
            <w:tcW w:w="1082" w:type="dxa"/>
            <w:tcBorders>
              <w:bottom w:val="single" w:sz="4" w:space="0" w:color="auto"/>
            </w:tcBorders>
            <w:vAlign w:val="bottom"/>
          </w:tcPr>
          <w:p w14:paraId="1DFCFC9E" w14:textId="660CFF03" w:rsidR="00F51AD3" w:rsidRPr="00075F97" w:rsidRDefault="00FF63C6" w:rsidP="00F51AD3">
            <w:pPr>
              <w:jc w:val="right"/>
              <w:rPr>
                <w:rFonts w:ascii="Calibri" w:eastAsia="Calibri" w:hAnsi="Calibri"/>
                <w:b/>
                <w:szCs w:val="18"/>
                <w:lang w:val="en-US"/>
              </w:rPr>
            </w:pPr>
            <w:sdt>
              <w:sdtPr>
                <w:rPr>
                  <w:rFonts w:ascii="Calibri" w:eastAsia="Calibri" w:hAnsi="Calibri"/>
                  <w:b/>
                  <w:szCs w:val="18"/>
                  <w:lang w:val="en-US"/>
                </w:rPr>
                <w:alias w:val="Label"/>
                <w:tag w:val="46479497-2234273062"/>
                <w:id w:val="-2060694234"/>
                <w:placeholder>
                  <w:docPart w:val="6EC8F77C021D403ABA28D7BF4613D9A8"/>
                </w:placeholder>
                <w15:color w:val="FFCC00"/>
              </w:sdtPr>
              <w:sdtEndPr/>
              <w:sdtContent>
                <w:r w:rsidR="00F51AD3" w:rsidRPr="00075F97">
                  <w:rPr>
                    <w:rFonts w:ascii="Calibri" w:eastAsia="Calibri" w:hAnsi="Calibri"/>
                    <w:b/>
                    <w:szCs w:val="18"/>
                    <w:lang w:val="en-US"/>
                  </w:rPr>
                  <w:t>Quantity</w:t>
                </w:r>
              </w:sdtContent>
            </w:sdt>
          </w:p>
        </w:tc>
        <w:tc>
          <w:tcPr>
            <w:tcW w:w="1102" w:type="dxa"/>
            <w:tcBorders>
              <w:bottom w:val="single" w:sz="4" w:space="0" w:color="auto"/>
            </w:tcBorders>
            <w:vAlign w:val="bottom"/>
          </w:tcPr>
          <w:p w14:paraId="0D73F438" w14:textId="650A75C3" w:rsidR="00F51AD3" w:rsidRPr="00075F97" w:rsidRDefault="00FF63C6" w:rsidP="00F51AD3">
            <w:pPr>
              <w:jc w:val="right"/>
              <w:rPr>
                <w:rFonts w:ascii="Calibri" w:eastAsia="Calibri" w:hAnsi="Calibri"/>
                <w:b/>
                <w:szCs w:val="18"/>
                <w:lang w:val="en-US"/>
              </w:rPr>
            </w:pPr>
            <w:sdt>
              <w:sdtPr>
                <w:rPr>
                  <w:rFonts w:ascii="Calibri" w:eastAsia="Calibri" w:hAnsi="Calibri"/>
                  <w:b/>
                  <w:szCs w:val="18"/>
                  <w:lang w:val="en-US"/>
                </w:rPr>
                <w:alias w:val="Label"/>
                <w:tag w:val="46479497-3830376650"/>
                <w:id w:val="-464590646"/>
                <w:placeholder>
                  <w:docPart w:val="B1CB5C073B364DA1B8DC3E219067BD03"/>
                </w:placeholder>
                <w15:color w:val="FFCC00"/>
              </w:sdtPr>
              <w:sdtEndPr/>
              <w:sdtContent>
                <w:r w:rsidR="00F51AD3" w:rsidRPr="00075F97">
                  <w:rPr>
                    <w:rFonts w:ascii="Calibri" w:eastAsia="Calibri" w:hAnsi="Calibri"/>
                    <w:b/>
                    <w:szCs w:val="18"/>
                    <w:lang w:val="en-US"/>
                  </w:rPr>
                  <w:t>Unit price</w:t>
                </w:r>
              </w:sdtContent>
            </w:sdt>
          </w:p>
        </w:tc>
        <w:tc>
          <w:tcPr>
            <w:tcW w:w="1361" w:type="dxa"/>
            <w:tcBorders>
              <w:bottom w:val="single" w:sz="4" w:space="0" w:color="auto"/>
            </w:tcBorders>
            <w:vAlign w:val="bottom"/>
          </w:tcPr>
          <w:p w14:paraId="346CD260" w14:textId="4E6613F3" w:rsidR="00F51AD3" w:rsidRPr="00075F97" w:rsidRDefault="00FF63C6" w:rsidP="00F51AD3">
            <w:pPr>
              <w:jc w:val="right"/>
              <w:rPr>
                <w:rFonts w:ascii="Calibri" w:eastAsia="Calibri" w:hAnsi="Calibri"/>
                <w:b/>
                <w:szCs w:val="18"/>
                <w:lang w:val="en-US"/>
              </w:rPr>
            </w:pPr>
            <w:sdt>
              <w:sdtPr>
                <w:rPr>
                  <w:rFonts w:ascii="Calibri" w:eastAsia="Calibri" w:hAnsi="Calibri"/>
                  <w:b/>
                  <w:szCs w:val="18"/>
                  <w:lang w:val="en-US"/>
                </w:rPr>
                <w:alias w:val="Label"/>
                <w:tag w:val="46479497-3433919347"/>
                <w:id w:val="-861047949"/>
                <w:placeholder>
                  <w:docPart w:val="48154AA68E4749948D92769058760853"/>
                </w:placeholder>
                <w15:color w:val="FFCC00"/>
              </w:sdtPr>
              <w:sdtEndPr/>
              <w:sdtContent>
                <w:r w:rsidR="00F51AD3" w:rsidRPr="00075F97">
                  <w:rPr>
                    <w:rFonts w:ascii="Calibri" w:eastAsia="Calibri" w:hAnsi="Calibri"/>
                    <w:b/>
                    <w:szCs w:val="18"/>
                    <w:lang w:val="en-US"/>
                  </w:rPr>
                  <w:t>Amount</w:t>
                </w:r>
              </w:sdtContent>
            </w:sdt>
          </w:p>
        </w:tc>
        <w:tc>
          <w:tcPr>
            <w:tcW w:w="624" w:type="dxa"/>
            <w:tcBorders>
              <w:bottom w:val="single" w:sz="4" w:space="0" w:color="auto"/>
            </w:tcBorders>
            <w:vAlign w:val="bottom"/>
          </w:tcPr>
          <w:p w14:paraId="4DCF7209" w14:textId="0D1BF487" w:rsidR="00F51AD3" w:rsidRPr="00075F97" w:rsidRDefault="00FF63C6" w:rsidP="00F51AD3">
            <w:pPr>
              <w:rPr>
                <w:rFonts w:ascii="Calibri" w:eastAsia="Calibri" w:hAnsi="Calibri"/>
                <w:b/>
                <w:szCs w:val="18"/>
                <w:lang w:val="en-US"/>
              </w:rPr>
            </w:pPr>
            <w:sdt>
              <w:sdtPr>
                <w:rPr>
                  <w:rFonts w:ascii="Calibri" w:eastAsia="Calibri" w:hAnsi="Calibri"/>
                  <w:b/>
                  <w:szCs w:val="18"/>
                  <w:lang w:val="en-US"/>
                </w:rPr>
                <w:alias w:val="Label"/>
                <w:tag w:val="46479497-559281578"/>
                <w:id w:val="559281578"/>
                <w:placeholder>
                  <w:docPart w:val="E75AF3DEF4814C8E9065935D71B743ED"/>
                </w:placeholder>
                <w15:color w:val="FFCC00"/>
              </w:sdtPr>
              <w:sdtEndPr/>
              <w:sdtContent>
                <w:r w:rsidR="00F51AD3" w:rsidRPr="00075F97">
                  <w:rPr>
                    <w:rFonts w:ascii="Calibri" w:eastAsia="Calibri" w:hAnsi="Calibri"/>
                    <w:b/>
                    <w:szCs w:val="18"/>
                    <w:lang w:val="en-US"/>
                  </w:rPr>
                  <w:t>Print code</w:t>
                </w:r>
              </w:sdtContent>
            </w:sdt>
          </w:p>
        </w:tc>
        <w:tc>
          <w:tcPr>
            <w:tcW w:w="624" w:type="dxa"/>
            <w:tcBorders>
              <w:bottom w:val="single" w:sz="4" w:space="0" w:color="auto"/>
            </w:tcBorders>
            <w:vAlign w:val="bottom"/>
          </w:tcPr>
          <w:p w14:paraId="2A568FD9" w14:textId="24A13FF6" w:rsidR="00F51AD3" w:rsidRPr="00075F97" w:rsidRDefault="00F51AD3" w:rsidP="00F51AD3">
            <w:pPr>
              <w:rPr>
                <w:rFonts w:ascii="Calibri" w:eastAsia="Calibri" w:hAnsi="Calibri"/>
                <w:b/>
                <w:szCs w:val="18"/>
                <w:lang w:val="en-US"/>
              </w:rPr>
            </w:pPr>
          </w:p>
        </w:tc>
      </w:tr>
      <w:tr w:rsidR="00656C91" w:rsidRPr="00D0124D" w14:paraId="7016CEFC" w14:textId="77777777" w:rsidTr="00E333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3686" w:type="dxa"/>
            <w:tcBorders>
              <w:top w:val="single" w:sz="4" w:space="0" w:color="auto"/>
              <w:bottom w:val="none" w:sz="0" w:space="0" w:color="auto"/>
            </w:tcBorders>
            <w:vAlign w:val="bottom"/>
          </w:tcPr>
          <w:p w14:paraId="3677277F" w14:textId="77777777" w:rsidR="00656C91" w:rsidRPr="00D0124D" w:rsidRDefault="00656C91" w:rsidP="00F51AD3">
            <w:pPr>
              <w:rPr>
                <w:rFonts w:ascii="Calibri" w:eastAsia="Calibri" w:hAnsi="Calibri"/>
                <w:bCs/>
                <w:sz w:val="2"/>
                <w:szCs w:val="2"/>
                <w:lang w:val="en-US"/>
              </w:rPr>
            </w:pPr>
          </w:p>
        </w:tc>
        <w:tc>
          <w:tcPr>
            <w:tcW w:w="1125" w:type="dxa"/>
            <w:tcBorders>
              <w:top w:val="single" w:sz="4" w:space="0" w:color="auto"/>
              <w:bottom w:val="none" w:sz="0" w:space="0" w:color="auto"/>
            </w:tcBorders>
            <w:vAlign w:val="bottom"/>
          </w:tcPr>
          <w:p w14:paraId="14330809" w14:textId="77777777" w:rsidR="00656C91" w:rsidRPr="00D0124D" w:rsidRDefault="00656C91" w:rsidP="00F51AD3">
            <w:pPr>
              <w:rPr>
                <w:rFonts w:ascii="Calibri" w:eastAsia="Calibri" w:hAnsi="Calibri"/>
                <w:bCs/>
                <w:sz w:val="2"/>
                <w:szCs w:val="2"/>
                <w:lang w:val="en-US"/>
              </w:rPr>
            </w:pPr>
          </w:p>
        </w:tc>
        <w:tc>
          <w:tcPr>
            <w:tcW w:w="1082" w:type="dxa"/>
            <w:tcBorders>
              <w:top w:val="single" w:sz="4" w:space="0" w:color="auto"/>
              <w:bottom w:val="none" w:sz="0" w:space="0" w:color="auto"/>
            </w:tcBorders>
          </w:tcPr>
          <w:p w14:paraId="04C7ED08" w14:textId="77777777" w:rsidR="00656C91" w:rsidRPr="00D0124D" w:rsidRDefault="00656C91" w:rsidP="00F51AD3">
            <w:pPr>
              <w:jc w:val="right"/>
              <w:rPr>
                <w:rFonts w:ascii="Calibri" w:eastAsia="Calibri" w:hAnsi="Calibri"/>
                <w:bCs/>
                <w:sz w:val="2"/>
                <w:szCs w:val="2"/>
                <w:lang w:val="en-US"/>
              </w:rPr>
            </w:pPr>
          </w:p>
        </w:tc>
        <w:tc>
          <w:tcPr>
            <w:tcW w:w="1082" w:type="dxa"/>
            <w:tcBorders>
              <w:top w:val="single" w:sz="4" w:space="0" w:color="auto"/>
              <w:bottom w:val="none" w:sz="0" w:space="0" w:color="auto"/>
            </w:tcBorders>
            <w:vAlign w:val="bottom"/>
          </w:tcPr>
          <w:p w14:paraId="04DD0262" w14:textId="77777777" w:rsidR="00656C91" w:rsidRPr="00D0124D" w:rsidRDefault="00656C91" w:rsidP="00F51AD3">
            <w:pPr>
              <w:jc w:val="right"/>
              <w:rPr>
                <w:rFonts w:ascii="Calibri" w:eastAsia="Calibri" w:hAnsi="Calibri"/>
                <w:bCs/>
                <w:sz w:val="2"/>
                <w:szCs w:val="2"/>
                <w:lang w:val="en-US"/>
              </w:rPr>
            </w:pPr>
          </w:p>
        </w:tc>
        <w:tc>
          <w:tcPr>
            <w:tcW w:w="1102" w:type="dxa"/>
            <w:tcBorders>
              <w:top w:val="single" w:sz="4" w:space="0" w:color="auto"/>
              <w:bottom w:val="none" w:sz="0" w:space="0" w:color="auto"/>
            </w:tcBorders>
            <w:vAlign w:val="bottom"/>
          </w:tcPr>
          <w:p w14:paraId="2DB11F1A" w14:textId="77777777" w:rsidR="00656C91" w:rsidRPr="00D0124D" w:rsidRDefault="00656C91" w:rsidP="00F51AD3">
            <w:pPr>
              <w:jc w:val="right"/>
              <w:rPr>
                <w:rFonts w:ascii="Calibri" w:eastAsia="Calibri" w:hAnsi="Calibri"/>
                <w:bCs/>
                <w:sz w:val="2"/>
                <w:szCs w:val="2"/>
                <w:lang w:val="en-US"/>
              </w:rPr>
            </w:pPr>
          </w:p>
        </w:tc>
        <w:tc>
          <w:tcPr>
            <w:tcW w:w="1361" w:type="dxa"/>
            <w:tcBorders>
              <w:top w:val="single" w:sz="4" w:space="0" w:color="auto"/>
              <w:bottom w:val="none" w:sz="0" w:space="0" w:color="auto"/>
            </w:tcBorders>
            <w:vAlign w:val="bottom"/>
          </w:tcPr>
          <w:p w14:paraId="7F02F671" w14:textId="77777777" w:rsidR="00656C91" w:rsidRPr="00D0124D" w:rsidRDefault="00656C91" w:rsidP="00F51AD3">
            <w:pPr>
              <w:jc w:val="right"/>
              <w:rPr>
                <w:rFonts w:ascii="Calibri" w:eastAsia="Calibri" w:hAnsi="Calibri"/>
                <w:bCs/>
                <w:sz w:val="2"/>
                <w:szCs w:val="2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bottom w:val="none" w:sz="0" w:space="0" w:color="auto"/>
            </w:tcBorders>
            <w:vAlign w:val="bottom"/>
          </w:tcPr>
          <w:p w14:paraId="2FB550A0" w14:textId="77777777" w:rsidR="00656C91" w:rsidRPr="00D0124D" w:rsidRDefault="00656C91" w:rsidP="00F51AD3">
            <w:pPr>
              <w:rPr>
                <w:rFonts w:ascii="Calibri" w:eastAsia="Calibri" w:hAnsi="Calibri"/>
                <w:bCs/>
                <w:sz w:val="2"/>
                <w:szCs w:val="2"/>
                <w:lang w:val="en-US"/>
              </w:rPr>
            </w:pPr>
          </w:p>
        </w:tc>
        <w:tc>
          <w:tcPr>
            <w:tcW w:w="624" w:type="dxa"/>
            <w:tcBorders>
              <w:top w:val="single" w:sz="4" w:space="0" w:color="auto"/>
              <w:bottom w:val="none" w:sz="0" w:space="0" w:color="auto"/>
            </w:tcBorders>
          </w:tcPr>
          <w:p w14:paraId="59E2E277" w14:textId="77777777" w:rsidR="00656C91" w:rsidRPr="00D0124D" w:rsidRDefault="00656C91" w:rsidP="00F51AD3">
            <w:pPr>
              <w:rPr>
                <w:rFonts w:ascii="Calibri" w:eastAsia="Calibri" w:hAnsi="Calibri"/>
                <w:bCs/>
                <w:sz w:val="2"/>
                <w:szCs w:val="2"/>
                <w:lang w:val="en-US"/>
              </w:rPr>
            </w:pPr>
          </w:p>
        </w:tc>
      </w:tr>
      <w:sdt>
        <w:sdtPr>
          <w:rPr>
            <w:rFonts w:ascii="Calibri" w:eastAsia="Calibri" w:hAnsi="Calibri"/>
            <w:szCs w:val="18"/>
            <w:lang w:val="en-US"/>
          </w:rPr>
          <w:alias w:val="List"/>
          <w:tag w:val="46479497-4262543238"/>
          <w:id w:val="-32424058"/>
          <w:placeholder>
            <w:docPart w:val="246E91220F924DB6B80572AE1919A4F9"/>
          </w:placeholder>
          <w15:color w:val="FF00FF"/>
          <w15:repeatingSection/>
        </w:sdtPr>
        <w:sdtEndPr>
          <w:rPr>
            <w:sz w:val="2"/>
            <w:szCs w:val="2"/>
          </w:rPr>
        </w:sdtEndPr>
        <w:sdtContent>
          <w:sdt>
            <w:sdtPr>
              <w:rPr>
                <w:rFonts w:ascii="Calibri" w:eastAsia="Calibri" w:hAnsi="Calibri"/>
                <w:szCs w:val="18"/>
                <w:lang w:val="en-US"/>
              </w:rPr>
              <w:id w:val="1496072472"/>
              <w:placeholder>
                <w:docPart w:val="DefaultPlaceholder_-1854013435"/>
              </w:placeholder>
              <w15:color w:val="FF00FF"/>
              <w15:repeatingSectionItem/>
            </w:sdtPr>
            <w:sdtEndPr>
              <w:rPr>
                <w:sz w:val="2"/>
                <w:szCs w:val="2"/>
              </w:rPr>
            </w:sdtEndPr>
            <w:sdtContent>
              <w:tr w:rsidR="00F51AD3" w:rsidRPr="00075F97" w14:paraId="3BBE52E5" w14:textId="77777777" w:rsidTr="00E33375">
                <w:trPr>
                  <w:cantSplit/>
                </w:trPr>
                <w:tc>
                  <w:tcPr>
                    <w:tcW w:w="3686" w:type="dxa"/>
                  </w:tcPr>
                  <w:p w14:paraId="0B085D37" w14:textId="5B85C209" w:rsidR="00F51AD3" w:rsidRPr="00075F97" w:rsidRDefault="00FF63C6" w:rsidP="00656C91">
                    <w:pPr>
                      <w:keepNext/>
                      <w:keepLines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2790693158"/>
                        <w:id w:val="-1504274138"/>
                        <w:placeholder>
                          <w:docPart w:val="0EFA528B7A5B49A3BF698822BAF60F4E"/>
                        </w:placeholder>
                      </w:sdtPr>
                      <w:sdtEndPr/>
                      <w:sdtContent>
                        <w:r w:rsidR="00F51AD3" w:rsidRPr="00075F97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@Name</w:t>
                        </w:r>
                      </w:sdtContent>
                    </w:sdt>
                  </w:p>
                </w:tc>
                <w:tc>
                  <w:tcPr>
                    <w:tcW w:w="1125" w:type="dxa"/>
                  </w:tcPr>
                  <w:p w14:paraId="5AECB942" w14:textId="77777777" w:rsidR="00F51AD3" w:rsidRPr="00075F97" w:rsidRDefault="00FF63C6" w:rsidP="00656C91">
                    <w:pPr>
                      <w:keepNext/>
                      <w:keepLines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173237081"/>
                        <w:id w:val="173237081"/>
                        <w:placeholder>
                          <w:docPart w:val="F5400E6AA8B742E0984A0FFE0B187D1C"/>
                        </w:placeholder>
                      </w:sdtPr>
                      <w:sdtEndPr/>
                      <w:sdtContent>
                        <w:r w:rsidR="00F51AD3" w:rsidRPr="00075F97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BillingCode</w:t>
                        </w:r>
                      </w:sdtContent>
                    </w:sdt>
                  </w:p>
                </w:tc>
                <w:tc>
                  <w:tcPr>
                    <w:tcW w:w="1082" w:type="dxa"/>
                  </w:tcPr>
                  <w:p w14:paraId="468BEE3F" w14:textId="43D6B561" w:rsidR="00F51AD3" w:rsidRPr="00075F97" w:rsidRDefault="00FF63C6" w:rsidP="00656C91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183792735"/>
                        <w:id w:val="183792735"/>
                        <w:placeholder>
                          <w:docPart w:val="41019CD17BCF458195E759BFECF112C2"/>
                        </w:placeholder>
                      </w:sdtPr>
                      <w:sdtEndPr/>
                      <w:sdtContent>
                        <w:r w:rsidR="00F51AD3" w:rsidRPr="00075F97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Reason</w:t>
                        </w:r>
                      </w:sdtContent>
                    </w:sdt>
                  </w:p>
                </w:tc>
                <w:tc>
                  <w:tcPr>
                    <w:tcW w:w="1082" w:type="dxa"/>
                  </w:tcPr>
                  <w:p w14:paraId="013FB57E" w14:textId="21A2DCB7" w:rsidR="00F51AD3" w:rsidRPr="00075F97" w:rsidRDefault="00FF63C6" w:rsidP="00656C91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1855449382"/>
                        <w:id w:val="1855449382"/>
                        <w:placeholder>
                          <w:docPart w:val="09D5087A2037440CA3DBF5BFA39ACE40"/>
                        </w:placeholder>
                      </w:sdtPr>
                      <w:sdtEndPr/>
                      <w:sdtContent>
                        <w:r w:rsidR="00F51AD3" w:rsidRPr="00075F97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@Qty</w:t>
                        </w:r>
                      </w:sdtContent>
                    </w:sdt>
                  </w:p>
                </w:tc>
                <w:tc>
                  <w:tcPr>
                    <w:tcW w:w="1102" w:type="dxa"/>
                  </w:tcPr>
                  <w:p w14:paraId="042244A5" w14:textId="1AADE525" w:rsidR="00F51AD3" w:rsidRPr="00075F97" w:rsidRDefault="00FF63C6" w:rsidP="00656C91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848751715"/>
                        <w:id w:val="848751715"/>
                        <w:placeholder>
                          <w:docPart w:val="24607B0743C3489E9890488377EAF360"/>
                        </w:placeholder>
                      </w:sdtPr>
                      <w:sdtEndPr/>
                      <w:sdtContent>
                        <w:r w:rsidR="00F51AD3" w:rsidRPr="00075F97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Price</w:t>
                        </w:r>
                      </w:sdtContent>
                    </w:sdt>
                  </w:p>
                </w:tc>
                <w:tc>
                  <w:tcPr>
                    <w:tcW w:w="1361" w:type="dxa"/>
                  </w:tcPr>
                  <w:p w14:paraId="31B02551" w14:textId="77777777" w:rsidR="00F51AD3" w:rsidRPr="00075F97" w:rsidRDefault="00FF63C6" w:rsidP="00656C91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4184837978"/>
                        <w:id w:val="-110129318"/>
                        <w:placeholder>
                          <w:docPart w:val="7A15CFB8700A479598C3FD4BED7B07E4"/>
                        </w:placeholder>
                      </w:sdtPr>
                      <w:sdtEndPr/>
                      <w:sdtContent>
                        <w:r w:rsidR="00F51AD3" w:rsidRPr="00075F97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LineAmt</w:t>
                        </w:r>
                      </w:sdtContent>
                    </w:sdt>
                  </w:p>
                </w:tc>
                <w:tc>
                  <w:tcPr>
                    <w:tcW w:w="624" w:type="dxa"/>
                  </w:tcPr>
                  <w:p w14:paraId="4D945C50" w14:textId="3AE395C0" w:rsidR="00F51AD3" w:rsidRPr="00075F97" w:rsidRDefault="00FF63C6" w:rsidP="00656C91">
                    <w:pPr>
                      <w:keepNext/>
                      <w:keepLines/>
                      <w:tabs>
                        <w:tab w:val="center" w:pos="530"/>
                        <w:tab w:val="right" w:pos="1060"/>
                      </w:tabs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4161854183"/>
                        <w:id w:val="-133113113"/>
                        <w:placeholder>
                          <w:docPart w:val="CFCC747C50674F31870AD19A696C3C96"/>
                        </w:placeholder>
                      </w:sdtPr>
                      <w:sdtEndPr/>
                      <w:sdtContent>
                        <w:r w:rsidR="00F51AD3" w:rsidRPr="00075F97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TWC</w:t>
                        </w:r>
                      </w:sdtContent>
                    </w:sdt>
                  </w:p>
                </w:tc>
                <w:tc>
                  <w:tcPr>
                    <w:tcW w:w="624" w:type="dxa"/>
                  </w:tcPr>
                  <w:p w14:paraId="4FA65958" w14:textId="6FB95B4A" w:rsidR="00F51AD3" w:rsidRPr="00075F97" w:rsidRDefault="00FF63C6" w:rsidP="00656C91">
                    <w:pPr>
                      <w:keepNext/>
                      <w:keepLines/>
                      <w:tabs>
                        <w:tab w:val="center" w:pos="530"/>
                        <w:tab w:val="right" w:pos="1060"/>
                      </w:tabs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If"/>
                        <w:tag w:val="46479497-155497701"/>
                        <w:id w:val="155497701"/>
                        <w:placeholder>
                          <w:docPart w:val="65D816B34C3D485BA4B33536ED9DFE02"/>
                        </w:placeholder>
                        <w15:color w:val="0000FF"/>
                      </w:sdtPr>
                      <w:sdtEndPr/>
                      <w:sdtContent>
                        <w:sdt>
                          <w:sdtPr>
                            <w:rPr>
                              <w:rFonts w:ascii="Calibri" w:eastAsia="Calibri" w:hAnsi="Calibri"/>
                              <w:szCs w:val="18"/>
                              <w:lang w:val="en-US"/>
                            </w:rPr>
                            <w:alias w:val="Label"/>
                            <w:tag w:val="46479497-1061297825"/>
                            <w:id w:val="1061297825"/>
                            <w:placeholder>
                              <w:docPart w:val="4B95FC26B6724C5C880BEEF49BBF2E8F"/>
                            </w:placeholder>
                            <w15:color w:val="FFCC00"/>
                          </w:sdtPr>
                          <w:sdtEndPr/>
                          <w:sdtContent>
                            <w:r w:rsidR="0044210C">
                              <w:rPr>
                                <w:rFonts w:ascii="Calibri" w:eastAsia="Calibri" w:hAnsi="Calibri"/>
                                <w:szCs w:val="18"/>
                                <w:lang w:val="en-US"/>
                              </w:rPr>
                              <w:t>Disc</w:t>
                            </w:r>
                          </w:sdtContent>
                        </w:sdt>
                      </w:sdtContent>
                    </w:sdt>
                  </w:p>
                </w:tc>
              </w:tr>
              <w:sdt>
                <w:sdtPr>
                  <w:rPr>
                    <w:rFonts w:ascii="Calibri" w:eastAsia="Calibri" w:hAnsi="Calibri"/>
                    <w:szCs w:val="18"/>
                    <w:lang w:val="en-US"/>
                  </w:rPr>
                  <w:alias w:val="If"/>
                  <w:tag w:val="46479497-3821515433"/>
                  <w:id w:val="-473451863"/>
                  <w:placeholder>
                    <w:docPart w:val="62EDB59E3AFD4577B7E7B099EA48160E"/>
                  </w:placeholder>
                  <w15:color w:val="0000FF"/>
                </w:sdtPr>
                <w:sdtEndPr/>
                <w:sdtContent>
                  <w:tr w:rsidR="00656C91" w:rsidRPr="00075F97" w14:paraId="248F0D22" w14:textId="77777777" w:rsidTr="00E33375">
                    <w:trPr>
                      <w:cantSplit/>
                    </w:trPr>
                    <w:tc>
                      <w:tcPr>
                        <w:tcW w:w="1361" w:type="dxa"/>
                        <w:gridSpan w:val="6"/>
                      </w:tcPr>
                      <w:p w14:paraId="599726B1" w14:textId="723470D9" w:rsidR="00656C91" w:rsidRPr="00075F97" w:rsidRDefault="00FF63C6" w:rsidP="00656C91">
                        <w:pPr>
                          <w:keepNext/>
                          <w:keepLines/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rFonts w:ascii="Calibri" w:eastAsia="Calibri" w:hAnsi="Calibri"/>
                              <w:szCs w:val="18"/>
                              <w:lang w:val="en-US"/>
                            </w:rPr>
                            <w:alias w:val="Field"/>
                            <w:tag w:val="46479497-3024118174"/>
                            <w:id w:val="-1270849122"/>
                            <w:placeholder>
                              <w:docPart w:val="8653F8CC0BEE4FA1BC492E4BA263FA75"/>
                            </w:placeholder>
                          </w:sdtPr>
                          <w:sdtEndPr/>
                          <w:sdtContent>
                            <w:r w:rsidR="00656C91" w:rsidRPr="00075F97">
                              <w:rPr>
                                <w:rFonts w:ascii="Calibri" w:eastAsia="Calibri" w:hAnsi="Calibri"/>
                                <w:szCs w:val="18"/>
                                <w:lang w:val="en-US"/>
                              </w:rPr>
                              <w:t>@LineHeader</w:t>
                            </w:r>
                          </w:sdtContent>
                        </w:sdt>
                      </w:p>
                    </w:tc>
                    <w:tc>
                      <w:tcPr>
                        <w:tcW w:w="624" w:type="dxa"/>
                      </w:tcPr>
                      <w:p w14:paraId="16B43BDB" w14:textId="77777777" w:rsidR="00656C91" w:rsidRPr="00075F97" w:rsidRDefault="00656C91" w:rsidP="00656C91">
                        <w:pPr>
                          <w:keepNext/>
                          <w:keepLines/>
                          <w:tabs>
                            <w:tab w:val="center" w:pos="530"/>
                            <w:tab w:val="right" w:pos="1060"/>
                          </w:tabs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624" w:type="dxa"/>
                      </w:tcPr>
                      <w:p w14:paraId="1B68F516" w14:textId="0DE56492" w:rsidR="00656C91" w:rsidRPr="00075F97" w:rsidRDefault="00656C91" w:rsidP="00656C91">
                        <w:pPr>
                          <w:keepNext/>
                          <w:keepLines/>
                          <w:tabs>
                            <w:tab w:val="center" w:pos="530"/>
                            <w:tab w:val="right" w:pos="1060"/>
                          </w:tabs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</w:pPr>
                      </w:p>
                    </w:tc>
                  </w:tr>
                </w:sdtContent>
              </w:sdt>
              <w:sdt>
                <w:sdtPr>
                  <w:rPr>
                    <w:rFonts w:ascii="Calibri" w:eastAsia="Calibri" w:hAnsi="Calibri"/>
                    <w:szCs w:val="18"/>
                    <w:lang w:val="en-US"/>
                  </w:rPr>
                  <w:alias w:val="If"/>
                  <w:tag w:val="46479497-3291385350"/>
                  <w:id w:val="-1003581946"/>
                  <w:placeholder>
                    <w:docPart w:val="D5E3053128E84F9F89F35F7781D4CFE7"/>
                  </w:placeholder>
                  <w15:color w:val="0000FF"/>
                </w:sdtPr>
                <w:sdtEndPr/>
                <w:sdtContent>
                  <w:tr w:rsidR="00656C91" w:rsidRPr="00075F97" w14:paraId="1643007D" w14:textId="77777777" w:rsidTr="00E33375">
                    <w:trPr>
                      <w:cantSplit/>
                    </w:trPr>
                    <w:tc>
                      <w:tcPr>
                        <w:tcW w:w="1361" w:type="dxa"/>
                        <w:gridSpan w:val="6"/>
                      </w:tcPr>
                      <w:p w14:paraId="6392015E" w14:textId="30779406" w:rsidR="00656C91" w:rsidRPr="00075F97" w:rsidRDefault="00FF63C6" w:rsidP="00656C91">
                        <w:pPr>
                          <w:keepNext/>
                          <w:keepLines/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</w:pPr>
                        <w:sdt>
                          <w:sdtPr>
                            <w:rPr>
                              <w:rFonts w:ascii="Calibri" w:eastAsia="Calibri" w:hAnsi="Calibri"/>
                              <w:szCs w:val="18"/>
                              <w:lang w:val="en-US"/>
                            </w:rPr>
                            <w:alias w:val="Field"/>
                            <w:tag w:val="46479497-3285441375"/>
                            <w:id w:val="-1009525921"/>
                            <w:placeholder>
                              <w:docPart w:val="6664F8D117DA4C7D831602340D2DE5C8"/>
                            </w:placeholder>
                          </w:sdtPr>
                          <w:sdtEndPr/>
                          <w:sdtContent>
                            <w:r w:rsidR="00656C91" w:rsidRPr="00075F97">
                              <w:rPr>
                                <w:rFonts w:ascii="Calibri" w:eastAsia="Calibri" w:hAnsi="Calibri"/>
                                <w:szCs w:val="18"/>
                                <w:lang w:val="en-US"/>
                              </w:rPr>
                              <w:t>@Notes</w:t>
                            </w:r>
                          </w:sdtContent>
                        </w:sdt>
                      </w:p>
                    </w:tc>
                    <w:tc>
                      <w:tcPr>
                        <w:tcW w:w="624" w:type="dxa"/>
                      </w:tcPr>
                      <w:p w14:paraId="734B5813" w14:textId="77777777" w:rsidR="00656C91" w:rsidRPr="00075F97" w:rsidRDefault="00656C91" w:rsidP="00656C91">
                        <w:pPr>
                          <w:keepNext/>
                          <w:keepLines/>
                          <w:tabs>
                            <w:tab w:val="center" w:pos="530"/>
                            <w:tab w:val="right" w:pos="1060"/>
                          </w:tabs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</w:pPr>
                      </w:p>
                    </w:tc>
                    <w:tc>
                      <w:tcPr>
                        <w:tcW w:w="624" w:type="dxa"/>
                      </w:tcPr>
                      <w:p w14:paraId="2C7EC471" w14:textId="526DC025" w:rsidR="00656C91" w:rsidRPr="00075F97" w:rsidRDefault="00656C91" w:rsidP="00656C91">
                        <w:pPr>
                          <w:keepNext/>
                          <w:keepLines/>
                          <w:tabs>
                            <w:tab w:val="center" w:pos="530"/>
                            <w:tab w:val="right" w:pos="1060"/>
                          </w:tabs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</w:pPr>
                      </w:p>
                    </w:tc>
                  </w:tr>
                </w:sdtContent>
              </w:sdt>
              <w:tr w:rsidR="00656C91" w:rsidRPr="00075F97" w14:paraId="5FF74A52" w14:textId="77777777" w:rsidTr="00E33375">
                <w:trPr>
                  <w:cantSplit/>
                </w:trPr>
                <w:tc>
                  <w:tcPr>
                    <w:tcW w:w="1361" w:type="dxa"/>
                    <w:gridSpan w:val="6"/>
                  </w:tcPr>
                  <w:p w14:paraId="7682458C" w14:textId="34F9307C" w:rsidR="00656C91" w:rsidRPr="00075F97" w:rsidRDefault="00656C91" w:rsidP="00656C91">
                    <w:pPr>
                      <w:rPr>
                        <w:rFonts w:ascii="Calibri" w:eastAsia="Calibri" w:hAnsi="Calibri"/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624" w:type="dxa"/>
                  </w:tcPr>
                  <w:p w14:paraId="7EB30E28" w14:textId="77777777" w:rsidR="00656C91" w:rsidRPr="00075F97" w:rsidRDefault="00656C91" w:rsidP="00F51AD3">
                    <w:pPr>
                      <w:tabs>
                        <w:tab w:val="center" w:pos="530"/>
                        <w:tab w:val="right" w:pos="1060"/>
                      </w:tabs>
                      <w:rPr>
                        <w:rFonts w:ascii="Calibri" w:eastAsia="Calibri" w:hAnsi="Calibri"/>
                        <w:sz w:val="2"/>
                        <w:szCs w:val="2"/>
                        <w:lang w:val="en-US"/>
                      </w:rPr>
                    </w:pPr>
                  </w:p>
                </w:tc>
                <w:tc>
                  <w:tcPr>
                    <w:tcW w:w="624" w:type="dxa"/>
                  </w:tcPr>
                  <w:p w14:paraId="36330FF0" w14:textId="5B235FE6" w:rsidR="00656C91" w:rsidRPr="00075F97" w:rsidRDefault="00656C91" w:rsidP="00F51AD3">
                    <w:pPr>
                      <w:tabs>
                        <w:tab w:val="center" w:pos="530"/>
                        <w:tab w:val="right" w:pos="1060"/>
                      </w:tabs>
                      <w:rPr>
                        <w:rFonts w:ascii="Calibri" w:eastAsia="Calibri" w:hAnsi="Calibri"/>
                        <w:sz w:val="2"/>
                        <w:szCs w:val="2"/>
                        <w:lang w:val="en-US"/>
                      </w:rPr>
                    </w:pPr>
                  </w:p>
                </w:tc>
              </w:tr>
            </w:sdtContent>
          </w:sdt>
        </w:sdtContent>
      </w:sdt>
    </w:tbl>
    <w:sdt>
      <w:sdtPr>
        <w:rPr>
          <w:sz w:val="20"/>
          <w:szCs w:val="20"/>
          <w:lang w:val="en-US"/>
        </w:rPr>
        <w:alias w:val="If"/>
        <w:tag w:val="46479497-3142912473"/>
        <w:id w:val="-1152054823"/>
        <w:placeholder>
          <w:docPart w:val="79C0A3F3A5EF4CFF84FC53A2F777D73F"/>
        </w:placeholder>
        <w15:color w:val="0000FF"/>
      </w:sdtPr>
      <w:sdtEndPr>
        <w:rPr>
          <w:sz w:val="18"/>
          <w:szCs w:val="18"/>
        </w:rPr>
      </w:sdtEndPr>
      <w:sdtContent>
        <w:p w14:paraId="28767BF1" w14:textId="1FC5305E" w:rsidR="00695293" w:rsidRPr="00075F97" w:rsidRDefault="00695293" w:rsidP="00F779E2">
          <w:pPr>
            <w:spacing w:before="240"/>
            <w:rPr>
              <w:szCs w:val="18"/>
              <w:lang w:val="en-US"/>
            </w:rPr>
          </w:pPr>
        </w:p>
        <w:tbl>
          <w:tblPr>
            <w:tblStyle w:val="SalesInvoiceTable"/>
            <w:tblW w:w="6237" w:type="dxa"/>
            <w:tblLayout w:type="fixed"/>
            <w:tblCellMar>
              <w:left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1985"/>
            <w:gridCol w:w="2126"/>
            <w:gridCol w:w="2126"/>
          </w:tblGrid>
          <w:tr w:rsidR="00A21E91" w:rsidRPr="00075F97" w14:paraId="6B98CBCC" w14:textId="77777777" w:rsidTr="001E2396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cantSplit/>
              <w:tblHeader/>
            </w:trPr>
            <w:tc>
              <w:tcPr>
                <w:tcW w:w="1985" w:type="dxa"/>
                <w:tcBorders>
                  <w:bottom w:val="single" w:sz="4" w:space="0" w:color="auto"/>
                </w:tcBorders>
                <w:vAlign w:val="bottom"/>
              </w:tcPr>
              <w:p w14:paraId="7B180A78" w14:textId="231D87FA" w:rsidR="00A21E91" w:rsidRPr="00075F97" w:rsidRDefault="00FF63C6" w:rsidP="003E39EC">
                <w:pPr>
                  <w:keepNext/>
                  <w:rPr>
                    <w:b/>
                    <w:szCs w:val="18"/>
                    <w:lang w:val="en-US"/>
                  </w:rPr>
                </w:pPr>
                <w:sdt>
                  <w:sdtPr>
                    <w:rPr>
                      <w:b/>
                      <w:szCs w:val="18"/>
                      <w:lang w:val="en-US"/>
                    </w:rPr>
                    <w:alias w:val="Label"/>
                    <w:tag w:val="46479497-3051329045"/>
                    <w:id w:val="-1243638251"/>
                    <w:placeholder>
                      <w:docPart w:val="2EE33051A2594FEB91E5430245E1EEF5"/>
                    </w:placeholder>
                    <w15:color w:val="FFCC00"/>
                  </w:sdtPr>
                  <w:sdtEndPr/>
                  <w:sdtContent>
                    <w:r w:rsidR="00A21E91" w:rsidRPr="00075F97">
                      <w:rPr>
                        <w:b/>
                        <w:szCs w:val="18"/>
                        <w:lang w:val="en-US"/>
                      </w:rPr>
                      <w:t>Charges code</w:t>
                    </w:r>
                  </w:sdtContent>
                </w:sdt>
              </w:p>
            </w:tc>
            <w:tc>
              <w:tcPr>
                <w:tcW w:w="2126" w:type="dxa"/>
                <w:tcBorders>
                  <w:bottom w:val="single" w:sz="4" w:space="0" w:color="auto"/>
                </w:tcBorders>
                <w:vAlign w:val="bottom"/>
              </w:tcPr>
              <w:p w14:paraId="6456854B" w14:textId="1718394D" w:rsidR="00A21E91" w:rsidRPr="00075F97" w:rsidRDefault="00FF63C6" w:rsidP="003E39EC">
                <w:pPr>
                  <w:rPr>
                    <w:b/>
                    <w:szCs w:val="18"/>
                    <w:lang w:val="en-US"/>
                  </w:rPr>
                </w:pPr>
                <w:sdt>
                  <w:sdtPr>
                    <w:rPr>
                      <w:b/>
                      <w:szCs w:val="18"/>
                      <w:lang w:val="en-US"/>
                    </w:rPr>
                    <w:alias w:val="Label"/>
                    <w:tag w:val="46479497-4143137315"/>
                    <w:id w:val="-151829981"/>
                    <w:placeholder>
                      <w:docPart w:val="7C5678FC842E4A1C89129FF268F9BA69"/>
                    </w:placeholder>
                    <w15:color w:val="FFCC00"/>
                  </w:sdtPr>
                  <w:sdtEndPr/>
                  <w:sdtContent>
                    <w:r w:rsidR="00A21E91" w:rsidRPr="00075F97">
                      <w:rPr>
                        <w:b/>
                        <w:szCs w:val="18"/>
                        <w:lang w:val="en-US"/>
                      </w:rPr>
                      <w:t>Sales tax code</w:t>
                    </w:r>
                  </w:sdtContent>
                </w:sdt>
              </w:p>
            </w:tc>
            <w:tc>
              <w:tcPr>
                <w:tcW w:w="2126" w:type="dxa"/>
                <w:tcBorders>
                  <w:bottom w:val="single" w:sz="4" w:space="0" w:color="auto"/>
                </w:tcBorders>
                <w:vAlign w:val="bottom"/>
              </w:tcPr>
              <w:p w14:paraId="66447712" w14:textId="3131C2A3" w:rsidR="00A21E91" w:rsidRPr="00075F97" w:rsidRDefault="00FF63C6" w:rsidP="003E39EC">
                <w:pPr>
                  <w:jc w:val="right"/>
                  <w:rPr>
                    <w:b/>
                    <w:szCs w:val="18"/>
                    <w:lang w:val="en-US"/>
                  </w:rPr>
                </w:pPr>
                <w:sdt>
                  <w:sdtPr>
                    <w:rPr>
                      <w:b/>
                      <w:szCs w:val="18"/>
                      <w:lang w:val="en-US"/>
                    </w:rPr>
                    <w:alias w:val="Label"/>
                    <w:tag w:val="46479497-3114691664"/>
                    <w:id w:val="-1180275632"/>
                    <w:placeholder>
                      <w:docPart w:val="2E14C6E29F9B4DE7BC902DC6C9DA3C94"/>
                    </w:placeholder>
                    <w15:color w:val="FFCC00"/>
                  </w:sdtPr>
                  <w:sdtEndPr/>
                  <w:sdtContent>
                    <w:r w:rsidR="00A21E91" w:rsidRPr="00075F97">
                      <w:rPr>
                        <w:b/>
                        <w:szCs w:val="18"/>
                        <w:lang w:val="en-US"/>
                      </w:rPr>
                      <w:t>Charges value</w:t>
                    </w:r>
                  </w:sdtContent>
                </w:sdt>
              </w:p>
            </w:tc>
          </w:tr>
          <w:tr w:rsidR="00B50424" w:rsidRPr="00D0124D" w14:paraId="3110B9E0" w14:textId="77777777" w:rsidTr="001E2396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cantSplit/>
              <w:tblHeader/>
            </w:trPr>
            <w:tc>
              <w:tcPr>
                <w:tcW w:w="1985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4C3D8F78" w14:textId="77777777" w:rsidR="00B50424" w:rsidRPr="00D0124D" w:rsidRDefault="00B50424" w:rsidP="003E39EC">
                <w:pPr>
                  <w:keepNext/>
                  <w:rPr>
                    <w:b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2126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70B5DC83" w14:textId="77777777" w:rsidR="00B50424" w:rsidRPr="00D0124D" w:rsidRDefault="00B50424" w:rsidP="003E39EC">
                <w:pPr>
                  <w:rPr>
                    <w:b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2126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0BD97957" w14:textId="77777777" w:rsidR="00B50424" w:rsidRPr="00D0124D" w:rsidRDefault="00B50424" w:rsidP="003E39EC">
                <w:pPr>
                  <w:jc w:val="right"/>
                  <w:rPr>
                    <w:b/>
                    <w:sz w:val="2"/>
                    <w:szCs w:val="2"/>
                    <w:lang w:val="en-US"/>
                  </w:rPr>
                </w:pPr>
              </w:p>
            </w:tc>
          </w:tr>
          <w:sdt>
            <w:sdtPr>
              <w:rPr>
                <w:szCs w:val="18"/>
                <w:lang w:val="en-US"/>
              </w:rPr>
              <w:alias w:val="List"/>
              <w:tag w:val="46479497-67394341"/>
              <w:id w:val="67394341"/>
              <w:placeholder>
                <w:docPart w:val="FF142F1C5A0D42DF840ED6742E82F919"/>
              </w:placeholder>
              <w15:color w:val="FF00FF"/>
            </w:sdtPr>
            <w:sdtEndPr/>
            <w:sdtContent>
              <w:tr w:rsidR="00A21E91" w:rsidRPr="00075F97" w14:paraId="1A3F288E" w14:textId="77777777" w:rsidTr="001E2396">
                <w:trPr>
                  <w:cantSplit/>
                </w:trPr>
                <w:tc>
                  <w:tcPr>
                    <w:tcW w:w="1985" w:type="dxa"/>
                  </w:tcPr>
                  <w:p w14:paraId="5FCF3E47" w14:textId="2B698243" w:rsidR="00A21E91" w:rsidRPr="00075F97" w:rsidRDefault="00FF63C6" w:rsidP="00B50424">
                    <w:pPr>
                      <w:keepNext/>
                      <w:keepLines/>
                      <w:rPr>
                        <w:szCs w:val="18"/>
                        <w:lang w:val="en-US"/>
                      </w:rPr>
                    </w:pPr>
                    <w:sdt>
                      <w:sdtPr>
                        <w:rPr>
                          <w:szCs w:val="18"/>
                          <w:lang w:val="en-US"/>
                        </w:rPr>
                        <w:alias w:val="Field"/>
                        <w:tag w:val="46479497-54131381"/>
                        <w:id w:val="54131381"/>
                        <w:placeholder>
                          <w:docPart w:val="055A94EE680C4BBE84A07838A1D503E4"/>
                        </w:placeholder>
                      </w:sdtPr>
                      <w:sdtEndPr/>
                      <w:sdtContent>
                        <w:r w:rsidR="00A21E91" w:rsidRPr="00075F97">
                          <w:rPr>
                            <w:szCs w:val="18"/>
                            <w:lang w:val="en-US"/>
                          </w:rPr>
                          <w:t>@MarkupCode</w:t>
                        </w:r>
                      </w:sdtContent>
                    </w:sdt>
                  </w:p>
                </w:tc>
                <w:tc>
                  <w:tcPr>
                    <w:tcW w:w="2126" w:type="dxa"/>
                  </w:tcPr>
                  <w:p w14:paraId="2C951CA9" w14:textId="11AD29FA" w:rsidR="00A21E91" w:rsidRPr="00075F97" w:rsidRDefault="00FF63C6" w:rsidP="00B50424">
                    <w:pPr>
                      <w:keepNext/>
                      <w:keepLines/>
                      <w:rPr>
                        <w:szCs w:val="18"/>
                        <w:lang w:val="en-US"/>
                      </w:rPr>
                    </w:pPr>
                    <w:sdt>
                      <w:sdtPr>
                        <w:rPr>
                          <w:szCs w:val="18"/>
                          <w:lang w:val="en-US"/>
                        </w:rPr>
                        <w:alias w:val="Field"/>
                        <w:tag w:val="46479497-1487287377"/>
                        <w:id w:val="1487287377"/>
                        <w:placeholder>
                          <w:docPart w:val="A00771FF67CA4964A3AE9F707AA716D3"/>
                        </w:placeholder>
                      </w:sdtPr>
                      <w:sdtEndPr/>
                      <w:sdtContent>
                        <w:r w:rsidR="00A21E91" w:rsidRPr="00075F97">
                          <w:rPr>
                            <w:szCs w:val="18"/>
                            <w:lang w:val="en-US"/>
                          </w:rPr>
                          <w:t>@MarkupTaxCode</w:t>
                        </w:r>
                      </w:sdtContent>
                    </w:sdt>
                  </w:p>
                </w:tc>
                <w:tc>
                  <w:tcPr>
                    <w:tcW w:w="2126" w:type="dxa"/>
                  </w:tcPr>
                  <w:p w14:paraId="6F794453" w14:textId="519F78ED" w:rsidR="00A21E91" w:rsidRPr="00075F97" w:rsidRDefault="00FF63C6" w:rsidP="00B50424">
                    <w:pPr>
                      <w:keepNext/>
                      <w:keepLines/>
                      <w:jc w:val="right"/>
                      <w:rPr>
                        <w:szCs w:val="18"/>
                        <w:lang w:val="en-US"/>
                      </w:rPr>
                    </w:pPr>
                    <w:sdt>
                      <w:sdtPr>
                        <w:rPr>
                          <w:szCs w:val="18"/>
                          <w:lang w:val="en-US"/>
                        </w:rPr>
                        <w:alias w:val="Field"/>
                        <w:tag w:val="46479497-1323693721"/>
                        <w:id w:val="1323693721"/>
                        <w:placeholder>
                          <w:docPart w:val="36BA7F889C0A42D0BC3983C256989CFD"/>
                        </w:placeholder>
                      </w:sdtPr>
                      <w:sdtEndPr/>
                      <w:sdtContent>
                        <w:r w:rsidR="00A21E91" w:rsidRPr="00075F97">
                          <w:rPr>
                            <w:szCs w:val="18"/>
                            <w:lang w:val="en-US"/>
                          </w:rPr>
                          <w:t>@MarkupAmount</w:t>
                        </w:r>
                      </w:sdtContent>
                    </w:sdt>
                  </w:p>
                </w:tc>
              </w:tr>
            </w:sdtContent>
          </w:sdt>
        </w:tbl>
      </w:sdtContent>
    </w:sdt>
    <w:sdt>
      <w:sdtPr>
        <w:rPr>
          <w:rFonts w:ascii="Calibri" w:eastAsia="Calibri" w:hAnsi="Calibri" w:cs="Times New Roman"/>
          <w:szCs w:val="18"/>
          <w:lang w:val="en-US"/>
        </w:rPr>
        <w:alias w:val="If"/>
        <w:tag w:val="46479497-3598586318"/>
        <w:id w:val="-696380978"/>
        <w:placeholder>
          <w:docPart w:val="4F4E86D5F64F4D3095801368399F3A66"/>
        </w:placeholder>
        <w15:color w:val="0000FF"/>
      </w:sdtPr>
      <w:sdtEndPr>
        <w:rPr>
          <w:rFonts w:cstheme="minorBidi"/>
        </w:rPr>
      </w:sdtEndPr>
      <w:sdtContent>
        <w:p w14:paraId="6AF16799" w14:textId="6DB2EF9F" w:rsidR="00DF4B75" w:rsidRPr="003F4D82" w:rsidRDefault="00DF4B75" w:rsidP="00F779E2">
          <w:pPr>
            <w:spacing w:before="240"/>
            <w:rPr>
              <w:rFonts w:ascii="Calibri" w:eastAsia="Calibri" w:hAnsi="Calibri" w:cs="Times New Roman"/>
              <w:szCs w:val="18"/>
              <w:lang w:val="en-US"/>
            </w:rPr>
          </w:pPr>
        </w:p>
        <w:tbl>
          <w:tblPr>
            <w:tblStyle w:val="SalesInvoiceTable"/>
            <w:tblW w:w="5000" w:type="pct"/>
            <w:tblLayout w:type="fixed"/>
            <w:tblCellMar>
              <w:left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610"/>
            <w:gridCol w:w="1275"/>
            <w:gridCol w:w="1275"/>
            <w:gridCol w:w="1274"/>
            <w:gridCol w:w="1274"/>
            <w:gridCol w:w="1274"/>
            <w:gridCol w:w="1274"/>
            <w:gridCol w:w="1274"/>
            <w:gridCol w:w="1270"/>
          </w:tblGrid>
          <w:tr w:rsidR="001D5BB0" w:rsidRPr="003F4D82" w14:paraId="77D7D16F" w14:textId="77777777" w:rsidTr="001E2396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cantSplit/>
              <w:tblHeader/>
            </w:trPr>
            <w:tc>
              <w:tcPr>
                <w:tcW w:w="282" w:type="pct"/>
                <w:tcBorders>
                  <w:bottom w:val="single" w:sz="4" w:space="0" w:color="auto"/>
                </w:tcBorders>
                <w:vAlign w:val="bottom"/>
              </w:tcPr>
              <w:p w14:paraId="4A20533D" w14:textId="3ABC8C6F" w:rsidR="00DF4B75" w:rsidRPr="003F4D82" w:rsidRDefault="00FF63C6" w:rsidP="00DF4B75">
                <w:pPr>
                  <w:keepNext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3661716714"/>
                    <w:id w:val="-633250582"/>
                    <w:placeholder>
                      <w:docPart w:val="07F7461D82BF4434A47BD7950F38AED5"/>
                    </w:placeholder>
                    <w15:color w:val="FFCC00"/>
                  </w:sdtPr>
                  <w:sdtEndPr/>
                  <w:sdtContent>
                    <w:r w:rsidR="00DF4B75" w:rsidRPr="003F4D82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Print code</w:t>
                    </w:r>
                  </w:sdtContent>
                </w:sdt>
              </w:p>
            </w:tc>
            <w:tc>
              <w:tcPr>
                <w:tcW w:w="590" w:type="pct"/>
                <w:tcBorders>
                  <w:bottom w:val="single" w:sz="4" w:space="0" w:color="auto"/>
                </w:tcBorders>
                <w:vAlign w:val="bottom"/>
              </w:tcPr>
              <w:p w14:paraId="55263256" w14:textId="4CACBF3B" w:rsidR="00DF4B75" w:rsidRPr="003F4D82" w:rsidRDefault="00FF63C6" w:rsidP="00DF4B75">
                <w:pPr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1329412344"/>
                    <w:id w:val="1329412344"/>
                    <w:placeholder>
                      <w:docPart w:val="DA896552BCB0486C98D8EE2FFF3981B8"/>
                    </w:placeholder>
                    <w15:color w:val="FFCC00"/>
                  </w:sdtPr>
                  <w:sdtEndPr/>
                  <w:sdtContent>
                    <w:r w:rsidR="00DF4B75" w:rsidRPr="003F4D82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Sales tax code</w:t>
                    </w:r>
                  </w:sdtContent>
                </w:sdt>
              </w:p>
            </w:tc>
            <w:tc>
              <w:tcPr>
                <w:tcW w:w="590" w:type="pct"/>
                <w:tcBorders>
                  <w:bottom w:val="single" w:sz="4" w:space="0" w:color="auto"/>
                </w:tcBorders>
                <w:vAlign w:val="bottom"/>
              </w:tcPr>
              <w:p w14:paraId="3565EBA7" w14:textId="560C5DF4" w:rsidR="00DF4B75" w:rsidRPr="003F4D82" w:rsidRDefault="00FF63C6" w:rsidP="00DF4B75">
                <w:pPr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color w:val="000000" w:themeColor="text1"/>
                      <w:szCs w:val="18"/>
                      <w:lang w:val="en-US"/>
                    </w:rPr>
                    <w:alias w:val="Label"/>
                    <w:tag w:val="46479497-1493380513"/>
                    <w:id w:val="1493380513"/>
                    <w:placeholder>
                      <w:docPart w:val="C66CDBAE574F43BBA223C8AB03027D4D"/>
                    </w:placeholder>
                    <w15:color w:val="FFCC00"/>
                  </w:sdtPr>
                  <w:sdtEndPr/>
                  <w:sdtContent>
                    <w:r w:rsidR="00DF4B75" w:rsidRPr="00B439CC">
                      <w:rPr>
                        <w:rFonts w:ascii="Calibri" w:eastAsia="Calibri" w:hAnsi="Calibri"/>
                        <w:b/>
                        <w:color w:val="000000" w:themeColor="text1"/>
                        <w:szCs w:val="18"/>
                        <w:lang w:val="en-US"/>
                      </w:rPr>
                      <w:t>Amount</w:t>
                    </w:r>
                  </w:sdtContent>
                </w:sdt>
              </w:p>
            </w:tc>
            <w:tc>
              <w:tcPr>
                <w:tcW w:w="590" w:type="pct"/>
                <w:tcBorders>
                  <w:bottom w:val="single" w:sz="4" w:space="0" w:color="auto"/>
                </w:tcBorders>
                <w:vAlign w:val="bottom"/>
              </w:tcPr>
              <w:p w14:paraId="220E3A6A" w14:textId="42587B1F" w:rsidR="00DF4B75" w:rsidRPr="003F4D82" w:rsidRDefault="00FF63C6" w:rsidP="00DF4B75">
                <w:pPr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1736202278"/>
                    <w:id w:val="1736202278"/>
                    <w:placeholder>
                      <w:docPart w:val="9EDB5251B95E4FF38F15ACA5AD0B9C87"/>
                    </w:placeholder>
                    <w15:color w:val="FFCC00"/>
                  </w:sdtPr>
                  <w:sdtEndPr/>
                  <w:sdtContent>
                    <w:r w:rsidR="00DF4B75" w:rsidRPr="003F4D82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Percent cash discount</w:t>
                    </w:r>
                  </w:sdtContent>
                </w:sdt>
              </w:p>
            </w:tc>
            <w:tc>
              <w:tcPr>
                <w:tcW w:w="590" w:type="pct"/>
                <w:tcBorders>
                  <w:bottom w:val="single" w:sz="4" w:space="0" w:color="auto"/>
                </w:tcBorders>
                <w:vAlign w:val="bottom"/>
              </w:tcPr>
              <w:p w14:paraId="16E3B8B2" w14:textId="23627AE7" w:rsidR="00DF4B75" w:rsidRPr="003F4D82" w:rsidRDefault="00FF63C6" w:rsidP="00DF4B75">
                <w:pPr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3607057655"/>
                    <w:id w:val="-687909641"/>
                    <w:placeholder>
                      <w:docPart w:val="D3EDD8ACB25742B2A4C6A773E87E4CD8"/>
                    </w:placeholder>
                    <w15:color w:val="FFCC00"/>
                  </w:sdtPr>
                  <w:sdtEndPr/>
                  <w:sdtContent>
                    <w:r w:rsidR="00DF4B75" w:rsidRPr="003F4D82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Amount origin</w:t>
                    </w:r>
                  </w:sdtContent>
                </w:sdt>
              </w:p>
            </w:tc>
            <w:tc>
              <w:tcPr>
                <w:tcW w:w="590" w:type="pct"/>
                <w:tcBorders>
                  <w:bottom w:val="single" w:sz="4" w:space="0" w:color="auto"/>
                </w:tcBorders>
                <w:vAlign w:val="bottom"/>
              </w:tcPr>
              <w:p w14:paraId="39314361" w14:textId="3EDA0EB3" w:rsidR="00DF4B75" w:rsidRPr="00B439CC" w:rsidRDefault="00FF63C6" w:rsidP="00DF4B75">
                <w:pPr>
                  <w:jc w:val="right"/>
                  <w:rPr>
                    <w:rFonts w:ascii="Calibri" w:eastAsia="Calibri" w:hAnsi="Calibri"/>
                    <w:b/>
                    <w:color w:val="000000" w:themeColor="text1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color w:val="000000" w:themeColor="text1"/>
                      <w:szCs w:val="18"/>
                      <w:lang w:val="en-US"/>
                    </w:rPr>
                    <w:alias w:val="Label"/>
                    <w:tag w:val="46479497-3596803572"/>
                    <w:id w:val="-698163724"/>
                    <w:placeholder>
                      <w:docPart w:val="514BF192E1D6476385C0CF6C7F8AD7BF"/>
                    </w:placeholder>
                    <w15:color w:val="FFCC00"/>
                  </w:sdtPr>
                  <w:sdtEndPr/>
                  <w:sdtContent>
                    <w:r w:rsidR="00DF4B75" w:rsidRPr="00B439CC">
                      <w:rPr>
                        <w:rFonts w:ascii="Calibri" w:eastAsia="Calibri" w:hAnsi="Calibri"/>
                        <w:b/>
                        <w:color w:val="000000" w:themeColor="text1"/>
                        <w:szCs w:val="18"/>
                        <w:lang w:val="en-US"/>
                      </w:rPr>
                      <w:t>Amount origin</w:t>
                    </w:r>
                  </w:sdtContent>
                </w:sdt>
                <w:r w:rsidR="00DF4B75" w:rsidRPr="00B439CC">
                  <w:rPr>
                    <w:rFonts w:ascii="Calibri" w:eastAsia="Calibri" w:hAnsi="Calibri"/>
                    <w:b/>
                    <w:color w:val="000000" w:themeColor="text1"/>
                    <w:szCs w:val="18"/>
                    <w:lang w:val="en-US"/>
                  </w:rPr>
                  <w:t xml:space="preserve"> </w:t>
                </w:r>
                <w:sdt>
                  <w:sdtPr>
                    <w:rPr>
                      <w:rFonts w:ascii="Calibri" w:eastAsia="Calibri" w:hAnsi="Calibri"/>
                      <w:b/>
                      <w:color w:val="000000" w:themeColor="text1"/>
                      <w:szCs w:val="18"/>
                      <w:lang w:val="en-US"/>
                    </w:rPr>
                    <w:alias w:val="Field"/>
                    <w:tag w:val="46479497-532076167"/>
                    <w:id w:val="532076167"/>
                    <w:placeholder>
                      <w:docPart w:val="112784EE21FC49A8BC2FD34C3388EBAA"/>
                    </w:placeholder>
                  </w:sdtPr>
                  <w:sdtEndPr/>
                  <w:sdtContent>
                    <w:r w:rsidR="00DF4B75" w:rsidRPr="00B439CC">
                      <w:rPr>
                        <w:rFonts w:ascii="Calibri" w:eastAsia="Calibri" w:hAnsi="Calibri"/>
                        <w:b/>
                        <w:color w:val="000000" w:themeColor="text1"/>
                        <w:szCs w:val="18"/>
                        <w:lang w:val="en-US"/>
                      </w:rPr>
                      <w:t>@SC</w:t>
                    </w:r>
                  </w:sdtContent>
                </w:sdt>
              </w:p>
            </w:tc>
            <w:tc>
              <w:tcPr>
                <w:tcW w:w="590" w:type="pct"/>
                <w:tcBorders>
                  <w:bottom w:val="single" w:sz="4" w:space="0" w:color="auto"/>
                </w:tcBorders>
                <w:vAlign w:val="bottom"/>
              </w:tcPr>
              <w:p w14:paraId="31F2BB5A" w14:textId="3CBC5C3B" w:rsidR="00DF4B75" w:rsidRPr="003F4D82" w:rsidRDefault="00FF63C6" w:rsidP="00DF4B75">
                <w:pPr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Field"/>
                    <w:tag w:val="46479497-2237501213"/>
                    <w:id w:val="-2057466083"/>
                    <w:placeholder>
                      <w:docPart w:val="3E8049FB35564F8C95F3052C671F05A2"/>
                    </w:placeholder>
                  </w:sdtPr>
                  <w:sdtEndPr/>
                  <w:sdtContent>
                    <w:r w:rsidR="001D5BB0" w:rsidRPr="003F4D82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TaxLabel</w:t>
                    </w:r>
                  </w:sdtContent>
                </w:sdt>
              </w:p>
            </w:tc>
            <w:tc>
              <w:tcPr>
                <w:tcW w:w="590" w:type="pct"/>
                <w:tcBorders>
                  <w:bottom w:val="single" w:sz="4" w:space="0" w:color="auto"/>
                </w:tcBorders>
                <w:vAlign w:val="bottom"/>
              </w:tcPr>
              <w:p w14:paraId="480A40BD" w14:textId="57BAF319" w:rsidR="00DF4B75" w:rsidRPr="003F4D82" w:rsidRDefault="00FF63C6" w:rsidP="00DF4B75">
                <w:pPr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Field"/>
                    <w:tag w:val="46479497-836425829"/>
                    <w:id w:val="836425829"/>
                    <w:placeholder>
                      <w:docPart w:val="46E05EA7FD5047139F11E00C84B34E55"/>
                    </w:placeholder>
                  </w:sdtPr>
                  <w:sdtEndPr/>
                  <w:sdtContent>
                    <w:r w:rsidR="00695293" w:rsidRPr="003F4D82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TxAmtLabel</w:t>
                    </w:r>
                  </w:sdtContent>
                </w:sdt>
              </w:p>
            </w:tc>
            <w:tc>
              <w:tcPr>
                <w:tcW w:w="590" w:type="pct"/>
                <w:tcBorders>
                  <w:bottom w:val="single" w:sz="4" w:space="0" w:color="auto"/>
                </w:tcBorders>
                <w:vAlign w:val="bottom"/>
              </w:tcPr>
              <w:p w14:paraId="4C6272B8" w14:textId="07E0F8EB" w:rsidR="00DF4B75" w:rsidRPr="003F4D82" w:rsidRDefault="00FF63C6" w:rsidP="00DF4B75">
                <w:pPr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1655558942"/>
                    <w:id w:val="1655558942"/>
                    <w:placeholder>
                      <w:docPart w:val="95DCE202D9934C9C89A0BAD92DF22CC0"/>
                    </w:placeholder>
                    <w15:color w:val="FFCC00"/>
                  </w:sdtPr>
                  <w:sdtEndPr/>
                  <w:sdtContent>
                    <w:r w:rsidR="00DF4B75" w:rsidRPr="003F4D82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Description</w:t>
                    </w:r>
                  </w:sdtContent>
                </w:sdt>
              </w:p>
            </w:tc>
          </w:tr>
          <w:tr w:rsidR="00991877" w:rsidRPr="00D0124D" w14:paraId="625E5ACA" w14:textId="77777777" w:rsidTr="001E2396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cantSplit/>
              <w:tblHeader/>
            </w:trPr>
            <w:tc>
              <w:tcPr>
                <w:tcW w:w="282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29D242E9" w14:textId="77777777" w:rsidR="00991877" w:rsidRPr="00D0124D" w:rsidRDefault="00991877" w:rsidP="00DF4B75">
                <w:pPr>
                  <w:keepNext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590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025DBFE9" w14:textId="77777777" w:rsidR="00991877" w:rsidRPr="00D0124D" w:rsidRDefault="00991877" w:rsidP="00DF4B75">
                <w:pPr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590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61980A43" w14:textId="77777777" w:rsidR="00991877" w:rsidRPr="00D0124D" w:rsidRDefault="00991877" w:rsidP="00DF4B75">
                <w:pPr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590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20CE8429" w14:textId="77777777" w:rsidR="00991877" w:rsidRPr="00D0124D" w:rsidRDefault="00991877" w:rsidP="00DF4B75">
                <w:pPr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590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2DB0DEE1" w14:textId="77777777" w:rsidR="00991877" w:rsidRPr="00D0124D" w:rsidRDefault="00991877" w:rsidP="00DF4B75">
                <w:pPr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590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75632A3D" w14:textId="77777777" w:rsidR="00991877" w:rsidRPr="00D0124D" w:rsidRDefault="00991877" w:rsidP="00DF4B75">
                <w:pPr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590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78585174" w14:textId="77777777" w:rsidR="00991877" w:rsidRPr="00D0124D" w:rsidRDefault="00991877" w:rsidP="00DF4B75">
                <w:pPr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590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6F39D389" w14:textId="77777777" w:rsidR="00991877" w:rsidRPr="00D0124D" w:rsidRDefault="00991877" w:rsidP="00DF4B75">
                <w:pPr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590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18752D7A" w14:textId="77777777" w:rsidR="00991877" w:rsidRPr="00D0124D" w:rsidRDefault="00991877" w:rsidP="00DF4B75">
                <w:pPr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</w:tr>
          <w:sdt>
            <w:sdtPr>
              <w:rPr>
                <w:rFonts w:ascii="Calibri" w:eastAsia="Calibri" w:hAnsi="Calibri"/>
                <w:szCs w:val="18"/>
                <w:lang w:val="en-US"/>
              </w:rPr>
              <w:alias w:val="List"/>
              <w:tag w:val="46479497-3792609385"/>
              <w:id w:val="-502357911"/>
              <w:placeholder>
                <w:docPart w:val="3C8B53F346F54312BC9A08C30AD41C47"/>
              </w:placeholder>
              <w15:color w:val="FF00FF"/>
            </w:sdtPr>
            <w:sdtEndPr/>
            <w:sdtContent>
              <w:tr w:rsidR="001D5BB0" w:rsidRPr="003F4D82" w14:paraId="3DD01F2F" w14:textId="77777777" w:rsidTr="001E2396">
                <w:trPr>
                  <w:cantSplit/>
                </w:trPr>
                <w:tc>
                  <w:tcPr>
                    <w:tcW w:w="282" w:type="pct"/>
                  </w:tcPr>
                  <w:p w14:paraId="2D8A924D" w14:textId="13B2C49F" w:rsidR="00DF4B75" w:rsidRPr="003F4D82" w:rsidRDefault="00FF63C6" w:rsidP="00991877">
                    <w:pPr>
                      <w:keepNext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1649938290"/>
                        <w:id w:val="1649938290"/>
                        <w:placeholder>
                          <w:docPart w:val="BE9B0FACC4E7478887800B9DDC26CFED"/>
                        </w:placeholder>
                      </w:sdtPr>
                      <w:sdtEndPr/>
                      <w:sdtContent>
                        <w:r w:rsidR="00DF4B75" w:rsidRPr="003F4D82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@PC</w:t>
                        </w:r>
                      </w:sdtContent>
                    </w:sdt>
                  </w:p>
                </w:tc>
                <w:tc>
                  <w:tcPr>
                    <w:tcW w:w="590" w:type="pct"/>
                  </w:tcPr>
                  <w:p w14:paraId="381B5AEE" w14:textId="38318C6A" w:rsidR="00DF4B75" w:rsidRPr="003F4D82" w:rsidRDefault="00FF63C6" w:rsidP="00991877">
                    <w:pPr>
                      <w:keepNext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2226480988"/>
                        <w:id w:val="-2068486308"/>
                        <w:placeholder>
                          <w:docPart w:val="788EFB0B818E4634905C159A0F8F86C4"/>
                        </w:placeholder>
                      </w:sdtPr>
                      <w:sdtEndPr/>
                      <w:sdtContent>
                        <w:r w:rsidR="00DF4B75" w:rsidRPr="003F4D82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TaxCode</w:t>
                        </w:r>
                      </w:sdtContent>
                    </w:sdt>
                  </w:p>
                </w:tc>
                <w:tc>
                  <w:tcPr>
                    <w:tcW w:w="590" w:type="pct"/>
                  </w:tcPr>
                  <w:p w14:paraId="0C7C36D4" w14:textId="0CD57885" w:rsidR="00DF4B75" w:rsidRPr="003F4D82" w:rsidRDefault="00FF63C6" w:rsidP="00991877">
                    <w:pPr>
                      <w:keepNext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4062271030"/>
                        <w:id w:val="-232696266"/>
                        <w:placeholder>
                          <w:docPart w:val="D1AACC9BCC434449B541F09B990E888E"/>
                        </w:placeholder>
                      </w:sdtPr>
                      <w:sdtEndPr/>
                      <w:sdtContent>
                        <w:r w:rsidR="00DF4B75" w:rsidRPr="003F4D82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@Amount</w:t>
                        </w:r>
                      </w:sdtContent>
                    </w:sdt>
                  </w:p>
                </w:tc>
                <w:tc>
                  <w:tcPr>
                    <w:tcW w:w="590" w:type="pct"/>
                  </w:tcPr>
                  <w:p w14:paraId="145018BE" w14:textId="6775F28A" w:rsidR="00DF4B75" w:rsidRPr="003F4D82" w:rsidRDefault="00FF63C6" w:rsidP="00991877">
                    <w:pPr>
                      <w:keepNext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3051019442"/>
                        <w:id w:val="-1243947854"/>
                        <w:placeholder>
                          <w:docPart w:val="498D07C7037B4751AC5FD8193ECCBD14"/>
                        </w:placeholder>
                      </w:sdtPr>
                      <w:sdtEndPr/>
                      <w:sdtContent>
                        <w:r w:rsidR="00DF4B75" w:rsidRPr="003F4D82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CashDiscAm</w:t>
                        </w:r>
                      </w:sdtContent>
                    </w:sdt>
                  </w:p>
                </w:tc>
                <w:tc>
                  <w:tcPr>
                    <w:tcW w:w="590" w:type="pct"/>
                  </w:tcPr>
                  <w:p w14:paraId="5FD1ED90" w14:textId="06DBA148" w:rsidR="00DF4B75" w:rsidRPr="003F4D82" w:rsidRDefault="00FF63C6" w:rsidP="00991877">
                    <w:pPr>
                      <w:keepNext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295114646"/>
                        <w:id w:val="295114646"/>
                        <w:placeholder>
                          <w:docPart w:val="DF22AF8413B24C2BA70DD85E0E4E8F82"/>
                        </w:placeholder>
                      </w:sdtPr>
                      <w:sdtEndPr/>
                      <w:sdtContent>
                        <w:r w:rsidR="00DF4B75" w:rsidRPr="003F4D82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TaxBaseAmt</w:t>
                        </w:r>
                      </w:sdtContent>
                    </w:sdt>
                  </w:p>
                </w:tc>
                <w:tc>
                  <w:tcPr>
                    <w:tcW w:w="590" w:type="pct"/>
                  </w:tcPr>
                  <w:p w14:paraId="1393A487" w14:textId="7F74E6F1" w:rsidR="00DF4B75" w:rsidRPr="003F4D82" w:rsidRDefault="00FF63C6" w:rsidP="00991877">
                    <w:pPr>
                      <w:keepNext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3244666141"/>
                        <w:id w:val="-1050301155"/>
                        <w:placeholder>
                          <w:docPart w:val="ADB6D43729784987A34E16950FD65FBF"/>
                        </w:placeholder>
                      </w:sdtPr>
                      <w:sdtEndPr/>
                      <w:sdtContent>
                        <w:r w:rsidR="00DF4B75" w:rsidRPr="003F4D82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TaxBaseMST</w:t>
                        </w:r>
                      </w:sdtContent>
                    </w:sdt>
                  </w:p>
                </w:tc>
                <w:tc>
                  <w:tcPr>
                    <w:tcW w:w="590" w:type="pct"/>
                  </w:tcPr>
                  <w:p w14:paraId="221B8225" w14:textId="7459F448" w:rsidR="00DF4B75" w:rsidRPr="003F4D82" w:rsidRDefault="00FF63C6" w:rsidP="00991877">
                    <w:pPr>
                      <w:keepNext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1389150273"/>
                        <w:id w:val="1389150273"/>
                        <w:placeholder>
                          <w:docPart w:val="9BA5BF19DA834D67A8CAD7E61648A620"/>
                        </w:placeholder>
                      </w:sdtPr>
                      <w:sdtEndPr/>
                      <w:sdtContent>
                        <w:r w:rsidR="00DF4B75" w:rsidRPr="003F4D82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@TaxAmount</w:t>
                        </w:r>
                      </w:sdtContent>
                    </w:sdt>
                  </w:p>
                </w:tc>
                <w:tc>
                  <w:tcPr>
                    <w:tcW w:w="590" w:type="pct"/>
                  </w:tcPr>
                  <w:p w14:paraId="145C9AA3" w14:textId="0982A836" w:rsidR="00DF4B75" w:rsidRPr="003F4D82" w:rsidRDefault="00FF63C6" w:rsidP="00991877">
                    <w:pPr>
                      <w:keepNext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429937762"/>
                        <w:id w:val="429937762"/>
                        <w:placeholder>
                          <w:docPart w:val="C06D7255C5B9479AA0365CB25C5F01EA"/>
                        </w:placeholder>
                      </w:sdtPr>
                      <w:sdtEndPr/>
                      <w:sdtContent>
                        <w:r w:rsidR="00DF4B75" w:rsidRPr="003F4D82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@TaxAmountMST</w:t>
                        </w:r>
                      </w:sdtContent>
                    </w:sdt>
                  </w:p>
                </w:tc>
                <w:tc>
                  <w:tcPr>
                    <w:tcW w:w="590" w:type="pct"/>
                  </w:tcPr>
                  <w:p w14:paraId="3FA526D9" w14:textId="5600FC43" w:rsidR="00DF4B75" w:rsidRPr="003F4D82" w:rsidRDefault="00FF63C6" w:rsidP="00991877">
                    <w:pPr>
                      <w:keepNext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3606216082"/>
                        <w:id w:val="-688751214"/>
                        <w:placeholder>
                          <w:docPart w:val="FE222BC0622140308DCB70F2343AA3C9"/>
                        </w:placeholder>
                      </w:sdtPr>
                      <w:sdtEndPr/>
                      <w:sdtContent>
                        <w:r w:rsidR="00DF4B75" w:rsidRPr="003F4D82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TaxExDesc</w:t>
                        </w:r>
                      </w:sdtContent>
                    </w:sdt>
                  </w:p>
                </w:tc>
              </w:tr>
            </w:sdtContent>
          </w:sdt>
        </w:tbl>
      </w:sdtContent>
    </w:sdt>
    <w:p w14:paraId="64809003" w14:textId="786C7A37" w:rsidR="00B50424" w:rsidRPr="008A1BA0" w:rsidRDefault="00B50424">
      <w:pPr>
        <w:rPr>
          <w:sz w:val="2"/>
          <w:szCs w:val="2"/>
        </w:rPr>
      </w:pPr>
    </w:p>
    <w:sdt>
      <w:sdtPr>
        <w:rPr>
          <w:rFonts w:ascii="Calibri" w:eastAsia="Calibri" w:hAnsi="Calibri" w:cs="Times New Roman"/>
          <w:sz w:val="20"/>
          <w:szCs w:val="20"/>
          <w:lang w:val="en-US"/>
        </w:rPr>
        <w:alias w:val="If"/>
        <w:tag w:val="46479497-27150129"/>
        <w:id w:val="27150129"/>
        <w:placeholder>
          <w:docPart w:val="396ADAFA21BE4AEF87D0A52C952F1BC9"/>
        </w:placeholder>
        <w15:color w:val="0000FF"/>
      </w:sdtPr>
      <w:sdtEndPr>
        <w:rPr>
          <w:rFonts w:cstheme="minorBidi"/>
          <w:sz w:val="18"/>
          <w:szCs w:val="18"/>
        </w:rPr>
      </w:sdtEndPr>
      <w:sdtContent>
        <w:p w14:paraId="7CE8D4D1" w14:textId="66B724E6" w:rsidR="001B6EFC" w:rsidRPr="001B6EFC" w:rsidRDefault="00FF63C6" w:rsidP="001B6EFC">
          <w:pPr>
            <w:keepNext/>
            <w:spacing w:before="240" w:after="40"/>
            <w:rPr>
              <w:rFonts w:ascii="Calibri" w:eastAsia="Calibri" w:hAnsi="Calibri" w:cs="Times New Roman"/>
              <w:b/>
              <w:sz w:val="20"/>
              <w:szCs w:val="20"/>
              <w:lang w:val="en-US"/>
            </w:rPr>
          </w:pPr>
          <w:sdt>
            <w:sdtPr>
              <w:rPr>
                <w:rFonts w:ascii="Calibri" w:eastAsia="Calibri" w:hAnsi="Calibri" w:cs="Times New Roman"/>
                <w:szCs w:val="18"/>
                <w:lang w:val="en-US"/>
              </w:rPr>
              <w:alias w:val="Label"/>
              <w:tag w:val="46479497-2966066162"/>
              <w:id w:val="-1328901134"/>
              <w:placeholder>
                <w:docPart w:val="7A675578AFB14A9F8EA6F50E0FDB1D7B"/>
              </w:placeholder>
              <w15:color w:val="FFCC00"/>
            </w:sdtPr>
            <w:sdtEndPr>
              <w:rPr>
                <w:b/>
              </w:rPr>
            </w:sdtEndPr>
            <w:sdtContent>
              <w:r w:rsidR="001B6EFC" w:rsidRPr="00F91640">
                <w:rPr>
                  <w:rFonts w:ascii="Calibri" w:eastAsia="Calibri" w:hAnsi="Calibri" w:cs="Times New Roman"/>
                  <w:b/>
                  <w:szCs w:val="18"/>
                  <w:lang w:val="en-US"/>
                </w:rPr>
                <w:t>Following payment schedule has been agreed</w:t>
              </w:r>
            </w:sdtContent>
          </w:sdt>
        </w:p>
        <w:tbl>
          <w:tblPr>
            <w:tblStyle w:val="SalesInvoiceTable"/>
            <w:tblW w:w="3750" w:type="pct"/>
            <w:tblLayout w:type="fixed"/>
            <w:tblLook w:val="04A0" w:firstRow="1" w:lastRow="0" w:firstColumn="1" w:lastColumn="0" w:noHBand="0" w:noVBand="1"/>
          </w:tblPr>
          <w:tblGrid>
            <w:gridCol w:w="1417"/>
            <w:gridCol w:w="2421"/>
            <w:gridCol w:w="2131"/>
            <w:gridCol w:w="2131"/>
          </w:tblGrid>
          <w:tr w:rsidR="001B6EFC" w:rsidRPr="00F91640" w14:paraId="4AD5A00A" w14:textId="77777777" w:rsidTr="00F91640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cantSplit/>
              <w:tblHeader/>
            </w:trPr>
            <w:tc>
              <w:tcPr>
                <w:tcW w:w="1413" w:type="dxa"/>
                <w:tcBorders>
                  <w:top w:val="none" w:sz="0" w:space="0" w:color="auto"/>
                  <w:bottom w:val="single" w:sz="4" w:space="0" w:color="auto"/>
                </w:tcBorders>
                <w:vAlign w:val="bottom"/>
              </w:tcPr>
              <w:p w14:paraId="0B394D71" w14:textId="77777777" w:rsidR="001B6EFC" w:rsidRPr="00F91640" w:rsidRDefault="00FF63C6" w:rsidP="00A35161">
                <w:pPr>
                  <w:keepNext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1674074838"/>
                    <w:id w:val="1674074838"/>
                    <w:placeholder>
                      <w:docPart w:val="DFD3F7583E90447688C3E9644BBA94E2"/>
                    </w:placeholder>
                    <w15:color w:val="FFCC00"/>
                  </w:sdtPr>
                  <w:sdtEndPr/>
                  <w:sdtContent>
                    <w:r w:rsidR="001B6EFC" w:rsidRPr="00F91640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Due date</w:t>
                    </w:r>
                  </w:sdtContent>
                </w:sdt>
              </w:p>
            </w:tc>
            <w:tc>
              <w:tcPr>
                <w:tcW w:w="2415" w:type="dxa"/>
                <w:tcBorders>
                  <w:top w:val="none" w:sz="0" w:space="0" w:color="auto"/>
                  <w:bottom w:val="single" w:sz="4" w:space="0" w:color="auto"/>
                </w:tcBorders>
                <w:vAlign w:val="bottom"/>
              </w:tcPr>
              <w:p w14:paraId="305C90BD" w14:textId="77777777" w:rsidR="001B6EFC" w:rsidRPr="00F91640" w:rsidRDefault="00FF63C6" w:rsidP="001B6EFC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3007769474"/>
                    <w:id w:val="-1287197822"/>
                    <w:placeholder>
                      <w:docPart w:val="F5BD47E9CD1A426EA310E138F3CA0D1F"/>
                    </w:placeholder>
                    <w15:color w:val="FFCC00"/>
                  </w:sdtPr>
                  <w:sdtEndPr/>
                  <w:sdtContent>
                    <w:r w:rsidR="001B6EFC" w:rsidRPr="00F91640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Cash discount amount</w:t>
                    </w:r>
                  </w:sdtContent>
                </w:sdt>
              </w:p>
            </w:tc>
            <w:tc>
              <w:tcPr>
                <w:tcW w:w="2126" w:type="dxa"/>
                <w:tcBorders>
                  <w:top w:val="none" w:sz="0" w:space="0" w:color="auto"/>
                  <w:bottom w:val="single" w:sz="4" w:space="0" w:color="auto"/>
                </w:tcBorders>
                <w:vAlign w:val="bottom"/>
              </w:tcPr>
              <w:p w14:paraId="6A296E56" w14:textId="77777777" w:rsidR="001B6EFC" w:rsidRPr="00F91640" w:rsidRDefault="00FF63C6" w:rsidP="001B6EFC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2394225757"/>
                    <w:id w:val="-1900741539"/>
                    <w:placeholder>
                      <w:docPart w:val="6A8A3C55AC154A0B89156D513B0166ED"/>
                    </w:placeholder>
                    <w15:color w:val="FFCC00"/>
                  </w:sdtPr>
                  <w:sdtEndPr/>
                  <w:sdtContent>
                    <w:r w:rsidR="001B6EFC" w:rsidRPr="00F91640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Cash discount date</w:t>
                    </w:r>
                  </w:sdtContent>
                </w:sdt>
              </w:p>
            </w:tc>
            <w:tc>
              <w:tcPr>
                <w:tcW w:w="2126" w:type="dxa"/>
                <w:tcBorders>
                  <w:top w:val="none" w:sz="0" w:space="0" w:color="auto"/>
                  <w:bottom w:val="single" w:sz="4" w:space="0" w:color="auto"/>
                </w:tcBorders>
                <w:vAlign w:val="bottom"/>
              </w:tcPr>
              <w:p w14:paraId="527AC49D" w14:textId="73E0E0EE" w:rsidR="001B6EFC" w:rsidRPr="00F91640" w:rsidRDefault="00FF63C6" w:rsidP="001B6EFC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4197246489"/>
                    <w:id w:val="-97720807"/>
                    <w:placeholder>
                      <w:docPart w:val="B8009EFB994B43008235509D7FE3821D"/>
                    </w:placeholder>
                    <w15:color w:val="FFCC00"/>
                  </w:sdtPr>
                  <w:sdtEndPr/>
                  <w:sdtContent>
                    <w:r w:rsidR="001B6EFC" w:rsidRPr="00F91640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Invoice amount</w:t>
                    </w:r>
                  </w:sdtContent>
                </w:sdt>
              </w:p>
            </w:tc>
          </w:tr>
          <w:tr w:rsidR="00F91640" w:rsidRPr="00D0124D" w14:paraId="604F023B" w14:textId="77777777" w:rsidTr="00F91640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cantSplit/>
              <w:tblHeader/>
            </w:trPr>
            <w:tc>
              <w:tcPr>
                <w:tcW w:w="1413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77C1CE4C" w14:textId="77777777" w:rsidR="00F91640" w:rsidRPr="00D0124D" w:rsidRDefault="00F91640" w:rsidP="001B6EFC">
                <w:pPr>
                  <w:keepNext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2415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61142EA5" w14:textId="77777777" w:rsidR="00F91640" w:rsidRPr="00D0124D" w:rsidRDefault="00F91640" w:rsidP="001B6EFC">
                <w:pPr>
                  <w:keepNext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2126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5E4E65A7" w14:textId="77777777" w:rsidR="00F91640" w:rsidRPr="00D0124D" w:rsidRDefault="00F91640" w:rsidP="001B6EFC">
                <w:pPr>
                  <w:keepNext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2126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009E9F39" w14:textId="77777777" w:rsidR="00F91640" w:rsidRPr="00D0124D" w:rsidRDefault="00F91640" w:rsidP="001B6EFC">
                <w:pPr>
                  <w:keepNext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</w:tr>
          <w:sdt>
            <w:sdtPr>
              <w:rPr>
                <w:rFonts w:ascii="Calibri" w:eastAsia="Calibri" w:hAnsi="Calibri"/>
                <w:szCs w:val="18"/>
                <w:lang w:val="en-US"/>
              </w:rPr>
              <w:alias w:val="List"/>
              <w:tag w:val="46479497-1782906123"/>
              <w:id w:val="1782906123"/>
              <w:placeholder>
                <w:docPart w:val="B690445B663A4CF190F21FC7D0F74991"/>
              </w:placeholder>
              <w15:color w:val="FF00FF"/>
            </w:sdtPr>
            <w:sdtEndPr/>
            <w:sdtContent>
              <w:tr w:rsidR="001B6EFC" w:rsidRPr="00F91640" w14:paraId="3458209C" w14:textId="77777777" w:rsidTr="00F91640">
                <w:trPr>
                  <w:cantSplit/>
                </w:trPr>
                <w:tc>
                  <w:tcPr>
                    <w:tcW w:w="1413" w:type="dxa"/>
                  </w:tcPr>
                  <w:p w14:paraId="006973C8" w14:textId="5236288C" w:rsidR="001B6EFC" w:rsidRPr="00F91640" w:rsidRDefault="00FF63C6" w:rsidP="00A35161">
                    <w:pPr>
                      <w:keepNext/>
                      <w:keepLines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196128426"/>
                        <w:id w:val="196128426"/>
                        <w:placeholder>
                          <w:docPart w:val="9F02578CBBCF4114BC3A82D3C06F556E"/>
                        </w:placeholder>
                      </w:sdtPr>
                      <w:sdtEndPr/>
                      <w:sdtContent>
                        <w:r w:rsidR="001B6EFC" w:rsidRPr="00F91640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@DueDate</w:t>
                        </w:r>
                      </w:sdtContent>
                    </w:sdt>
                  </w:p>
                </w:tc>
                <w:tc>
                  <w:tcPr>
                    <w:tcW w:w="2415" w:type="dxa"/>
                  </w:tcPr>
                  <w:p w14:paraId="688B7275" w14:textId="77777777" w:rsidR="001B6EFC" w:rsidRPr="00F91640" w:rsidRDefault="00FF63C6" w:rsidP="001B6EFC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116643416"/>
                        <w:id w:val="116643416"/>
                        <w:placeholder>
                          <w:docPart w:val="46BE840ED56A431CAE5696CDA579DB53"/>
                        </w:placeholder>
                      </w:sdtPr>
                      <w:sdtEndPr/>
                      <w:sdtContent>
                        <w:r w:rsidR="001B6EFC" w:rsidRPr="00F91640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@DiscAmount</w:t>
                        </w:r>
                      </w:sdtContent>
                    </w:sdt>
                  </w:p>
                </w:tc>
                <w:tc>
                  <w:tcPr>
                    <w:tcW w:w="2126" w:type="dxa"/>
                  </w:tcPr>
                  <w:p w14:paraId="48B2D230" w14:textId="77777777" w:rsidR="001B6EFC" w:rsidRPr="00F91640" w:rsidRDefault="00FF63C6" w:rsidP="001B6EFC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1384522109"/>
                        <w:id w:val="1384522109"/>
                        <w:placeholder>
                          <w:docPart w:val="C63489A0E3164F6AA708AF19DD4A7C73"/>
                        </w:placeholder>
                      </w:sdtPr>
                      <w:sdtEndPr/>
                      <w:sdtContent>
                        <w:r w:rsidR="001B6EFC" w:rsidRPr="00F91640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@DiscDate</w:t>
                        </w:r>
                      </w:sdtContent>
                    </w:sdt>
                  </w:p>
                </w:tc>
                <w:tc>
                  <w:tcPr>
                    <w:tcW w:w="2126" w:type="dxa"/>
                  </w:tcPr>
                  <w:p w14:paraId="0F3661F1" w14:textId="77777777" w:rsidR="001B6EFC" w:rsidRPr="00F91640" w:rsidRDefault="00FF63C6" w:rsidP="001B6EFC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265043384"/>
                        <w:id w:val="265043384"/>
                        <w:placeholder>
                          <w:docPart w:val="B4658B207EA94C679D8E8A992C42C1EC"/>
                        </w:placeholder>
                      </w:sdtPr>
                      <w:sdtEndPr/>
                      <w:sdtContent>
                        <w:r w:rsidR="001B6EFC" w:rsidRPr="00F91640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@DueAmount</w:t>
                        </w:r>
                      </w:sdtContent>
                    </w:sdt>
                  </w:p>
                </w:tc>
              </w:tr>
            </w:sdtContent>
          </w:sdt>
        </w:tbl>
      </w:sdtContent>
    </w:sdt>
    <w:p w14:paraId="74997A4D" w14:textId="4F46C96D" w:rsidR="00B50424" w:rsidRPr="008A1BA0" w:rsidRDefault="00B50424">
      <w:pPr>
        <w:rPr>
          <w:sz w:val="2"/>
          <w:szCs w:val="2"/>
        </w:rPr>
      </w:pPr>
    </w:p>
    <w:sdt>
      <w:sdtPr>
        <w:rPr>
          <w:b/>
          <w:sz w:val="20"/>
          <w:szCs w:val="20"/>
          <w:lang w:val="en-US"/>
        </w:rPr>
        <w:alias w:val="If"/>
        <w:tag w:val="46479497-2799637225"/>
        <w:id w:val="-1495330071"/>
        <w:placeholder>
          <w:docPart w:val="DB70C5795A9B48B19017D9B8658686B5"/>
        </w:placeholder>
        <w15:color w:val="0000FF"/>
      </w:sdtPr>
      <w:sdtEndPr>
        <w:rPr>
          <w:sz w:val="18"/>
          <w:szCs w:val="18"/>
        </w:rPr>
      </w:sdtEndPr>
      <w:sdtContent>
        <w:p w14:paraId="2AEAD845" w14:textId="4222679E" w:rsidR="0046340A" w:rsidRPr="00DF46CF" w:rsidRDefault="00FF63C6" w:rsidP="0046340A">
          <w:pPr>
            <w:keepNext/>
            <w:spacing w:before="240" w:after="40"/>
            <w:rPr>
              <w:b/>
              <w:sz w:val="20"/>
              <w:szCs w:val="20"/>
              <w:lang w:val="en-US"/>
            </w:rPr>
          </w:pPr>
          <w:sdt>
            <w:sdtPr>
              <w:rPr>
                <w:b/>
                <w:szCs w:val="18"/>
                <w:lang w:val="en-US"/>
              </w:rPr>
              <w:alias w:val="Label"/>
              <w:tag w:val="46479497-280232715"/>
              <w:id w:val="280232715"/>
              <w:placeholder>
                <w:docPart w:val="4C1CD2DB68F74F9AADCE53EBF41D197B"/>
              </w:placeholder>
              <w15:color w:val="FFCC00"/>
            </w:sdtPr>
            <w:sdtEndPr/>
            <w:sdtContent>
              <w:r w:rsidR="0046340A" w:rsidRPr="00F91640">
                <w:rPr>
                  <w:b/>
                  <w:szCs w:val="18"/>
                  <w:lang w:val="en-US"/>
                </w:rPr>
                <w:t>Depreciation of prepayments</w:t>
              </w:r>
            </w:sdtContent>
          </w:sdt>
        </w:p>
        <w:tbl>
          <w:tblPr>
            <w:tblStyle w:val="SalesInvoiceTable"/>
            <w:tblW w:w="3750" w:type="pct"/>
            <w:tblCellMar>
              <w:left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1870"/>
            <w:gridCol w:w="3596"/>
            <w:gridCol w:w="1869"/>
            <w:gridCol w:w="765"/>
          </w:tblGrid>
          <w:tr w:rsidR="0046340A" w:rsidRPr="00F91640" w14:paraId="29BE395D" w14:textId="77777777" w:rsidTr="00CB1098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cantSplit/>
              <w:tblHeader/>
            </w:trPr>
            <w:tc>
              <w:tcPr>
                <w:tcW w:w="1100" w:type="pct"/>
                <w:tcBorders>
                  <w:top w:val="none" w:sz="0" w:space="0" w:color="auto"/>
                  <w:bottom w:val="single" w:sz="4" w:space="0" w:color="auto"/>
                </w:tcBorders>
                <w:vAlign w:val="bottom"/>
              </w:tcPr>
              <w:p w14:paraId="0E778CBC" w14:textId="6F0BB874" w:rsidR="0046340A" w:rsidRPr="00F91640" w:rsidRDefault="00FF63C6" w:rsidP="00B439CC">
                <w:pPr>
                  <w:keepNext/>
                  <w:rPr>
                    <w:b/>
                    <w:szCs w:val="18"/>
                    <w:lang w:val="en-US"/>
                  </w:rPr>
                </w:pPr>
                <w:sdt>
                  <w:sdtPr>
                    <w:rPr>
                      <w:b/>
                      <w:szCs w:val="18"/>
                      <w:lang w:val="en-US"/>
                    </w:rPr>
                    <w:alias w:val="Label"/>
                    <w:tag w:val="46479497-3196638422"/>
                    <w:id w:val="-1098328874"/>
                    <w:placeholder>
                      <w:docPart w:val="499E92BFB02F4AAC865DCF3A4201DDB1"/>
                    </w:placeholder>
                    <w15:color w:val="FFCC00"/>
                  </w:sdtPr>
                  <w:sdtEndPr/>
                  <w:sdtContent>
                    <w:r w:rsidR="0046340A" w:rsidRPr="00F91640">
                      <w:rPr>
                        <w:b/>
                        <w:szCs w:val="18"/>
                        <w:lang w:val="en-US"/>
                      </w:rPr>
                      <w:t>Date</w:t>
                    </w:r>
                  </w:sdtContent>
                </w:sdt>
              </w:p>
            </w:tc>
            <w:tc>
              <w:tcPr>
                <w:tcW w:w="2116" w:type="pct"/>
                <w:tcBorders>
                  <w:top w:val="none" w:sz="0" w:space="0" w:color="auto"/>
                  <w:bottom w:val="single" w:sz="4" w:space="0" w:color="auto"/>
                </w:tcBorders>
                <w:vAlign w:val="bottom"/>
              </w:tcPr>
              <w:p w14:paraId="1B5ECE95" w14:textId="2636EFAC" w:rsidR="0046340A" w:rsidRPr="00F91640" w:rsidRDefault="00FF63C6" w:rsidP="00AE172B">
                <w:pPr>
                  <w:keepNext/>
                  <w:rPr>
                    <w:b/>
                    <w:szCs w:val="18"/>
                    <w:lang w:val="en-US"/>
                  </w:rPr>
                </w:pPr>
                <w:sdt>
                  <w:sdtPr>
                    <w:rPr>
                      <w:b/>
                      <w:szCs w:val="18"/>
                      <w:lang w:val="en-US"/>
                    </w:rPr>
                    <w:alias w:val="Label"/>
                    <w:tag w:val="46479497-2243207285"/>
                    <w:id w:val="-2051760011"/>
                    <w:placeholder>
                      <w:docPart w:val="EB76E21D2CA1415897677065C9F4525B"/>
                    </w:placeholder>
                    <w15:color w:val="FFCC00"/>
                  </w:sdtPr>
                  <w:sdtEndPr/>
                  <w:sdtContent>
                    <w:r w:rsidR="0046340A" w:rsidRPr="00F91640">
                      <w:rPr>
                        <w:b/>
                        <w:szCs w:val="18"/>
                        <w:lang w:val="en-US"/>
                      </w:rPr>
                      <w:t>Description</w:t>
                    </w:r>
                  </w:sdtContent>
                </w:sdt>
              </w:p>
            </w:tc>
            <w:tc>
              <w:tcPr>
                <w:tcW w:w="1100" w:type="pct"/>
                <w:tcBorders>
                  <w:top w:val="none" w:sz="0" w:space="0" w:color="auto"/>
                  <w:bottom w:val="single" w:sz="4" w:space="0" w:color="auto"/>
                </w:tcBorders>
                <w:vAlign w:val="bottom"/>
              </w:tcPr>
              <w:p w14:paraId="1F27EC25" w14:textId="3A86DC56" w:rsidR="0046340A" w:rsidRPr="00F91640" w:rsidRDefault="00FF63C6" w:rsidP="00AE172B">
                <w:pPr>
                  <w:keepNext/>
                  <w:jc w:val="right"/>
                  <w:rPr>
                    <w:b/>
                    <w:szCs w:val="18"/>
                    <w:lang w:val="en-US"/>
                  </w:rPr>
                </w:pPr>
                <w:sdt>
                  <w:sdtPr>
                    <w:rPr>
                      <w:b/>
                      <w:szCs w:val="18"/>
                      <w:lang w:val="en-US"/>
                    </w:rPr>
                    <w:alias w:val="Label"/>
                    <w:tag w:val="46479497-2936550339"/>
                    <w:id w:val="-1358416957"/>
                    <w:placeholder>
                      <w:docPart w:val="9A9BDA13F2E7437EA4F78E16AD140B2A"/>
                    </w:placeholder>
                    <w15:color w:val="FFCC00"/>
                  </w:sdtPr>
                  <w:sdtEndPr/>
                  <w:sdtContent>
                    <w:r w:rsidR="0046340A" w:rsidRPr="00F91640">
                      <w:rPr>
                        <w:b/>
                        <w:szCs w:val="18"/>
                        <w:lang w:val="en-US"/>
                      </w:rPr>
                      <w:t>Amount</w:t>
                    </w:r>
                  </w:sdtContent>
                </w:sdt>
              </w:p>
            </w:tc>
            <w:tc>
              <w:tcPr>
                <w:tcW w:w="450" w:type="pct"/>
                <w:tcBorders>
                  <w:top w:val="none" w:sz="0" w:space="0" w:color="auto"/>
                  <w:bottom w:val="single" w:sz="4" w:space="0" w:color="auto"/>
                </w:tcBorders>
                <w:vAlign w:val="bottom"/>
              </w:tcPr>
              <w:p w14:paraId="599AFBE4" w14:textId="77777777" w:rsidR="0046340A" w:rsidRPr="00F91640" w:rsidRDefault="0046340A" w:rsidP="00AE172B">
                <w:pPr>
                  <w:keepNext/>
                  <w:rPr>
                    <w:b/>
                    <w:szCs w:val="18"/>
                    <w:lang w:val="en-US"/>
                  </w:rPr>
                </w:pPr>
              </w:p>
            </w:tc>
          </w:tr>
          <w:tr w:rsidR="008A1BA0" w:rsidRPr="00D0124D" w14:paraId="7E628751" w14:textId="77777777" w:rsidTr="00CB1098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cantSplit/>
              <w:tblHeader/>
            </w:trPr>
            <w:tc>
              <w:tcPr>
                <w:tcW w:w="1100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41EC64C0" w14:textId="77777777" w:rsidR="008A1BA0" w:rsidRPr="00D0124D" w:rsidRDefault="008A1BA0" w:rsidP="00AE172B">
                <w:pPr>
                  <w:keepNext/>
                  <w:jc w:val="right"/>
                  <w:rPr>
                    <w:b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2116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24E1E282" w14:textId="77777777" w:rsidR="008A1BA0" w:rsidRPr="00D0124D" w:rsidRDefault="008A1BA0" w:rsidP="00AE172B">
                <w:pPr>
                  <w:keepNext/>
                  <w:rPr>
                    <w:b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1100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08BB5704" w14:textId="77777777" w:rsidR="008A1BA0" w:rsidRPr="00D0124D" w:rsidRDefault="008A1BA0" w:rsidP="00AE172B">
                <w:pPr>
                  <w:keepNext/>
                  <w:jc w:val="right"/>
                  <w:rPr>
                    <w:b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450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1605FA5D" w14:textId="77777777" w:rsidR="008A1BA0" w:rsidRPr="00D0124D" w:rsidRDefault="008A1BA0" w:rsidP="00AE172B">
                <w:pPr>
                  <w:keepNext/>
                  <w:rPr>
                    <w:b/>
                    <w:sz w:val="2"/>
                    <w:szCs w:val="2"/>
                    <w:lang w:val="en-US"/>
                  </w:rPr>
                </w:pPr>
              </w:p>
            </w:tc>
          </w:tr>
          <w:sdt>
            <w:sdtPr>
              <w:rPr>
                <w:szCs w:val="18"/>
                <w:lang w:val="en-US"/>
              </w:rPr>
              <w:alias w:val="List"/>
              <w:tag w:val="46479497-1675766479"/>
              <w:id w:val="1675766479"/>
              <w:placeholder>
                <w:docPart w:val="5EA43EFADAD74D15ACE138EA99FF7CD1"/>
              </w:placeholder>
              <w15:color w:val="FF00FF"/>
            </w:sdtPr>
            <w:sdtEndPr>
              <w:rPr>
                <w:b/>
              </w:rPr>
            </w:sdtEndPr>
            <w:sdtContent>
              <w:tr w:rsidR="0046340A" w:rsidRPr="00F91640" w14:paraId="3B6BB380" w14:textId="77777777" w:rsidTr="00CB1098">
                <w:trPr>
                  <w:cantSplit/>
                </w:trPr>
                <w:tc>
                  <w:tcPr>
                    <w:tcW w:w="1100" w:type="pct"/>
                  </w:tcPr>
                  <w:p w14:paraId="01AB6EF8" w14:textId="44550B7B" w:rsidR="0046340A" w:rsidRPr="00F91640" w:rsidRDefault="00FF63C6" w:rsidP="00B439CC">
                    <w:pPr>
                      <w:rPr>
                        <w:szCs w:val="18"/>
                        <w:lang w:val="en-US"/>
                      </w:rPr>
                    </w:pPr>
                    <w:sdt>
                      <w:sdtPr>
                        <w:rPr>
                          <w:szCs w:val="18"/>
                          <w:lang w:val="en-US"/>
                        </w:rPr>
                        <w:alias w:val="Field"/>
                        <w:tag w:val="46479497-1326790216"/>
                        <w:id w:val="1326790216"/>
                        <w:placeholder>
                          <w:docPart w:val="2C9D88690E6E4EC3AED5BAF931FFC5C1"/>
                        </w:placeholder>
                      </w:sdtPr>
                      <w:sdtEndPr/>
                      <w:sdtContent>
                        <w:r w:rsidR="0046340A" w:rsidRPr="00F91640">
                          <w:rPr>
                            <w:szCs w:val="18"/>
                            <w:lang w:val="en-US"/>
                          </w:rPr>
                          <w:t>@TransDate</w:t>
                        </w:r>
                      </w:sdtContent>
                    </w:sdt>
                  </w:p>
                </w:tc>
                <w:tc>
                  <w:tcPr>
                    <w:tcW w:w="2116" w:type="pct"/>
                  </w:tcPr>
                  <w:p w14:paraId="28CCCCD4" w14:textId="1C45DE64" w:rsidR="0046340A" w:rsidRPr="00F91640" w:rsidRDefault="00FF63C6" w:rsidP="00AE172B">
                    <w:pPr>
                      <w:rPr>
                        <w:szCs w:val="18"/>
                        <w:lang w:val="en-US"/>
                      </w:rPr>
                    </w:pPr>
                    <w:sdt>
                      <w:sdtPr>
                        <w:rPr>
                          <w:szCs w:val="18"/>
                          <w:lang w:val="en-US"/>
                        </w:rPr>
                        <w:alias w:val="Field"/>
                        <w:tag w:val="46479497-2748529972"/>
                        <w:id w:val="-1546437324"/>
                        <w:placeholder>
                          <w:docPart w:val="69B658214FD64878B16D13893517EA62"/>
                        </w:placeholder>
                      </w:sdtPr>
                      <w:sdtEndPr/>
                      <w:sdtContent>
                        <w:r w:rsidR="0046340A" w:rsidRPr="00F91640">
                          <w:rPr>
                            <w:szCs w:val="18"/>
                            <w:lang w:val="en-US"/>
                          </w:rPr>
                          <w:t>@Txt</w:t>
                        </w:r>
                      </w:sdtContent>
                    </w:sdt>
                  </w:p>
                </w:tc>
                <w:tc>
                  <w:tcPr>
                    <w:tcW w:w="1100" w:type="pct"/>
                  </w:tcPr>
                  <w:p w14:paraId="53DAA55A" w14:textId="487465B6" w:rsidR="0046340A" w:rsidRPr="00F91640" w:rsidRDefault="00FF63C6" w:rsidP="00AE172B">
                    <w:pPr>
                      <w:jc w:val="right"/>
                      <w:rPr>
                        <w:szCs w:val="18"/>
                        <w:lang w:val="en-US"/>
                      </w:rPr>
                    </w:pPr>
                    <w:sdt>
                      <w:sdtPr>
                        <w:rPr>
                          <w:szCs w:val="18"/>
                          <w:lang w:val="en-US"/>
                        </w:rPr>
                        <w:alias w:val="Field"/>
                        <w:tag w:val="46479497-2545242109"/>
                        <w:id w:val="-1749725187"/>
                        <w:placeholder>
                          <w:docPart w:val="130EB86B07444D5D83EDDBBA18EC9E22"/>
                        </w:placeholder>
                      </w:sdtPr>
                      <w:sdtEndPr/>
                      <w:sdtContent>
                        <w:r w:rsidR="0046340A" w:rsidRPr="00F91640">
                          <w:rPr>
                            <w:szCs w:val="18"/>
                            <w:lang w:val="en-US"/>
                          </w:rPr>
                          <w:t>@SettledAmCur</w:t>
                        </w:r>
                      </w:sdtContent>
                    </w:sdt>
                  </w:p>
                </w:tc>
                <w:tc>
                  <w:tcPr>
                    <w:tcW w:w="450" w:type="pct"/>
                  </w:tcPr>
                  <w:p w14:paraId="0606515B" w14:textId="4606A5C8" w:rsidR="0046340A" w:rsidRPr="00F91640" w:rsidRDefault="00FF63C6" w:rsidP="00AE172B">
                    <w:pPr>
                      <w:rPr>
                        <w:b/>
                        <w:szCs w:val="18"/>
                        <w:lang w:val="en-US"/>
                      </w:rPr>
                    </w:pPr>
                    <w:sdt>
                      <w:sdtPr>
                        <w:rPr>
                          <w:bCs/>
                          <w:szCs w:val="18"/>
                          <w:lang w:val="en-US"/>
                        </w:rPr>
                        <w:alias w:val="Field"/>
                        <w:tag w:val="46479497-1923523229"/>
                        <w:id w:val="1923523229"/>
                        <w:placeholder>
                          <w:docPart w:val="AFAB5E8FB2F544AA8EE5C04E56A72640"/>
                        </w:placeholder>
                      </w:sdtPr>
                      <w:sdtEndPr/>
                      <w:sdtContent>
                        <w:r w:rsidR="0046340A" w:rsidRPr="00646283">
                          <w:rPr>
                            <w:bCs/>
                            <w:szCs w:val="18"/>
                            <w:lang w:val="en-US"/>
                          </w:rPr>
                          <w:t>@CC</w:t>
                        </w:r>
                      </w:sdtContent>
                    </w:sdt>
                  </w:p>
                </w:tc>
              </w:tr>
            </w:sdtContent>
          </w:sdt>
        </w:tbl>
      </w:sdtContent>
    </w:sdt>
    <w:p w14:paraId="69AA3C01" w14:textId="51E9E4DD" w:rsidR="00D35E0C" w:rsidRPr="00674771" w:rsidRDefault="00D35E0C">
      <w:pPr>
        <w:rPr>
          <w:sz w:val="2"/>
          <w:szCs w:val="2"/>
        </w:rPr>
      </w:pPr>
    </w:p>
    <w:sdt>
      <w:sdtPr>
        <w:rPr>
          <w:rFonts w:ascii="Calibri" w:eastAsia="Calibri" w:hAnsi="Calibri" w:cs="Times New Roman"/>
          <w:sz w:val="20"/>
          <w:szCs w:val="20"/>
          <w:lang w:val="en-US"/>
        </w:rPr>
        <w:alias w:val="If"/>
        <w:tag w:val="46479497-4154159176"/>
        <w:id w:val="-140808120"/>
        <w:placeholder>
          <w:docPart w:val="5CC9561384924BBE81099D38894C7FDA"/>
        </w:placeholder>
        <w15:color w:val="0000FF"/>
      </w:sdtPr>
      <w:sdtEndPr>
        <w:rPr>
          <w:sz w:val="18"/>
          <w:szCs w:val="18"/>
        </w:rPr>
      </w:sdtEndPr>
      <w:sdtContent>
        <w:p w14:paraId="265601C8" w14:textId="07CD54E2" w:rsidR="00674771" w:rsidRPr="00F91640" w:rsidRDefault="00FF63C6" w:rsidP="00674771">
          <w:pPr>
            <w:keepLines/>
            <w:spacing w:before="240"/>
            <w:rPr>
              <w:rFonts w:ascii="Calibri" w:eastAsia="Calibri" w:hAnsi="Calibri" w:cs="Times New Roman"/>
              <w:szCs w:val="18"/>
              <w:lang w:val="en-US"/>
            </w:rPr>
          </w:pPr>
          <w:sdt>
            <w:sdtPr>
              <w:rPr>
                <w:rFonts w:ascii="Calibri" w:eastAsia="Calibri" w:hAnsi="Calibri" w:cs="Times New Roman"/>
                <w:szCs w:val="18"/>
                <w:lang w:val="en-US"/>
              </w:rPr>
              <w:alias w:val="Field"/>
              <w:tag w:val="46479497-3775418468"/>
              <w:id w:val="-519548828"/>
              <w:placeholder>
                <w:docPart w:val="89FE052FECD14723B584783FF75D9EC3"/>
              </w:placeholder>
            </w:sdtPr>
            <w:sdtEndPr/>
            <w:sdtContent>
              <w:r w:rsidR="00674771" w:rsidRPr="00F91640">
                <w:rPr>
                  <w:rFonts w:ascii="Calibri" w:eastAsia="Calibri" w:hAnsi="Calibri" w:cs="Times New Roman"/>
                  <w:szCs w:val="18"/>
                  <w:lang w:val="en-US"/>
                </w:rPr>
                <w:t>FreeTextInvoiceHeaderExt/NotesAndLabels/@HeaderNotes</w:t>
              </w:r>
            </w:sdtContent>
          </w:sdt>
        </w:p>
      </w:sdtContent>
    </w:sdt>
    <w:sdt>
      <w:sdtPr>
        <w:rPr>
          <w:rFonts w:ascii="Calibri" w:eastAsia="Calibri" w:hAnsi="Calibri" w:cs="Times New Roman"/>
          <w:szCs w:val="18"/>
          <w:lang w:val="en-US"/>
        </w:rPr>
        <w:alias w:val="If"/>
        <w:tag w:val="46479497-4029734352"/>
        <w:id w:val="-265232944"/>
        <w:placeholder>
          <w:docPart w:val="F41FCCF3BD7C4C3C82CAD88CB8BF0F28"/>
        </w:placeholder>
        <w15:color w:val="0000FF"/>
      </w:sdtPr>
      <w:sdtEndPr/>
      <w:sdtContent>
        <w:p w14:paraId="4C8F1C03" w14:textId="0DD1873B" w:rsidR="00674771" w:rsidRPr="00F91640" w:rsidRDefault="00FF63C6" w:rsidP="00674771">
          <w:pPr>
            <w:keepLines/>
            <w:spacing w:before="240"/>
            <w:rPr>
              <w:rFonts w:ascii="Calibri" w:eastAsia="Calibri" w:hAnsi="Calibri" w:cs="Times New Roman"/>
              <w:szCs w:val="18"/>
              <w:lang w:val="en-US"/>
            </w:rPr>
          </w:pPr>
          <w:sdt>
            <w:sdtPr>
              <w:rPr>
                <w:rFonts w:ascii="Calibri" w:eastAsia="Calibri" w:hAnsi="Calibri" w:cs="Times New Roman"/>
                <w:szCs w:val="18"/>
                <w:lang w:val="en-US"/>
              </w:rPr>
              <w:alias w:val="Field"/>
              <w:tag w:val="46479497-3902915530"/>
              <w:id w:val="-392051766"/>
              <w:placeholder>
                <w:docPart w:val="FF9C665A64F74E60B8D0E4DE939C1BD4"/>
              </w:placeholder>
            </w:sdtPr>
            <w:sdtEndPr/>
            <w:sdtContent>
              <w:r w:rsidR="00674771" w:rsidRPr="00F91640">
                <w:rPr>
                  <w:rFonts w:ascii="Calibri" w:eastAsia="Calibri" w:hAnsi="Calibri" w:cs="Times New Roman"/>
                  <w:szCs w:val="18"/>
                  <w:lang w:val="en-US"/>
                </w:rPr>
                <w:t>@FormLetterTxt</w:t>
              </w:r>
            </w:sdtContent>
          </w:sdt>
        </w:p>
      </w:sdtContent>
    </w:sdt>
    <w:sdt>
      <w:sdtPr>
        <w:rPr>
          <w:rFonts w:ascii="Calibri" w:eastAsia="Calibri" w:hAnsi="Calibri" w:cs="Times New Roman"/>
          <w:sz w:val="20"/>
          <w:szCs w:val="20"/>
          <w:lang w:val="en-US"/>
        </w:rPr>
        <w:alias w:val="If"/>
        <w:tag w:val="46479497-665217247"/>
        <w:id w:val="665217247"/>
        <w:placeholder>
          <w:docPart w:val="500065201ADF46CDAD2A4F9BFC55B5B7"/>
        </w:placeholder>
        <w15:color w:val="0000FF"/>
      </w:sdtPr>
      <w:sdtEndPr>
        <w:rPr>
          <w:rFonts w:cstheme="minorBidi"/>
          <w:bCs/>
          <w:sz w:val="18"/>
          <w:szCs w:val="18"/>
        </w:rPr>
      </w:sdtEndPr>
      <w:sdtContent>
        <w:p w14:paraId="29328E6F" w14:textId="77777777" w:rsidR="00674771" w:rsidRPr="00674771" w:rsidRDefault="00674771" w:rsidP="00674771">
          <w:pPr>
            <w:spacing w:before="240"/>
            <w:rPr>
              <w:rFonts w:ascii="Calibri" w:eastAsia="Calibri" w:hAnsi="Calibri" w:cs="Times New Roman"/>
              <w:sz w:val="20"/>
              <w:szCs w:val="20"/>
              <w:lang w:val="en-US"/>
            </w:rPr>
          </w:pPr>
        </w:p>
        <w:tbl>
          <w:tblPr>
            <w:tblStyle w:val="SalesInvoiceTable"/>
            <w:tblW w:w="3750" w:type="pct"/>
            <w:tblLayout w:type="fixed"/>
            <w:tblCellMar>
              <w:left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1921"/>
            <w:gridCol w:w="1789"/>
            <w:gridCol w:w="1921"/>
            <w:gridCol w:w="1790"/>
            <w:gridCol w:w="679"/>
          </w:tblGrid>
          <w:tr w:rsidR="00674771" w:rsidRPr="00FA235C" w14:paraId="1A320DB6" w14:textId="77777777" w:rsidTr="00CB1098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cantSplit/>
              <w:tblHeader/>
            </w:trPr>
            <w:tc>
              <w:tcPr>
                <w:tcW w:w="1985" w:type="dxa"/>
                <w:tcBorders>
                  <w:bottom w:val="single" w:sz="4" w:space="0" w:color="auto"/>
                </w:tcBorders>
              </w:tcPr>
              <w:p w14:paraId="138F0F05" w14:textId="77777777" w:rsidR="00674771" w:rsidRPr="00FA235C" w:rsidRDefault="00674771" w:rsidP="00674771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</w:p>
            </w:tc>
            <w:tc>
              <w:tcPr>
                <w:tcW w:w="1848" w:type="dxa"/>
                <w:tcBorders>
                  <w:bottom w:val="single" w:sz="4" w:space="0" w:color="auto"/>
                </w:tcBorders>
              </w:tcPr>
              <w:p w14:paraId="723FEC5C" w14:textId="0B4E78B4" w:rsidR="00674771" w:rsidRPr="00FA235C" w:rsidRDefault="00FF63C6" w:rsidP="00674771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3623636474"/>
                    <w:id w:val="-671330822"/>
                    <w:placeholder>
                      <w:docPart w:val="BE6D5E05EC4E42FC8A933D9980B015E5"/>
                    </w:placeholder>
                    <w15:color w:val="FFCC00"/>
                  </w:sdtPr>
                  <w:sdtEndPr/>
                  <w:sdtContent>
                    <w:r w:rsidR="00674771" w:rsidRPr="00FA235C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Total</w:t>
                    </w:r>
                  </w:sdtContent>
                </w:sdt>
              </w:p>
            </w:tc>
            <w:tc>
              <w:tcPr>
                <w:tcW w:w="1984" w:type="dxa"/>
                <w:tcBorders>
                  <w:bottom w:val="single" w:sz="4" w:space="0" w:color="auto"/>
                </w:tcBorders>
              </w:tcPr>
              <w:p w14:paraId="195B7272" w14:textId="46EA61E2" w:rsidR="00674771" w:rsidRPr="00FA235C" w:rsidRDefault="00FF63C6" w:rsidP="00674771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4021017531"/>
                    <w:id w:val="-273949765"/>
                    <w:placeholder>
                      <w:docPart w:val="9E94E11AE298422E92C659490DBC2851"/>
                    </w:placeholder>
                    <w15:color w:val="FFCC00"/>
                  </w:sdtPr>
                  <w:sdtEndPr/>
                  <w:sdtContent>
                    <w:r w:rsidR="00674771" w:rsidRPr="00FA235C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Prepaid</w:t>
                    </w:r>
                  </w:sdtContent>
                </w:sdt>
              </w:p>
            </w:tc>
            <w:tc>
              <w:tcPr>
                <w:tcW w:w="1849" w:type="dxa"/>
                <w:tcBorders>
                  <w:bottom w:val="single" w:sz="4" w:space="0" w:color="auto"/>
                </w:tcBorders>
              </w:tcPr>
              <w:p w14:paraId="64423DFA" w14:textId="073ECBA7" w:rsidR="00674771" w:rsidRPr="00FA235C" w:rsidRDefault="00FF63C6" w:rsidP="00674771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176473339"/>
                    <w:id w:val="176473339"/>
                    <w:placeholder>
                      <w:docPart w:val="4846B0A7843F4D0A8996A6E91D30308E"/>
                    </w:placeholder>
                    <w15:color w:val="FFCC00"/>
                  </w:sdtPr>
                  <w:sdtEndPr/>
                  <w:sdtContent>
                    <w:r w:rsidR="00674771" w:rsidRPr="00FA235C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Remainder</w:t>
                    </w:r>
                  </w:sdtContent>
                </w:sdt>
              </w:p>
            </w:tc>
            <w:tc>
              <w:tcPr>
                <w:tcW w:w="698" w:type="dxa"/>
                <w:tcBorders>
                  <w:bottom w:val="single" w:sz="4" w:space="0" w:color="auto"/>
                </w:tcBorders>
              </w:tcPr>
              <w:p w14:paraId="5C50935C" w14:textId="77777777" w:rsidR="00674771" w:rsidRPr="00FA235C" w:rsidRDefault="00674771" w:rsidP="00674771">
                <w:pPr>
                  <w:keepNext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</w:p>
            </w:tc>
          </w:tr>
          <w:tr w:rsidR="00A10111" w:rsidRPr="00D0124D" w14:paraId="2E79D1C0" w14:textId="77777777" w:rsidTr="00CB1098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cantSplit/>
              <w:tblHeader/>
            </w:trPr>
            <w:tc>
              <w:tcPr>
                <w:tcW w:w="1985" w:type="dxa"/>
                <w:tcBorders>
                  <w:top w:val="single" w:sz="4" w:space="0" w:color="auto"/>
                  <w:bottom w:val="none" w:sz="0" w:space="0" w:color="auto"/>
                </w:tcBorders>
              </w:tcPr>
              <w:p w14:paraId="4A22DDB7" w14:textId="77777777" w:rsidR="00A10111" w:rsidRPr="00D0124D" w:rsidRDefault="00A10111" w:rsidP="00674771">
                <w:pPr>
                  <w:keepNext/>
                  <w:jc w:val="right"/>
                  <w:rPr>
                    <w:rFonts w:ascii="Calibri" w:eastAsia="Calibri" w:hAnsi="Calibri"/>
                    <w:b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1848" w:type="dxa"/>
                <w:tcBorders>
                  <w:top w:val="single" w:sz="4" w:space="0" w:color="auto"/>
                  <w:bottom w:val="none" w:sz="0" w:space="0" w:color="auto"/>
                </w:tcBorders>
              </w:tcPr>
              <w:p w14:paraId="36A0A3DA" w14:textId="77777777" w:rsidR="00A10111" w:rsidRPr="00D0124D" w:rsidRDefault="00A10111" w:rsidP="00674771">
                <w:pPr>
                  <w:keepNext/>
                  <w:jc w:val="right"/>
                  <w:rPr>
                    <w:rFonts w:ascii="Calibri" w:eastAsia="Calibri" w:hAnsi="Calibri"/>
                    <w:b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1984" w:type="dxa"/>
                <w:tcBorders>
                  <w:top w:val="single" w:sz="4" w:space="0" w:color="auto"/>
                  <w:bottom w:val="none" w:sz="0" w:space="0" w:color="auto"/>
                </w:tcBorders>
              </w:tcPr>
              <w:p w14:paraId="4BBAAB06" w14:textId="77777777" w:rsidR="00A10111" w:rsidRPr="00D0124D" w:rsidRDefault="00A10111" w:rsidP="00674771">
                <w:pPr>
                  <w:keepNext/>
                  <w:jc w:val="right"/>
                  <w:rPr>
                    <w:rFonts w:ascii="Calibri" w:eastAsia="Calibri" w:hAnsi="Calibri"/>
                    <w:b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1849" w:type="dxa"/>
                <w:tcBorders>
                  <w:top w:val="single" w:sz="4" w:space="0" w:color="auto"/>
                  <w:bottom w:val="none" w:sz="0" w:space="0" w:color="auto"/>
                </w:tcBorders>
              </w:tcPr>
              <w:p w14:paraId="533FF44C" w14:textId="77777777" w:rsidR="00A10111" w:rsidRPr="00D0124D" w:rsidRDefault="00A10111" w:rsidP="00674771">
                <w:pPr>
                  <w:keepNext/>
                  <w:jc w:val="right"/>
                  <w:rPr>
                    <w:rFonts w:ascii="Calibri" w:eastAsia="Calibri" w:hAnsi="Calibri"/>
                    <w:b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98" w:type="dxa"/>
                <w:tcBorders>
                  <w:top w:val="single" w:sz="4" w:space="0" w:color="auto"/>
                  <w:bottom w:val="none" w:sz="0" w:space="0" w:color="auto"/>
                </w:tcBorders>
              </w:tcPr>
              <w:p w14:paraId="578BEFC2" w14:textId="77777777" w:rsidR="00A10111" w:rsidRPr="00D0124D" w:rsidRDefault="00A10111" w:rsidP="00674771">
                <w:pPr>
                  <w:keepNext/>
                  <w:rPr>
                    <w:rFonts w:ascii="Calibri" w:eastAsia="Calibri" w:hAnsi="Calibri"/>
                    <w:b/>
                    <w:sz w:val="2"/>
                    <w:szCs w:val="2"/>
                    <w:lang w:val="en-US"/>
                  </w:rPr>
                </w:pPr>
              </w:p>
            </w:tc>
          </w:tr>
          <w:tr w:rsidR="00674771" w:rsidRPr="00FA235C" w14:paraId="3995FFE5" w14:textId="77777777" w:rsidTr="00CB1098">
            <w:trPr>
              <w:cantSplit/>
            </w:trPr>
            <w:tc>
              <w:tcPr>
                <w:tcW w:w="1985" w:type="dxa"/>
              </w:tcPr>
              <w:p w14:paraId="0D44B811" w14:textId="0FFE792F" w:rsidR="00674771" w:rsidRPr="00FA235C" w:rsidRDefault="00FF63C6" w:rsidP="00674771">
                <w:pPr>
                  <w:keepNext/>
                  <w:keepLines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1788697383"/>
                    <w:id w:val="1788697383"/>
                    <w:placeholder>
                      <w:docPart w:val="9FAA022B561D4259ADC337D4206B02CE"/>
                    </w:placeholder>
                    <w15:color w:val="FFCC00"/>
                  </w:sdtPr>
                  <w:sdtEndPr/>
                  <w:sdtContent>
                    <w:r w:rsidR="00674771" w:rsidRPr="00FA235C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Prepaid</w:t>
                    </w:r>
                  </w:sdtContent>
                </w:sdt>
              </w:p>
            </w:tc>
            <w:tc>
              <w:tcPr>
                <w:tcW w:w="1848" w:type="dxa"/>
              </w:tcPr>
              <w:p w14:paraId="20561974" w14:textId="344D8490" w:rsidR="00674771" w:rsidRPr="00FA235C" w:rsidRDefault="00FF63C6" w:rsidP="00674771">
                <w:pPr>
                  <w:keepNext/>
                  <w:keepLines/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2656331260"/>
                    <w:id w:val="-1638636036"/>
                    <w:placeholder>
                      <w:docPart w:val="3E4CA71104D34DE39F5428C510937420"/>
                    </w:placeholder>
                  </w:sdtPr>
                  <w:sdtEndPr/>
                  <w:sdtContent>
                    <w:r w:rsidR="00674771" w:rsidRPr="00FA235C">
                      <w:rPr>
                        <w:rFonts w:ascii="Calibri" w:eastAsia="Calibri" w:hAnsi="Calibri"/>
                        <w:szCs w:val="18"/>
                        <w:lang w:val="en-US"/>
                      </w:rPr>
                      <w:t>@InvoiceAmount</w:t>
                    </w:r>
                  </w:sdtContent>
                </w:sdt>
              </w:p>
            </w:tc>
            <w:tc>
              <w:tcPr>
                <w:tcW w:w="1984" w:type="dxa"/>
              </w:tcPr>
              <w:p w14:paraId="221B303D" w14:textId="3616E50D" w:rsidR="00674771" w:rsidRPr="00FA235C" w:rsidRDefault="00FF63C6" w:rsidP="00674771">
                <w:pPr>
                  <w:keepNext/>
                  <w:keepLines/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896859408"/>
                    <w:id w:val="896859408"/>
                    <w:placeholder>
                      <w:docPart w:val="77FC9133A33E4E45BED5AE34389452B6"/>
                    </w:placeholder>
                  </w:sdtPr>
                  <w:sdtEndPr/>
                  <w:sdtContent>
                    <w:r w:rsidR="00674771" w:rsidRPr="00FA235C">
                      <w:rPr>
                        <w:rFonts w:ascii="Calibri" w:eastAsia="Calibri" w:hAnsi="Calibri"/>
                        <w:szCs w:val="18"/>
                        <w:lang w:val="en-US"/>
                      </w:rPr>
                      <w:t>@PrepaidAmount</w:t>
                    </w:r>
                  </w:sdtContent>
                </w:sdt>
              </w:p>
            </w:tc>
            <w:tc>
              <w:tcPr>
                <w:tcW w:w="1849" w:type="dxa"/>
              </w:tcPr>
              <w:p w14:paraId="08165760" w14:textId="08D30857" w:rsidR="00674771" w:rsidRPr="00FA235C" w:rsidRDefault="00FF63C6" w:rsidP="00674771">
                <w:pPr>
                  <w:keepNext/>
                  <w:keepLines/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3497282352"/>
                    <w:id w:val="-797684944"/>
                    <w:placeholder>
                      <w:docPart w:val="F7BA039A94DC4B1F9CBEAF9DEFC55D32"/>
                    </w:placeholder>
                  </w:sdtPr>
                  <w:sdtEndPr/>
                  <w:sdtContent>
                    <w:r w:rsidR="00674771" w:rsidRPr="00FA235C">
                      <w:rPr>
                        <w:rFonts w:ascii="Calibri" w:eastAsia="Calibri" w:hAnsi="Calibri"/>
                        <w:szCs w:val="18"/>
                        <w:lang w:val="en-US"/>
                      </w:rPr>
                      <w:t>@RemainAmount</w:t>
                    </w:r>
                  </w:sdtContent>
                </w:sdt>
              </w:p>
            </w:tc>
            <w:tc>
              <w:tcPr>
                <w:tcW w:w="698" w:type="dxa"/>
              </w:tcPr>
              <w:p w14:paraId="5C22AEBA" w14:textId="16C6FBD0" w:rsidR="00674771" w:rsidRPr="00646283" w:rsidRDefault="00FF63C6" w:rsidP="00674771">
                <w:pPr>
                  <w:keepNext/>
                  <w:keepLines/>
                  <w:rPr>
                    <w:rFonts w:ascii="Calibri" w:eastAsia="Calibri" w:hAnsi="Calibri"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Cs/>
                      <w:szCs w:val="18"/>
                      <w:lang w:val="en-US"/>
                    </w:rPr>
                    <w:alias w:val="Field"/>
                    <w:tag w:val="46479497-1630901280"/>
                    <w:id w:val="1630901280"/>
                    <w:placeholder>
                      <w:docPart w:val="19B850924DFD43A8884286910B990199"/>
                    </w:placeholder>
                  </w:sdtPr>
                  <w:sdtEndPr/>
                  <w:sdtContent>
                    <w:r w:rsidR="00674771" w:rsidRPr="00646283">
                      <w:rPr>
                        <w:rFonts w:ascii="Calibri" w:eastAsia="Calibri" w:hAnsi="Calibri"/>
                        <w:bCs/>
                        <w:szCs w:val="18"/>
                        <w:lang w:val="en-US"/>
                      </w:rPr>
                      <w:t>@CC</w:t>
                    </w:r>
                  </w:sdtContent>
                </w:sdt>
              </w:p>
            </w:tc>
          </w:tr>
          <w:sdt>
            <w:sdtPr>
              <w:rPr>
                <w:rFonts w:ascii="Calibri" w:eastAsia="Calibri" w:hAnsi="Calibri"/>
                <w:b/>
                <w:szCs w:val="18"/>
                <w:lang w:val="en-US"/>
              </w:rPr>
              <w:alias w:val="If"/>
              <w:tag w:val="46479497-509878346"/>
              <w:id w:val="509878346"/>
              <w:placeholder>
                <w:docPart w:val="3FE90B0B72A0415EBCC6DB99DD537810"/>
              </w:placeholder>
              <w15:color w:val="0000FF"/>
            </w:sdtPr>
            <w:sdtEndPr>
              <w:rPr>
                <w:b w:val="0"/>
                <w:bCs/>
              </w:rPr>
            </w:sdtEndPr>
            <w:sdtContent>
              <w:tr w:rsidR="00674771" w:rsidRPr="00FA235C" w14:paraId="715EDB7A" w14:textId="77777777" w:rsidTr="00CB1098">
                <w:trPr>
                  <w:cantSplit/>
                </w:trPr>
                <w:tc>
                  <w:tcPr>
                    <w:tcW w:w="1985" w:type="dxa"/>
                  </w:tcPr>
                  <w:p w14:paraId="4A86C45D" w14:textId="7419EAE9" w:rsidR="00674771" w:rsidRPr="00FA235C" w:rsidRDefault="00FF63C6" w:rsidP="00674771">
                    <w:pPr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b/>
                          <w:szCs w:val="18"/>
                          <w:lang w:val="en-US"/>
                        </w:rPr>
                        <w:alias w:val="Label"/>
                        <w:tag w:val="46479497-820856801"/>
                        <w:id w:val="820856801"/>
                        <w:placeholder>
                          <w:docPart w:val="6C7BE2C1C86A426EA72F9AEC83CBFD0E"/>
                        </w:placeholder>
                        <w15:color w:val="FFCC00"/>
                      </w:sdtPr>
                      <w:sdtEndPr/>
                      <w:sdtContent>
                        <w:r w:rsidR="00674771" w:rsidRPr="00FA235C">
                          <w:rPr>
                            <w:rFonts w:ascii="Calibri" w:eastAsia="Calibri" w:hAnsi="Calibri"/>
                            <w:b/>
                            <w:szCs w:val="18"/>
                            <w:lang w:val="en-US"/>
                          </w:rPr>
                          <w:t>Prepaid amount in euros</w:t>
                        </w:r>
                      </w:sdtContent>
                    </w:sdt>
                  </w:p>
                </w:tc>
                <w:tc>
                  <w:tcPr>
                    <w:tcW w:w="1848" w:type="dxa"/>
                  </w:tcPr>
                  <w:p w14:paraId="2F280B43" w14:textId="0D47D0A3" w:rsidR="00674771" w:rsidRPr="00FA235C" w:rsidRDefault="00FF63C6" w:rsidP="00674771">
                    <w:pPr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1622498737"/>
                        <w:id w:val="1622498737"/>
                        <w:placeholder>
                          <w:docPart w:val="31FD234B164C4C128D8C5F140C54E7F5"/>
                        </w:placeholder>
                      </w:sdtPr>
                      <w:sdtEndPr/>
                      <w:sdtContent>
                        <w:r w:rsidR="00674771" w:rsidRPr="00FA235C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@InvoiceAmEuro</w:t>
                        </w:r>
                      </w:sdtContent>
                    </w:sdt>
                  </w:p>
                </w:tc>
                <w:tc>
                  <w:tcPr>
                    <w:tcW w:w="1984" w:type="dxa"/>
                  </w:tcPr>
                  <w:p w14:paraId="2E44DD43" w14:textId="41D0997F" w:rsidR="00674771" w:rsidRPr="00FA235C" w:rsidRDefault="00FF63C6" w:rsidP="00674771">
                    <w:pPr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2316064402"/>
                        <w:id w:val="-1978902894"/>
                        <w:placeholder>
                          <w:docPart w:val="3BA10024B4524DA8912F01C69EBCEC89"/>
                        </w:placeholder>
                      </w:sdtPr>
                      <w:sdtEndPr/>
                      <w:sdtContent>
                        <w:r w:rsidR="00674771" w:rsidRPr="00FA235C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@PrepaidAmEuro</w:t>
                        </w:r>
                      </w:sdtContent>
                    </w:sdt>
                  </w:p>
                </w:tc>
                <w:tc>
                  <w:tcPr>
                    <w:tcW w:w="1849" w:type="dxa"/>
                  </w:tcPr>
                  <w:p w14:paraId="22E9179A" w14:textId="4503CBB9" w:rsidR="00674771" w:rsidRPr="00FA235C" w:rsidRDefault="00FF63C6" w:rsidP="00674771">
                    <w:pPr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2543934398"/>
                        <w:id w:val="-1751032898"/>
                        <w:placeholder>
                          <w:docPart w:val="160C1DE93D534879AE687001125F7869"/>
                        </w:placeholder>
                      </w:sdtPr>
                      <w:sdtEndPr/>
                      <w:sdtContent>
                        <w:r w:rsidR="00674771" w:rsidRPr="00FA235C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@RemainAmEuro</w:t>
                        </w:r>
                      </w:sdtContent>
                    </w:sdt>
                  </w:p>
                </w:tc>
                <w:tc>
                  <w:tcPr>
                    <w:tcW w:w="698" w:type="dxa"/>
                  </w:tcPr>
                  <w:p w14:paraId="633B34A0" w14:textId="0680E542" w:rsidR="00674771" w:rsidRPr="00646283" w:rsidRDefault="00FF63C6" w:rsidP="00674771">
                    <w:pPr>
                      <w:rPr>
                        <w:rFonts w:ascii="Calibri" w:eastAsia="Calibri" w:hAnsi="Calibri"/>
                        <w:bCs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bCs/>
                          <w:szCs w:val="18"/>
                          <w:lang w:val="en-US"/>
                        </w:rPr>
                        <w:alias w:val="Field"/>
                        <w:tag w:val="46479497-1104157048"/>
                        <w:id w:val="1104157048"/>
                        <w:placeholder>
                          <w:docPart w:val="74CF60FE151845848037F8195E02D2E0"/>
                        </w:placeholder>
                      </w:sdtPr>
                      <w:sdtEndPr/>
                      <w:sdtContent>
                        <w:r w:rsidR="00674771" w:rsidRPr="00646283">
                          <w:rPr>
                            <w:rFonts w:ascii="Calibri" w:eastAsia="Calibri" w:hAnsi="Calibri"/>
                            <w:bCs/>
                            <w:szCs w:val="18"/>
                            <w:lang w:val="en-US"/>
                          </w:rPr>
                          <w:t>@EC</w:t>
                        </w:r>
                      </w:sdtContent>
                    </w:sdt>
                  </w:p>
                </w:tc>
              </w:tr>
            </w:sdtContent>
          </w:sdt>
        </w:tbl>
      </w:sdtContent>
    </w:sdt>
    <w:p w14:paraId="3B1DA599" w14:textId="77E4B65E" w:rsidR="00674771" w:rsidRPr="00A922C4" w:rsidRDefault="00674771" w:rsidP="00FA235C">
      <w:pPr>
        <w:rPr>
          <w:rFonts w:ascii="Calibri" w:eastAsia="Calibri" w:hAnsi="Calibri" w:cs="Times New Roman"/>
          <w:sz w:val="2"/>
          <w:szCs w:val="2"/>
          <w:lang w:val="en-US"/>
        </w:rPr>
      </w:pPr>
    </w:p>
    <w:sdt>
      <w:sdtPr>
        <w:rPr>
          <w:rFonts w:ascii="Calibri" w:eastAsia="Calibri" w:hAnsi="Calibri" w:cs="Times New Roman"/>
          <w:sz w:val="20"/>
          <w:szCs w:val="20"/>
          <w:lang w:val="en-US"/>
        </w:rPr>
        <w:alias w:val="If"/>
        <w:tag w:val="46479497-2298331441"/>
        <w:id w:val="-1996635855"/>
        <w:placeholder>
          <w:docPart w:val="EF706DEA16974EE8BC4FC2568BCBEBC6"/>
        </w:placeholder>
        <w15:color w:val="0000FF"/>
      </w:sdtPr>
      <w:sdtEndPr>
        <w:rPr>
          <w:rFonts w:cstheme="minorBidi"/>
          <w:bCs/>
          <w:sz w:val="18"/>
          <w:szCs w:val="18"/>
        </w:rPr>
      </w:sdtEndPr>
      <w:sdtContent>
        <w:p w14:paraId="1C352D03" w14:textId="5F7271A9" w:rsidR="00FA235C" w:rsidRPr="00674771" w:rsidRDefault="00FA235C" w:rsidP="00674771">
          <w:pPr>
            <w:spacing w:before="240"/>
            <w:rPr>
              <w:rFonts w:ascii="Calibri" w:eastAsia="Calibri" w:hAnsi="Calibri" w:cs="Times New Roman"/>
              <w:sz w:val="20"/>
              <w:szCs w:val="20"/>
              <w:lang w:val="en-US"/>
            </w:rPr>
          </w:pPr>
        </w:p>
        <w:tbl>
          <w:tblPr>
            <w:tblStyle w:val="SalesInvoiceTable"/>
            <w:tblW w:w="5000" w:type="pct"/>
            <w:tblLayout w:type="fixed"/>
            <w:tblCellMar>
              <w:left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1513"/>
            <w:gridCol w:w="1110"/>
            <w:gridCol w:w="976"/>
            <w:gridCol w:w="1378"/>
            <w:gridCol w:w="1378"/>
            <w:gridCol w:w="1110"/>
            <w:gridCol w:w="1244"/>
            <w:gridCol w:w="795"/>
            <w:gridCol w:w="1296"/>
          </w:tblGrid>
          <w:tr w:rsidR="00753E5F" w:rsidRPr="00FA235C" w14:paraId="24AD8FAD" w14:textId="77777777" w:rsidTr="00CB1098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blHeader/>
            </w:trPr>
            <w:tc>
              <w:tcPr>
                <w:tcW w:w="700" w:type="pct"/>
                <w:tcBorders>
                  <w:bottom w:val="single" w:sz="4" w:space="0" w:color="auto"/>
                </w:tcBorders>
                <w:vAlign w:val="bottom"/>
              </w:tcPr>
              <w:p w14:paraId="7B66A037" w14:textId="1246E80D" w:rsidR="00753E5F" w:rsidRPr="00FA235C" w:rsidRDefault="00FF63C6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1221558401"/>
                    <w:id w:val="1221558401"/>
                    <w:placeholder>
                      <w:docPart w:val="2576E30B708E40B29605F8FB186BB144"/>
                    </w:placeholder>
                    <w15:color w:val="FFCC00"/>
                  </w:sdtPr>
                  <w:sdtEndPr/>
                  <w:sdtContent>
                    <w:r w:rsidR="00753E5F" w:rsidRPr="00FA235C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Sales subtotal amount</w:t>
                    </w:r>
                  </w:sdtContent>
                </w:sdt>
              </w:p>
            </w:tc>
            <w:tc>
              <w:tcPr>
                <w:tcW w:w="514" w:type="pct"/>
                <w:tcBorders>
                  <w:bottom w:val="single" w:sz="4" w:space="0" w:color="auto"/>
                </w:tcBorders>
                <w:vAlign w:val="bottom"/>
              </w:tcPr>
              <w:p w14:paraId="2B1D62AE" w14:textId="610A931E" w:rsidR="00753E5F" w:rsidRPr="00FA235C" w:rsidRDefault="00FF63C6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1110714904"/>
                    <w:id w:val="1110714904"/>
                    <w:placeholder>
                      <w:docPart w:val="61DBD8BB16F14D5E93EF22ED6307E06B"/>
                    </w:placeholder>
                    <w15:color w:val="FFCC00"/>
                  </w:sdtPr>
                  <w:sdtEndPr/>
                  <w:sdtContent>
                    <w:r w:rsidR="00753E5F" w:rsidRPr="00FA235C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Total discount</w:t>
                    </w:r>
                  </w:sdtContent>
                </w:sdt>
              </w:p>
            </w:tc>
            <w:tc>
              <w:tcPr>
                <w:tcW w:w="452" w:type="pct"/>
                <w:tcBorders>
                  <w:bottom w:val="single" w:sz="4" w:space="0" w:color="auto"/>
                </w:tcBorders>
                <w:vAlign w:val="bottom"/>
              </w:tcPr>
              <w:p w14:paraId="215F7B10" w14:textId="1DAD7B63" w:rsidR="00753E5F" w:rsidRPr="00FA235C" w:rsidRDefault="00FF63C6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2867548472"/>
                    <w:id w:val="-1427418824"/>
                    <w:placeholder>
                      <w:docPart w:val="F930E5A3DAEC49879AEE472AEBD0485E"/>
                    </w:placeholder>
                    <w15:color w:val="FFCC00"/>
                  </w:sdtPr>
                  <w:sdtEndPr/>
                  <w:sdtContent>
                    <w:r w:rsidR="00753E5F" w:rsidRPr="00FA235C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Total charges</w:t>
                    </w:r>
                  </w:sdtContent>
                </w:sdt>
              </w:p>
            </w:tc>
            <w:tc>
              <w:tcPr>
                <w:tcW w:w="638" w:type="pct"/>
                <w:tcBorders>
                  <w:bottom w:val="single" w:sz="4" w:space="0" w:color="auto"/>
                </w:tcBorders>
                <w:vAlign w:val="bottom"/>
              </w:tcPr>
              <w:p w14:paraId="6E21FB2A" w14:textId="249580DB" w:rsidR="00753E5F" w:rsidRPr="00FA235C" w:rsidRDefault="00FF63C6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618734215"/>
                    <w:id w:val="618734215"/>
                    <w:placeholder>
                      <w:docPart w:val="033BE4BD27F24F03848F0602F820448C"/>
                    </w:placeholder>
                    <w15:color w:val="FFCC00"/>
                  </w:sdtPr>
                  <w:sdtEndPr/>
                  <w:sdtContent>
                    <w:r w:rsidR="00753E5F" w:rsidRPr="00FA235C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Sales tax</w:t>
                    </w:r>
                  </w:sdtContent>
                </w:sdt>
              </w:p>
            </w:tc>
            <w:tc>
              <w:tcPr>
                <w:tcW w:w="638" w:type="pct"/>
                <w:tcBorders>
                  <w:bottom w:val="single" w:sz="4" w:space="0" w:color="auto"/>
                </w:tcBorders>
                <w:vAlign w:val="bottom"/>
              </w:tcPr>
              <w:p w14:paraId="6700E416" w14:textId="77D3E0A2" w:rsidR="00753E5F" w:rsidRPr="002911BC" w:rsidRDefault="00FF63C6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/>
                    <w:color w:val="000000" w:themeColor="text1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color w:val="000000" w:themeColor="text1"/>
                      <w:szCs w:val="18"/>
                      <w:lang w:val="en-US"/>
                    </w:rPr>
                    <w:alias w:val="Label"/>
                    <w:tag w:val="46479497-3629176926"/>
                    <w:id w:val="-665790370"/>
                    <w:placeholder>
                      <w:docPart w:val="FDDB14052C0949D49B330246F184CB22"/>
                    </w:placeholder>
                    <w15:color w:val="FFCC00"/>
                  </w:sdtPr>
                  <w:sdtEndPr/>
                  <w:sdtContent>
                    <w:r w:rsidR="002911BC" w:rsidRPr="002911BC">
                      <w:rPr>
                        <w:rFonts w:ascii="Calibri" w:eastAsia="Calibri" w:hAnsi="Calibri"/>
                        <w:b/>
                        <w:color w:val="000000" w:themeColor="text1"/>
                        <w:szCs w:val="18"/>
                        <w:lang w:val="en-US"/>
                      </w:rPr>
                      <w:t>Cash discount amount</w:t>
                    </w:r>
                  </w:sdtContent>
                </w:sdt>
              </w:p>
            </w:tc>
            <w:tc>
              <w:tcPr>
                <w:tcW w:w="514" w:type="pct"/>
                <w:tcBorders>
                  <w:bottom w:val="single" w:sz="4" w:space="0" w:color="auto"/>
                </w:tcBorders>
                <w:vAlign w:val="bottom"/>
              </w:tcPr>
              <w:p w14:paraId="283B0094" w14:textId="1A3D5755" w:rsidR="00753E5F" w:rsidRPr="00FA235C" w:rsidRDefault="00FF63C6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2620171966"/>
                    <w:id w:val="-1674795330"/>
                    <w:placeholder>
                      <w:docPart w:val="6BB12B88EE3943D680BEC8C2BDF319B4"/>
                    </w:placeholder>
                    <w15:color w:val="FFCC00"/>
                  </w:sdtPr>
                  <w:sdtEndPr/>
                  <w:sdtContent>
                    <w:r w:rsidR="001E6558" w:rsidRPr="00FA235C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Net amount</w:t>
                    </w:r>
                  </w:sdtContent>
                </w:sdt>
              </w:p>
            </w:tc>
            <w:tc>
              <w:tcPr>
                <w:tcW w:w="576" w:type="pct"/>
                <w:tcBorders>
                  <w:bottom w:val="single" w:sz="4" w:space="0" w:color="auto"/>
                </w:tcBorders>
                <w:vAlign w:val="bottom"/>
              </w:tcPr>
              <w:p w14:paraId="7A91E668" w14:textId="3FB36E79" w:rsidR="00753E5F" w:rsidRPr="00FA235C" w:rsidRDefault="00FF63C6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402256348"/>
                    <w:id w:val="402256348"/>
                    <w:placeholder>
                      <w:docPart w:val="49BDCB1832B74D81B0644C225C5CF226"/>
                    </w:placeholder>
                    <w15:color w:val="FFCC00"/>
                  </w:sdtPr>
                  <w:sdtEndPr/>
                  <w:sdtContent>
                    <w:r w:rsidR="00753E5F" w:rsidRPr="00FA235C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Round-off</w:t>
                    </w:r>
                  </w:sdtContent>
                </w:sdt>
              </w:p>
            </w:tc>
            <w:tc>
              <w:tcPr>
                <w:tcW w:w="1378" w:type="dxa"/>
                <w:tcBorders>
                  <w:bottom w:val="single" w:sz="4" w:space="0" w:color="auto"/>
                </w:tcBorders>
                <w:vAlign w:val="bottom"/>
              </w:tcPr>
              <w:p w14:paraId="4A413046" w14:textId="6DC1B9AA" w:rsidR="00753E5F" w:rsidRPr="00FA235C" w:rsidRDefault="00FF63C6" w:rsidP="000754F6">
                <w:pPr>
                  <w:keepNext/>
                  <w:keepLines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3976617313"/>
                    <w:id w:val="-318349983"/>
                    <w:placeholder>
                      <w:docPart w:val="298F8125082143E1B13C6BDEFD11C435"/>
                    </w:placeholder>
                    <w15:color w:val="FFCC00"/>
                  </w:sdtPr>
                  <w:sdtEndPr/>
                  <w:sdtContent>
                    <w:r w:rsidR="00BD585B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Currency</w:t>
                    </w:r>
                  </w:sdtContent>
                </w:sdt>
              </w:p>
            </w:tc>
            <w:tc>
              <w:tcPr>
                <w:tcW w:w="600" w:type="pct"/>
                <w:tcBorders>
                  <w:bottom w:val="single" w:sz="4" w:space="0" w:color="auto"/>
                </w:tcBorders>
                <w:vAlign w:val="bottom"/>
              </w:tcPr>
              <w:p w14:paraId="41E5B716" w14:textId="41DB8D94" w:rsidR="00753E5F" w:rsidRPr="00FA235C" w:rsidRDefault="00FF63C6" w:rsidP="00BD585B">
                <w:pPr>
                  <w:keepNext/>
                  <w:keepLines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1788546062"/>
                    <w:id w:val="1788546062"/>
                    <w:placeholder>
                      <w:docPart w:val="0679E341A03A40E393F3CD3C208A8767"/>
                    </w:placeholder>
                    <w15:color w:val="FFCC00"/>
                  </w:sdtPr>
                  <w:sdtEndPr/>
                  <w:sdtContent>
                    <w:r w:rsidR="00BD585B" w:rsidRPr="00FA235C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Total</w:t>
                    </w:r>
                  </w:sdtContent>
                </w:sdt>
              </w:p>
            </w:tc>
          </w:tr>
          <w:tr w:rsidR="00FA235C" w:rsidRPr="00D0124D" w14:paraId="405BC822" w14:textId="77777777" w:rsidTr="00CB1098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blHeader/>
            </w:trPr>
            <w:tc>
              <w:tcPr>
                <w:tcW w:w="700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38BD1031" w14:textId="77777777" w:rsidR="00FA235C" w:rsidRPr="00D0124D" w:rsidRDefault="00FA235C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514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4822E97A" w14:textId="77777777" w:rsidR="00FA235C" w:rsidRPr="00D0124D" w:rsidRDefault="00FA235C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452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7E63BBFE" w14:textId="77777777" w:rsidR="00FA235C" w:rsidRPr="00D0124D" w:rsidRDefault="00FA235C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38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532FF4D6" w14:textId="77777777" w:rsidR="00FA235C" w:rsidRPr="00D0124D" w:rsidRDefault="00FA235C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38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71D08F6E" w14:textId="77777777" w:rsidR="00FA235C" w:rsidRPr="00D0124D" w:rsidRDefault="00FA235C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Cs/>
                    <w:color w:val="000000" w:themeColor="text1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514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691B590F" w14:textId="77777777" w:rsidR="00FA235C" w:rsidRPr="00D0124D" w:rsidRDefault="00FA235C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576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59347614" w14:textId="77777777" w:rsidR="00FA235C" w:rsidRPr="00D0124D" w:rsidRDefault="00FA235C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1378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4CA2D11B" w14:textId="77777777" w:rsidR="00FA235C" w:rsidRPr="00D0124D" w:rsidRDefault="00FA235C" w:rsidP="000754F6">
                <w:pPr>
                  <w:keepNext/>
                  <w:keepLines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00" w:type="pct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1D3CCB9B" w14:textId="77777777" w:rsidR="00FA235C" w:rsidRPr="00D0124D" w:rsidRDefault="00FA235C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</w:tr>
          <w:tr w:rsidR="00753E5F" w:rsidRPr="00FA235C" w14:paraId="024025E9" w14:textId="77777777" w:rsidTr="00CB1098">
            <w:tc>
              <w:tcPr>
                <w:tcW w:w="700" w:type="pct"/>
              </w:tcPr>
              <w:p w14:paraId="316D9AAB" w14:textId="37025CE8" w:rsidR="00753E5F" w:rsidRPr="00FA235C" w:rsidRDefault="00FF63C6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486368269"/>
                    <w:id w:val="486368269"/>
                    <w:placeholder>
                      <w:docPart w:val="827B673D03B94C0496B8AB0B36AAA60C"/>
                    </w:placeholder>
                  </w:sdtPr>
                  <w:sdtEndPr/>
                  <w:sdtContent>
                    <w:r w:rsidR="00753E5F" w:rsidRPr="00FA235C">
                      <w:rPr>
                        <w:rFonts w:ascii="Calibri" w:eastAsia="Calibri" w:hAnsi="Calibri"/>
                        <w:szCs w:val="18"/>
                        <w:lang w:val="en-US"/>
                      </w:rPr>
                      <w:t>SalesBalance</w:t>
                    </w:r>
                  </w:sdtContent>
                </w:sdt>
              </w:p>
            </w:tc>
            <w:tc>
              <w:tcPr>
                <w:tcW w:w="514" w:type="pct"/>
              </w:tcPr>
              <w:p w14:paraId="54D35C26" w14:textId="2AAB4E56" w:rsidR="00753E5F" w:rsidRPr="00FA235C" w:rsidRDefault="00FF63C6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739826424"/>
                    <w:id w:val="739826424"/>
                    <w:placeholder>
                      <w:docPart w:val="85333A4A8E424E329D6516C6E357E7CC"/>
                    </w:placeholder>
                  </w:sdtPr>
                  <w:sdtEndPr/>
                  <w:sdtContent>
                    <w:r w:rsidR="00753E5F" w:rsidRPr="00FA235C">
                      <w:rPr>
                        <w:rFonts w:ascii="Calibri" w:eastAsia="Calibri" w:hAnsi="Calibri"/>
                        <w:szCs w:val="18"/>
                        <w:lang w:val="en-US"/>
                      </w:rPr>
                      <w:t>EndDisc</w:t>
                    </w:r>
                  </w:sdtContent>
                </w:sdt>
              </w:p>
            </w:tc>
            <w:tc>
              <w:tcPr>
                <w:tcW w:w="452" w:type="pct"/>
              </w:tcPr>
              <w:p w14:paraId="4B830954" w14:textId="59C16A02" w:rsidR="00753E5F" w:rsidRPr="00FA235C" w:rsidRDefault="00FF63C6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2361618144"/>
                    <w:id w:val="-1933349152"/>
                    <w:placeholder>
                      <w:docPart w:val="44B2948A0B4944BE8A808A1AB33AE9A0"/>
                    </w:placeholder>
                  </w:sdtPr>
                  <w:sdtEndPr/>
                  <w:sdtContent>
                    <w:r w:rsidR="00753E5F" w:rsidRPr="00FA235C">
                      <w:rPr>
                        <w:rFonts w:ascii="Calibri" w:eastAsia="Calibri" w:hAnsi="Calibri"/>
                        <w:szCs w:val="18"/>
                        <w:lang w:val="en-US"/>
                      </w:rPr>
                      <w:t>SumMkp</w:t>
                    </w:r>
                  </w:sdtContent>
                </w:sdt>
              </w:p>
            </w:tc>
            <w:tc>
              <w:tcPr>
                <w:tcW w:w="638" w:type="pct"/>
              </w:tcPr>
              <w:p w14:paraId="77359E69" w14:textId="0AC622C2" w:rsidR="00753E5F" w:rsidRPr="00FA235C" w:rsidRDefault="00FF63C6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3369471972"/>
                    <w:id w:val="-925495324"/>
                    <w:placeholder>
                      <w:docPart w:val="6235322A74C644D68C1AD3DE6D5DE18C"/>
                    </w:placeholder>
                  </w:sdtPr>
                  <w:sdtEndPr/>
                  <w:sdtContent>
                    <w:r w:rsidR="00753E5F" w:rsidRPr="00FA235C">
                      <w:rPr>
                        <w:rFonts w:ascii="Calibri" w:eastAsia="Calibri" w:hAnsi="Calibri"/>
                        <w:szCs w:val="18"/>
                        <w:lang w:val="en-US"/>
                      </w:rPr>
                      <w:t>SumTax</w:t>
                    </w:r>
                  </w:sdtContent>
                </w:sdt>
              </w:p>
            </w:tc>
            <w:tc>
              <w:tcPr>
                <w:tcW w:w="638" w:type="pct"/>
              </w:tcPr>
              <w:p w14:paraId="7D09A817" w14:textId="665E1058" w:rsidR="00753E5F" w:rsidRPr="00FA235C" w:rsidRDefault="00FF63C6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3130185783"/>
                    <w:id w:val="-1164781513"/>
                    <w:placeholder>
                      <w:docPart w:val="64ADB03F2580462C9B1C8328956CF339"/>
                    </w:placeholder>
                  </w:sdtPr>
                  <w:sdtEndPr/>
                  <w:sdtContent>
                    <w:r w:rsidR="000E16A6" w:rsidRPr="00FA235C">
                      <w:rPr>
                        <w:rFonts w:ascii="Calibri" w:eastAsia="Calibri" w:hAnsi="Calibri"/>
                        <w:szCs w:val="18"/>
                        <w:lang w:val="en-US"/>
                      </w:rPr>
                      <w:t>CashDisc</w:t>
                    </w:r>
                  </w:sdtContent>
                </w:sdt>
              </w:p>
            </w:tc>
            <w:tc>
              <w:tcPr>
                <w:tcW w:w="514" w:type="pct"/>
              </w:tcPr>
              <w:p w14:paraId="76826C9E" w14:textId="1D8FC075" w:rsidR="00753E5F" w:rsidRPr="00FA235C" w:rsidRDefault="00FF63C6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380605308"/>
                    <w:id w:val="380605308"/>
                    <w:placeholder>
                      <w:docPart w:val="FB25292721484BDA8ABF6137620E5910"/>
                    </w:placeholder>
                  </w:sdtPr>
                  <w:sdtEndPr/>
                  <w:sdtContent>
                    <w:r w:rsidR="001E6558" w:rsidRPr="00FA235C">
                      <w:rPr>
                        <w:rFonts w:ascii="Calibri" w:eastAsia="Calibri" w:hAnsi="Calibri"/>
                        <w:szCs w:val="18"/>
                        <w:lang w:val="en-US"/>
                      </w:rPr>
                      <w:t>NetAmt</w:t>
                    </w:r>
                  </w:sdtContent>
                </w:sdt>
              </w:p>
            </w:tc>
            <w:tc>
              <w:tcPr>
                <w:tcW w:w="576" w:type="pct"/>
              </w:tcPr>
              <w:p w14:paraId="048DE9C1" w14:textId="31D66227" w:rsidR="00753E5F" w:rsidRPr="00FA235C" w:rsidRDefault="00FF63C6" w:rsidP="00FA235C">
                <w:pPr>
                  <w:keepNext/>
                  <w:keepLines/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3606446176"/>
                    <w:id w:val="-688521120"/>
                    <w:placeholder>
                      <w:docPart w:val="B383C4D7E0FF43C2BD1130A5907476DF"/>
                    </w:placeholder>
                  </w:sdtPr>
                  <w:sdtEndPr/>
                  <w:sdtContent>
                    <w:r w:rsidR="00753E5F" w:rsidRPr="00FA235C">
                      <w:rPr>
                        <w:rFonts w:ascii="Calibri" w:eastAsia="Calibri" w:hAnsi="Calibri"/>
                        <w:szCs w:val="18"/>
                        <w:lang w:val="en-US"/>
                      </w:rPr>
                      <w:t>RoundOff</w:t>
                    </w:r>
                  </w:sdtContent>
                </w:sdt>
              </w:p>
            </w:tc>
            <w:tc>
              <w:tcPr>
                <w:tcW w:w="1378" w:type="dxa"/>
              </w:tcPr>
              <w:p w14:paraId="534D4A6F" w14:textId="4847570B" w:rsidR="00753E5F" w:rsidRPr="00FA235C" w:rsidRDefault="00FF63C6" w:rsidP="000754F6">
                <w:pPr>
                  <w:keepNext/>
                  <w:keepLines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Cs/>
                      <w:szCs w:val="18"/>
                      <w:lang w:val="en-US"/>
                    </w:rPr>
                    <w:alias w:val="Field"/>
                    <w:tag w:val="46479497-3229633548"/>
                    <w:id w:val="-1065333748"/>
                    <w:placeholder>
                      <w:docPart w:val="8E87BE01D21F4A3885E72CD1417E5AD3"/>
                    </w:placeholder>
                  </w:sdtPr>
                  <w:sdtEndPr/>
                  <w:sdtContent>
                    <w:r w:rsidR="000754F6" w:rsidRPr="00BD585B">
                      <w:rPr>
                        <w:rFonts w:ascii="Calibri" w:eastAsia="Calibri" w:hAnsi="Calibri"/>
                        <w:bCs/>
                        <w:szCs w:val="18"/>
                        <w:lang w:val="en-US"/>
                      </w:rPr>
                      <w:t>@CC</w:t>
                    </w:r>
                  </w:sdtContent>
                </w:sdt>
                <w:r w:rsidR="000754F6">
                  <w:rPr>
                    <w:rFonts w:ascii="Calibri" w:eastAsia="Calibri" w:hAnsi="Calibri"/>
                    <w:szCs w:val="18"/>
                    <w:lang w:val="en-US"/>
                  </w:rPr>
                  <w:t xml:space="preserve"> </w:t>
                </w:r>
              </w:p>
            </w:tc>
            <w:tc>
              <w:tcPr>
                <w:tcW w:w="600" w:type="pct"/>
              </w:tcPr>
              <w:p w14:paraId="572D5C70" w14:textId="090D601C" w:rsidR="00753E5F" w:rsidRPr="00BD585B" w:rsidRDefault="00FF63C6" w:rsidP="000754F6">
                <w:pPr>
                  <w:keepNext/>
                  <w:keepLines/>
                  <w:jc w:val="right"/>
                  <w:rPr>
                    <w:rFonts w:ascii="Calibri" w:eastAsia="Calibri" w:hAnsi="Calibri"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3953264458"/>
                    <w:id w:val="-341702838"/>
                    <w:placeholder>
                      <w:docPart w:val="C1FDF143865D4DE2BD7780141D6B4445"/>
                    </w:placeholder>
                  </w:sdtPr>
                  <w:sdtEndPr/>
                  <w:sdtContent>
                    <w:r w:rsidR="000754F6" w:rsidRPr="00FA235C">
                      <w:rPr>
                        <w:rFonts w:ascii="Calibri" w:eastAsia="Calibri" w:hAnsi="Calibri"/>
                        <w:szCs w:val="18"/>
                        <w:lang w:val="en-US"/>
                      </w:rPr>
                      <w:t>InvoiceAmnt</w:t>
                    </w:r>
                  </w:sdtContent>
                </w:sdt>
              </w:p>
            </w:tc>
          </w:tr>
          <w:sdt>
            <w:sdtPr>
              <w:rPr>
                <w:rFonts w:ascii="Calibri" w:eastAsia="Calibri" w:hAnsi="Calibri"/>
                <w:szCs w:val="18"/>
                <w:lang w:val="en-US"/>
              </w:rPr>
              <w:alias w:val="If"/>
              <w:tag w:val="46479497-2943248218"/>
              <w:id w:val="-1351719078"/>
              <w:placeholder>
                <w:docPart w:val="AC6328154920405DB9C8B4453E3D4110"/>
              </w:placeholder>
              <w15:color w:val="0000FF"/>
            </w:sdtPr>
            <w:sdtEndPr>
              <w:rPr>
                <w:bCs/>
              </w:rPr>
            </w:sdtEndPr>
            <w:sdtContent>
              <w:tr w:rsidR="00753E5F" w:rsidRPr="00FA235C" w14:paraId="31D63857" w14:textId="77777777" w:rsidTr="00CB1098">
                <w:tc>
                  <w:tcPr>
                    <w:tcW w:w="700" w:type="pct"/>
                  </w:tcPr>
                  <w:p w14:paraId="71FAFA5D" w14:textId="4431E0AB" w:rsidR="00753E5F" w:rsidRPr="00FA235C" w:rsidRDefault="00FF63C6" w:rsidP="00FA235C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2320070657"/>
                        <w:id w:val="-1974896639"/>
                        <w:placeholder>
                          <w:docPart w:val="4C4E1B8374D348FE981396B7979C0261"/>
                        </w:placeholder>
                      </w:sdtPr>
                      <w:sdtEndPr/>
                      <w:sdtContent>
                        <w:r w:rsidR="00753E5F" w:rsidRPr="00FA235C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SalesBalEuro</w:t>
                        </w:r>
                      </w:sdtContent>
                    </w:sdt>
                  </w:p>
                </w:tc>
                <w:tc>
                  <w:tcPr>
                    <w:tcW w:w="514" w:type="pct"/>
                  </w:tcPr>
                  <w:p w14:paraId="4463ADC2" w14:textId="71EBF553" w:rsidR="00753E5F" w:rsidRPr="00FA235C" w:rsidRDefault="00FF63C6" w:rsidP="00FA235C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2438163862"/>
                        <w:id w:val="-1856803434"/>
                        <w:placeholder>
                          <w:docPart w:val="ED8B3DA7332D498B8714F9404A7F19FB"/>
                        </w:placeholder>
                      </w:sdtPr>
                      <w:sdtEndPr/>
                      <w:sdtContent>
                        <w:r w:rsidR="00753E5F" w:rsidRPr="00FA235C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EndDiscEur</w:t>
                        </w:r>
                      </w:sdtContent>
                    </w:sdt>
                  </w:p>
                </w:tc>
                <w:tc>
                  <w:tcPr>
                    <w:tcW w:w="452" w:type="pct"/>
                  </w:tcPr>
                  <w:p w14:paraId="3F0DD281" w14:textId="4B88228E" w:rsidR="00753E5F" w:rsidRPr="00FA235C" w:rsidRDefault="00FF63C6" w:rsidP="00FA235C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1647936566"/>
                        <w:id w:val="1647936566"/>
                        <w:placeholder>
                          <w:docPart w:val="1C281ECDF178491C8D4D6047E58C4C69"/>
                        </w:placeholder>
                      </w:sdtPr>
                      <w:sdtEndPr/>
                      <w:sdtContent>
                        <w:r w:rsidR="00753E5F" w:rsidRPr="00FA235C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SMkpEur</w:t>
                        </w:r>
                      </w:sdtContent>
                    </w:sdt>
                  </w:p>
                </w:tc>
                <w:tc>
                  <w:tcPr>
                    <w:tcW w:w="638" w:type="pct"/>
                  </w:tcPr>
                  <w:p w14:paraId="252E74ED" w14:textId="011A88E0" w:rsidR="00753E5F" w:rsidRPr="00FA235C" w:rsidRDefault="00FF63C6" w:rsidP="00FA235C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2740583437"/>
                        <w:id w:val="-1554383859"/>
                        <w:placeholder>
                          <w:docPart w:val="772410E72B794151980D546ABB61B61E"/>
                        </w:placeholder>
                      </w:sdtPr>
                      <w:sdtEndPr/>
                      <w:sdtContent>
                        <w:r w:rsidR="003A424F" w:rsidRPr="00FA235C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S</w:t>
                        </w:r>
                        <w:r w:rsidR="00753E5F" w:rsidRPr="00FA235C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umTaxEuro</w:t>
                        </w:r>
                      </w:sdtContent>
                    </w:sdt>
                  </w:p>
                </w:tc>
                <w:tc>
                  <w:tcPr>
                    <w:tcW w:w="638" w:type="pct"/>
                  </w:tcPr>
                  <w:p w14:paraId="10516F57" w14:textId="37DD47EF" w:rsidR="00753E5F" w:rsidRPr="00FA235C" w:rsidRDefault="00FF63C6" w:rsidP="00FA235C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335729486"/>
                        <w:id w:val="335729486"/>
                        <w:placeholder>
                          <w:docPart w:val="43ECE4349B7A40D09A1A7A0BB7D4E7F3"/>
                        </w:placeholder>
                      </w:sdtPr>
                      <w:sdtEndPr/>
                      <w:sdtContent>
                        <w:r w:rsidR="000E16A6" w:rsidRPr="00FA235C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CashDiscEuro</w:t>
                        </w:r>
                      </w:sdtContent>
                    </w:sdt>
                  </w:p>
                </w:tc>
                <w:tc>
                  <w:tcPr>
                    <w:tcW w:w="514" w:type="pct"/>
                  </w:tcPr>
                  <w:p w14:paraId="1F29133B" w14:textId="703188E9" w:rsidR="00753E5F" w:rsidRPr="00FA235C" w:rsidRDefault="00FF63C6" w:rsidP="00FA235C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108326104"/>
                        <w:id w:val="108326104"/>
                        <w:placeholder>
                          <w:docPart w:val="5D12FB20C1E7434BA875BC7111A171C2"/>
                        </w:placeholder>
                      </w:sdtPr>
                      <w:sdtEndPr/>
                      <w:sdtContent>
                        <w:r w:rsidR="001E6558" w:rsidRPr="00FA235C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Net Euro</w:t>
                        </w:r>
                      </w:sdtContent>
                    </w:sdt>
                  </w:p>
                </w:tc>
                <w:tc>
                  <w:tcPr>
                    <w:tcW w:w="576" w:type="pct"/>
                  </w:tcPr>
                  <w:p w14:paraId="05D381DF" w14:textId="42D5FF59" w:rsidR="00753E5F" w:rsidRPr="00FA235C" w:rsidRDefault="00FF63C6" w:rsidP="00FA235C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3632493349"/>
                        <w:id w:val="-662473947"/>
                        <w:placeholder>
                          <w:docPart w:val="F4A8814268124812B60B75426E6ECBF7"/>
                        </w:placeholder>
                      </w:sdtPr>
                      <w:sdtEndPr/>
                      <w:sdtContent>
                        <w:r w:rsidR="00753E5F" w:rsidRPr="00FA235C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RndOffEuro</w:t>
                        </w:r>
                      </w:sdtContent>
                    </w:sdt>
                  </w:p>
                </w:tc>
                <w:tc>
                  <w:tcPr>
                    <w:tcW w:w="1378" w:type="dxa"/>
                  </w:tcPr>
                  <w:p w14:paraId="1E2A0DC6" w14:textId="3A5F3460" w:rsidR="00753E5F" w:rsidRPr="00FA235C" w:rsidRDefault="00FF63C6" w:rsidP="000754F6">
                    <w:pPr>
                      <w:keepNext/>
                      <w:keepLines/>
                      <w:rPr>
                        <w:rFonts w:ascii="Calibri" w:eastAsia="Calibri" w:hAnsi="Calibri"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bCs/>
                          <w:szCs w:val="18"/>
                          <w:lang w:val="en-US"/>
                        </w:rPr>
                        <w:alias w:val="Field"/>
                        <w:tag w:val="46479497-3331693351"/>
                        <w:id w:val="-963273945"/>
                        <w:placeholder>
                          <w:docPart w:val="C82E8F73049D40A4B76D01F69497CA20"/>
                        </w:placeholder>
                      </w:sdtPr>
                      <w:sdtEndPr/>
                      <w:sdtContent>
                        <w:r w:rsidR="000754F6" w:rsidRPr="00BD585B">
                          <w:rPr>
                            <w:rFonts w:ascii="Calibri" w:eastAsia="Calibri" w:hAnsi="Calibri"/>
                            <w:bCs/>
                            <w:szCs w:val="18"/>
                            <w:lang w:val="en-US"/>
                          </w:rPr>
                          <w:t>@EC</w:t>
                        </w:r>
                      </w:sdtContent>
                    </w:sdt>
                  </w:p>
                </w:tc>
                <w:tc>
                  <w:tcPr>
                    <w:tcW w:w="600" w:type="pct"/>
                  </w:tcPr>
                  <w:p w14:paraId="4E5F1C87" w14:textId="396FBBC6" w:rsidR="00753E5F" w:rsidRPr="00BD585B" w:rsidRDefault="00FF63C6" w:rsidP="000754F6">
                    <w:pPr>
                      <w:keepNext/>
                      <w:keepLines/>
                      <w:jc w:val="right"/>
                      <w:rPr>
                        <w:rFonts w:ascii="Calibri" w:eastAsia="Calibri" w:hAnsi="Calibri"/>
                        <w:bCs/>
                        <w:szCs w:val="18"/>
                        <w:lang w:val="en-US"/>
                      </w:rPr>
                    </w:pPr>
                    <w:sdt>
                      <w:sdtPr>
                        <w:rPr>
                          <w:rFonts w:ascii="Calibri" w:eastAsia="Calibri" w:hAnsi="Calibri"/>
                          <w:szCs w:val="18"/>
                          <w:lang w:val="en-US"/>
                        </w:rPr>
                        <w:alias w:val="Field"/>
                        <w:tag w:val="46479497-1500856724"/>
                        <w:id w:val="1500856724"/>
                        <w:placeholder>
                          <w:docPart w:val="295E3F7FA6D1479CBBDF4953019A8F2A"/>
                        </w:placeholder>
                      </w:sdtPr>
                      <w:sdtEndPr/>
                      <w:sdtContent>
                        <w:r w:rsidR="000754F6" w:rsidRPr="00FA235C">
                          <w:rPr>
                            <w:rFonts w:ascii="Calibri" w:eastAsia="Calibri" w:hAnsi="Calibri"/>
                            <w:szCs w:val="18"/>
                            <w:lang w:val="en-US"/>
                          </w:rPr>
                          <w:t>InvAmtEuro</w:t>
                        </w:r>
                      </w:sdtContent>
                    </w:sdt>
                  </w:p>
                </w:tc>
              </w:tr>
            </w:sdtContent>
          </w:sdt>
        </w:tbl>
      </w:sdtContent>
    </w:sdt>
    <w:p w14:paraId="7F22DF7D" w14:textId="77777777" w:rsidR="00FA235C" w:rsidRPr="00A922C4" w:rsidRDefault="00FA235C" w:rsidP="00A922C4">
      <w:pPr>
        <w:rPr>
          <w:rFonts w:ascii="Calibri" w:eastAsia="Calibri" w:hAnsi="Calibri" w:cs="Times New Roman"/>
          <w:sz w:val="2"/>
          <w:szCs w:val="2"/>
          <w:lang w:val="en-US"/>
        </w:rPr>
      </w:pPr>
    </w:p>
    <w:sdt>
      <w:sdtPr>
        <w:rPr>
          <w:rFonts w:ascii="Calibri" w:eastAsia="Calibri" w:hAnsi="Calibri" w:cs="Times New Roman"/>
          <w:sz w:val="20"/>
          <w:szCs w:val="20"/>
          <w:lang w:val="en-US"/>
        </w:rPr>
        <w:alias w:val="If"/>
        <w:tag w:val="46479497-2897766544"/>
        <w:id w:val="-1397200752"/>
        <w:placeholder>
          <w:docPart w:val="80F1F82CE2AB4773B961CAEC9A00691B"/>
        </w:placeholder>
        <w15:color w:val="0000FF"/>
      </w:sdtPr>
      <w:sdtEndPr>
        <w:rPr>
          <w:sz w:val="2"/>
          <w:szCs w:val="2"/>
        </w:rPr>
      </w:sdtEndPr>
      <w:sdtContent>
        <w:p w14:paraId="28515484" w14:textId="721339B0" w:rsidR="00FC7874" w:rsidRDefault="00FC7874" w:rsidP="00753E5F">
          <w:pPr>
            <w:spacing w:before="240"/>
            <w:rPr>
              <w:rFonts w:ascii="Calibri" w:eastAsia="Calibri" w:hAnsi="Calibri" w:cs="Times New Roman"/>
              <w:sz w:val="20"/>
              <w:szCs w:val="20"/>
              <w:lang w:val="en-US"/>
            </w:rPr>
          </w:pPr>
        </w:p>
        <w:tbl>
          <w:tblPr>
            <w:tblStyle w:val="SalesInvoiceTable"/>
            <w:tblW w:w="2000" w:type="pct"/>
            <w:tblLayout w:type="fixed"/>
            <w:tblCellMar>
              <w:left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2263"/>
            <w:gridCol w:w="2057"/>
          </w:tblGrid>
          <w:tr w:rsidR="00FC7874" w:rsidRPr="00A922C4" w14:paraId="094B2496" w14:textId="77777777" w:rsidTr="00CB1098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blHeader/>
            </w:trPr>
            <w:tc>
              <w:tcPr>
                <w:tcW w:w="2830" w:type="dxa"/>
                <w:tcBorders>
                  <w:bottom w:val="single" w:sz="4" w:space="0" w:color="auto"/>
                </w:tcBorders>
                <w:vAlign w:val="bottom"/>
              </w:tcPr>
              <w:p w14:paraId="053C618D" w14:textId="5CDBC013" w:rsidR="00FC7874" w:rsidRPr="00A922C4" w:rsidRDefault="00FF63C6" w:rsidP="009C033D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1481568830"/>
                    <w:id w:val="1481568830"/>
                    <w:placeholder>
                      <w:docPart w:val="46C5C396260246038211B31C979C823F"/>
                    </w:placeholder>
                    <w15:color w:val="FFCC00"/>
                  </w:sdtPr>
                  <w:sdtEndPr/>
                  <w:sdtContent>
                    <w:r w:rsidR="00FC7874" w:rsidRPr="00A922C4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Nontaxable</w:t>
                    </w:r>
                  </w:sdtContent>
                </w:sdt>
              </w:p>
            </w:tc>
            <w:tc>
              <w:tcPr>
                <w:tcW w:w="2570" w:type="dxa"/>
                <w:tcBorders>
                  <w:bottom w:val="single" w:sz="4" w:space="0" w:color="auto"/>
                </w:tcBorders>
                <w:vAlign w:val="bottom"/>
              </w:tcPr>
              <w:p w14:paraId="787706C1" w14:textId="1F63245A" w:rsidR="00FC7874" w:rsidRPr="00A922C4" w:rsidRDefault="00FF63C6" w:rsidP="009C033D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3136507900"/>
                    <w:id w:val="-1158459396"/>
                    <w:placeholder>
                      <w:docPart w:val="E666C051EE2D4A8D8E411B1930EF23D5"/>
                    </w:placeholder>
                    <w15:color w:val="FFCC00"/>
                  </w:sdtPr>
                  <w:sdtEndPr/>
                  <w:sdtContent>
                    <w:r w:rsidR="00FC7874" w:rsidRPr="00A922C4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Taxable</w:t>
                    </w:r>
                  </w:sdtContent>
                </w:sdt>
              </w:p>
            </w:tc>
          </w:tr>
          <w:tr w:rsidR="00FC7874" w:rsidRPr="00D0124D" w14:paraId="051E5FA6" w14:textId="77777777" w:rsidTr="00CB1098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blHeader/>
            </w:trPr>
            <w:tc>
              <w:tcPr>
                <w:tcW w:w="2830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569716A6" w14:textId="77777777" w:rsidR="00FC7874" w:rsidRPr="00D0124D" w:rsidRDefault="00FC7874" w:rsidP="009C033D">
                <w:pPr>
                  <w:keepNext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2570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7D4CC494" w14:textId="77777777" w:rsidR="00FC7874" w:rsidRPr="00D0124D" w:rsidRDefault="00FC7874" w:rsidP="009C033D">
                <w:pPr>
                  <w:keepNext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</w:tr>
          <w:tr w:rsidR="00FC7874" w:rsidRPr="00A922C4" w14:paraId="71CDF2F5" w14:textId="77777777" w:rsidTr="00CB1098">
            <w:tc>
              <w:tcPr>
                <w:tcW w:w="2830" w:type="dxa"/>
              </w:tcPr>
              <w:p w14:paraId="22C73562" w14:textId="2A1CBEDF" w:rsidR="00FC7874" w:rsidRPr="00A922C4" w:rsidRDefault="00FF63C6" w:rsidP="009C033D">
                <w:pPr>
                  <w:keepNext/>
                  <w:keepLines/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1920663376"/>
                    <w:id w:val="1920663376"/>
                    <w:placeholder>
                      <w:docPart w:val="D1A9CEE9C2334BF98083CA46EE333B6F"/>
                    </w:placeholder>
                  </w:sdtPr>
                  <w:sdtEndPr/>
                  <w:sdtContent>
                    <w:r w:rsidR="00FC7874" w:rsidRPr="00A922C4">
                      <w:rPr>
                        <w:rFonts w:ascii="Calibri" w:eastAsia="Calibri" w:hAnsi="Calibri"/>
                        <w:szCs w:val="18"/>
                        <w:lang w:val="en-US"/>
                      </w:rPr>
                      <w:t>@TaxFreeBal</w:t>
                    </w:r>
                    <w:r w:rsidR="00ED2B69" w:rsidRPr="00A922C4">
                      <w:rPr>
                        <w:rFonts w:ascii="Calibri" w:eastAsia="Calibri" w:hAnsi="Calibri"/>
                        <w:szCs w:val="18"/>
                        <w:lang w:val="en-US"/>
                      </w:rPr>
                      <w:t>ance</w:t>
                    </w:r>
                  </w:sdtContent>
                </w:sdt>
              </w:p>
            </w:tc>
            <w:tc>
              <w:tcPr>
                <w:tcW w:w="2570" w:type="dxa"/>
              </w:tcPr>
              <w:p w14:paraId="4F57AE7E" w14:textId="5E8CB1FC" w:rsidR="00FC7874" w:rsidRPr="00A922C4" w:rsidRDefault="00FF63C6" w:rsidP="009C033D">
                <w:pPr>
                  <w:keepNext/>
                  <w:keepLines/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502863306"/>
                    <w:id w:val="502863306"/>
                    <w:placeholder>
                      <w:docPart w:val="9553018FE9E64103A3838463042C3DCA"/>
                    </w:placeholder>
                  </w:sdtPr>
                  <w:sdtEndPr/>
                  <w:sdtContent>
                    <w:r w:rsidR="00FC7874" w:rsidRPr="00A922C4">
                      <w:rPr>
                        <w:rFonts w:ascii="Calibri" w:eastAsia="Calibri" w:hAnsi="Calibri"/>
                        <w:szCs w:val="18"/>
                        <w:lang w:val="en-US"/>
                      </w:rPr>
                      <w:t>@Tax</w:t>
                    </w:r>
                    <w:r w:rsidR="00ED2B69" w:rsidRPr="00A922C4">
                      <w:rPr>
                        <w:rFonts w:ascii="Calibri" w:eastAsia="Calibri" w:hAnsi="Calibri"/>
                        <w:szCs w:val="18"/>
                        <w:lang w:val="en-US"/>
                      </w:rPr>
                      <w:t>able</w:t>
                    </w:r>
                    <w:r w:rsidR="00FC7874" w:rsidRPr="00A922C4">
                      <w:rPr>
                        <w:rFonts w:ascii="Calibri" w:eastAsia="Calibri" w:hAnsi="Calibri"/>
                        <w:szCs w:val="18"/>
                        <w:lang w:val="en-US"/>
                      </w:rPr>
                      <w:t>Bal</w:t>
                    </w:r>
                    <w:r w:rsidR="00ED2B69" w:rsidRPr="00A922C4">
                      <w:rPr>
                        <w:rFonts w:ascii="Calibri" w:eastAsia="Calibri" w:hAnsi="Calibri"/>
                        <w:szCs w:val="18"/>
                        <w:lang w:val="en-US"/>
                      </w:rPr>
                      <w:t>ance</w:t>
                    </w:r>
                  </w:sdtContent>
                </w:sdt>
              </w:p>
            </w:tc>
          </w:tr>
        </w:tbl>
        <w:p w14:paraId="5D3103E7" w14:textId="77777777" w:rsidR="008A65B4" w:rsidRDefault="008A65B4" w:rsidP="00753E5F">
          <w:pPr>
            <w:spacing w:before="240"/>
            <w:rPr>
              <w:rFonts w:ascii="Calibri" w:eastAsia="Calibri" w:hAnsi="Calibri" w:cs="Times New Roman"/>
              <w:sz w:val="20"/>
              <w:szCs w:val="20"/>
              <w:lang w:val="en-US"/>
            </w:rPr>
          </w:pPr>
        </w:p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CellMar>
              <w:left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1350"/>
            <w:gridCol w:w="1350"/>
            <w:gridCol w:w="1350"/>
            <w:gridCol w:w="1350"/>
            <w:gridCol w:w="1350"/>
            <w:gridCol w:w="1350"/>
            <w:gridCol w:w="1350"/>
            <w:gridCol w:w="1350"/>
          </w:tblGrid>
          <w:tr w:rsidR="00A922C4" w:rsidRPr="00145782" w14:paraId="11D117FB" w14:textId="77777777" w:rsidTr="00B439CC">
            <w:trPr>
              <w:cantSplit/>
              <w:tblHeader/>
            </w:trPr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20BE1D99" w14:textId="6FD31007" w:rsidR="008A65B4" w:rsidRPr="00145782" w:rsidRDefault="00FF63C6" w:rsidP="001E2396">
                <w:pPr>
                  <w:keepNext/>
                  <w:keepLines/>
                  <w:jc w:val="right"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b/>
                      <w:bCs/>
                      <w:szCs w:val="18"/>
                      <w:lang w:val="en-US"/>
                    </w:rPr>
                    <w:alias w:val="Label"/>
                    <w:tag w:val="46479497-3274273200"/>
                    <w:id w:val="-1020694096"/>
                    <w:placeholder>
                      <w:docPart w:val="1087E8F67813425D95B62EE0C1EE1A7B"/>
                    </w:placeholder>
                    <w15:color w:val="FFCC00"/>
                  </w:sdtPr>
                  <w:sdtEndPr/>
                  <w:sdtContent>
                    <w:r w:rsidR="008A65B4" w:rsidRPr="00145782">
                      <w:rPr>
                        <w:rFonts w:ascii="Calibri" w:eastAsia="Calibri" w:hAnsi="Calibri" w:cs="Times New Roman"/>
                        <w:b/>
                        <w:bCs/>
                        <w:szCs w:val="18"/>
                        <w:lang w:val="en-US"/>
                      </w:rPr>
                      <w:t>Sales subtotal amount</w:t>
                    </w:r>
                  </w:sdtContent>
                </w:sdt>
              </w:p>
            </w:tc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3882275C" w14:textId="132D82C7" w:rsidR="008A65B4" w:rsidRPr="00145782" w:rsidRDefault="00FF63C6" w:rsidP="00A922C4">
                <w:pPr>
                  <w:keepNext/>
                  <w:keepLines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b/>
                      <w:bCs/>
                      <w:szCs w:val="18"/>
                      <w:lang w:val="en-US"/>
                    </w:rPr>
                    <w:alias w:val="Label"/>
                    <w:tag w:val="46479497-3308881604"/>
                    <w:id w:val="-986085692"/>
                    <w:placeholder>
                      <w:docPart w:val="17BF6D3E64F94763A92B4F80D5E56FA0"/>
                    </w:placeholder>
                    <w15:color w:val="FFCC00"/>
                  </w:sdtPr>
                  <w:sdtEndPr/>
                  <w:sdtContent>
                    <w:r w:rsidR="00145782">
                      <w:rPr>
                        <w:rFonts w:ascii="Calibri" w:eastAsia="Calibri" w:hAnsi="Calibri" w:cs="Times New Roman"/>
                        <w:b/>
                        <w:bCs/>
                        <w:szCs w:val="18"/>
                        <w:lang w:val="en-US"/>
                      </w:rPr>
                      <w:t>Total discount</w:t>
                    </w:r>
                  </w:sdtContent>
                </w:sdt>
              </w:p>
            </w:tc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742CD7C6" w14:textId="3CB9F750" w:rsidR="008A65B4" w:rsidRPr="00145782" w:rsidRDefault="00FF63C6" w:rsidP="00A922C4">
                <w:pPr>
                  <w:keepNext/>
                  <w:keepLines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b/>
                      <w:bCs/>
                      <w:szCs w:val="18"/>
                      <w:lang w:val="en-US"/>
                    </w:rPr>
                    <w:alias w:val="Label"/>
                    <w:tag w:val="46479497-3808409319"/>
                    <w:id w:val="-486557977"/>
                    <w:placeholder>
                      <w:docPart w:val="4ACC1C75626644C39B11193ED36D50FB"/>
                    </w:placeholder>
                    <w15:color w:val="FFCC00"/>
                  </w:sdtPr>
                  <w:sdtEndPr/>
                  <w:sdtContent>
                    <w:r w:rsidR="00145782">
                      <w:rPr>
                        <w:rFonts w:ascii="Calibri" w:eastAsia="Calibri" w:hAnsi="Calibri" w:cs="Times New Roman"/>
                        <w:b/>
                        <w:bCs/>
                        <w:szCs w:val="18"/>
                        <w:lang w:val="en-US"/>
                      </w:rPr>
                      <w:t>Total charges</w:t>
                    </w:r>
                  </w:sdtContent>
                </w:sdt>
                <w:r w:rsidR="00C07943"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  <w:t xml:space="preserve"> </w:t>
                </w:r>
              </w:p>
            </w:tc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775EC196" w14:textId="6743ECA8" w:rsidR="008A65B4" w:rsidRPr="00145782" w:rsidRDefault="00FF63C6" w:rsidP="00A922C4">
                <w:pPr>
                  <w:keepNext/>
                  <w:keepLines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b/>
                      <w:bCs/>
                      <w:szCs w:val="18"/>
                      <w:lang w:val="en-US"/>
                    </w:rPr>
                    <w:alias w:val="Label"/>
                    <w:tag w:val="46479497-555124580"/>
                    <w:id w:val="555124580"/>
                    <w:placeholder>
                      <w:docPart w:val="3A95104F6DE2407ABF29FB4CB086A490"/>
                    </w:placeholder>
                    <w15:color w:val="FFCC00"/>
                  </w:sdtPr>
                  <w:sdtEndPr/>
                  <w:sdtContent>
                    <w:r w:rsidR="00145782" w:rsidRPr="00145782">
                      <w:rPr>
                        <w:rFonts w:ascii="Calibri" w:eastAsia="Calibri" w:hAnsi="Calibri" w:cs="Times New Roman"/>
                        <w:b/>
                        <w:bCs/>
                        <w:szCs w:val="18"/>
                        <w:lang w:val="en-US"/>
                      </w:rPr>
                      <w:t>Net amount</w:t>
                    </w:r>
                  </w:sdtContent>
                </w:sdt>
              </w:p>
            </w:tc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09357EAC" w14:textId="374EFDDA" w:rsidR="008A65B4" w:rsidRPr="00145782" w:rsidRDefault="00FF63C6" w:rsidP="00A922C4">
                <w:pPr>
                  <w:keepNext/>
                  <w:keepLines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b/>
                      <w:bCs/>
                      <w:szCs w:val="18"/>
                      <w:lang w:val="en-US"/>
                    </w:rPr>
                    <w:alias w:val="Label"/>
                    <w:tag w:val="46479497-3914180283"/>
                    <w:id w:val="-380787013"/>
                    <w:placeholder>
                      <w:docPart w:val="236F2B6CAC1C489B9E2B31E0C8D6D6D1"/>
                    </w:placeholder>
                    <w15:color w:val="FFCC00"/>
                  </w:sdtPr>
                  <w:sdtEndPr/>
                  <w:sdtContent>
                    <w:r w:rsidR="00145782" w:rsidRPr="00145782">
                      <w:rPr>
                        <w:rFonts w:ascii="Calibri" w:eastAsia="Calibri" w:hAnsi="Calibri" w:cs="Times New Roman"/>
                        <w:b/>
                        <w:bCs/>
                        <w:szCs w:val="18"/>
                        <w:lang w:val="en-US"/>
                      </w:rPr>
                      <w:t>Sales tax</w:t>
                    </w:r>
                  </w:sdtContent>
                </w:sdt>
              </w:p>
            </w:tc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6449449B" w14:textId="54615E37" w:rsidR="008A65B4" w:rsidRPr="00145782" w:rsidRDefault="00FF63C6" w:rsidP="00A922C4">
                <w:pPr>
                  <w:keepNext/>
                  <w:keepLines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b/>
                      <w:bCs/>
                      <w:szCs w:val="18"/>
                      <w:lang w:val="en-US"/>
                    </w:rPr>
                    <w:alias w:val="Label"/>
                    <w:tag w:val="46479497-2699876215"/>
                    <w:id w:val="-1595091081"/>
                    <w:placeholder>
                      <w:docPart w:val="94C98331C378460F9CAA31AF2BC1FF57"/>
                    </w:placeholder>
                    <w15:color w:val="FFCC00"/>
                  </w:sdtPr>
                  <w:sdtEndPr/>
                  <w:sdtContent>
                    <w:r w:rsidR="00145782">
                      <w:rPr>
                        <w:rFonts w:ascii="Calibri" w:eastAsia="Calibri" w:hAnsi="Calibri" w:cs="Times New Roman"/>
                        <w:b/>
                        <w:bCs/>
                        <w:szCs w:val="18"/>
                        <w:lang w:val="en-US"/>
                      </w:rPr>
                      <w:t>Round-off</w:t>
                    </w:r>
                  </w:sdtContent>
                </w:sdt>
              </w:p>
            </w:tc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69D9CA05" w14:textId="1171A0BB" w:rsidR="008A65B4" w:rsidRPr="00145782" w:rsidRDefault="00FF63C6" w:rsidP="00A922C4">
                <w:pPr>
                  <w:keepNext/>
                  <w:keepLines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b/>
                      <w:bCs/>
                      <w:szCs w:val="18"/>
                      <w:lang w:val="en-US"/>
                    </w:rPr>
                    <w:alias w:val="Label"/>
                    <w:tag w:val="46479497-2828306395"/>
                    <w:id w:val="-1466660901"/>
                    <w:placeholder>
                      <w:docPart w:val="6F102A543BCE4BE491732F59B670A2AA"/>
                    </w:placeholder>
                    <w15:color w:val="FFCC00"/>
                  </w:sdtPr>
                  <w:sdtEndPr/>
                  <w:sdtContent>
                    <w:r w:rsidR="00145782">
                      <w:rPr>
                        <w:rFonts w:ascii="Calibri" w:eastAsia="Calibri" w:hAnsi="Calibri" w:cs="Times New Roman"/>
                        <w:b/>
                        <w:bCs/>
                        <w:szCs w:val="18"/>
                        <w:lang w:val="en-US"/>
                      </w:rPr>
                      <w:t>Invoice amount</w:t>
                    </w:r>
                  </w:sdtContent>
                </w:sdt>
              </w:p>
            </w:tc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6328083E" w14:textId="77777777" w:rsidR="008A65B4" w:rsidRPr="00145782" w:rsidRDefault="008A65B4" w:rsidP="00A922C4">
                <w:pPr>
                  <w:keepNext/>
                  <w:keepLines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</w:p>
            </w:tc>
          </w:tr>
          <w:tr w:rsidR="00A922C4" w:rsidRPr="00D0124D" w14:paraId="01C2A6AF" w14:textId="77777777" w:rsidTr="00B439CC">
            <w:trPr>
              <w:cantSplit/>
              <w:tblHeader/>
            </w:trPr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1D91A96A" w14:textId="2F953003" w:rsidR="008A65B4" w:rsidRPr="00D0124D" w:rsidRDefault="008A65B4" w:rsidP="001E2396">
                <w:pPr>
                  <w:keepNext/>
                  <w:keepLines/>
                  <w:jc w:val="right"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781D07F1" w14:textId="038FF6C7" w:rsidR="008A65B4" w:rsidRPr="00D0124D" w:rsidRDefault="008A65B4" w:rsidP="00A922C4">
                <w:pPr>
                  <w:keepNext/>
                  <w:keepLines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0CC6B0D9" w14:textId="02101FF9" w:rsidR="008A65B4" w:rsidRPr="00D0124D" w:rsidRDefault="008A65B4" w:rsidP="00A922C4">
                <w:pPr>
                  <w:keepNext/>
                  <w:keepLines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3D7B37E5" w14:textId="7342060F" w:rsidR="008A65B4" w:rsidRPr="00D0124D" w:rsidRDefault="008A65B4" w:rsidP="00A922C4">
                <w:pPr>
                  <w:keepNext/>
                  <w:keepLines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3B1C1579" w14:textId="0E77665D" w:rsidR="008A65B4" w:rsidRPr="00D0124D" w:rsidRDefault="008A65B4" w:rsidP="00A922C4">
                <w:pPr>
                  <w:keepNext/>
                  <w:keepLines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3F708F29" w14:textId="77777777" w:rsidR="008A65B4" w:rsidRPr="00D0124D" w:rsidRDefault="008A65B4" w:rsidP="00A922C4">
                <w:pPr>
                  <w:keepNext/>
                  <w:keepLines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5C30E751" w14:textId="77777777" w:rsidR="008A65B4" w:rsidRPr="00D0124D" w:rsidRDefault="008A65B4" w:rsidP="00A922C4">
                <w:pPr>
                  <w:keepNext/>
                  <w:keepLines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5B26FCF2" w14:textId="77777777" w:rsidR="008A65B4" w:rsidRPr="00D0124D" w:rsidRDefault="008A65B4" w:rsidP="00A922C4">
                <w:pPr>
                  <w:keepNext/>
                  <w:keepLines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</w:tr>
          <w:tr w:rsidR="00A922C4" w:rsidRPr="00145782" w14:paraId="7DF5E9BA" w14:textId="77777777" w:rsidTr="00B439CC">
            <w:trPr>
              <w:cantSplit/>
            </w:trPr>
            <w:tc>
              <w:tcPr>
                <w:tcW w:w="625" w:type="pct"/>
              </w:tcPr>
              <w:p w14:paraId="23814817" w14:textId="5F088C87" w:rsidR="008A65B4" w:rsidRPr="00145782" w:rsidRDefault="00FF63C6" w:rsidP="001E2396">
                <w:pPr>
                  <w:keepNext/>
                  <w:keepLines/>
                  <w:jc w:val="right"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283783853"/>
                    <w:id w:val="283783853"/>
                    <w:placeholder>
                      <w:docPart w:val="8C8463707BB7458989C32319B7C43713"/>
                    </w:placeholder>
                  </w:sdtPr>
                  <w:sdtEndPr/>
                  <w:sdtContent>
                    <w:r w:rsidR="00145782" w:rsidRPr="00145782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SalesBalance</w:t>
                    </w:r>
                  </w:sdtContent>
                </w:sdt>
              </w:p>
            </w:tc>
            <w:tc>
              <w:tcPr>
                <w:tcW w:w="625" w:type="pct"/>
              </w:tcPr>
              <w:p w14:paraId="31B75CE5" w14:textId="45BB7456" w:rsidR="008A65B4" w:rsidRPr="00145782" w:rsidRDefault="00FF63C6" w:rsidP="00A922C4">
                <w:pPr>
                  <w:keepNext/>
                  <w:keepLines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1590881168"/>
                    <w:id w:val="1590881168"/>
                    <w:placeholder>
                      <w:docPart w:val="466D42FFDC8549CF963B858DBD0944E4"/>
                    </w:placeholder>
                  </w:sdtPr>
                  <w:sdtEndPr/>
                  <w:sdtContent>
                    <w:r w:rsidR="00145782" w:rsidRPr="00145782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EndDisc</w:t>
                    </w:r>
                  </w:sdtContent>
                </w:sdt>
              </w:p>
            </w:tc>
            <w:tc>
              <w:tcPr>
                <w:tcW w:w="625" w:type="pct"/>
              </w:tcPr>
              <w:p w14:paraId="6273930F" w14:textId="06934245" w:rsidR="008A65B4" w:rsidRPr="00145782" w:rsidRDefault="00FF63C6" w:rsidP="00A922C4">
                <w:pPr>
                  <w:keepNext/>
                  <w:keepLines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1481507129"/>
                    <w:id w:val="1481507129"/>
                    <w:placeholder>
                      <w:docPart w:val="0F35539F3BC343BC8F4B2412D2ED6CC8"/>
                    </w:placeholder>
                  </w:sdtPr>
                  <w:sdtEndPr/>
                  <w:sdtContent>
                    <w:r w:rsidR="00145782" w:rsidRPr="00145782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SumMarkup</w:t>
                    </w:r>
                  </w:sdtContent>
                </w:sdt>
              </w:p>
            </w:tc>
            <w:tc>
              <w:tcPr>
                <w:tcW w:w="625" w:type="pct"/>
              </w:tcPr>
              <w:p w14:paraId="06DD8670" w14:textId="305342A3" w:rsidR="008A65B4" w:rsidRPr="00145782" w:rsidRDefault="00FF63C6" w:rsidP="00A922C4">
                <w:pPr>
                  <w:keepNext/>
                  <w:keepLines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1787688863"/>
                    <w:id w:val="1787688863"/>
                    <w:placeholder>
                      <w:docPart w:val="02E6E6AEBD064ECB983AB20E2DD2F3FE"/>
                    </w:placeholder>
                  </w:sdtPr>
                  <w:sdtEndPr/>
                  <w:sdtContent>
                    <w:r w:rsidR="00145782" w:rsidRPr="00145782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NetAmt</w:t>
                    </w:r>
                  </w:sdtContent>
                </w:sdt>
              </w:p>
            </w:tc>
            <w:tc>
              <w:tcPr>
                <w:tcW w:w="625" w:type="pct"/>
              </w:tcPr>
              <w:p w14:paraId="7B7B1DF2" w14:textId="1F093590" w:rsidR="008A65B4" w:rsidRPr="00145782" w:rsidRDefault="00FF63C6" w:rsidP="00A922C4">
                <w:pPr>
                  <w:keepNext/>
                  <w:keepLines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2541389151"/>
                    <w:id w:val="-1753578145"/>
                    <w:placeholder>
                      <w:docPart w:val="AD05E6114DD740CA817BD7D49517CE27"/>
                    </w:placeholder>
                  </w:sdtPr>
                  <w:sdtEndPr/>
                  <w:sdtContent>
                    <w:r w:rsidR="00145782" w:rsidRPr="00145782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SumTax</w:t>
                    </w:r>
                  </w:sdtContent>
                </w:sdt>
              </w:p>
            </w:tc>
            <w:tc>
              <w:tcPr>
                <w:tcW w:w="625" w:type="pct"/>
              </w:tcPr>
              <w:p w14:paraId="3D38D403" w14:textId="567387EC" w:rsidR="008A65B4" w:rsidRPr="00145782" w:rsidRDefault="00FF63C6" w:rsidP="00A922C4">
                <w:pPr>
                  <w:keepNext/>
                  <w:keepLines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3742274755"/>
                    <w:id w:val="-552692541"/>
                    <w:placeholder>
                      <w:docPart w:val="9BFF3FB9C68144BBB5E4418D044C1A88"/>
                    </w:placeholder>
                  </w:sdtPr>
                  <w:sdtEndPr/>
                  <w:sdtContent>
                    <w:r w:rsidR="00145782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RoundOff</w:t>
                    </w:r>
                  </w:sdtContent>
                </w:sdt>
              </w:p>
            </w:tc>
            <w:tc>
              <w:tcPr>
                <w:tcW w:w="625" w:type="pct"/>
              </w:tcPr>
              <w:p w14:paraId="482A3DBF" w14:textId="7DE3F657" w:rsidR="008A65B4" w:rsidRPr="00145782" w:rsidRDefault="00FF63C6" w:rsidP="00A922C4">
                <w:pPr>
                  <w:keepNext/>
                  <w:keepLines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3011629233"/>
                    <w:id w:val="-1283338063"/>
                    <w:placeholder>
                      <w:docPart w:val="743FDDBFD65F4145A4CECBE622D4DB23"/>
                    </w:placeholder>
                  </w:sdtPr>
                  <w:sdtEndPr/>
                  <w:sdtContent>
                    <w:r w:rsidR="00145782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InvoiceAmt</w:t>
                    </w:r>
                  </w:sdtContent>
                </w:sdt>
              </w:p>
            </w:tc>
            <w:tc>
              <w:tcPr>
                <w:tcW w:w="625" w:type="pct"/>
              </w:tcPr>
              <w:p w14:paraId="178FAD3E" w14:textId="7BD40A17" w:rsidR="008A65B4" w:rsidRPr="00145782" w:rsidRDefault="00FF63C6" w:rsidP="00A922C4">
                <w:pPr>
                  <w:keepNext/>
                  <w:keepLines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3254682646"/>
                    <w:id w:val="-1040284650"/>
                    <w:placeholder>
                      <w:docPart w:val="FC8D8D33B435493AA0D2ABA2816E6E33"/>
                    </w:placeholder>
                  </w:sdtPr>
                  <w:sdtEndPr/>
                  <w:sdtContent>
                    <w:r w:rsidR="00145782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CurCode</w:t>
                    </w:r>
                  </w:sdtContent>
                </w:sdt>
              </w:p>
            </w:tc>
          </w:tr>
        </w:tbl>
        <w:p w14:paraId="36971170" w14:textId="77777777" w:rsidR="00FA235C" w:rsidRPr="00A922C4" w:rsidRDefault="00FF63C6" w:rsidP="00A922C4">
          <w:pPr>
            <w:rPr>
              <w:rFonts w:ascii="Calibri" w:eastAsia="Calibri" w:hAnsi="Calibri" w:cs="Times New Roman"/>
              <w:sz w:val="2"/>
              <w:szCs w:val="2"/>
              <w:lang w:val="en-US"/>
            </w:rPr>
          </w:pPr>
        </w:p>
      </w:sdtContent>
    </w:sdt>
    <w:sdt>
      <w:sdtPr>
        <w:rPr>
          <w:rFonts w:ascii="Calibri" w:eastAsia="Calibri" w:hAnsi="Calibri" w:cs="Times New Roman"/>
          <w:szCs w:val="18"/>
          <w:lang w:val="en-US"/>
        </w:rPr>
        <w:alias w:val="If"/>
        <w:tag w:val="46479497-3451567777"/>
        <w:id w:val="-843399519"/>
        <w:placeholder>
          <w:docPart w:val="74528BF48A90496D8D96552621BA2BC8"/>
        </w:placeholder>
        <w15:color w:val="0000FF"/>
      </w:sdtPr>
      <w:sdtEndPr>
        <w:rPr>
          <w:sz w:val="2"/>
          <w:szCs w:val="2"/>
        </w:rPr>
      </w:sdtEndPr>
      <w:sdtContent>
        <w:p w14:paraId="4C9878F8" w14:textId="5F67FD4E" w:rsidR="00753E5F" w:rsidRDefault="00753E5F" w:rsidP="00674771">
          <w:pPr>
            <w:spacing w:before="240"/>
            <w:rPr>
              <w:rFonts w:ascii="Calibri" w:eastAsia="Calibri" w:hAnsi="Calibri" w:cs="Times New Roman"/>
              <w:szCs w:val="18"/>
              <w:lang w:val="en-US"/>
            </w:rPr>
          </w:pPr>
        </w:p>
        <w:tbl>
          <w:tblPr>
            <w:tblStyle w:val="SalesInvoiceTable"/>
            <w:tblW w:w="2000" w:type="pct"/>
            <w:tblLayout w:type="fixed"/>
            <w:tblCellMar>
              <w:left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2263"/>
            <w:gridCol w:w="2057"/>
          </w:tblGrid>
          <w:tr w:rsidR="00310D0A" w:rsidRPr="00A922C4" w14:paraId="03C9DD7C" w14:textId="77777777" w:rsidTr="00CB1098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blHeader/>
            </w:trPr>
            <w:tc>
              <w:tcPr>
                <w:tcW w:w="2830" w:type="dxa"/>
                <w:tcBorders>
                  <w:bottom w:val="single" w:sz="4" w:space="0" w:color="auto"/>
                </w:tcBorders>
                <w:vAlign w:val="bottom"/>
              </w:tcPr>
              <w:p w14:paraId="12636F5A" w14:textId="461D27EF" w:rsidR="00310D0A" w:rsidRPr="00A922C4" w:rsidRDefault="00FF63C6" w:rsidP="001E2396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1767497113"/>
                    <w:id w:val="1767497113"/>
                    <w:placeholder>
                      <w:docPart w:val="6F141A42CABF422E9BB48ABE8079FF2C"/>
                    </w:placeholder>
                    <w15:color w:val="FFCC00"/>
                  </w:sdtPr>
                  <w:sdtEndPr/>
                  <w:sdtContent>
                    <w:r w:rsidR="00310D0A" w:rsidRPr="00A922C4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Nontaxable</w:t>
                    </w:r>
                  </w:sdtContent>
                </w:sdt>
              </w:p>
            </w:tc>
            <w:tc>
              <w:tcPr>
                <w:tcW w:w="2570" w:type="dxa"/>
                <w:tcBorders>
                  <w:bottom w:val="single" w:sz="4" w:space="0" w:color="auto"/>
                </w:tcBorders>
                <w:vAlign w:val="bottom"/>
              </w:tcPr>
              <w:p w14:paraId="0BB3978E" w14:textId="04359523" w:rsidR="00310D0A" w:rsidRPr="00A922C4" w:rsidRDefault="00FF63C6" w:rsidP="009C033D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3013934578"/>
                    <w:id w:val="-1281032718"/>
                    <w:placeholder>
                      <w:docPart w:val="6F32844D24424FA894E457BDAF69023D"/>
                    </w:placeholder>
                    <w15:color w:val="FFCC00"/>
                  </w:sdtPr>
                  <w:sdtEndPr/>
                  <w:sdtContent>
                    <w:r w:rsidR="00310D0A" w:rsidRPr="00A922C4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Taxable</w:t>
                    </w:r>
                  </w:sdtContent>
                </w:sdt>
              </w:p>
            </w:tc>
          </w:tr>
          <w:tr w:rsidR="00310D0A" w:rsidRPr="00D0124D" w14:paraId="0E0DEDFD" w14:textId="77777777" w:rsidTr="00CB1098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blHeader/>
            </w:trPr>
            <w:tc>
              <w:tcPr>
                <w:tcW w:w="2830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724288AE" w14:textId="77777777" w:rsidR="00310D0A" w:rsidRPr="00D0124D" w:rsidRDefault="00310D0A" w:rsidP="009C033D">
                <w:pPr>
                  <w:keepNext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2570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7D82629C" w14:textId="77777777" w:rsidR="00310D0A" w:rsidRPr="00D0124D" w:rsidRDefault="00310D0A" w:rsidP="009C033D">
                <w:pPr>
                  <w:keepNext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</w:tr>
          <w:tr w:rsidR="00310D0A" w:rsidRPr="00A922C4" w14:paraId="0612A8FE" w14:textId="77777777" w:rsidTr="00CB1098">
            <w:tc>
              <w:tcPr>
                <w:tcW w:w="2830" w:type="dxa"/>
              </w:tcPr>
              <w:p w14:paraId="476FCB5E" w14:textId="60636E9E" w:rsidR="00310D0A" w:rsidRPr="00A922C4" w:rsidRDefault="00FF63C6" w:rsidP="009C033D">
                <w:pPr>
                  <w:keepNext/>
                  <w:keepLines/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2938473678"/>
                    <w:id w:val="-1356493618"/>
                    <w:placeholder>
                      <w:docPart w:val="C0B0710F2DD047CCB917FAD63F1706E3"/>
                    </w:placeholder>
                  </w:sdtPr>
                  <w:sdtEndPr/>
                  <w:sdtContent>
                    <w:r w:rsidR="00310D0A">
                      <w:rPr>
                        <w:rFonts w:ascii="Calibri" w:eastAsia="Calibri" w:hAnsi="Calibri"/>
                        <w:szCs w:val="18"/>
                        <w:lang w:val="en-US"/>
                      </w:rPr>
                      <w:t>@TaxFreeBalanceEuro</w:t>
                    </w:r>
                  </w:sdtContent>
                </w:sdt>
              </w:p>
            </w:tc>
            <w:tc>
              <w:tcPr>
                <w:tcW w:w="2570" w:type="dxa"/>
              </w:tcPr>
              <w:p w14:paraId="26D9A16D" w14:textId="1157A163" w:rsidR="00310D0A" w:rsidRPr="00A922C4" w:rsidRDefault="00FF63C6" w:rsidP="009C033D">
                <w:pPr>
                  <w:keepNext/>
                  <w:keepLines/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726576951"/>
                    <w:id w:val="726576951"/>
                    <w:placeholder>
                      <w:docPart w:val="A644F6B723544E5781ADA139F4319E1A"/>
                    </w:placeholder>
                  </w:sdtPr>
                  <w:sdtEndPr/>
                  <w:sdtContent>
                    <w:r w:rsidR="00310D0A">
                      <w:rPr>
                        <w:rFonts w:ascii="Calibri" w:eastAsia="Calibri" w:hAnsi="Calibri"/>
                        <w:szCs w:val="18"/>
                        <w:lang w:val="en-US"/>
                      </w:rPr>
                      <w:t>@TaxableBalanceEuro</w:t>
                    </w:r>
                  </w:sdtContent>
                </w:sdt>
              </w:p>
            </w:tc>
          </w:tr>
        </w:tbl>
        <w:p w14:paraId="7A8A2B14" w14:textId="59BCFAF6" w:rsidR="00FA235C" w:rsidRPr="00EA1F1A" w:rsidRDefault="00FA235C" w:rsidP="00674771">
          <w:pPr>
            <w:spacing w:before="240"/>
            <w:rPr>
              <w:rFonts w:ascii="Calibri" w:eastAsia="Calibri" w:hAnsi="Calibri" w:cs="Times New Roman"/>
              <w:szCs w:val="18"/>
              <w:lang w:val="en-US"/>
            </w:rPr>
          </w:pPr>
        </w:p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CellMar>
              <w:left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1350"/>
            <w:gridCol w:w="1350"/>
            <w:gridCol w:w="1350"/>
            <w:gridCol w:w="1350"/>
            <w:gridCol w:w="1350"/>
            <w:gridCol w:w="1350"/>
            <w:gridCol w:w="1350"/>
            <w:gridCol w:w="1350"/>
          </w:tblGrid>
          <w:tr w:rsidR="00310D0A" w:rsidRPr="00145782" w14:paraId="3A7D0D74" w14:textId="77777777" w:rsidTr="00CB1098">
            <w:trPr>
              <w:cantSplit/>
              <w:tblHeader/>
            </w:trPr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1786B46D" w14:textId="77777777" w:rsidR="00EA1F1A" w:rsidRPr="00145782" w:rsidRDefault="00FF63C6" w:rsidP="001E2396">
                <w:pPr>
                  <w:keepNext/>
                  <w:keepLines/>
                  <w:jc w:val="right"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b/>
                      <w:bCs/>
                      <w:szCs w:val="18"/>
                      <w:lang w:val="en-US"/>
                    </w:rPr>
                    <w:alias w:val="Label"/>
                    <w:tag w:val="46479497-182405953"/>
                    <w:id w:val="182405953"/>
                    <w:placeholder>
                      <w:docPart w:val="BEB3DFEDBF8C40029BC7799F568C4BAB"/>
                    </w:placeholder>
                    <w15:color w:val="FFCC00"/>
                  </w:sdtPr>
                  <w:sdtEndPr/>
                  <w:sdtContent>
                    <w:r w:rsidR="00EA1F1A" w:rsidRPr="00145782">
                      <w:rPr>
                        <w:rFonts w:ascii="Calibri" w:eastAsia="Calibri" w:hAnsi="Calibri" w:cs="Times New Roman"/>
                        <w:b/>
                        <w:bCs/>
                        <w:szCs w:val="18"/>
                        <w:lang w:val="en-US"/>
                      </w:rPr>
                      <w:t>Sales subtotal amount</w:t>
                    </w:r>
                  </w:sdtContent>
                </w:sdt>
              </w:p>
            </w:tc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25C47731" w14:textId="5ABB2575" w:rsidR="00EA1F1A" w:rsidRPr="00145782" w:rsidRDefault="00FF63C6" w:rsidP="009C033D">
                <w:pPr>
                  <w:keepNext/>
                  <w:keepLines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b/>
                      <w:bCs/>
                      <w:szCs w:val="18"/>
                      <w:lang w:val="en-US"/>
                    </w:rPr>
                    <w:alias w:val="Label"/>
                    <w:tag w:val="46479497-1076170952"/>
                    <w:id w:val="1076170952"/>
                    <w:placeholder>
                      <w:docPart w:val="7066A9E68C2C4933BA407732A0F62BBC"/>
                    </w:placeholder>
                    <w15:color w:val="FFCC00"/>
                  </w:sdtPr>
                  <w:sdtEndPr/>
                  <w:sdtContent>
                    <w:r w:rsidR="00EA1F1A">
                      <w:rPr>
                        <w:rFonts w:ascii="Calibri" w:eastAsia="Calibri" w:hAnsi="Calibri" w:cs="Times New Roman"/>
                        <w:b/>
                        <w:bCs/>
                        <w:szCs w:val="18"/>
                        <w:lang w:val="en-US"/>
                      </w:rPr>
                      <w:t>Total discount</w:t>
                    </w:r>
                  </w:sdtContent>
                </w:sdt>
              </w:p>
            </w:tc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7D1D521D" w14:textId="3316E75D" w:rsidR="00EA1F1A" w:rsidRPr="00145782" w:rsidRDefault="00FF63C6" w:rsidP="009C033D">
                <w:pPr>
                  <w:keepNext/>
                  <w:keepLines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b/>
                      <w:bCs/>
                      <w:szCs w:val="18"/>
                      <w:lang w:val="en-US"/>
                    </w:rPr>
                    <w:alias w:val="Label"/>
                    <w:tag w:val="46479497-344903819"/>
                    <w:id w:val="344903819"/>
                    <w:placeholder>
                      <w:docPart w:val="9407A577D3D342D386BAF49D5E31C49F"/>
                    </w:placeholder>
                    <w15:color w:val="FFCC00"/>
                  </w:sdtPr>
                  <w:sdtEndPr/>
                  <w:sdtContent>
                    <w:r w:rsidR="00EA1F1A">
                      <w:rPr>
                        <w:rFonts w:ascii="Calibri" w:eastAsia="Calibri" w:hAnsi="Calibri" w:cs="Times New Roman"/>
                        <w:b/>
                        <w:bCs/>
                        <w:szCs w:val="18"/>
                        <w:lang w:val="en-US"/>
                      </w:rPr>
                      <w:t>Total charges</w:t>
                    </w:r>
                  </w:sdtContent>
                </w:sdt>
              </w:p>
            </w:tc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68E40F07" w14:textId="77777777" w:rsidR="00EA1F1A" w:rsidRPr="00145782" w:rsidRDefault="00FF63C6" w:rsidP="009C033D">
                <w:pPr>
                  <w:keepNext/>
                  <w:keepLines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b/>
                      <w:bCs/>
                      <w:szCs w:val="18"/>
                      <w:lang w:val="en-US"/>
                    </w:rPr>
                    <w:alias w:val="Label"/>
                    <w:tag w:val="46479497-3239497814"/>
                    <w:id w:val="-1055469482"/>
                    <w:placeholder>
                      <w:docPart w:val="765C42254BF24251BDBB7C7AB03B060C"/>
                    </w:placeholder>
                    <w15:color w:val="FFCC00"/>
                  </w:sdtPr>
                  <w:sdtEndPr/>
                  <w:sdtContent>
                    <w:r w:rsidR="00EA1F1A" w:rsidRPr="00145782">
                      <w:rPr>
                        <w:rFonts w:ascii="Calibri" w:eastAsia="Calibri" w:hAnsi="Calibri" w:cs="Times New Roman"/>
                        <w:b/>
                        <w:bCs/>
                        <w:szCs w:val="18"/>
                        <w:lang w:val="en-US"/>
                      </w:rPr>
                      <w:t>Net amount</w:t>
                    </w:r>
                  </w:sdtContent>
                </w:sdt>
              </w:p>
            </w:tc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10218059" w14:textId="1884113C" w:rsidR="00EA1F1A" w:rsidRPr="00145782" w:rsidRDefault="00FF63C6" w:rsidP="009C033D">
                <w:pPr>
                  <w:keepNext/>
                  <w:keepLines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b/>
                      <w:bCs/>
                      <w:szCs w:val="18"/>
                      <w:lang w:val="en-US"/>
                    </w:rPr>
                    <w:alias w:val="Label"/>
                    <w:tag w:val="46479497-3985559705"/>
                    <w:id w:val="-309407591"/>
                    <w:placeholder>
                      <w:docPart w:val="50DF44DE376B4F618A005E3CE30AA021"/>
                    </w:placeholder>
                    <w15:color w:val="FFCC00"/>
                  </w:sdtPr>
                  <w:sdtEndPr/>
                  <w:sdtContent>
                    <w:r w:rsidR="00EA1F1A" w:rsidRPr="00145782">
                      <w:rPr>
                        <w:rFonts w:ascii="Calibri" w:eastAsia="Calibri" w:hAnsi="Calibri" w:cs="Times New Roman"/>
                        <w:b/>
                        <w:bCs/>
                        <w:szCs w:val="18"/>
                        <w:lang w:val="en-US"/>
                      </w:rPr>
                      <w:t>Sales tax</w:t>
                    </w:r>
                  </w:sdtContent>
                </w:sdt>
              </w:p>
            </w:tc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70459305" w14:textId="12B8595A" w:rsidR="00EA1F1A" w:rsidRPr="00145782" w:rsidRDefault="00FF63C6" w:rsidP="009C033D">
                <w:pPr>
                  <w:keepNext/>
                  <w:keepLines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b/>
                      <w:bCs/>
                      <w:szCs w:val="18"/>
                      <w:lang w:val="en-US"/>
                    </w:rPr>
                    <w:alias w:val="Label"/>
                    <w:tag w:val="46479497-4166558889"/>
                    <w:id w:val="-128408407"/>
                    <w:placeholder>
                      <w:docPart w:val="C78A18AE2FA54DDFBD81F1F7EDABCFB8"/>
                    </w:placeholder>
                    <w15:color w:val="FFCC00"/>
                  </w:sdtPr>
                  <w:sdtEndPr/>
                  <w:sdtContent>
                    <w:r w:rsidR="00EA1F1A">
                      <w:rPr>
                        <w:rFonts w:ascii="Calibri" w:eastAsia="Calibri" w:hAnsi="Calibri" w:cs="Times New Roman"/>
                        <w:b/>
                        <w:bCs/>
                        <w:szCs w:val="18"/>
                        <w:lang w:val="en-US"/>
                      </w:rPr>
                      <w:t>Round-off</w:t>
                    </w:r>
                  </w:sdtContent>
                </w:sdt>
              </w:p>
            </w:tc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38262BF7" w14:textId="4BCF3698" w:rsidR="00EA1F1A" w:rsidRPr="00145782" w:rsidRDefault="00FF63C6" w:rsidP="009C033D">
                <w:pPr>
                  <w:keepNext/>
                  <w:keepLines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b/>
                      <w:bCs/>
                      <w:szCs w:val="18"/>
                      <w:lang w:val="en-US"/>
                    </w:rPr>
                    <w:alias w:val="Label"/>
                    <w:tag w:val="46479497-925929747"/>
                    <w:id w:val="925929747"/>
                    <w:placeholder>
                      <w:docPart w:val="9FB1AF7DA892417E86C2FD84F4AC7BDB"/>
                    </w:placeholder>
                    <w15:color w:val="FFCC00"/>
                  </w:sdtPr>
                  <w:sdtEndPr/>
                  <w:sdtContent>
                    <w:r w:rsidR="00EA1F1A">
                      <w:rPr>
                        <w:rFonts w:ascii="Calibri" w:eastAsia="Calibri" w:hAnsi="Calibri" w:cs="Times New Roman"/>
                        <w:b/>
                        <w:bCs/>
                        <w:szCs w:val="18"/>
                        <w:lang w:val="en-US"/>
                      </w:rPr>
                      <w:t>Invoice amount</w:t>
                    </w:r>
                  </w:sdtContent>
                </w:sdt>
              </w:p>
            </w:tc>
            <w:tc>
              <w:tcPr>
                <w:tcW w:w="625" w:type="pct"/>
                <w:tcBorders>
                  <w:bottom w:val="single" w:sz="4" w:space="0" w:color="auto"/>
                </w:tcBorders>
                <w:vAlign w:val="bottom"/>
              </w:tcPr>
              <w:p w14:paraId="2B717407" w14:textId="77777777" w:rsidR="00EA1F1A" w:rsidRPr="00145782" w:rsidRDefault="00EA1F1A" w:rsidP="009C033D">
                <w:pPr>
                  <w:keepNext/>
                  <w:keepLines/>
                  <w:rPr>
                    <w:rFonts w:ascii="Calibri" w:eastAsia="Calibri" w:hAnsi="Calibri" w:cs="Times New Roman"/>
                    <w:b/>
                    <w:bCs/>
                    <w:szCs w:val="18"/>
                    <w:lang w:val="en-US"/>
                  </w:rPr>
                </w:pPr>
              </w:p>
            </w:tc>
          </w:tr>
          <w:tr w:rsidR="00310D0A" w:rsidRPr="00D0124D" w14:paraId="4A8CA639" w14:textId="77777777" w:rsidTr="00CB1098">
            <w:trPr>
              <w:cantSplit/>
              <w:tblHeader/>
            </w:trPr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6A79FDF8" w14:textId="77777777" w:rsidR="00EA1F1A" w:rsidRPr="00D0124D" w:rsidRDefault="00EA1F1A" w:rsidP="001E2396">
                <w:pPr>
                  <w:keepNext/>
                  <w:keepLines/>
                  <w:jc w:val="right"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65110356" w14:textId="77777777" w:rsidR="00EA1F1A" w:rsidRPr="00D0124D" w:rsidRDefault="00EA1F1A" w:rsidP="009C033D">
                <w:pPr>
                  <w:keepNext/>
                  <w:keepLines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58B9D7D4" w14:textId="77777777" w:rsidR="00EA1F1A" w:rsidRPr="00D0124D" w:rsidRDefault="00EA1F1A" w:rsidP="009C033D">
                <w:pPr>
                  <w:keepNext/>
                  <w:keepLines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6C99B4D5" w14:textId="77777777" w:rsidR="00EA1F1A" w:rsidRPr="00D0124D" w:rsidRDefault="00EA1F1A" w:rsidP="009C033D">
                <w:pPr>
                  <w:keepNext/>
                  <w:keepLines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5FBB40E5" w14:textId="77777777" w:rsidR="00EA1F1A" w:rsidRPr="00D0124D" w:rsidRDefault="00EA1F1A" w:rsidP="009C033D">
                <w:pPr>
                  <w:keepNext/>
                  <w:keepLines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2DB5723A" w14:textId="77777777" w:rsidR="00EA1F1A" w:rsidRPr="00D0124D" w:rsidRDefault="00EA1F1A" w:rsidP="009C033D">
                <w:pPr>
                  <w:keepNext/>
                  <w:keepLines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24EBD72A" w14:textId="77777777" w:rsidR="00EA1F1A" w:rsidRPr="00D0124D" w:rsidRDefault="00EA1F1A" w:rsidP="009C033D">
                <w:pPr>
                  <w:keepNext/>
                  <w:keepLines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625" w:type="pct"/>
                <w:tcBorders>
                  <w:top w:val="single" w:sz="4" w:space="0" w:color="auto"/>
                </w:tcBorders>
              </w:tcPr>
              <w:p w14:paraId="06AA33AA" w14:textId="77777777" w:rsidR="00EA1F1A" w:rsidRPr="00D0124D" w:rsidRDefault="00EA1F1A" w:rsidP="009C033D">
                <w:pPr>
                  <w:keepNext/>
                  <w:keepLines/>
                  <w:rPr>
                    <w:rFonts w:ascii="Calibri" w:eastAsia="Calibri" w:hAnsi="Calibri" w:cs="Times New Roman"/>
                    <w:sz w:val="2"/>
                    <w:szCs w:val="2"/>
                    <w:lang w:val="en-US"/>
                  </w:rPr>
                </w:pPr>
              </w:p>
            </w:tc>
          </w:tr>
          <w:tr w:rsidR="00310D0A" w:rsidRPr="00145782" w14:paraId="35DB9912" w14:textId="77777777" w:rsidTr="00CB1098">
            <w:trPr>
              <w:cantSplit/>
            </w:trPr>
            <w:tc>
              <w:tcPr>
                <w:tcW w:w="625" w:type="pct"/>
              </w:tcPr>
              <w:p w14:paraId="10D1ABA8" w14:textId="03E5F6AB" w:rsidR="00EA1F1A" w:rsidRPr="00145782" w:rsidRDefault="00FF63C6" w:rsidP="001E2396">
                <w:pPr>
                  <w:keepNext/>
                  <w:keepLines/>
                  <w:jc w:val="right"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3965525019"/>
                    <w:id w:val="-329442277"/>
                    <w:placeholder>
                      <w:docPart w:val="797DD2E803454B72936537741CFFCE55"/>
                    </w:placeholder>
                  </w:sdtPr>
                  <w:sdtEndPr/>
                  <w:sdtContent>
                    <w:r w:rsidR="00310D0A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SalesBalEuro</w:t>
                    </w:r>
                  </w:sdtContent>
                </w:sdt>
              </w:p>
            </w:tc>
            <w:tc>
              <w:tcPr>
                <w:tcW w:w="625" w:type="pct"/>
              </w:tcPr>
              <w:p w14:paraId="56B3026E" w14:textId="0D4E27FF" w:rsidR="00EA1F1A" w:rsidRPr="00145782" w:rsidRDefault="00FF63C6" w:rsidP="009C033D">
                <w:pPr>
                  <w:keepNext/>
                  <w:keepLines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2026983425"/>
                    <w:id w:val="2026983425"/>
                    <w:placeholder>
                      <w:docPart w:val="F7FE1BC61CB6437599C5B181FF38C39F"/>
                    </w:placeholder>
                  </w:sdtPr>
                  <w:sdtEndPr/>
                  <w:sdtContent>
                    <w:r w:rsidR="00310D0A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DiscEuro</w:t>
                    </w:r>
                  </w:sdtContent>
                </w:sdt>
              </w:p>
            </w:tc>
            <w:tc>
              <w:tcPr>
                <w:tcW w:w="625" w:type="pct"/>
              </w:tcPr>
              <w:p w14:paraId="2C710ADB" w14:textId="77731809" w:rsidR="00EA1F1A" w:rsidRPr="00145782" w:rsidRDefault="00FF63C6" w:rsidP="009C033D">
                <w:pPr>
                  <w:keepNext/>
                  <w:keepLines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2520107204"/>
                    <w:id w:val="-1774860092"/>
                    <w:placeholder>
                      <w:docPart w:val="98D40EE94F1B4C4A9E7373E192D505DE"/>
                    </w:placeholder>
                  </w:sdtPr>
                  <w:sdtEndPr/>
                  <w:sdtContent>
                    <w:r w:rsidR="00310D0A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SumMkpEur</w:t>
                    </w:r>
                  </w:sdtContent>
                </w:sdt>
              </w:p>
            </w:tc>
            <w:tc>
              <w:tcPr>
                <w:tcW w:w="625" w:type="pct"/>
              </w:tcPr>
              <w:p w14:paraId="07BA45AF" w14:textId="0DEF1117" w:rsidR="00EA1F1A" w:rsidRPr="00145782" w:rsidRDefault="00FF63C6" w:rsidP="009C033D">
                <w:pPr>
                  <w:keepNext/>
                  <w:keepLines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1766419508"/>
                    <w:id w:val="1766419508"/>
                    <w:placeholder>
                      <w:docPart w:val="62BC7B38252A45E4A655B3846D49F842"/>
                    </w:placeholder>
                  </w:sdtPr>
                  <w:sdtEndPr/>
                  <w:sdtContent>
                    <w:r w:rsidR="00310D0A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NetEuro</w:t>
                    </w:r>
                  </w:sdtContent>
                </w:sdt>
              </w:p>
            </w:tc>
            <w:tc>
              <w:tcPr>
                <w:tcW w:w="625" w:type="pct"/>
              </w:tcPr>
              <w:p w14:paraId="1010010D" w14:textId="3BB3180C" w:rsidR="00EA1F1A" w:rsidRPr="00145782" w:rsidRDefault="00FF63C6" w:rsidP="009C033D">
                <w:pPr>
                  <w:keepNext/>
                  <w:keepLines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1524355295"/>
                    <w:id w:val="1524355295"/>
                    <w:placeholder>
                      <w:docPart w:val="D16C16E71F174999A2D813D47AAE26C1"/>
                    </w:placeholder>
                  </w:sdtPr>
                  <w:sdtEndPr/>
                  <w:sdtContent>
                    <w:r w:rsidR="00310D0A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SumTaxEuro</w:t>
                    </w:r>
                  </w:sdtContent>
                </w:sdt>
              </w:p>
            </w:tc>
            <w:tc>
              <w:tcPr>
                <w:tcW w:w="625" w:type="pct"/>
              </w:tcPr>
              <w:p w14:paraId="51050539" w14:textId="139726E9" w:rsidR="00EA1F1A" w:rsidRPr="00145782" w:rsidRDefault="00FF63C6" w:rsidP="009C033D">
                <w:pPr>
                  <w:keepNext/>
                  <w:keepLines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1755320263"/>
                    <w:id w:val="1755320263"/>
                    <w:placeholder>
                      <w:docPart w:val="7AD56555459843A393534B1EA122A252"/>
                    </w:placeholder>
                  </w:sdtPr>
                  <w:sdtEndPr/>
                  <w:sdtContent>
                    <w:r w:rsidR="00310D0A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RndOffEuro</w:t>
                    </w:r>
                  </w:sdtContent>
                </w:sdt>
              </w:p>
            </w:tc>
            <w:tc>
              <w:tcPr>
                <w:tcW w:w="625" w:type="pct"/>
              </w:tcPr>
              <w:p w14:paraId="48A629B5" w14:textId="38ABFFFE" w:rsidR="00EA1F1A" w:rsidRPr="00145782" w:rsidRDefault="00FF63C6" w:rsidP="009C033D">
                <w:pPr>
                  <w:keepNext/>
                  <w:keepLines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2743818825"/>
                    <w:id w:val="-1551148471"/>
                    <w:placeholder>
                      <w:docPart w:val="D87A01F93C224863A82E17D98AA2D4EA"/>
                    </w:placeholder>
                  </w:sdtPr>
                  <w:sdtEndPr/>
                  <w:sdtContent>
                    <w:r w:rsidR="00310D0A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InvoiceAmtEuro</w:t>
                    </w:r>
                  </w:sdtContent>
                </w:sdt>
              </w:p>
            </w:tc>
            <w:tc>
              <w:tcPr>
                <w:tcW w:w="625" w:type="pct"/>
              </w:tcPr>
              <w:p w14:paraId="299AE1F7" w14:textId="65944743" w:rsidR="00EA1F1A" w:rsidRPr="00145782" w:rsidRDefault="00FF63C6" w:rsidP="009C033D">
                <w:pPr>
                  <w:keepNext/>
                  <w:keepLines/>
                  <w:rPr>
                    <w:rFonts w:ascii="Calibri" w:eastAsia="Calibri" w:hAnsi="Calibri" w:cs="Times New Roman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alias w:val="Field"/>
                    <w:tag w:val="46479497-4171727998"/>
                    <w:id w:val="-123239298"/>
                    <w:placeholder>
                      <w:docPart w:val="5C38E61EBBC14B379BDEC8BBDFA0630F"/>
                    </w:placeholder>
                  </w:sdtPr>
                  <w:sdtEndPr/>
                  <w:sdtContent>
                    <w:r w:rsidR="00310D0A">
                      <w:rPr>
                        <w:rFonts w:ascii="Calibri" w:eastAsia="Calibri" w:hAnsi="Calibri" w:cs="Times New Roman"/>
                        <w:szCs w:val="18"/>
                        <w:lang w:val="en-US"/>
                      </w:rPr>
                      <w:t>CCEuro</w:t>
                    </w:r>
                  </w:sdtContent>
                </w:sdt>
              </w:p>
            </w:tc>
          </w:tr>
        </w:tbl>
        <w:p w14:paraId="682C39ED" w14:textId="70AF37BA" w:rsidR="00EA1F1A" w:rsidRPr="00310D0A" w:rsidRDefault="00FF63C6" w:rsidP="00310D0A">
          <w:pPr>
            <w:rPr>
              <w:rFonts w:ascii="Calibri" w:eastAsia="Calibri" w:hAnsi="Calibri" w:cs="Times New Roman"/>
              <w:sz w:val="2"/>
              <w:szCs w:val="2"/>
              <w:lang w:val="en-US"/>
            </w:rPr>
          </w:pPr>
        </w:p>
      </w:sdtContent>
    </w:sdt>
    <w:sdt>
      <w:sdtPr>
        <w:rPr>
          <w:rFonts w:ascii="Calibri" w:eastAsia="Calibri" w:hAnsi="Calibri" w:cs="Times New Roman"/>
          <w:szCs w:val="18"/>
          <w:lang w:val="en-US"/>
        </w:rPr>
        <w:alias w:val="If"/>
        <w:tag w:val="46479497-4145130053"/>
        <w:id w:val="-149837243"/>
        <w:placeholder>
          <w:docPart w:val="C554122BC2394BF4B2F8DE9F7713BBEB"/>
        </w:placeholder>
        <w15:color w:val="0000FF"/>
      </w:sdtPr>
      <w:sdtEndPr>
        <w:rPr>
          <w:rFonts w:cstheme="minorBidi"/>
        </w:rPr>
      </w:sdtEndPr>
      <w:sdtContent>
        <w:p w14:paraId="023C3E85" w14:textId="589F83A5" w:rsidR="00674771" w:rsidRPr="00EA1F1A" w:rsidRDefault="00674771" w:rsidP="00674771">
          <w:pPr>
            <w:spacing w:before="240"/>
            <w:rPr>
              <w:rFonts w:ascii="Calibri" w:eastAsia="Calibri" w:hAnsi="Calibri" w:cs="Times New Roman"/>
              <w:szCs w:val="18"/>
              <w:lang w:val="en-US"/>
            </w:rPr>
          </w:pPr>
        </w:p>
        <w:tbl>
          <w:tblPr>
            <w:tblStyle w:val="SalesInvoiceTable"/>
            <w:tblW w:w="3750" w:type="pct"/>
            <w:tblLayout w:type="fixed"/>
            <w:tblCellMar>
              <w:left w:w="57" w:type="dxa"/>
              <w:right w:w="57" w:type="dxa"/>
            </w:tblCellMar>
            <w:tblLook w:val="04A0" w:firstRow="1" w:lastRow="0" w:firstColumn="1" w:lastColumn="0" w:noHBand="0" w:noVBand="1"/>
          </w:tblPr>
          <w:tblGrid>
            <w:gridCol w:w="631"/>
            <w:gridCol w:w="1867"/>
            <w:gridCol w:w="1867"/>
            <w:gridCol w:w="1867"/>
            <w:gridCol w:w="1868"/>
          </w:tblGrid>
          <w:tr w:rsidR="00674771" w:rsidRPr="00EA1F1A" w14:paraId="39126AF6" w14:textId="77777777" w:rsidTr="00CB1098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blHeader/>
            </w:trPr>
            <w:tc>
              <w:tcPr>
                <w:tcW w:w="667" w:type="dxa"/>
                <w:tcBorders>
                  <w:bottom w:val="single" w:sz="4" w:space="0" w:color="auto"/>
                </w:tcBorders>
                <w:vAlign w:val="bottom"/>
              </w:tcPr>
              <w:p w14:paraId="5C3730C8" w14:textId="77777777" w:rsidR="00674771" w:rsidRPr="00EA1F1A" w:rsidRDefault="00674771" w:rsidP="00674771">
                <w:pPr>
                  <w:keepNext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</w:p>
            </w:tc>
            <w:tc>
              <w:tcPr>
                <w:tcW w:w="1993" w:type="dxa"/>
                <w:tcBorders>
                  <w:bottom w:val="single" w:sz="4" w:space="0" w:color="auto"/>
                </w:tcBorders>
                <w:vAlign w:val="bottom"/>
              </w:tcPr>
              <w:p w14:paraId="4C5758E7" w14:textId="7C5CFB02" w:rsidR="00674771" w:rsidRPr="00EA1F1A" w:rsidRDefault="00FF63C6" w:rsidP="00674771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1781142524"/>
                    <w:id w:val="1781142524"/>
                    <w:placeholder>
                      <w:docPart w:val="C857768E6B0E4889A536090F1A07077C"/>
                    </w:placeholder>
                    <w15:color w:val="FFCC00"/>
                  </w:sdtPr>
                  <w:sdtEndPr/>
                  <w:sdtContent>
                    <w:r w:rsidR="00674771" w:rsidRPr="00EA1F1A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Sales subtotal amount</w:t>
                    </w:r>
                  </w:sdtContent>
                </w:sdt>
              </w:p>
            </w:tc>
            <w:tc>
              <w:tcPr>
                <w:tcW w:w="1993" w:type="dxa"/>
                <w:tcBorders>
                  <w:bottom w:val="single" w:sz="4" w:space="0" w:color="auto"/>
                </w:tcBorders>
                <w:vAlign w:val="bottom"/>
              </w:tcPr>
              <w:p w14:paraId="4DFA6425" w14:textId="0222301C" w:rsidR="00674771" w:rsidRPr="00EA1F1A" w:rsidRDefault="00FF63C6" w:rsidP="00674771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3161490000"/>
                    <w:id w:val="-1133477296"/>
                    <w:placeholder>
                      <w:docPart w:val="A59ECBE86CC74BB58B80B0615CDF7D39"/>
                    </w:placeholder>
                    <w15:color w:val="FFCC00"/>
                  </w:sdtPr>
                  <w:sdtEndPr/>
                  <w:sdtContent>
                    <w:r w:rsidR="00674771" w:rsidRPr="00EA1F1A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Sales tax</w:t>
                    </w:r>
                  </w:sdtContent>
                </w:sdt>
              </w:p>
            </w:tc>
            <w:tc>
              <w:tcPr>
                <w:tcW w:w="1993" w:type="dxa"/>
                <w:tcBorders>
                  <w:bottom w:val="single" w:sz="4" w:space="0" w:color="auto"/>
                </w:tcBorders>
                <w:vAlign w:val="bottom"/>
              </w:tcPr>
              <w:p w14:paraId="19E0AB32" w14:textId="72801C8C" w:rsidR="00674771" w:rsidRPr="00EA1F1A" w:rsidRDefault="00FF63C6" w:rsidP="00674771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2478092527"/>
                    <w:id w:val="-1816874769"/>
                    <w:placeholder>
                      <w:docPart w:val="3F829B0882BD4BA8A917EE4B97DEB9B4"/>
                    </w:placeholder>
                    <w15:color w:val="FFCC00"/>
                  </w:sdtPr>
                  <w:sdtEndPr/>
                  <w:sdtContent>
                    <w:r w:rsidR="00674771" w:rsidRPr="00EA1F1A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Amount</w:t>
                    </w:r>
                  </w:sdtContent>
                </w:sdt>
              </w:p>
            </w:tc>
            <w:tc>
              <w:tcPr>
                <w:tcW w:w="1994" w:type="dxa"/>
                <w:tcBorders>
                  <w:bottom w:val="single" w:sz="4" w:space="0" w:color="auto"/>
                </w:tcBorders>
                <w:vAlign w:val="bottom"/>
              </w:tcPr>
              <w:p w14:paraId="5B146924" w14:textId="16B67FAA" w:rsidR="00674771" w:rsidRPr="00EA1F1A" w:rsidRDefault="00FF63C6" w:rsidP="00674771">
                <w:pPr>
                  <w:keepNext/>
                  <w:jc w:val="right"/>
                  <w:rPr>
                    <w:rFonts w:ascii="Calibri" w:eastAsia="Calibri" w:hAnsi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/>
                      <w:szCs w:val="18"/>
                      <w:lang w:val="en-US"/>
                    </w:rPr>
                    <w:alias w:val="Label"/>
                    <w:tag w:val="46479497-2359768834"/>
                    <w:id w:val="-1935198462"/>
                    <w:placeholder>
                      <w:docPart w:val="4A679C6DDDE94B14B1C2D3CF0C3DE328"/>
                    </w:placeholder>
                    <w15:color w:val="FFCC00"/>
                  </w:sdtPr>
                  <w:sdtEndPr/>
                  <w:sdtContent>
                    <w:r w:rsidR="00674771" w:rsidRPr="00EA1F1A">
                      <w:rPr>
                        <w:rFonts w:ascii="Calibri" w:eastAsia="Calibri" w:hAnsi="Calibri"/>
                        <w:b/>
                        <w:szCs w:val="18"/>
                        <w:lang w:val="en-US"/>
                      </w:rPr>
                      <w:t>Exchange rate</w:t>
                    </w:r>
                  </w:sdtContent>
                </w:sdt>
              </w:p>
            </w:tc>
          </w:tr>
          <w:tr w:rsidR="00F91640" w:rsidRPr="00D0124D" w14:paraId="10CB1864" w14:textId="77777777" w:rsidTr="00CB1098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blHeader/>
            </w:trPr>
            <w:tc>
              <w:tcPr>
                <w:tcW w:w="667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4A80958A" w14:textId="77777777" w:rsidR="00F91640" w:rsidRPr="00D0124D" w:rsidRDefault="00F91640" w:rsidP="00674771">
                <w:pPr>
                  <w:keepNext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1993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41F5B569" w14:textId="77777777" w:rsidR="00F91640" w:rsidRPr="00D0124D" w:rsidRDefault="00F91640" w:rsidP="00674771">
                <w:pPr>
                  <w:keepNext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1993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0A3D54AA" w14:textId="77777777" w:rsidR="00F91640" w:rsidRPr="00D0124D" w:rsidRDefault="00F91640" w:rsidP="00674771">
                <w:pPr>
                  <w:keepNext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1993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6DE5B73A" w14:textId="77777777" w:rsidR="00F91640" w:rsidRPr="00D0124D" w:rsidRDefault="00F91640" w:rsidP="00674771">
                <w:pPr>
                  <w:keepNext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  <w:tc>
              <w:tcPr>
                <w:tcW w:w="1994" w:type="dxa"/>
                <w:tcBorders>
                  <w:top w:val="single" w:sz="4" w:space="0" w:color="auto"/>
                  <w:bottom w:val="none" w:sz="0" w:space="0" w:color="auto"/>
                </w:tcBorders>
                <w:vAlign w:val="bottom"/>
              </w:tcPr>
              <w:p w14:paraId="20B31220" w14:textId="77777777" w:rsidR="00F91640" w:rsidRPr="00D0124D" w:rsidRDefault="00F91640" w:rsidP="00674771">
                <w:pPr>
                  <w:keepNext/>
                  <w:jc w:val="right"/>
                  <w:rPr>
                    <w:rFonts w:ascii="Calibri" w:eastAsia="Calibri" w:hAnsi="Calibri"/>
                    <w:bCs/>
                    <w:sz w:val="2"/>
                    <w:szCs w:val="2"/>
                    <w:lang w:val="en-US"/>
                  </w:rPr>
                </w:pPr>
              </w:p>
            </w:tc>
          </w:tr>
          <w:tr w:rsidR="00674771" w:rsidRPr="00EA1F1A" w14:paraId="0E8348B8" w14:textId="77777777" w:rsidTr="00CB1098">
            <w:tc>
              <w:tcPr>
                <w:tcW w:w="667" w:type="dxa"/>
              </w:tcPr>
              <w:p w14:paraId="129E33E4" w14:textId="20053299" w:rsidR="00674771" w:rsidRPr="002911BC" w:rsidRDefault="00FF63C6" w:rsidP="00674771">
                <w:pPr>
                  <w:rPr>
                    <w:rFonts w:ascii="Calibri" w:eastAsia="Calibri" w:hAnsi="Calibri"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bCs/>
                      <w:szCs w:val="18"/>
                      <w:lang w:val="en-US"/>
                    </w:rPr>
                    <w:alias w:val="Field"/>
                    <w:tag w:val="46479497-2175756898"/>
                    <w:id w:val="-2119210398"/>
                    <w:placeholder>
                      <w:docPart w:val="AB5FAC8B29074232AC121B07A5E600F6"/>
                    </w:placeholder>
                  </w:sdtPr>
                  <w:sdtEndPr/>
                  <w:sdtContent>
                    <w:r w:rsidR="00674771" w:rsidRPr="002911BC">
                      <w:rPr>
                        <w:rFonts w:ascii="Calibri" w:eastAsia="Calibri" w:hAnsi="Calibri"/>
                        <w:bCs/>
                        <w:szCs w:val="18"/>
                        <w:lang w:val="en-US"/>
                      </w:rPr>
                      <w:t>@SC</w:t>
                    </w:r>
                  </w:sdtContent>
                </w:sdt>
              </w:p>
            </w:tc>
            <w:tc>
              <w:tcPr>
                <w:tcW w:w="1993" w:type="dxa"/>
              </w:tcPr>
              <w:p w14:paraId="5A39611B" w14:textId="74A42238" w:rsidR="00674771" w:rsidRPr="00EA1F1A" w:rsidRDefault="00FF63C6" w:rsidP="00674771">
                <w:pPr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2314973401"/>
                    <w:id w:val="-1979993895"/>
                    <w:placeholder>
                      <w:docPart w:val="78249FFBA5724FECA135CB8C000EA472"/>
                    </w:placeholder>
                  </w:sdtPr>
                  <w:sdtEndPr/>
                  <w:sdtContent>
                    <w:r w:rsidR="00674771" w:rsidRPr="00EA1F1A">
                      <w:rPr>
                        <w:rFonts w:ascii="Calibri" w:eastAsia="Calibri" w:hAnsi="Calibri"/>
                        <w:szCs w:val="18"/>
                        <w:lang w:val="en-US"/>
                      </w:rPr>
                      <w:t>@SalesBalMST</w:t>
                    </w:r>
                  </w:sdtContent>
                </w:sdt>
              </w:p>
            </w:tc>
            <w:tc>
              <w:tcPr>
                <w:tcW w:w="1993" w:type="dxa"/>
              </w:tcPr>
              <w:p w14:paraId="664F3A3F" w14:textId="1FA353DA" w:rsidR="00674771" w:rsidRPr="00EA1F1A" w:rsidRDefault="00FF63C6" w:rsidP="00674771">
                <w:pPr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4040605338"/>
                    <w:id w:val="-254361958"/>
                    <w:placeholder>
                      <w:docPart w:val="7B3E3195008C41FD8CF402E193FAD859"/>
                    </w:placeholder>
                  </w:sdtPr>
                  <w:sdtEndPr/>
                  <w:sdtContent>
                    <w:r w:rsidR="00674771" w:rsidRPr="00EA1F1A">
                      <w:rPr>
                        <w:rFonts w:ascii="Calibri" w:eastAsia="Calibri" w:hAnsi="Calibri"/>
                        <w:szCs w:val="18"/>
                        <w:lang w:val="en-US"/>
                      </w:rPr>
                      <w:t>@SumTaxMST</w:t>
                    </w:r>
                  </w:sdtContent>
                </w:sdt>
              </w:p>
            </w:tc>
            <w:tc>
              <w:tcPr>
                <w:tcW w:w="1993" w:type="dxa"/>
              </w:tcPr>
              <w:p w14:paraId="087A833E" w14:textId="58279845" w:rsidR="00674771" w:rsidRPr="00EA1F1A" w:rsidRDefault="00FF63C6" w:rsidP="00674771">
                <w:pPr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890464023"/>
                    <w:id w:val="890464023"/>
                    <w:placeholder>
                      <w:docPart w:val="03054612B7C74E71A6140E9EA0F3AD28"/>
                    </w:placeholder>
                  </w:sdtPr>
                  <w:sdtEndPr/>
                  <w:sdtContent>
                    <w:r w:rsidR="00674771" w:rsidRPr="00EA1F1A">
                      <w:rPr>
                        <w:rFonts w:ascii="Calibri" w:eastAsia="Calibri" w:hAnsi="Calibri"/>
                        <w:szCs w:val="18"/>
                        <w:lang w:val="en-US"/>
                      </w:rPr>
                      <w:t>@InvAmMST</w:t>
                    </w:r>
                  </w:sdtContent>
                </w:sdt>
              </w:p>
            </w:tc>
            <w:tc>
              <w:tcPr>
                <w:tcW w:w="1994" w:type="dxa"/>
              </w:tcPr>
              <w:p w14:paraId="5F099AC4" w14:textId="0FE6D9BD" w:rsidR="00674771" w:rsidRPr="00EA1F1A" w:rsidRDefault="00FF63C6" w:rsidP="00674771">
                <w:pPr>
                  <w:jc w:val="right"/>
                  <w:rPr>
                    <w:rFonts w:ascii="Calibri" w:eastAsia="Calibri" w:hAnsi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/>
                      <w:szCs w:val="18"/>
                      <w:lang w:val="en-US"/>
                    </w:rPr>
                    <w:alias w:val="Field"/>
                    <w:tag w:val="46479497-3000293083"/>
                    <w:id w:val="-1294674213"/>
                    <w:placeholder>
                      <w:docPart w:val="E0D0D575C8C949C78FDCCBAE45AFAABD"/>
                    </w:placeholder>
                  </w:sdtPr>
                  <w:sdtEndPr/>
                  <w:sdtContent>
                    <w:r w:rsidR="00674771" w:rsidRPr="00EA1F1A">
                      <w:rPr>
                        <w:rFonts w:ascii="Calibri" w:eastAsia="Calibri" w:hAnsi="Calibri"/>
                        <w:szCs w:val="18"/>
                        <w:lang w:val="en-US"/>
                      </w:rPr>
                      <w:t>@ExchRate</w:t>
                    </w:r>
                  </w:sdtContent>
                </w:sdt>
              </w:p>
            </w:tc>
          </w:tr>
        </w:tbl>
      </w:sdtContent>
    </w:sdt>
    <w:p w14:paraId="40494FD5" w14:textId="77777777" w:rsidR="00CD47B4" w:rsidRPr="00CD47B4" w:rsidRDefault="00CD47B4" w:rsidP="00CD47B4">
      <w:pPr>
        <w:rPr>
          <w:rFonts w:ascii="Calibri" w:eastAsia="Calibri" w:hAnsi="Calibri" w:cs="Times New Roman"/>
          <w:b/>
          <w:sz w:val="2"/>
          <w:szCs w:val="2"/>
          <w:lang w:val="en-US"/>
        </w:rPr>
      </w:pPr>
    </w:p>
    <w:sdt>
      <w:sdtPr>
        <w:rPr>
          <w:rFonts w:ascii="Calibri" w:eastAsia="Calibri" w:hAnsi="Calibri" w:cs="Times New Roman"/>
          <w:b/>
          <w:szCs w:val="18"/>
          <w:lang w:val="en-US"/>
        </w:rPr>
        <w:alias w:val="If"/>
        <w:tag w:val="46479497-2765561275"/>
        <w:id w:val="-1529406021"/>
        <w:placeholder>
          <w:docPart w:val="10B75BE598674F68A13E78B11A67664A"/>
        </w:placeholder>
        <w15:color w:val="0000FF"/>
      </w:sdtPr>
      <w:sdtEndPr>
        <w:rPr>
          <w:b w:val="0"/>
        </w:rPr>
      </w:sdtEndPr>
      <w:sdtContent>
        <w:p w14:paraId="5D896374" w14:textId="48354FF5" w:rsidR="00674771" w:rsidRPr="00EA1F1A" w:rsidRDefault="00FF63C6" w:rsidP="00CD47B4">
          <w:pPr>
            <w:keepNext/>
            <w:spacing w:before="360"/>
            <w:rPr>
              <w:rFonts w:ascii="Calibri" w:eastAsia="Calibri" w:hAnsi="Calibri" w:cs="Times New Roman"/>
              <w:b/>
              <w:szCs w:val="18"/>
              <w:lang w:val="en-US"/>
            </w:rPr>
          </w:pPr>
          <w:sdt>
            <w:sdtPr>
              <w:rPr>
                <w:rFonts w:ascii="Calibri" w:eastAsia="Calibri" w:hAnsi="Calibri" w:cs="Times New Roman"/>
                <w:b/>
                <w:szCs w:val="18"/>
                <w:lang w:val="en-US"/>
              </w:rPr>
              <w:alias w:val="Label"/>
              <w:tag w:val="46479497-1503398058"/>
              <w:id w:val="1503398058"/>
              <w:placeholder>
                <w:docPart w:val="8C302350E231411E89D9C3CFEA351FBC"/>
              </w:placeholder>
              <w15:color w:val="FFCC00"/>
            </w:sdtPr>
            <w:sdtEndPr/>
            <w:sdtContent>
              <w:r w:rsidR="00674771" w:rsidRPr="00EA1F1A">
                <w:rPr>
                  <w:rFonts w:ascii="Calibri" w:eastAsia="Calibri" w:hAnsi="Calibri" w:cs="Times New Roman"/>
                  <w:b/>
                  <w:szCs w:val="18"/>
                  <w:lang w:val="en-US"/>
                </w:rPr>
                <w:t>Due date</w:t>
              </w:r>
            </w:sdtContent>
          </w:sdt>
          <w:r w:rsidR="00674771" w:rsidRPr="00EA1F1A">
            <w:rPr>
              <w:rFonts w:ascii="Calibri" w:eastAsia="Calibri" w:hAnsi="Calibri" w:cs="Times New Roman"/>
              <w:b/>
              <w:szCs w:val="18"/>
              <w:lang w:val="en-US"/>
            </w:rPr>
            <w:t>:</w:t>
          </w:r>
          <w:r w:rsidR="00674771" w:rsidRPr="00EA1F1A">
            <w:rPr>
              <w:rFonts w:ascii="Calibri" w:eastAsia="Calibri" w:hAnsi="Calibri" w:cs="Times New Roman"/>
              <w:szCs w:val="18"/>
              <w:lang w:val="en-US"/>
            </w:rPr>
            <w:t xml:space="preserve"> </w:t>
          </w:r>
          <w:sdt>
            <w:sdtPr>
              <w:rPr>
                <w:rFonts w:ascii="Calibri" w:eastAsia="Calibri" w:hAnsi="Calibri" w:cs="Times New Roman"/>
                <w:b/>
                <w:szCs w:val="18"/>
                <w:lang w:val="en-US"/>
              </w:rPr>
              <w:alias w:val="Field"/>
              <w:tag w:val="46479497-1419451333"/>
              <w:id w:val="1419451333"/>
              <w:placeholder>
                <w:docPart w:val="6BF00DF3FD304285A1FA5BE8CC4D7B57"/>
              </w:placeholder>
            </w:sdtPr>
            <w:sdtEndPr/>
            <w:sdtContent>
              <w:r w:rsidR="00CD47B4">
                <w:rPr>
                  <w:rFonts w:ascii="Calibri" w:eastAsia="Calibri" w:hAnsi="Calibri" w:cs="Times New Roman"/>
                  <w:b/>
                  <w:szCs w:val="18"/>
                  <w:lang w:val="en-US"/>
                </w:rPr>
                <w:t>@CustInvoiceJourDueDate</w:t>
              </w:r>
            </w:sdtContent>
          </w:sdt>
        </w:p>
        <w:sdt>
          <w:sdtPr>
            <w:rPr>
              <w:rFonts w:ascii="Calibri" w:eastAsia="Calibri" w:hAnsi="Calibri" w:cs="Times New Roman"/>
              <w:szCs w:val="18"/>
              <w:lang w:val="en-US"/>
            </w:rPr>
            <w:alias w:val="If"/>
            <w:tag w:val="46479497-955526465"/>
            <w:id w:val="955526465"/>
            <w:placeholder>
              <w:docPart w:val="EAC00AB18C644AC5AD374C74CBE471E3"/>
            </w:placeholder>
            <w15:color w:val="0000FF"/>
          </w:sdtPr>
          <w:sdtEndPr/>
          <w:sdtContent>
            <w:p w14:paraId="7AB94436" w14:textId="7531BF6A" w:rsidR="00674771" w:rsidRDefault="00FF63C6" w:rsidP="00CD47B4">
              <w:pPr>
                <w:keepLines/>
                <w:spacing w:before="180"/>
                <w:rPr>
                  <w:rFonts w:ascii="Calibri" w:eastAsia="Calibri" w:hAnsi="Calibri" w:cs="Times New Roman"/>
                  <w:szCs w:val="18"/>
                  <w:lang w:val="en-US"/>
                </w:rPr>
              </w:pPr>
              <w:sdt>
                <w:sdtPr>
                  <w:rPr>
                    <w:rFonts w:ascii="Calibri" w:eastAsia="Calibri" w:hAnsi="Calibri" w:cs="Times New Roman"/>
                    <w:szCs w:val="18"/>
                    <w:lang w:val="en-US"/>
                  </w:rPr>
                  <w:alias w:val="Field"/>
                  <w:tag w:val="46479497-1063142786"/>
                  <w:id w:val="1063142786"/>
                  <w:placeholder>
                    <w:docPart w:val="5E441FD5505F4D9E9F75366EDE42F249"/>
                  </w:placeholder>
                </w:sdtPr>
                <w:sdtEndPr/>
                <w:sdtContent>
                  <w:r w:rsidR="00674771" w:rsidRPr="00EA1F1A">
                    <w:rPr>
                      <w:rFonts w:ascii="Calibri" w:eastAsia="Calibri" w:hAnsi="Calibri" w:cs="Times New Roman"/>
                      <w:szCs w:val="18"/>
                      <w:lang w:val="en-US"/>
                    </w:rPr>
                    <w:t>FreeTextInvoiceHeaderExt/NotesAndLabels/@CashDiscTxt_LanguageId</w:t>
                  </w:r>
                </w:sdtContent>
              </w:sdt>
            </w:p>
          </w:sdtContent>
        </w:sdt>
      </w:sdtContent>
    </w:sdt>
    <w:p w14:paraId="5B020112" w14:textId="77777777" w:rsidR="00CD47B4" w:rsidRPr="00CD47B4" w:rsidRDefault="00CD47B4" w:rsidP="00CD47B4">
      <w:pPr>
        <w:rPr>
          <w:rFonts w:ascii="Calibri" w:eastAsia="Calibri" w:hAnsi="Calibri" w:cs="Times New Roman"/>
          <w:sz w:val="2"/>
          <w:szCs w:val="2"/>
          <w:lang w:val="en-US"/>
        </w:rPr>
      </w:pPr>
    </w:p>
    <w:sdt>
      <w:sdtPr>
        <w:rPr>
          <w:rFonts w:ascii="Calibri" w:eastAsia="Calibri" w:hAnsi="Calibri" w:cs="Times New Roman"/>
          <w:b/>
          <w:szCs w:val="18"/>
          <w:lang w:val="en-US"/>
        </w:rPr>
        <w:alias w:val="If"/>
        <w:tag w:val="46479497-3726769492"/>
        <w:id w:val="-568197804"/>
        <w:placeholder>
          <w:docPart w:val="8361AD6C972444839EECCA89AB2FDCEE"/>
        </w:placeholder>
        <w15:color w:val="0000FF"/>
      </w:sdtPr>
      <w:sdtEndPr>
        <w:rPr>
          <w:rFonts w:cs="Calibri"/>
          <w:b w:val="0"/>
          <w:sz w:val="2"/>
          <w:szCs w:val="2"/>
        </w:rPr>
      </w:sdtEndPr>
      <w:sdtContent>
        <w:p w14:paraId="307ABB1D" w14:textId="4B9A9135" w:rsidR="00674771" w:rsidRPr="00CD47B4" w:rsidRDefault="00FF63C6" w:rsidP="00674771">
          <w:pPr>
            <w:keepNext/>
            <w:spacing w:before="240"/>
            <w:rPr>
              <w:rFonts w:ascii="Calibri" w:eastAsia="Calibri" w:hAnsi="Calibri" w:cs="Calibri"/>
              <w:b/>
              <w:szCs w:val="18"/>
              <w:lang w:val="en-US"/>
            </w:rPr>
          </w:pPr>
          <w:sdt>
            <w:sdtPr>
              <w:rPr>
                <w:rFonts w:ascii="Calibri" w:eastAsia="Calibri" w:hAnsi="Calibri" w:cs="Calibri"/>
                <w:b/>
                <w:szCs w:val="18"/>
                <w:lang w:val="en-US"/>
              </w:rPr>
              <w:alias w:val="Label"/>
              <w:tag w:val="46479497-298889686"/>
              <w:id w:val="298889686"/>
              <w:placeholder>
                <w:docPart w:val="D96292B628C64BBB8F70BA197E8BF4A4"/>
              </w:placeholder>
              <w15:color w:val="FFCC00"/>
            </w:sdtPr>
            <w:sdtEndPr/>
            <w:sdtContent>
              <w:r w:rsidR="00674771" w:rsidRPr="00CD47B4">
                <w:rPr>
                  <w:rFonts w:ascii="Calibri" w:eastAsia="Calibri" w:hAnsi="Calibri" w:cs="Calibri"/>
                  <w:b/>
                  <w:szCs w:val="18"/>
                  <w:lang w:val="en-US"/>
                </w:rPr>
                <w:t>SEPA Notification Header</w:t>
              </w:r>
            </w:sdtContent>
          </w:sdt>
        </w:p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0" w:type="dxa"/>
            </w:tblCellMar>
            <w:tblLook w:val="04A0" w:firstRow="1" w:lastRow="0" w:firstColumn="1" w:lastColumn="0" w:noHBand="0" w:noVBand="1"/>
          </w:tblPr>
          <w:tblGrid>
            <w:gridCol w:w="2221"/>
            <w:gridCol w:w="5730"/>
            <w:gridCol w:w="2849"/>
          </w:tblGrid>
          <w:tr w:rsidR="00674771" w:rsidRPr="00CD47B4" w14:paraId="2E6B69A3" w14:textId="77777777" w:rsidTr="00CD47B4">
            <w:trPr>
              <w:cantSplit/>
            </w:trPr>
            <w:tc>
              <w:tcPr>
                <w:tcW w:w="7088" w:type="dxa"/>
                <w:gridSpan w:val="2"/>
              </w:tcPr>
              <w:p w14:paraId="6F6905CC" w14:textId="34E53321" w:rsidR="00674771" w:rsidRPr="00CD47B4" w:rsidRDefault="00FF63C6" w:rsidP="00CD47B4">
                <w:pPr>
                  <w:keepNext/>
                  <w:keepLines/>
                  <w:rPr>
                    <w:rFonts w:ascii="Calibri" w:eastAsia="Calibri" w:hAnsi="Calibri" w:cs="Calibri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Calibri"/>
                      <w:color w:val="3B3838"/>
                      <w:szCs w:val="18"/>
                      <w:lang w:val="en-US"/>
                    </w:rPr>
                    <w:alias w:val="Label"/>
                    <w:tag w:val="46479497-2581244046"/>
                    <w:id w:val="-1713723250"/>
                    <w:placeholder>
                      <w:docPart w:val="A731BBB6831041FCA7B58168DABC7D49"/>
                    </w:placeholder>
                    <w15:color w:val="FFCC00"/>
                  </w:sdtPr>
                  <w:sdtEndPr>
                    <w:rPr>
                      <w:color w:val="auto"/>
                    </w:rPr>
                  </w:sdtEndPr>
                  <w:sdtContent>
                    <w:r w:rsidR="00674771" w:rsidRPr="00CD47B4">
                      <w:rPr>
                        <w:rFonts w:ascii="Calibri" w:eastAsia="Calibri" w:hAnsi="Calibri" w:cs="Calibri"/>
                        <w:color w:val="3B3838"/>
                        <w:szCs w:val="18"/>
                        <w:lang w:val="en-US"/>
                      </w:rPr>
                      <w:t>Payment for this invoice will be made from the following accounts at the earliest of</w:t>
                    </w:r>
                  </w:sdtContent>
                </w:sdt>
              </w:p>
            </w:tc>
            <w:tc>
              <w:tcPr>
                <w:tcW w:w="2540" w:type="dxa"/>
              </w:tcPr>
              <w:p w14:paraId="2B106124" w14:textId="6367D905" w:rsidR="00674771" w:rsidRPr="00CD47B4" w:rsidRDefault="00FF63C6" w:rsidP="00CD47B4">
                <w:pPr>
                  <w:keepNext/>
                  <w:keepLines/>
                  <w:rPr>
                    <w:rFonts w:ascii="Calibri" w:eastAsia="Calibri" w:hAnsi="Calibri" w:cs="Calibri"/>
                    <w:b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Calibri"/>
                      <w:b/>
                      <w:szCs w:val="18"/>
                      <w:lang w:val="en-US"/>
                    </w:rPr>
                    <w:alias w:val="Field"/>
                    <w:tag w:val="46479497-2667497937"/>
                    <w:id w:val="-1627469359"/>
                    <w:placeholder>
                      <w:docPart w:val="A31A29922E0A4D09A4EDAFAE0C094D88"/>
                    </w:placeholder>
                  </w:sdtPr>
                  <w:sdtEndPr/>
                  <w:sdtContent>
                    <w:r w:rsidR="00CD47B4" w:rsidRPr="00CD47B4">
                      <w:rPr>
                        <w:rFonts w:ascii="Calibri" w:eastAsia="Calibri" w:hAnsi="Calibri" w:cs="Calibri"/>
                        <w:b/>
                        <w:szCs w:val="18"/>
                        <w:lang w:val="en-US"/>
                      </w:rPr>
                      <w:t>@CustInvoiceJourDueDate</w:t>
                    </w:r>
                  </w:sdtContent>
                </w:sdt>
              </w:p>
            </w:tc>
          </w:tr>
          <w:tr w:rsidR="00674771" w:rsidRPr="00CD47B4" w14:paraId="390ACDB7" w14:textId="77777777" w:rsidTr="00CD47B4">
            <w:trPr>
              <w:cantSplit/>
            </w:trPr>
            <w:tc>
              <w:tcPr>
                <w:tcW w:w="1980" w:type="dxa"/>
              </w:tcPr>
              <w:p w14:paraId="69C05799" w14:textId="58215EEC" w:rsidR="00674771" w:rsidRPr="00CD47B4" w:rsidRDefault="00FF63C6" w:rsidP="00CD47B4">
                <w:pPr>
                  <w:keepNext/>
                  <w:keepLines/>
                  <w:rPr>
                    <w:rFonts w:ascii="Calibri" w:eastAsia="Calibri" w:hAnsi="Calibri" w:cs="Calibri"/>
                    <w:color w:val="3B3838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Calibri"/>
                      <w:color w:val="3B3838"/>
                      <w:szCs w:val="18"/>
                      <w:lang w:val="en-US"/>
                    </w:rPr>
                    <w:alias w:val="Label"/>
                    <w:tag w:val="46479497-1876419188"/>
                    <w:id w:val="1876419188"/>
                    <w:placeholder>
                      <w:docPart w:val="BF3981EAE40F4A4885ECAEAAAA18FB0C"/>
                    </w:placeholder>
                    <w15:color w:val="FFCC00"/>
                  </w:sdtPr>
                  <w:sdtEndPr/>
                  <w:sdtContent>
                    <w:r w:rsidR="00674771" w:rsidRPr="00CD47B4">
                      <w:rPr>
                        <w:rFonts w:ascii="Calibri" w:eastAsia="Calibri" w:hAnsi="Calibri" w:cs="Calibri"/>
                        <w:color w:val="3B3838"/>
                        <w:szCs w:val="18"/>
                        <w:lang w:val="en-US"/>
                      </w:rPr>
                      <w:t>Mandate ID</w:t>
                    </w:r>
                  </w:sdtContent>
                </w:sdt>
              </w:p>
            </w:tc>
            <w:tc>
              <w:tcPr>
                <w:tcW w:w="7648" w:type="dxa"/>
                <w:gridSpan w:val="2"/>
              </w:tcPr>
              <w:p w14:paraId="12ED6A11" w14:textId="77777777" w:rsidR="00674771" w:rsidRPr="00CD47B4" w:rsidRDefault="00FF63C6" w:rsidP="00CD47B4">
                <w:pPr>
                  <w:keepNext/>
                  <w:keepLines/>
                  <w:rPr>
                    <w:rFonts w:ascii="Calibri" w:eastAsia="Calibri" w:hAnsi="Calibri" w:cs="Calibri"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Calibri"/>
                      <w:bCs/>
                      <w:szCs w:val="18"/>
                      <w:lang w:val="en-US"/>
                    </w:rPr>
                    <w:alias w:val="Field"/>
                    <w:tag w:val="46479497-1751464523"/>
                    <w:id w:val="1751464523"/>
                    <w:placeholder>
                      <w:docPart w:val="2EBF76FFB8804BFE89C92A071A47EF27"/>
                    </w:placeholder>
                  </w:sdtPr>
                  <w:sdtEndPr/>
                  <w:sdtContent>
                    <w:r w:rsidR="00674771" w:rsidRPr="00CD47B4">
                      <w:rPr>
                        <w:rFonts w:ascii="Calibri" w:eastAsia="Calibri" w:hAnsi="Calibri" w:cs="Calibri"/>
                        <w:bCs/>
                        <w:szCs w:val="18"/>
                        <w:lang w:val="en-US"/>
                      </w:rPr>
                      <w:t>@MandateReference</w:t>
                    </w:r>
                  </w:sdtContent>
                </w:sdt>
              </w:p>
            </w:tc>
          </w:tr>
          <w:tr w:rsidR="00674771" w:rsidRPr="00CD47B4" w14:paraId="5E50ECA8" w14:textId="77777777" w:rsidTr="00CD47B4">
            <w:trPr>
              <w:cantSplit/>
            </w:trPr>
            <w:tc>
              <w:tcPr>
                <w:tcW w:w="1980" w:type="dxa"/>
              </w:tcPr>
              <w:p w14:paraId="6E82C084" w14:textId="02B390B6" w:rsidR="00674771" w:rsidRPr="00CD47B4" w:rsidRDefault="00FF63C6" w:rsidP="00CD47B4">
                <w:pPr>
                  <w:keepNext/>
                  <w:keepLines/>
                  <w:rPr>
                    <w:rFonts w:ascii="Calibri" w:eastAsia="Calibri" w:hAnsi="Calibri" w:cs="Calibri"/>
                    <w:color w:val="3B3838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Calibri"/>
                      <w:color w:val="3B3838"/>
                      <w:szCs w:val="18"/>
                      <w:lang w:val="en-US"/>
                    </w:rPr>
                    <w:alias w:val="Label"/>
                    <w:tag w:val="46479497-3776340810"/>
                    <w:id w:val="-518626486"/>
                    <w:placeholder>
                      <w:docPart w:val="C69D3D4916E14F958CA9D75E12EC602F"/>
                    </w:placeholder>
                    <w15:color w:val="FFCC00"/>
                  </w:sdtPr>
                  <w:sdtEndPr/>
                  <w:sdtContent>
                    <w:r w:rsidR="00674771" w:rsidRPr="00CD47B4">
                      <w:rPr>
                        <w:rFonts w:ascii="Calibri" w:eastAsia="Calibri" w:hAnsi="Calibri" w:cs="Calibri"/>
                        <w:color w:val="3B3838"/>
                        <w:szCs w:val="18"/>
                        <w:lang w:val="en-US"/>
                      </w:rPr>
                      <w:t>Creditor</w:t>
                    </w:r>
                  </w:sdtContent>
                </w:sdt>
              </w:p>
            </w:tc>
            <w:tc>
              <w:tcPr>
                <w:tcW w:w="7648" w:type="dxa"/>
                <w:gridSpan w:val="2"/>
              </w:tcPr>
              <w:p w14:paraId="29207C65" w14:textId="77777777" w:rsidR="00674771" w:rsidRPr="00CD47B4" w:rsidRDefault="00FF63C6" w:rsidP="00CD47B4">
                <w:pPr>
                  <w:keepNext/>
                  <w:keepLines/>
                  <w:rPr>
                    <w:rFonts w:ascii="Calibri" w:eastAsia="Calibri" w:hAnsi="Calibri" w:cs="Calibri"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Calibri"/>
                      <w:bCs/>
                      <w:szCs w:val="18"/>
                      <w:lang w:val="en-US"/>
                    </w:rPr>
                    <w:alias w:val="Field"/>
                    <w:tag w:val="46479497-938958400"/>
                    <w:id w:val="938958400"/>
                    <w:placeholder>
                      <w:docPart w:val="7E1450528A1C4AB6A932804ADE1D0F99"/>
                    </w:placeholder>
                  </w:sdtPr>
                  <w:sdtEndPr/>
                  <w:sdtContent>
                    <w:r w:rsidR="00674771" w:rsidRPr="00CD47B4">
                      <w:rPr>
                        <w:rFonts w:ascii="Calibri" w:eastAsia="Calibri" w:hAnsi="Calibri" w:cs="Calibri"/>
                        <w:bCs/>
                        <w:szCs w:val="18"/>
                        <w:lang w:val="en-US"/>
                      </w:rPr>
                      <w:t>CurrentCompany/@Name</w:t>
                    </w:r>
                  </w:sdtContent>
                </w:sdt>
              </w:p>
            </w:tc>
          </w:tr>
          <w:tr w:rsidR="00674771" w:rsidRPr="00CD47B4" w14:paraId="19A01AD4" w14:textId="77777777" w:rsidTr="00CD47B4">
            <w:trPr>
              <w:cantSplit/>
            </w:trPr>
            <w:tc>
              <w:tcPr>
                <w:tcW w:w="1980" w:type="dxa"/>
              </w:tcPr>
              <w:p w14:paraId="6193CB30" w14:textId="01B9002A" w:rsidR="00674771" w:rsidRPr="00CD47B4" w:rsidRDefault="00FF63C6" w:rsidP="00CD47B4">
                <w:pPr>
                  <w:keepNext/>
                  <w:keepLines/>
                  <w:rPr>
                    <w:rFonts w:ascii="Calibri" w:eastAsia="Calibri" w:hAnsi="Calibri" w:cs="Calibri"/>
                    <w:color w:val="3B3838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Calibri"/>
                      <w:color w:val="3B3838"/>
                      <w:szCs w:val="18"/>
                      <w:lang w:val="en-US"/>
                    </w:rPr>
                    <w:alias w:val="Label"/>
                    <w:tag w:val="46479497-2298398353"/>
                    <w:id w:val="-1996568943"/>
                    <w:placeholder>
                      <w:docPart w:val="28C43A164CB84B88B6D6F7DA3AB1B774"/>
                    </w:placeholder>
                    <w15:color w:val="FFCC00"/>
                  </w:sdtPr>
                  <w:sdtEndPr/>
                  <w:sdtContent>
                    <w:r w:rsidR="00674771" w:rsidRPr="00CD47B4">
                      <w:rPr>
                        <w:rFonts w:ascii="Calibri" w:eastAsia="Calibri" w:hAnsi="Calibri" w:cs="Calibri"/>
                        <w:color w:val="3B3838"/>
                        <w:szCs w:val="18"/>
                        <w:lang w:val="en-US"/>
                      </w:rPr>
                      <w:t>Creditor ID</w:t>
                    </w:r>
                  </w:sdtContent>
                </w:sdt>
              </w:p>
            </w:tc>
            <w:tc>
              <w:tcPr>
                <w:tcW w:w="7648" w:type="dxa"/>
                <w:gridSpan w:val="2"/>
              </w:tcPr>
              <w:p w14:paraId="7DE6C853" w14:textId="77777777" w:rsidR="00674771" w:rsidRPr="00CD47B4" w:rsidRDefault="00FF63C6" w:rsidP="00CD47B4">
                <w:pPr>
                  <w:keepNext/>
                  <w:keepLines/>
                  <w:rPr>
                    <w:rFonts w:ascii="Calibri" w:eastAsia="Calibri" w:hAnsi="Calibri" w:cs="Calibri"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Calibri"/>
                      <w:bCs/>
                      <w:szCs w:val="18"/>
                      <w:lang w:val="en-US"/>
                    </w:rPr>
                    <w:alias w:val="Field"/>
                    <w:tag w:val="46479497-2572912336"/>
                    <w:id w:val="-1722054960"/>
                    <w:placeholder>
                      <w:docPart w:val="9B3461778FD0431EA6DDDDB266F9F8CB"/>
                    </w:placeholder>
                  </w:sdtPr>
                  <w:sdtEndPr/>
                  <w:sdtContent>
                    <w:r w:rsidR="00674771" w:rsidRPr="00CD47B4">
                      <w:rPr>
                        <w:rFonts w:ascii="Calibri" w:eastAsia="Calibri" w:hAnsi="Calibri" w:cs="Calibri"/>
                        <w:bCs/>
                        <w:szCs w:val="18"/>
                        <w:lang w:val="en-US"/>
                      </w:rPr>
                      <w:t>@CompanyDebitDirectId</w:t>
                    </w:r>
                  </w:sdtContent>
                </w:sdt>
              </w:p>
            </w:tc>
          </w:tr>
          <w:tr w:rsidR="00674771" w:rsidRPr="00CD47B4" w14:paraId="2D2C2412" w14:textId="77777777" w:rsidTr="00CD47B4">
            <w:trPr>
              <w:cantSplit/>
            </w:trPr>
            <w:tc>
              <w:tcPr>
                <w:tcW w:w="1980" w:type="dxa"/>
              </w:tcPr>
              <w:p w14:paraId="2E320877" w14:textId="03EEE985" w:rsidR="00674771" w:rsidRPr="00CD47B4" w:rsidRDefault="00FF63C6" w:rsidP="00CD47B4">
                <w:pPr>
                  <w:keepNext/>
                  <w:keepLines/>
                  <w:rPr>
                    <w:rFonts w:ascii="Calibri" w:eastAsia="Calibri" w:hAnsi="Calibri" w:cs="Calibri"/>
                    <w:color w:val="3B3838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Calibri"/>
                      <w:color w:val="3B3838"/>
                      <w:szCs w:val="18"/>
                      <w:lang w:val="en-US"/>
                    </w:rPr>
                    <w:alias w:val="Label"/>
                    <w:tag w:val="46479497-281085576"/>
                    <w:id w:val="281085576"/>
                    <w:placeholder>
                      <w:docPart w:val="501707A3838942D8A6579EFFAEC4824F"/>
                    </w:placeholder>
                    <w15:color w:val="FFCC00"/>
                  </w:sdtPr>
                  <w:sdtEndPr/>
                  <w:sdtContent>
                    <w:r w:rsidR="00674771" w:rsidRPr="00CD47B4">
                      <w:rPr>
                        <w:rFonts w:ascii="Calibri" w:eastAsia="Calibri" w:hAnsi="Calibri" w:cs="Calibri"/>
                        <w:color w:val="3B3838"/>
                        <w:szCs w:val="18"/>
                        <w:lang w:val="en-US"/>
                      </w:rPr>
                      <w:t>Debtor name</w:t>
                    </w:r>
                  </w:sdtContent>
                </w:sdt>
              </w:p>
            </w:tc>
            <w:tc>
              <w:tcPr>
                <w:tcW w:w="7648" w:type="dxa"/>
                <w:gridSpan w:val="2"/>
              </w:tcPr>
              <w:p w14:paraId="507B81B7" w14:textId="77777777" w:rsidR="00674771" w:rsidRPr="00CD47B4" w:rsidRDefault="00FF63C6" w:rsidP="00CD47B4">
                <w:pPr>
                  <w:keepNext/>
                  <w:keepLines/>
                  <w:rPr>
                    <w:rFonts w:ascii="Calibri" w:eastAsia="Calibri" w:hAnsi="Calibri" w:cs="Calibri"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Calibri"/>
                      <w:bCs/>
                      <w:szCs w:val="18"/>
                      <w:lang w:val="en-US"/>
                    </w:rPr>
                    <w:alias w:val="Field"/>
                    <w:tag w:val="46479497-2587794188"/>
                    <w:id w:val="-1707173108"/>
                    <w:placeholder>
                      <w:docPart w:val="0233AADBA95D46F592F570D1457104E9"/>
                    </w:placeholder>
                  </w:sdtPr>
                  <w:sdtEndPr/>
                  <w:sdtContent>
                    <w:r w:rsidR="00674771" w:rsidRPr="00CD47B4">
                      <w:rPr>
                        <w:rFonts w:ascii="Calibri" w:eastAsia="Calibri" w:hAnsi="Calibri" w:cs="Calibri"/>
                        <w:bCs/>
                        <w:szCs w:val="18"/>
                        <w:lang w:val="en-US"/>
                      </w:rPr>
                      <w:t>@InvoicingName</w:t>
                    </w:r>
                  </w:sdtContent>
                </w:sdt>
              </w:p>
            </w:tc>
          </w:tr>
          <w:tr w:rsidR="00674771" w:rsidRPr="00CD47B4" w14:paraId="49331E3B" w14:textId="77777777" w:rsidTr="00CD47B4">
            <w:trPr>
              <w:cantSplit/>
            </w:trPr>
            <w:tc>
              <w:tcPr>
                <w:tcW w:w="1980" w:type="dxa"/>
              </w:tcPr>
              <w:p w14:paraId="1170912C" w14:textId="6AC39FB6" w:rsidR="00674771" w:rsidRPr="00CD47B4" w:rsidRDefault="00FF63C6" w:rsidP="00CD47B4">
                <w:pPr>
                  <w:keepNext/>
                  <w:keepLines/>
                  <w:rPr>
                    <w:rFonts w:ascii="Calibri" w:eastAsia="Calibri" w:hAnsi="Calibri" w:cs="Calibri"/>
                    <w:color w:val="3B3838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Calibri"/>
                      <w:color w:val="3B3838"/>
                      <w:szCs w:val="18"/>
                      <w:lang w:val="en-US"/>
                    </w:rPr>
                    <w:alias w:val="Label"/>
                    <w:tag w:val="46479497-947115289"/>
                    <w:id w:val="947115289"/>
                    <w:placeholder>
                      <w:docPart w:val="518A475AF41D49DFAEFF33E771BDD9C8"/>
                    </w:placeholder>
                    <w15:color w:val="FFCC00"/>
                  </w:sdtPr>
                  <w:sdtEndPr/>
                  <w:sdtContent>
                    <w:r w:rsidR="00674771" w:rsidRPr="00CD47B4">
                      <w:rPr>
                        <w:rFonts w:ascii="Calibri" w:eastAsia="Calibri" w:hAnsi="Calibri" w:cs="Calibri"/>
                        <w:color w:val="3B3838"/>
                        <w:szCs w:val="18"/>
                        <w:lang w:val="en-US"/>
                      </w:rPr>
                      <w:t>Debtor IBAN</w:t>
                    </w:r>
                  </w:sdtContent>
                </w:sdt>
              </w:p>
            </w:tc>
            <w:tc>
              <w:tcPr>
                <w:tcW w:w="7648" w:type="dxa"/>
                <w:gridSpan w:val="2"/>
              </w:tcPr>
              <w:p w14:paraId="267DF52A" w14:textId="77777777" w:rsidR="00674771" w:rsidRPr="00CD47B4" w:rsidRDefault="00FF63C6" w:rsidP="00CD47B4">
                <w:pPr>
                  <w:keepNext/>
                  <w:keepLines/>
                  <w:rPr>
                    <w:rFonts w:ascii="Calibri" w:eastAsia="Calibri" w:hAnsi="Calibri" w:cs="Calibri"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Calibri"/>
                      <w:bCs/>
                      <w:szCs w:val="18"/>
                      <w:lang w:val="en-US"/>
                    </w:rPr>
                    <w:alias w:val="Field"/>
                    <w:tag w:val="46479497-1483277873"/>
                    <w:id w:val="1483277873"/>
                    <w:placeholder>
                      <w:docPart w:val="DC9E8883739F438DA79EE78153F16466"/>
                    </w:placeholder>
                  </w:sdtPr>
                  <w:sdtEndPr/>
                  <w:sdtContent>
                    <w:r w:rsidR="00674771" w:rsidRPr="00CD47B4">
                      <w:rPr>
                        <w:rFonts w:ascii="Calibri" w:eastAsia="Calibri" w:hAnsi="Calibri" w:cs="Calibri"/>
                        <w:bCs/>
                        <w:szCs w:val="18"/>
                        <w:lang w:val="en-US"/>
                      </w:rPr>
                      <w:t>@MandateBankIBAN</w:t>
                    </w:r>
                  </w:sdtContent>
                </w:sdt>
              </w:p>
            </w:tc>
          </w:tr>
          <w:tr w:rsidR="00674771" w:rsidRPr="00CD47B4" w14:paraId="723E9CCC" w14:textId="77777777" w:rsidTr="00CD47B4">
            <w:trPr>
              <w:cantSplit/>
            </w:trPr>
            <w:tc>
              <w:tcPr>
                <w:tcW w:w="1980" w:type="dxa"/>
              </w:tcPr>
              <w:p w14:paraId="491B8C55" w14:textId="768E6495" w:rsidR="00674771" w:rsidRPr="00CD47B4" w:rsidRDefault="00FF63C6" w:rsidP="00CD47B4">
                <w:pPr>
                  <w:keepNext/>
                  <w:keepLines/>
                  <w:rPr>
                    <w:rFonts w:ascii="Calibri" w:eastAsia="Calibri" w:hAnsi="Calibri" w:cs="Calibri"/>
                    <w:color w:val="3B3838"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Calibri"/>
                      <w:color w:val="3B3838"/>
                      <w:szCs w:val="18"/>
                      <w:lang w:val="en-US"/>
                    </w:rPr>
                    <w:alias w:val="Label"/>
                    <w:tag w:val="46479497-1730185709"/>
                    <w:id w:val="1730185709"/>
                    <w:placeholder>
                      <w:docPart w:val="910D4D6177E540F2B610E52DA7701B72"/>
                    </w:placeholder>
                    <w15:color w:val="FFCC00"/>
                  </w:sdtPr>
                  <w:sdtEndPr/>
                  <w:sdtContent>
                    <w:r w:rsidR="00674771" w:rsidRPr="00CD47B4">
                      <w:rPr>
                        <w:rFonts w:ascii="Calibri" w:eastAsia="Calibri" w:hAnsi="Calibri" w:cs="Calibri"/>
                        <w:color w:val="3B3838"/>
                        <w:szCs w:val="18"/>
                        <w:lang w:val="en-US"/>
                      </w:rPr>
                      <w:t>Debtor SWIFT Code</w:t>
                    </w:r>
                  </w:sdtContent>
                </w:sdt>
              </w:p>
            </w:tc>
            <w:tc>
              <w:tcPr>
                <w:tcW w:w="7648" w:type="dxa"/>
                <w:gridSpan w:val="2"/>
              </w:tcPr>
              <w:p w14:paraId="40E37CFC" w14:textId="36C4455D" w:rsidR="00674771" w:rsidRPr="00CD47B4" w:rsidRDefault="00FF63C6" w:rsidP="00CD47B4">
                <w:pPr>
                  <w:keepNext/>
                  <w:keepLines/>
                  <w:rPr>
                    <w:rFonts w:ascii="Calibri" w:eastAsia="Calibri" w:hAnsi="Calibri" w:cs="Calibri"/>
                    <w:bCs/>
                    <w:szCs w:val="18"/>
                    <w:lang w:val="en-US"/>
                  </w:rPr>
                </w:pPr>
                <w:sdt>
                  <w:sdtPr>
                    <w:rPr>
                      <w:rFonts w:ascii="Calibri" w:eastAsia="Calibri" w:hAnsi="Calibri" w:cs="Calibri"/>
                      <w:bCs/>
                      <w:szCs w:val="18"/>
                      <w:lang w:val="en-US"/>
                    </w:rPr>
                    <w:alias w:val="Field"/>
                    <w:tag w:val="46479497-4078844416"/>
                    <w:id w:val="-216122880"/>
                    <w:placeholder>
                      <w:docPart w:val="D820FB692E744EC3ACBF36DDC756008D"/>
                    </w:placeholder>
                  </w:sdtPr>
                  <w:sdtEndPr/>
                  <w:sdtContent>
                    <w:r w:rsidR="00674771" w:rsidRPr="00CD47B4">
                      <w:rPr>
                        <w:rFonts w:ascii="Calibri" w:eastAsia="Calibri" w:hAnsi="Calibri" w:cs="Calibri"/>
                        <w:bCs/>
                        <w:szCs w:val="18"/>
                        <w:lang w:val="en-US"/>
                      </w:rPr>
                      <w:t>@MandateSWIFTNo</w:t>
                    </w:r>
                  </w:sdtContent>
                </w:sdt>
              </w:p>
            </w:tc>
          </w:tr>
        </w:tbl>
        <w:p w14:paraId="6712225D" w14:textId="0DB6D5DC" w:rsidR="00674771" w:rsidRPr="00F329EA" w:rsidRDefault="00FF63C6" w:rsidP="00674771">
          <w:pPr>
            <w:rPr>
              <w:rFonts w:ascii="Calibri" w:eastAsia="Calibri" w:hAnsi="Calibri" w:cs="Calibri"/>
              <w:sz w:val="2"/>
              <w:szCs w:val="2"/>
              <w:lang w:val="en-US"/>
            </w:rPr>
          </w:pPr>
        </w:p>
      </w:sdtContent>
    </w:sdt>
    <w:sdt>
      <w:sdtPr>
        <w:rPr>
          <w:rFonts w:ascii="Calibri" w:hAnsi="Calibri" w:cs="Calibri"/>
          <w:b/>
          <w:bCs/>
          <w:szCs w:val="18"/>
        </w:rPr>
        <w:alias w:val="If"/>
        <w:tag w:val="46479497-1467851904"/>
        <w:id w:val="1467851904"/>
        <w:placeholder>
          <w:docPart w:val="D99917B29E5E46188CFFC4BBD4742EA8"/>
        </w:placeholder>
        <w15:color w:val="0000FF"/>
      </w:sdtPr>
      <w:sdtEndPr>
        <w:rPr>
          <w:b w:val="0"/>
          <w:bCs w:val="0"/>
          <w:sz w:val="2"/>
          <w:szCs w:val="2"/>
        </w:rPr>
      </w:sdtEndPr>
      <w:sdtContent>
        <w:p w14:paraId="14FDD38C" w14:textId="4F5F89CC" w:rsidR="00737D7B" w:rsidRPr="00F329EA" w:rsidRDefault="00FF63C6" w:rsidP="00F329EA">
          <w:pPr>
            <w:spacing w:before="240"/>
            <w:rPr>
              <w:rFonts w:ascii="Calibri" w:hAnsi="Calibri" w:cs="Calibri"/>
              <w:b/>
              <w:bCs/>
              <w:szCs w:val="18"/>
            </w:rPr>
          </w:pPr>
          <w:sdt>
            <w:sdtPr>
              <w:rPr>
                <w:rFonts w:ascii="Calibri" w:hAnsi="Calibri" w:cs="Calibri"/>
                <w:b/>
                <w:bCs/>
                <w:szCs w:val="18"/>
              </w:rPr>
              <w:alias w:val="Field"/>
              <w:tag w:val="46479497-2352131776"/>
              <w:id w:val="-1942835520"/>
              <w:placeholder>
                <w:docPart w:val="C7393D5B9D1A47CB9355588B9680E893"/>
              </w:placeholder>
            </w:sdtPr>
            <w:sdtEndPr/>
            <w:sdtContent>
              <w:r w:rsidR="004C177D" w:rsidRPr="00F329EA">
                <w:rPr>
                  <w:rFonts w:ascii="Calibri" w:hAnsi="Calibri" w:cs="Calibri"/>
                  <w:b/>
                  <w:bCs/>
                  <w:szCs w:val="18"/>
                </w:rPr>
                <w:t>@NotesLine_FR</w:t>
              </w:r>
            </w:sdtContent>
          </w:sdt>
        </w:p>
        <w:p w14:paraId="49ACDF1F" w14:textId="135078A6" w:rsidR="00737D7B" w:rsidRPr="00F329EA" w:rsidRDefault="00FF63C6">
          <w:pPr>
            <w:rPr>
              <w:rFonts w:ascii="Calibri" w:hAnsi="Calibri" w:cs="Calibri"/>
              <w:sz w:val="2"/>
              <w:szCs w:val="2"/>
            </w:rPr>
          </w:pPr>
        </w:p>
      </w:sdtContent>
    </w:sdt>
    <w:sdt>
      <w:sdtPr>
        <w:rPr>
          <w:szCs w:val="18"/>
        </w:rPr>
        <w:alias w:val="If"/>
        <w:tag w:val="46479497-2845972632"/>
        <w:id w:val="-1448994664"/>
        <w:placeholder>
          <w:docPart w:val="BA795B7C398A4208A960CAF2A4552CC8"/>
        </w:placeholder>
        <w15:color w:val="0000FF"/>
      </w:sdtPr>
      <w:sdtEndPr>
        <w:rPr>
          <w:sz w:val="2"/>
          <w:szCs w:val="2"/>
        </w:rPr>
      </w:sdtEndPr>
      <w:sdtContent>
        <w:p w14:paraId="3B364FAD" w14:textId="43951F06" w:rsidR="00737D7B" w:rsidRDefault="00FF63C6" w:rsidP="00F329EA">
          <w:pPr>
            <w:spacing w:before="240"/>
            <w:rPr>
              <w:szCs w:val="18"/>
            </w:rPr>
          </w:pPr>
          <w:sdt>
            <w:sdtPr>
              <w:rPr>
                <w:szCs w:val="18"/>
              </w:rPr>
              <w:alias w:val="Field"/>
              <w:tag w:val="46479497-1213771612"/>
              <w:id w:val="1213771612"/>
              <w:placeholder>
                <w:docPart w:val="42F2CDA454874DE2B9779B88D14BBC72"/>
              </w:placeholder>
            </w:sdtPr>
            <w:sdtEndPr/>
            <w:sdtContent>
              <w:r w:rsidR="00F329EA" w:rsidRPr="00F329EA">
                <w:rPr>
                  <w:b/>
                  <w:bCs/>
                  <w:szCs w:val="18"/>
                </w:rPr>
                <w:t>@FooterText</w:t>
              </w:r>
            </w:sdtContent>
          </w:sdt>
        </w:p>
        <w:p w14:paraId="560C4B89" w14:textId="77777777" w:rsidR="00F329EA" w:rsidRPr="00F329EA" w:rsidRDefault="00FF63C6">
          <w:pPr>
            <w:rPr>
              <w:sz w:val="2"/>
              <w:szCs w:val="2"/>
            </w:rPr>
          </w:pPr>
        </w:p>
      </w:sdtContent>
    </w:sdt>
    <w:sdt>
      <w:sdtPr>
        <w:rPr>
          <w:szCs w:val="18"/>
        </w:rPr>
        <w:alias w:val="If"/>
        <w:tag w:val="46479497-1824231489"/>
        <w:id w:val="1824231489"/>
        <w:placeholder>
          <w:docPart w:val="8D33708D39F9479491EC4C1D2D552D27"/>
        </w:placeholder>
        <w15:color w:val="0000FF"/>
      </w:sdtPr>
      <w:sdtEndPr>
        <w:rPr>
          <w:sz w:val="2"/>
          <w:szCs w:val="2"/>
        </w:rPr>
      </w:sdtEndPr>
      <w:sdtContent>
        <w:p w14:paraId="64E42182" w14:textId="5526AEEA" w:rsidR="003F1F4F" w:rsidRDefault="00FF63C6" w:rsidP="00F60CCB">
          <w:pPr>
            <w:spacing w:before="240"/>
            <w:rPr>
              <w:szCs w:val="18"/>
            </w:rPr>
          </w:pPr>
          <w:sdt>
            <w:sdtPr>
              <w:rPr>
                <w:szCs w:val="18"/>
              </w:rPr>
              <w:alias w:val="Label"/>
              <w:tag w:val="46479497-4027031807"/>
              <w:id w:val="-267935489"/>
              <w:placeholder>
                <w:docPart w:val="E1CB80C8221C448AA8EC54910FFEFE3A"/>
              </w:placeholder>
              <w15:color w:val="FFCC00"/>
            </w:sdtPr>
            <w:sdtEndPr/>
            <w:sdtContent>
              <w:r w:rsidR="002911BC">
                <w:rPr>
                  <w:szCs w:val="18"/>
                </w:rPr>
                <w:t>** -Excluded by article 15</w:t>
              </w:r>
            </w:sdtContent>
          </w:sdt>
        </w:p>
        <w:p w14:paraId="787147BD" w14:textId="77777777" w:rsidR="00F60CCB" w:rsidRPr="00F60CCB" w:rsidRDefault="00FF63C6">
          <w:pPr>
            <w:rPr>
              <w:sz w:val="2"/>
              <w:szCs w:val="2"/>
            </w:rPr>
          </w:pPr>
        </w:p>
      </w:sdtContent>
    </w:sdt>
    <w:sdt>
      <w:sdtPr>
        <w:rPr>
          <w:szCs w:val="18"/>
        </w:rPr>
        <w:alias w:val="If"/>
        <w:tag w:val="46479497-1237519374"/>
        <w:id w:val="1237519374"/>
        <w:placeholder>
          <w:docPart w:val="0FAE9C23F9A24D9EB38DE01F6BA0EAF7"/>
        </w:placeholder>
        <w15:color w:val="0000FF"/>
      </w:sdtPr>
      <w:sdtEndPr>
        <w:rPr>
          <w:sz w:val="2"/>
          <w:szCs w:val="2"/>
        </w:rPr>
      </w:sdtEndPr>
      <w:sdtContent>
        <w:p w14:paraId="19792BD0" w14:textId="107D62EB" w:rsidR="009B64F8" w:rsidRDefault="00FF63C6" w:rsidP="00F60CCB">
          <w:pPr>
            <w:spacing w:before="240"/>
            <w:rPr>
              <w:b/>
              <w:bCs/>
              <w:szCs w:val="18"/>
            </w:rPr>
          </w:pPr>
          <w:sdt>
            <w:sdtPr>
              <w:rPr>
                <w:b/>
                <w:bCs/>
                <w:szCs w:val="18"/>
              </w:rPr>
              <w:alias w:val="Label"/>
              <w:tag w:val="46479497-2982257103"/>
              <w:id w:val="-1312710193"/>
              <w:placeholder>
                <w:docPart w:val="F1C62B1AF13E437F9681FE1BBC649B26"/>
              </w:placeholder>
              <w15:color w:val="FFCC00"/>
            </w:sdtPr>
            <w:sdtEndPr/>
            <w:sdtContent>
              <w:r w:rsidR="002911BC">
                <w:rPr>
                  <w:b/>
                  <w:bCs/>
                  <w:szCs w:val="18"/>
                </w:rPr>
                <w:t>This invoice originates from a bookkeeping system which is consistent with the provisions of Regulation No. 505/2013</w:t>
              </w:r>
            </w:sdtContent>
          </w:sdt>
        </w:p>
        <w:p w14:paraId="6CC44B9F" w14:textId="1958C278" w:rsidR="009B64F8" w:rsidRPr="00F60CCB" w:rsidRDefault="00FF63C6">
          <w:pPr>
            <w:rPr>
              <w:sz w:val="2"/>
              <w:szCs w:val="2"/>
            </w:rPr>
          </w:pPr>
        </w:p>
      </w:sdtContent>
    </w:sdt>
    <w:sectPr w:rsidR="009B64F8" w:rsidRPr="00F60CCB" w:rsidSect="0021356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567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2F969" w14:textId="77777777" w:rsidR="00E316F6" w:rsidRDefault="00E316F6" w:rsidP="00A52757">
      <w:r>
        <w:separator/>
      </w:r>
    </w:p>
  </w:endnote>
  <w:endnote w:type="continuationSeparator" w:id="0">
    <w:p w14:paraId="6CB1A12E" w14:textId="77777777" w:rsidR="00E316F6" w:rsidRDefault="00E316F6" w:rsidP="00A527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F7C08" w14:textId="77777777" w:rsidR="00FF63C6" w:rsidRDefault="00FF63C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535D9" w14:textId="24C46B99" w:rsidR="00503020" w:rsidRPr="00213568" w:rsidRDefault="00213568">
    <w:pPr>
      <w:pStyle w:val="Footer"/>
      <w:rPr>
        <w:sz w:val="18"/>
        <w:szCs w:val="18"/>
        <w:lang w:val="en-GB"/>
      </w:rPr>
    </w:pPr>
    <w:r w:rsidRPr="00213568">
      <w:rPr>
        <w:sz w:val="18"/>
        <w:szCs w:val="18"/>
        <w:lang w:val="en-GB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3838F" w14:textId="1E6085C1" w:rsidR="00503020" w:rsidRPr="00213568" w:rsidRDefault="00213568">
    <w:pPr>
      <w:pStyle w:val="Footer"/>
      <w:rPr>
        <w:sz w:val="18"/>
        <w:szCs w:val="18"/>
        <w:lang w:val="en-GB"/>
      </w:rPr>
    </w:pPr>
    <w:r w:rsidRPr="00213568">
      <w:rPr>
        <w:sz w:val="18"/>
        <w:szCs w:val="18"/>
        <w:lang w:val="en-GB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62C9E" w14:textId="77777777" w:rsidR="00E316F6" w:rsidRDefault="00E316F6" w:rsidP="00A52757">
      <w:r>
        <w:separator/>
      </w:r>
    </w:p>
  </w:footnote>
  <w:footnote w:type="continuationSeparator" w:id="0">
    <w:p w14:paraId="3040C7DD" w14:textId="77777777" w:rsidR="00E316F6" w:rsidRDefault="00E316F6" w:rsidP="00A527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AB98D" w14:textId="77777777" w:rsidR="00FF63C6" w:rsidRDefault="00FF63C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36"/>
      <w:gridCol w:w="6064"/>
    </w:tblGrid>
    <w:tr w:rsidR="00A52757" w:rsidRPr="002911BC" w14:paraId="1C111D2F" w14:textId="77777777" w:rsidTr="00213568">
      <w:tc>
        <w:tcPr>
          <w:tcW w:w="4590" w:type="dxa"/>
        </w:tcPr>
        <w:p w14:paraId="54E832D9" w14:textId="0DEBC9B3" w:rsidR="00A52757" w:rsidRPr="002911BC" w:rsidRDefault="00FF63C6" w:rsidP="00A52757">
          <w:pPr>
            <w:pStyle w:val="Header"/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alias w:val="If"/>
              <w:tag w:val="46479497-366031628"/>
              <w:id w:val="366031628"/>
              <w:placeholder>
                <w:docPart w:val="29D26AA8EC154AD8B34FC4642102F384"/>
              </w:placeholder>
              <w15:color w:val="0000FF"/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alias w:val="Image"/>
                  <w:tag w:val="46479497-1495999921"/>
                  <w:id w:val="1495999921"/>
                  <w:placeholder>
                    <w:docPart w:val="71EC58A6B9AD455EB26B319F31DCE470"/>
                  </w:placeholder>
                </w:sdtPr>
                <w:sdtEndPr/>
                <w:sdtContent>
                  <w:r w:rsidR="00213568" w:rsidRPr="002911BC">
                    <w:rPr>
                      <w:noProof/>
                      <w:sz w:val="18"/>
                      <w:szCs w:val="18"/>
                    </w:rPr>
                    <w:drawing>
                      <wp:inline distT="0" distB="0" distL="0" distR="0" wp14:anchorId="23D36A0F" wp14:editId="1DCF5AB4">
                        <wp:extent cx="1799167" cy="352425"/>
                        <wp:effectExtent l="0" t="0" r="0" b="0"/>
                        <wp:docPr id="3" name="Picture 3" descr="Icon&#10;&#10;Description automatically generated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Picture 3" descr="Icon&#10;&#10;Description automatically generated"/>
                                <pic:cNvPicPr/>
                              </pic:nvPicPr>
                              <pic:blipFill>
                                <a:blip r:embed="rId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2120" cy="35300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sdtContent>
              </w:sdt>
            </w:sdtContent>
          </w:sdt>
        </w:p>
      </w:tc>
      <w:tc>
        <w:tcPr>
          <w:tcW w:w="5876" w:type="dxa"/>
        </w:tcPr>
        <w:p w14:paraId="6AF38A64" w14:textId="4FCCF718" w:rsidR="00A52757" w:rsidRPr="00213568" w:rsidRDefault="00FF63C6" w:rsidP="00A52757">
          <w:pPr>
            <w:pStyle w:val="Header"/>
            <w:jc w:val="right"/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alias w:val="Label"/>
              <w:tag w:val="46479497-1150026970"/>
              <w:id w:val="1150026970"/>
              <w:placeholder>
                <w:docPart w:val="3CD729A3CD3B455381D1F0689C4AA61A"/>
              </w:placeholder>
              <w15:color w:val="FFCC00"/>
            </w:sdtPr>
            <w:sdtEndPr/>
            <w:sdtContent>
              <w:r w:rsidR="00213568" w:rsidRPr="00213568">
                <w:rPr>
                  <w:sz w:val="18"/>
                  <w:szCs w:val="18"/>
                </w:rPr>
                <w:t>Page</w:t>
              </w:r>
            </w:sdtContent>
          </w:sdt>
          <w:r w:rsidR="00213568" w:rsidRPr="00213568">
            <w:rPr>
              <w:sz w:val="18"/>
              <w:szCs w:val="18"/>
            </w:rPr>
            <w:t xml:space="preserve"> </w:t>
          </w:r>
          <w:r w:rsidR="00213568" w:rsidRPr="00213568">
            <w:rPr>
              <w:sz w:val="18"/>
              <w:szCs w:val="18"/>
            </w:rPr>
            <w:fldChar w:fldCharType="begin"/>
          </w:r>
          <w:r w:rsidR="00213568" w:rsidRPr="00213568">
            <w:rPr>
              <w:sz w:val="18"/>
              <w:szCs w:val="18"/>
            </w:rPr>
            <w:instrText xml:space="preserve"> PAGE  \* Arabic  \* MERGEFORMAT </w:instrText>
          </w:r>
          <w:r w:rsidR="00213568" w:rsidRPr="00213568">
            <w:rPr>
              <w:sz w:val="18"/>
              <w:szCs w:val="18"/>
            </w:rPr>
            <w:fldChar w:fldCharType="separate"/>
          </w:r>
          <w:r w:rsidR="00213568" w:rsidRPr="00213568">
            <w:rPr>
              <w:noProof/>
              <w:sz w:val="18"/>
              <w:szCs w:val="18"/>
            </w:rPr>
            <w:t>1</w:t>
          </w:r>
          <w:r w:rsidR="00213568" w:rsidRPr="00213568">
            <w:rPr>
              <w:sz w:val="18"/>
              <w:szCs w:val="18"/>
            </w:rPr>
            <w:fldChar w:fldCharType="end"/>
          </w:r>
          <w:r w:rsidR="00213568" w:rsidRPr="00213568">
            <w:rPr>
              <w:sz w:val="18"/>
              <w:szCs w:val="18"/>
            </w:rPr>
            <w:t xml:space="preserve"> </w:t>
          </w:r>
          <w:sdt>
            <w:sdtPr>
              <w:rPr>
                <w:sz w:val="18"/>
                <w:szCs w:val="18"/>
              </w:rPr>
              <w:alias w:val="Label"/>
              <w:tag w:val="46479497-2500837516"/>
              <w:id w:val="-1794129780"/>
              <w:placeholder>
                <w:docPart w:val="0CD56EA9453241609B1CC9F6A507278E"/>
              </w:placeholder>
              <w15:color w:val="FFCC00"/>
            </w:sdtPr>
            <w:sdtEndPr/>
            <w:sdtContent>
              <w:r w:rsidR="00213568">
                <w:rPr>
                  <w:sz w:val="18"/>
                  <w:szCs w:val="18"/>
                </w:rPr>
                <w:t>of</w:t>
              </w:r>
            </w:sdtContent>
          </w:sdt>
          <w:r w:rsidR="00213568" w:rsidRPr="00213568">
            <w:rPr>
              <w:sz w:val="18"/>
              <w:szCs w:val="18"/>
            </w:rPr>
            <w:t xml:space="preserve"> </w:t>
          </w:r>
          <w:r w:rsidR="00213568" w:rsidRPr="00213568">
            <w:rPr>
              <w:sz w:val="18"/>
              <w:szCs w:val="18"/>
            </w:rPr>
            <w:fldChar w:fldCharType="begin"/>
          </w:r>
          <w:r w:rsidR="00213568" w:rsidRPr="00213568">
            <w:rPr>
              <w:sz w:val="18"/>
              <w:szCs w:val="18"/>
            </w:rPr>
            <w:instrText xml:space="preserve"> NUMPAGES  \* Arabic  \* MERGEFORMAT </w:instrText>
          </w:r>
          <w:r w:rsidR="00213568" w:rsidRPr="00213568">
            <w:rPr>
              <w:sz w:val="18"/>
              <w:szCs w:val="18"/>
            </w:rPr>
            <w:fldChar w:fldCharType="separate"/>
          </w:r>
          <w:r w:rsidR="00213568" w:rsidRPr="00213568">
            <w:rPr>
              <w:noProof/>
              <w:sz w:val="18"/>
              <w:szCs w:val="18"/>
            </w:rPr>
            <w:t>2</w:t>
          </w:r>
          <w:r w:rsidR="00213568" w:rsidRPr="00213568">
            <w:rPr>
              <w:sz w:val="18"/>
              <w:szCs w:val="18"/>
            </w:rPr>
            <w:fldChar w:fldCharType="end"/>
          </w:r>
        </w:p>
      </w:tc>
    </w:tr>
  </w:tbl>
  <w:p w14:paraId="43A02BFF" w14:textId="77777777" w:rsidR="00A52757" w:rsidRPr="002911BC" w:rsidRDefault="00A52757">
    <w:pPr>
      <w:pStyle w:val="Header"/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36"/>
      <w:gridCol w:w="6064"/>
    </w:tblGrid>
    <w:tr w:rsidR="00213568" w:rsidRPr="002911BC" w14:paraId="63467D32" w14:textId="77777777" w:rsidTr="00AE5FA8">
      <w:tc>
        <w:tcPr>
          <w:tcW w:w="4590" w:type="dxa"/>
        </w:tcPr>
        <w:p w14:paraId="6978F344" w14:textId="45DC9AD4" w:rsidR="00213568" w:rsidRPr="002911BC" w:rsidRDefault="00FF63C6" w:rsidP="00213568">
          <w:pPr>
            <w:pStyle w:val="Header"/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alias w:val="Field"/>
              <w:tag w:val="46479497-519833524"/>
              <w:id w:val="519833524"/>
              <w:placeholder>
                <w:docPart w:val="A28A50AEE63F46088EB7E41609AA7E21"/>
              </w:placeholder>
            </w:sdtPr>
            <w:sdtEndPr/>
            <w:sdtContent>
              <w:r w:rsidR="00213568" w:rsidRPr="002911BC">
                <w:rPr>
                  <w:sz w:val="18"/>
                  <w:szCs w:val="18"/>
                </w:rPr>
                <w:t>CurrentCompany/@Name</w:t>
              </w:r>
            </w:sdtContent>
          </w:sdt>
        </w:p>
        <w:p w14:paraId="601963F9" w14:textId="23E5EC0F" w:rsidR="00213568" w:rsidRPr="002911BC" w:rsidRDefault="00FF63C6" w:rsidP="00213568">
          <w:pPr>
            <w:pStyle w:val="Header"/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alias w:val="Field"/>
              <w:tag w:val="46479497-3304249882"/>
              <w:id w:val="-990717414"/>
              <w:placeholder>
                <w:docPart w:val="5C3EC8D078E94553A86D2FAC13E45712"/>
              </w:placeholder>
            </w:sdtPr>
            <w:sdtEndPr/>
            <w:sdtContent>
              <w:r w:rsidR="00213568" w:rsidRPr="002911BC">
                <w:rPr>
                  <w:sz w:val="18"/>
                  <w:szCs w:val="18"/>
                </w:rPr>
                <w:t>@Address</w:t>
              </w:r>
            </w:sdtContent>
          </w:sdt>
        </w:p>
        <w:p w14:paraId="491D335B" w14:textId="5047F2D6" w:rsidR="00213568" w:rsidRPr="002911BC" w:rsidRDefault="00FF63C6" w:rsidP="00213568">
          <w:pPr>
            <w:pStyle w:val="Header"/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alias w:val="Field"/>
              <w:tag w:val="46479497-2252621883"/>
              <w:id w:val="-2042345413"/>
              <w:placeholder>
                <w:docPart w:val="82CB295AD4BD4A0D9AD438032F2CC125"/>
              </w:placeholder>
            </w:sdtPr>
            <w:sdtEndPr/>
            <w:sdtContent>
              <w:r w:rsidR="00213568" w:rsidRPr="002911BC">
                <w:rPr>
                  <w:sz w:val="18"/>
                  <w:szCs w:val="18"/>
                </w:rPr>
                <w:t>@Enterpriseregister_NO</w:t>
              </w:r>
            </w:sdtContent>
          </w:sdt>
        </w:p>
      </w:tc>
      <w:sdt>
        <w:sdtPr>
          <w:rPr>
            <w:sz w:val="18"/>
            <w:szCs w:val="18"/>
          </w:rPr>
          <w:alias w:val="If"/>
          <w:tag w:val="46479497-1490829730"/>
          <w:id w:val="1490829730"/>
          <w:placeholder>
            <w:docPart w:val="B31A357D61114BAD815D94F70AE49A61"/>
          </w:placeholder>
          <w15:color w:val="0000FF"/>
        </w:sdtPr>
        <w:sdtEndPr/>
        <w:sdtContent>
          <w:sdt>
            <w:sdtPr>
              <w:rPr>
                <w:sz w:val="18"/>
                <w:szCs w:val="18"/>
              </w:rPr>
              <w:alias w:val="Image"/>
              <w:tag w:val="46479497-1516348602"/>
              <w:id w:val="1516348602"/>
              <w:placeholder>
                <w:docPart w:val="07D6983E28494BE28B9C2121750044EF"/>
              </w:placeholder>
            </w:sdtPr>
            <w:sdtEndPr/>
            <w:sdtContent>
              <w:tc>
                <w:tcPr>
                  <w:tcW w:w="5876" w:type="dxa"/>
                  <w:vAlign w:val="center"/>
                </w:tcPr>
                <w:p w14:paraId="0047F31E" w14:textId="369C7CD9" w:rsidR="00213568" w:rsidRPr="002911BC" w:rsidRDefault="00213568" w:rsidP="00213568">
                  <w:pPr>
                    <w:pStyle w:val="Header"/>
                    <w:jc w:val="right"/>
                    <w:rPr>
                      <w:sz w:val="18"/>
                      <w:szCs w:val="18"/>
                    </w:rPr>
                  </w:pPr>
                  <w:r w:rsidRPr="002911BC">
                    <w:rPr>
                      <w:noProof/>
                      <w:sz w:val="18"/>
                      <w:szCs w:val="18"/>
                    </w:rPr>
                    <w:drawing>
                      <wp:inline distT="0" distB="0" distL="0" distR="0" wp14:anchorId="223DC2F4" wp14:editId="366CE00F">
                        <wp:extent cx="2880000" cy="496800"/>
                        <wp:effectExtent l="0" t="0" r="0" b="0"/>
                        <wp:docPr id="1" name="Picture 1" descr="Icon&#10;&#10;Description automatically generated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Picture 3" descr="Icon&#10;&#10;Description automatically generated"/>
                                <pic:cNvPicPr/>
                              </pic:nvPicPr>
                              <pic:blipFill>
                                <a:blip r:embed="rId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880000" cy="4968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sdtContent>
          </w:sdt>
        </w:sdtContent>
      </w:sdt>
    </w:tr>
  </w:tbl>
  <w:p w14:paraId="1DA1BC78" w14:textId="77777777" w:rsidR="00503020" w:rsidRDefault="0050302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Ta0NDOzMLA0NDdT0lEKTi0uzszPAykwqQUA+e/tbCwAAAA="/>
  </w:docVars>
  <w:rsids>
    <w:rsidRoot w:val="00A52757"/>
    <w:rsid w:val="00006A02"/>
    <w:rsid w:val="00007C5D"/>
    <w:rsid w:val="000754F6"/>
    <w:rsid w:val="00075F97"/>
    <w:rsid w:val="00090EEE"/>
    <w:rsid w:val="000C06CE"/>
    <w:rsid w:val="000C56E0"/>
    <w:rsid w:val="000E16A6"/>
    <w:rsid w:val="00100DB2"/>
    <w:rsid w:val="0012178F"/>
    <w:rsid w:val="00143F55"/>
    <w:rsid w:val="00145782"/>
    <w:rsid w:val="0018109C"/>
    <w:rsid w:val="001A142F"/>
    <w:rsid w:val="001B6EFC"/>
    <w:rsid w:val="001D5BB0"/>
    <w:rsid w:val="001E2396"/>
    <w:rsid w:val="001E6558"/>
    <w:rsid w:val="001F4068"/>
    <w:rsid w:val="00213568"/>
    <w:rsid w:val="00240E4F"/>
    <w:rsid w:val="00276078"/>
    <w:rsid w:val="00282660"/>
    <w:rsid w:val="002867FD"/>
    <w:rsid w:val="00286C26"/>
    <w:rsid w:val="002911BC"/>
    <w:rsid w:val="002B28DF"/>
    <w:rsid w:val="002F5442"/>
    <w:rsid w:val="00310D0A"/>
    <w:rsid w:val="003223DF"/>
    <w:rsid w:val="0033396B"/>
    <w:rsid w:val="00345ECE"/>
    <w:rsid w:val="00384E16"/>
    <w:rsid w:val="003871A3"/>
    <w:rsid w:val="00390FEB"/>
    <w:rsid w:val="003A424F"/>
    <w:rsid w:val="003A6C77"/>
    <w:rsid w:val="003B3A86"/>
    <w:rsid w:val="003F1F4F"/>
    <w:rsid w:val="003F4D82"/>
    <w:rsid w:val="0044075E"/>
    <w:rsid w:val="0044210C"/>
    <w:rsid w:val="00456DBD"/>
    <w:rsid w:val="0046340A"/>
    <w:rsid w:val="004C177D"/>
    <w:rsid w:val="004E261D"/>
    <w:rsid w:val="00503020"/>
    <w:rsid w:val="00555AAF"/>
    <w:rsid w:val="005C0888"/>
    <w:rsid w:val="005D18B0"/>
    <w:rsid w:val="005D1AFD"/>
    <w:rsid w:val="005D37F2"/>
    <w:rsid w:val="00603B9A"/>
    <w:rsid w:val="00614D1E"/>
    <w:rsid w:val="006423F8"/>
    <w:rsid w:val="00646283"/>
    <w:rsid w:val="00653C9E"/>
    <w:rsid w:val="00653D81"/>
    <w:rsid w:val="00655438"/>
    <w:rsid w:val="00656C91"/>
    <w:rsid w:val="00662097"/>
    <w:rsid w:val="00663698"/>
    <w:rsid w:val="00674771"/>
    <w:rsid w:val="00681D48"/>
    <w:rsid w:val="00695293"/>
    <w:rsid w:val="006A04B1"/>
    <w:rsid w:val="006E11C3"/>
    <w:rsid w:val="006F7D64"/>
    <w:rsid w:val="00735CE2"/>
    <w:rsid w:val="00737D7B"/>
    <w:rsid w:val="00751F83"/>
    <w:rsid w:val="00753E5F"/>
    <w:rsid w:val="00775DA4"/>
    <w:rsid w:val="007978CA"/>
    <w:rsid w:val="007C0DC5"/>
    <w:rsid w:val="00864481"/>
    <w:rsid w:val="008744A0"/>
    <w:rsid w:val="00874962"/>
    <w:rsid w:val="00887598"/>
    <w:rsid w:val="00895BC8"/>
    <w:rsid w:val="008A1BA0"/>
    <w:rsid w:val="008A65B4"/>
    <w:rsid w:val="008E1D09"/>
    <w:rsid w:val="008E3FF1"/>
    <w:rsid w:val="009415B0"/>
    <w:rsid w:val="00946D52"/>
    <w:rsid w:val="009751FF"/>
    <w:rsid w:val="00991877"/>
    <w:rsid w:val="00997961"/>
    <w:rsid w:val="009B262D"/>
    <w:rsid w:val="009B64F8"/>
    <w:rsid w:val="009E4A24"/>
    <w:rsid w:val="00A005CE"/>
    <w:rsid w:val="00A10111"/>
    <w:rsid w:val="00A15F3E"/>
    <w:rsid w:val="00A21E91"/>
    <w:rsid w:val="00A35161"/>
    <w:rsid w:val="00A52757"/>
    <w:rsid w:val="00A922C4"/>
    <w:rsid w:val="00AB451F"/>
    <w:rsid w:val="00AD007B"/>
    <w:rsid w:val="00AD4911"/>
    <w:rsid w:val="00B05BAB"/>
    <w:rsid w:val="00B30715"/>
    <w:rsid w:val="00B36C5E"/>
    <w:rsid w:val="00B439CC"/>
    <w:rsid w:val="00B50424"/>
    <w:rsid w:val="00B515E2"/>
    <w:rsid w:val="00BA0FCB"/>
    <w:rsid w:val="00BD585B"/>
    <w:rsid w:val="00C026A4"/>
    <w:rsid w:val="00C05695"/>
    <w:rsid w:val="00C05766"/>
    <w:rsid w:val="00C07943"/>
    <w:rsid w:val="00C41D21"/>
    <w:rsid w:val="00CB1098"/>
    <w:rsid w:val="00CD47B4"/>
    <w:rsid w:val="00D0124D"/>
    <w:rsid w:val="00D031AC"/>
    <w:rsid w:val="00D305E1"/>
    <w:rsid w:val="00D307BD"/>
    <w:rsid w:val="00D35E0C"/>
    <w:rsid w:val="00D54337"/>
    <w:rsid w:val="00D67A81"/>
    <w:rsid w:val="00D904F6"/>
    <w:rsid w:val="00D97B95"/>
    <w:rsid w:val="00DF4B75"/>
    <w:rsid w:val="00E22DBC"/>
    <w:rsid w:val="00E316F6"/>
    <w:rsid w:val="00E33375"/>
    <w:rsid w:val="00E54F60"/>
    <w:rsid w:val="00E56E21"/>
    <w:rsid w:val="00E570B5"/>
    <w:rsid w:val="00E74D32"/>
    <w:rsid w:val="00EA0752"/>
    <w:rsid w:val="00EA1F1A"/>
    <w:rsid w:val="00ED2B69"/>
    <w:rsid w:val="00F272CB"/>
    <w:rsid w:val="00F329EA"/>
    <w:rsid w:val="00F40FCE"/>
    <w:rsid w:val="00F51AD3"/>
    <w:rsid w:val="00F60CCB"/>
    <w:rsid w:val="00F779E2"/>
    <w:rsid w:val="00F84FD3"/>
    <w:rsid w:val="00F91640"/>
    <w:rsid w:val="00FA235C"/>
    <w:rsid w:val="00FA3A30"/>
    <w:rsid w:val="00FC7874"/>
    <w:rsid w:val="00FF5A8C"/>
    <w:rsid w:val="00FF6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5859A0"/>
  <w15:chartTrackingRefBased/>
  <w15:docId w15:val="{13B4B8BD-D8B0-407A-B72B-6C5BF1F42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568"/>
    <w:pPr>
      <w:widowControl w:val="0"/>
    </w:pPr>
    <w:rPr>
      <w:sz w:val="18"/>
      <w:lang w:val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link w:val="CodeChar"/>
    <w:autoRedefine/>
    <w:qFormat/>
    <w:rsid w:val="001F4068"/>
    <w:pPr>
      <w:widowControl/>
      <w:shd w:val="clear" w:color="auto" w:fill="A5A5A5" w:themeFill="accent3"/>
      <w:ind w:left="720"/>
    </w:pPr>
    <w:rPr>
      <w:noProof/>
      <w:color w:val="FFFFFF" w:themeColor="background1"/>
      <w:szCs w:val="18"/>
      <w:lang w:val="en-US"/>
    </w:rPr>
  </w:style>
  <w:style w:type="character" w:customStyle="1" w:styleId="CodeChar">
    <w:name w:val="Code Char"/>
    <w:basedOn w:val="DefaultParagraphFont"/>
    <w:link w:val="Code"/>
    <w:rsid w:val="001F4068"/>
    <w:rPr>
      <w:noProof/>
      <w:color w:val="FFFFFF" w:themeColor="background1"/>
      <w:sz w:val="18"/>
      <w:szCs w:val="18"/>
      <w:shd w:val="clear" w:color="auto" w:fill="A5A5A5" w:themeFill="accent3"/>
    </w:rPr>
  </w:style>
  <w:style w:type="paragraph" w:styleId="Header">
    <w:name w:val="header"/>
    <w:basedOn w:val="Normal"/>
    <w:link w:val="HeaderChar"/>
    <w:uiPriority w:val="99"/>
    <w:unhideWhenUsed/>
    <w:rsid w:val="00A52757"/>
    <w:pPr>
      <w:widowControl/>
      <w:tabs>
        <w:tab w:val="center" w:pos="4513"/>
        <w:tab w:val="right" w:pos="9026"/>
      </w:tabs>
    </w:pPr>
    <w:rPr>
      <w:sz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52757"/>
  </w:style>
  <w:style w:type="paragraph" w:styleId="Footer">
    <w:name w:val="footer"/>
    <w:basedOn w:val="Normal"/>
    <w:link w:val="FooterChar"/>
    <w:uiPriority w:val="99"/>
    <w:unhideWhenUsed/>
    <w:rsid w:val="00A52757"/>
    <w:pPr>
      <w:widowControl/>
      <w:tabs>
        <w:tab w:val="center" w:pos="4513"/>
        <w:tab w:val="right" w:pos="9026"/>
      </w:tabs>
    </w:pPr>
    <w:rPr>
      <w:sz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52757"/>
  </w:style>
  <w:style w:type="table" w:styleId="TableGrid">
    <w:name w:val="Table Grid"/>
    <w:basedOn w:val="TableNormal"/>
    <w:uiPriority w:val="39"/>
    <w:rsid w:val="00A52757"/>
    <w:rPr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52757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9B262D"/>
    <w:rPr>
      <w:rFonts w:eastAsia="Times New Roman" w:cs="Times New Roman"/>
      <w:lang w:val="sl-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alesInvoiceTable">
    <w:name w:val="SalesInvoiceTable"/>
    <w:basedOn w:val="TableNormal"/>
    <w:uiPriority w:val="99"/>
    <w:rsid w:val="00F51AD3"/>
    <w:rPr>
      <w:lang w:val="sl-SI"/>
    </w:rPr>
    <w:tblPr/>
    <w:tblStylePr w:type="firstRow">
      <w:tblPr/>
      <w:tcPr>
        <w:tcBorders>
          <w:top w:val="nil"/>
          <w:bottom w:val="single" w:sz="4" w:space="0" w:color="auto"/>
        </w:tcBorders>
      </w:tcPr>
    </w:tblStylePr>
  </w:style>
  <w:style w:type="table" w:customStyle="1" w:styleId="SalesInvoiceTable1">
    <w:name w:val="SalesInvoiceTable1"/>
    <w:basedOn w:val="TableNormal"/>
    <w:uiPriority w:val="99"/>
    <w:rsid w:val="00DF4B75"/>
    <w:rPr>
      <w:rFonts w:eastAsia="Times New Roman" w:cs="Times New Roman"/>
      <w:lang w:val="sl-SI"/>
    </w:rPr>
    <w:tblPr/>
    <w:tblStylePr w:type="firstRow">
      <w:rPr>
        <w:rFonts w:cs="Times New Roman"/>
      </w:rPr>
      <w:tblPr/>
      <w:tcPr>
        <w:tcBorders>
          <w:top w:val="nil"/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mp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tmp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A807F49683F4980942B67BED09B2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967EA-2F3E-4449-9B46-3CD06FF84450}"/>
      </w:docPartPr>
      <w:docPartBody>
        <w:p w:rsidR="00614714" w:rsidRDefault="00A560F7" w:rsidP="00A560F7">
          <w:pPr>
            <w:pStyle w:val="DA807F49683F4980942B67BED09B286D"/>
          </w:pPr>
          <w:r w:rsidRPr="00FF088B">
            <w:rPr>
              <w:rStyle w:val="PlaceholderText"/>
            </w:rPr>
            <w:t>Empty</w:t>
          </w:r>
        </w:p>
      </w:docPartBody>
    </w:docPart>
    <w:docPart>
      <w:docPartPr>
        <w:name w:val="7F600FDA722C488CAF02F9218EBFB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11984A-F81B-49BF-B97F-B703A9B6025C}"/>
      </w:docPartPr>
      <w:docPartBody>
        <w:p w:rsidR="00614714" w:rsidRDefault="00A560F7" w:rsidP="00A560F7">
          <w:pPr>
            <w:pStyle w:val="7F600FDA722C488CAF02F9218EBFB3ED"/>
          </w:pPr>
          <w:r w:rsidRPr="00FF088B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DC12A7E207346EEB571E915F0C60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2F7C1A-0296-45B8-A5AF-B0DEFDAD6C4B}"/>
      </w:docPartPr>
      <w:docPartBody>
        <w:p w:rsidR="00614714" w:rsidRDefault="00A560F7" w:rsidP="00A560F7">
          <w:pPr>
            <w:pStyle w:val="EDC12A7E207346EEB571E915F0C60446"/>
          </w:pPr>
          <w:r w:rsidRPr="00BF0F8B">
            <w:rPr>
              <w:rStyle w:val="PlaceholderText"/>
            </w:rPr>
            <w:t>Empty</w:t>
          </w:r>
        </w:p>
      </w:docPartBody>
    </w:docPart>
    <w:docPart>
      <w:docPartPr>
        <w:name w:val="307C6416B5DF44E883D2B5F939DB5F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44ABD-1A11-4BDE-AC29-ADA3CAD1C0FB}"/>
      </w:docPartPr>
      <w:docPartBody>
        <w:p w:rsidR="00614714" w:rsidRDefault="00A560F7" w:rsidP="00A560F7">
          <w:pPr>
            <w:pStyle w:val="307C6416B5DF44E883D2B5F939DB5FD0"/>
          </w:pPr>
          <w:r w:rsidRPr="00FF4F61">
            <w:rPr>
              <w:rStyle w:val="PlaceholderText"/>
            </w:rPr>
            <w:t>Empty</w:t>
          </w:r>
        </w:p>
      </w:docPartBody>
    </w:docPart>
    <w:docPart>
      <w:docPartPr>
        <w:name w:val="BF11557903CB41EB956F876E0346F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DD2F4B-F503-4A75-BF96-9DFB988B4FFC}"/>
      </w:docPartPr>
      <w:docPartBody>
        <w:p w:rsidR="00614714" w:rsidRDefault="00A560F7" w:rsidP="00A560F7">
          <w:pPr>
            <w:pStyle w:val="BF11557903CB41EB956F876E0346F44E"/>
          </w:pPr>
          <w:r w:rsidRPr="00BF0F8B">
            <w:rPr>
              <w:rStyle w:val="PlaceholderText"/>
            </w:rPr>
            <w:t>Empty</w:t>
          </w:r>
        </w:p>
      </w:docPartBody>
    </w:docPart>
    <w:docPart>
      <w:docPartPr>
        <w:name w:val="F9131FD178FB42D593CCF921D8CCD0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1789E3-E249-49AF-837C-A1DD97151776}"/>
      </w:docPartPr>
      <w:docPartBody>
        <w:p w:rsidR="00614714" w:rsidRDefault="00A560F7" w:rsidP="00A560F7">
          <w:pPr>
            <w:pStyle w:val="F9131FD178FB42D593CCF921D8CCD000"/>
          </w:pPr>
          <w:r w:rsidRPr="00FF4F61">
            <w:rPr>
              <w:rStyle w:val="PlaceholderText"/>
            </w:rPr>
            <w:t>Empty</w:t>
          </w:r>
        </w:p>
      </w:docPartBody>
    </w:docPart>
    <w:docPart>
      <w:docPartPr>
        <w:name w:val="BD33420460BD461EB4049CF2F2C69F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A2B55-20FB-4214-9FA3-98FEDA823E5E}"/>
      </w:docPartPr>
      <w:docPartBody>
        <w:p w:rsidR="00614714" w:rsidRDefault="00A560F7" w:rsidP="00A560F7">
          <w:pPr>
            <w:pStyle w:val="BD33420460BD461EB4049CF2F2C69F29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1261982C3F4F446585152B60A4D8C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6E572-FE05-45FC-8F9D-BC4EFD128B44}"/>
      </w:docPartPr>
      <w:docPartBody>
        <w:p w:rsidR="00614714" w:rsidRDefault="00A560F7" w:rsidP="00A560F7">
          <w:pPr>
            <w:pStyle w:val="1261982C3F4F446585152B60A4D8C5B5"/>
          </w:pPr>
          <w:r w:rsidRPr="009426AB">
            <w:rPr>
              <w:rStyle w:val="PlaceholderText"/>
            </w:rPr>
            <w:t>Empty</w:t>
          </w:r>
        </w:p>
      </w:docPartBody>
    </w:docPart>
    <w:docPart>
      <w:docPartPr>
        <w:name w:val="6A08870B283844D89790D4B6AC68E7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70302C-AC57-4EC5-8090-2C4FD4CB15D6}"/>
      </w:docPartPr>
      <w:docPartBody>
        <w:p w:rsidR="00614714" w:rsidRDefault="00A560F7" w:rsidP="00A560F7">
          <w:pPr>
            <w:pStyle w:val="6A08870B283844D89790D4B6AC68E791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D2331EA9773046CBA5097071E11EA7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95794-28FA-4CB2-BD85-4AFC4EF26CCF}"/>
      </w:docPartPr>
      <w:docPartBody>
        <w:p w:rsidR="00614714" w:rsidRDefault="00A560F7" w:rsidP="00A560F7">
          <w:pPr>
            <w:pStyle w:val="D2331EA9773046CBA5097071E11EA70F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9A7380E5E7E642FABEC02E33655DD2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BF70EE-7C13-439E-8395-B18D72366CDC}"/>
      </w:docPartPr>
      <w:docPartBody>
        <w:p w:rsidR="00614714" w:rsidRDefault="00A560F7" w:rsidP="00A560F7">
          <w:pPr>
            <w:pStyle w:val="9A7380E5E7E642FABEC02E33655DD2E5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28B87ED4F8F84BEA97DF848B2C6A3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99F13-8F51-4237-B5E2-757B8EC6554F}"/>
      </w:docPartPr>
      <w:docPartBody>
        <w:p w:rsidR="00614714" w:rsidRDefault="00A560F7" w:rsidP="00A560F7">
          <w:pPr>
            <w:pStyle w:val="28B87ED4F8F84BEA97DF848B2C6A38DE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6E9BF3AD63E2424A85F1F24722D4E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A9CEAF-2905-44E6-8C04-9485E21AC169}"/>
      </w:docPartPr>
      <w:docPartBody>
        <w:p w:rsidR="00614714" w:rsidRDefault="00A560F7" w:rsidP="00A560F7">
          <w:pPr>
            <w:pStyle w:val="6E9BF3AD63E2424A85F1F24722D4EE9D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1D8E91ECCE2A4DB89A32AF2DC19E4D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DA727-5E8B-4BBB-9250-BB52A5964F22}"/>
      </w:docPartPr>
      <w:docPartBody>
        <w:p w:rsidR="00614714" w:rsidRDefault="00A560F7" w:rsidP="00A560F7">
          <w:pPr>
            <w:pStyle w:val="1D8E91ECCE2A4DB89A32AF2DC19E4DF9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209BBE6D1433478EA297EAB46F69E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8F006E-265C-486F-BD9A-7DB100D671C9}"/>
      </w:docPartPr>
      <w:docPartBody>
        <w:p w:rsidR="00614714" w:rsidRDefault="00A560F7" w:rsidP="00A560F7">
          <w:pPr>
            <w:pStyle w:val="209BBE6D1433478EA297EAB46F69E68B"/>
          </w:pPr>
          <w:r w:rsidRPr="00BF0F8B">
            <w:rPr>
              <w:rStyle w:val="PlaceholderText"/>
            </w:rPr>
            <w:t>Empty</w:t>
          </w:r>
        </w:p>
      </w:docPartBody>
    </w:docPart>
    <w:docPart>
      <w:docPartPr>
        <w:name w:val="B62EBE0526994F63831BDBCED218E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C575D-D6F5-4EE1-B780-2AD409C5DDBF}"/>
      </w:docPartPr>
      <w:docPartBody>
        <w:p w:rsidR="00614714" w:rsidRDefault="00A560F7" w:rsidP="00A560F7">
          <w:pPr>
            <w:pStyle w:val="B62EBE0526994F63831BDBCED218EA52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791980DA63974C32B71519AA7AAEC4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163FCF-0115-47C1-AE1D-20A59E012B7B}"/>
      </w:docPartPr>
      <w:docPartBody>
        <w:p w:rsidR="00614714" w:rsidRDefault="00A560F7" w:rsidP="00A560F7">
          <w:pPr>
            <w:pStyle w:val="791980DA63974C32B71519AA7AAEC402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A12AC8B77AFB4E40AA5E30D7A5DEC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61549-C338-46F2-A2B0-6F14470E109D}"/>
      </w:docPartPr>
      <w:docPartBody>
        <w:p w:rsidR="00614714" w:rsidRDefault="00A560F7" w:rsidP="00A560F7">
          <w:pPr>
            <w:pStyle w:val="A12AC8B77AFB4E40AA5E30D7A5DEC681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A35D4FBDA1C747CB911ACC71E8727D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14F7A-2D8C-45BA-8B53-DF501C7E8CF1}"/>
      </w:docPartPr>
      <w:docPartBody>
        <w:p w:rsidR="00614714" w:rsidRDefault="00A560F7" w:rsidP="00A560F7">
          <w:pPr>
            <w:pStyle w:val="A35D4FBDA1C747CB911ACC71E8727DB8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54EE7C2006CB443A835FD8FB0B125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46706-B758-469D-84BD-FC8698D48692}"/>
      </w:docPartPr>
      <w:docPartBody>
        <w:p w:rsidR="00614714" w:rsidRDefault="00A560F7" w:rsidP="00A560F7">
          <w:pPr>
            <w:pStyle w:val="54EE7C2006CB443A835FD8FB0B125F53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F6D86886A50B44C7BF50A9FBE7C0EA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64352-62A2-41DE-9BB0-5897248CA476}"/>
      </w:docPartPr>
      <w:docPartBody>
        <w:p w:rsidR="00614714" w:rsidRDefault="00A560F7" w:rsidP="00A560F7">
          <w:pPr>
            <w:pStyle w:val="F6D86886A50B44C7BF50A9FBE7C0EAA7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9CC8AD74C2C4484FA9F3D72190FC9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50136-942A-42B6-95AA-A3C975091233}"/>
      </w:docPartPr>
      <w:docPartBody>
        <w:p w:rsidR="00614714" w:rsidRDefault="00A560F7" w:rsidP="00A560F7">
          <w:pPr>
            <w:pStyle w:val="9CC8AD74C2C4484FA9F3D72190FC96C0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D6F5A66BBB4A4860B2DDB894F47D56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BFA3E-FC9C-40D2-9C07-147EEB9040F4}"/>
      </w:docPartPr>
      <w:docPartBody>
        <w:p w:rsidR="00614714" w:rsidRDefault="00A560F7" w:rsidP="00A560F7">
          <w:pPr>
            <w:pStyle w:val="D6F5A66BBB4A4860B2DDB894F47D56BA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686003B2F86B4D018B8BC426777D6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7B8B8-D259-4D2D-AA89-505424A2F2E9}"/>
      </w:docPartPr>
      <w:docPartBody>
        <w:p w:rsidR="00614714" w:rsidRDefault="00A560F7" w:rsidP="00A560F7">
          <w:pPr>
            <w:pStyle w:val="686003B2F86B4D018B8BC426777D6D06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6267B4E2AE634E658B5D6E334202D0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E6D820-1D73-4536-9876-E452126E7093}"/>
      </w:docPartPr>
      <w:docPartBody>
        <w:p w:rsidR="00614714" w:rsidRDefault="00A560F7" w:rsidP="00A560F7">
          <w:pPr>
            <w:pStyle w:val="6267B4E2AE634E658B5D6E334202D036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85F3AB28EE61409E81B69E9639C89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05299-C528-4B6D-BC90-52E6BBCAC0F6}"/>
      </w:docPartPr>
      <w:docPartBody>
        <w:p w:rsidR="00614714" w:rsidRDefault="00A560F7" w:rsidP="00A560F7">
          <w:pPr>
            <w:pStyle w:val="85F3AB28EE61409E81B69E9639C897F7"/>
          </w:pPr>
          <w:r w:rsidRPr="00D35D6E">
            <w:rPr>
              <w:rStyle w:val="PlaceholderText"/>
            </w:rPr>
            <w:t>Empty</w:t>
          </w:r>
        </w:p>
      </w:docPartBody>
    </w:docPart>
    <w:docPart>
      <w:docPartPr>
        <w:name w:val="34DF41AF521441F1BA6A5269685629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A77C4-DAE4-41DF-9890-C1DF1DAE7348}"/>
      </w:docPartPr>
      <w:docPartBody>
        <w:p w:rsidR="00614714" w:rsidRDefault="00A560F7" w:rsidP="00A560F7">
          <w:pPr>
            <w:pStyle w:val="34DF41AF521441F1BA6A526968562978"/>
          </w:pPr>
          <w:r w:rsidRPr="00D35D6E">
            <w:rPr>
              <w:rStyle w:val="PlaceholderText"/>
            </w:rPr>
            <w:t>Empty</w:t>
          </w:r>
        </w:p>
      </w:docPartBody>
    </w:docPart>
    <w:docPart>
      <w:docPartPr>
        <w:name w:val="8A140A3AC8FA4935951C5E711733B4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75EE7E-7734-4EC3-93CF-F1593F549FA7}"/>
      </w:docPartPr>
      <w:docPartBody>
        <w:p w:rsidR="00614714" w:rsidRDefault="00A560F7" w:rsidP="00A560F7">
          <w:pPr>
            <w:pStyle w:val="8A140A3AC8FA4935951C5E711733B416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97BC7F84B4C14F0E9C2F74EA22A51A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6C4771-6007-42BA-934D-7ACD916B3274}"/>
      </w:docPartPr>
      <w:docPartBody>
        <w:p w:rsidR="00614714" w:rsidRDefault="00A560F7">
          <w:r w:rsidRPr="001144CA">
            <w:rPr>
              <w:rStyle w:val="PlaceholderText"/>
            </w:rPr>
            <w:t>Empty</w:t>
          </w:r>
        </w:p>
      </w:docPartBody>
    </w:docPart>
    <w:docPart>
      <w:docPartPr>
        <w:name w:val="2E9C1FE9690F45A3B64CC4E9F2926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1428A-A4A8-4B65-A8C1-7A6EB85C787E}"/>
      </w:docPartPr>
      <w:docPartBody>
        <w:p w:rsidR="00614714" w:rsidRDefault="00A560F7" w:rsidP="00A560F7">
          <w:pPr>
            <w:pStyle w:val="2E9C1FE9690F45A3B64CC4E9F2926E60"/>
          </w:pPr>
          <w:r w:rsidRPr="00D35D6E">
            <w:rPr>
              <w:rStyle w:val="PlaceholderText"/>
            </w:rPr>
            <w:t>Empty</w:t>
          </w:r>
        </w:p>
      </w:docPartBody>
    </w:docPart>
    <w:docPart>
      <w:docPartPr>
        <w:name w:val="95853540FDCE415E9F8E3C529F156B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4AD02-D219-4890-9A6A-B01B33DE28FD}"/>
      </w:docPartPr>
      <w:docPartBody>
        <w:p w:rsidR="00614714" w:rsidRDefault="00A560F7" w:rsidP="00A560F7">
          <w:pPr>
            <w:pStyle w:val="95853540FDCE415E9F8E3C529F156B7F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2DF5671421A7411090C66FFE2D64C9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7D4D7-A489-4416-81E8-1509FA5F6A8C}"/>
      </w:docPartPr>
      <w:docPartBody>
        <w:p w:rsidR="00614714" w:rsidRDefault="00A560F7" w:rsidP="00A560F7">
          <w:pPr>
            <w:pStyle w:val="2DF5671421A7411090C66FFE2D64C927"/>
          </w:pPr>
          <w:r w:rsidRPr="00FF088B">
            <w:rPr>
              <w:rStyle w:val="PlaceholderText"/>
            </w:rPr>
            <w:t>Empty</w:t>
          </w:r>
        </w:p>
      </w:docPartBody>
    </w:docPart>
    <w:docPart>
      <w:docPartPr>
        <w:name w:val="1FBF7CB40BA44EB388B39812EDE6F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A2A1E5-1250-41BF-A390-793F26CF3AE4}"/>
      </w:docPartPr>
      <w:docPartBody>
        <w:p w:rsidR="00614920" w:rsidRDefault="00614714">
          <w:r w:rsidRPr="001144CA">
            <w:rPr>
              <w:rStyle w:val="PlaceholderText"/>
            </w:rPr>
            <w:t>Empty</w:t>
          </w:r>
        </w:p>
      </w:docPartBody>
    </w:docPart>
    <w:docPart>
      <w:docPartPr>
        <w:name w:val="91DEE1270CDD4069A84D8FC8B4FE6D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4D0DA2-4308-494B-9D51-6D8CB51FE4CD}"/>
      </w:docPartPr>
      <w:docPartBody>
        <w:p w:rsidR="0028787A" w:rsidRDefault="00614920">
          <w:r w:rsidRPr="00981026">
            <w:rPr>
              <w:rStyle w:val="PlaceholderText"/>
            </w:rPr>
            <w:t>Empty</w:t>
          </w:r>
        </w:p>
      </w:docPartBody>
    </w:docPart>
    <w:docPart>
      <w:docPartPr>
        <w:name w:val="99D879DC6E1B4B25ACBA98E8AA843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71E6D8-CF66-4ED8-8903-81AE9C378962}"/>
      </w:docPartPr>
      <w:docPartBody>
        <w:p w:rsidR="00CA63B4" w:rsidRDefault="003153AE" w:rsidP="003153AE">
          <w:pPr>
            <w:pStyle w:val="99D879DC6E1B4B25ACBA98E8AA8438BC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8C5FE26E4C3F43B789D830A7A1D20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1DC9F0-BDD8-4E80-AA61-53BC725A4546}"/>
      </w:docPartPr>
      <w:docPartBody>
        <w:p w:rsidR="00CA63B4" w:rsidRDefault="003153AE" w:rsidP="003153AE">
          <w:pPr>
            <w:pStyle w:val="8C5FE26E4C3F43B789D830A7A1D2071B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06826240968D4F59ADD7E18E562DD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A06B5-A267-466C-9500-9A3514E7975C}"/>
      </w:docPartPr>
      <w:docPartBody>
        <w:p w:rsidR="00CA63B4" w:rsidRDefault="003153AE" w:rsidP="003153AE">
          <w:pPr>
            <w:pStyle w:val="06826240968D4F59ADD7E18E562DD130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DD5D8362EBAE49E980442A00CB2D6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288A0-BDB3-46F4-804E-D09359CFF70F}"/>
      </w:docPartPr>
      <w:docPartBody>
        <w:p w:rsidR="00CA63B4" w:rsidRDefault="003153AE" w:rsidP="003153AE">
          <w:pPr>
            <w:pStyle w:val="DD5D8362EBAE49E980442A00CB2D6F27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4FCDF4191B0140988B417FE5B1833F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7A58B-8A85-45C1-9894-46F43CCD5A18}"/>
      </w:docPartPr>
      <w:docPartBody>
        <w:p w:rsidR="00CA63B4" w:rsidRDefault="003153AE" w:rsidP="003153AE">
          <w:pPr>
            <w:pStyle w:val="4FCDF4191B0140988B417FE5B1833FAD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E5F148EA0C4B4B22ADAE87AFFCAC45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848EC-CF95-424C-9694-B55F4269F46F}"/>
      </w:docPartPr>
      <w:docPartBody>
        <w:p w:rsidR="00CA63B4" w:rsidRDefault="003153AE" w:rsidP="003153AE">
          <w:pPr>
            <w:pStyle w:val="E5F148EA0C4B4B22ADAE87AFFCAC4577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EDEBABBDE6374B6C965D519EB2F2E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C443B-25FE-44A4-B866-BAF31829522F}"/>
      </w:docPartPr>
      <w:docPartBody>
        <w:p w:rsidR="00CA63B4" w:rsidRDefault="003153AE" w:rsidP="003153AE">
          <w:pPr>
            <w:pStyle w:val="EDEBABBDE6374B6C965D519EB2F2E2DA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51535A41E1F44C969B2D64D4EA637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7DF7AB-440A-4BB3-94EC-79D277B446F9}"/>
      </w:docPartPr>
      <w:docPartBody>
        <w:p w:rsidR="00CA63B4" w:rsidRDefault="003153AE" w:rsidP="003153AE">
          <w:pPr>
            <w:pStyle w:val="51535A41E1F44C969B2D64D4EA637894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3003F-0FD0-468A-AD0D-AD33520130DE}"/>
      </w:docPartPr>
      <w:docPartBody>
        <w:p w:rsidR="00CA63B4" w:rsidRDefault="003153AE">
          <w:r w:rsidRPr="00123D5E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864FD5D204E64488803364EFCA504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3CBD54-1678-4A74-81DE-EE8725787468}"/>
      </w:docPartPr>
      <w:docPartBody>
        <w:p w:rsidR="00CA63B4" w:rsidRDefault="003153AE">
          <w:r w:rsidRPr="00123D5E">
            <w:rPr>
              <w:rStyle w:val="PlaceholderText"/>
            </w:rPr>
            <w:t>Empty</w:t>
          </w:r>
        </w:p>
      </w:docPartBody>
    </w:docPart>
    <w:docPart>
      <w:docPartPr>
        <w:name w:val="F62D9F9EF8934654AB65C39DD219D0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E296C3-C803-464F-ABCD-FB94C28908C3}"/>
      </w:docPartPr>
      <w:docPartBody>
        <w:p w:rsidR="00CA63B4" w:rsidRDefault="003153AE">
          <w:r w:rsidRPr="00123D5E">
            <w:rPr>
              <w:rStyle w:val="PlaceholderText"/>
            </w:rPr>
            <w:t>Empty</w:t>
          </w:r>
        </w:p>
      </w:docPartBody>
    </w:docPart>
    <w:docPart>
      <w:docPartPr>
        <w:name w:val="FBF732C9118448CD8FE96A8E0BBC2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8A8CA5-0A49-47DB-A8AB-7CFE184F0EE6}"/>
      </w:docPartPr>
      <w:docPartBody>
        <w:p w:rsidR="00CA63B4" w:rsidRDefault="003153AE">
          <w:r w:rsidRPr="00123D5E">
            <w:rPr>
              <w:rStyle w:val="PlaceholderText"/>
            </w:rPr>
            <w:t>Empty</w:t>
          </w:r>
        </w:p>
      </w:docPartBody>
    </w:docPart>
    <w:docPart>
      <w:docPartPr>
        <w:name w:val="FE2D9BB7CF8F46FA9764E14B8F68C9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2799C-8967-42A0-B64B-71111FC5E1A9}"/>
      </w:docPartPr>
      <w:docPartBody>
        <w:p w:rsidR="00CA63B4" w:rsidRDefault="003153AE">
          <w:r w:rsidRPr="00123D5E">
            <w:rPr>
              <w:rStyle w:val="PlaceholderText"/>
            </w:rPr>
            <w:t>Empty</w:t>
          </w:r>
        </w:p>
      </w:docPartBody>
    </w:docPart>
    <w:docPart>
      <w:docPartPr>
        <w:name w:val="8FA7262CC97549378BC1BBC75D371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6BBB6B-F6A1-43C5-9442-0C37415BA59D}"/>
      </w:docPartPr>
      <w:docPartBody>
        <w:p w:rsidR="00CA63B4" w:rsidRDefault="003153AE">
          <w:r w:rsidRPr="00123D5E">
            <w:rPr>
              <w:rStyle w:val="PlaceholderText"/>
            </w:rPr>
            <w:t>Empty</w:t>
          </w:r>
        </w:p>
      </w:docPartBody>
    </w:docPart>
    <w:docPart>
      <w:docPartPr>
        <w:name w:val="990B0E3CD46541829A10FFADF8FD0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D9C0F-91DE-4F9F-A5AA-784F7C71F700}"/>
      </w:docPartPr>
      <w:docPartBody>
        <w:p w:rsidR="00CA63B4" w:rsidRDefault="003153AE">
          <w:r w:rsidRPr="00123D5E">
            <w:rPr>
              <w:rStyle w:val="PlaceholderText"/>
            </w:rPr>
            <w:t>Empty</w:t>
          </w:r>
        </w:p>
      </w:docPartBody>
    </w:docPart>
    <w:docPart>
      <w:docPartPr>
        <w:name w:val="CE12812D858D47C4B9D481164B009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31C09-FCF1-46C3-8281-CFEF52A43DA5}"/>
      </w:docPartPr>
      <w:docPartBody>
        <w:p w:rsidR="00CA63B4" w:rsidRDefault="003153AE">
          <w:r w:rsidRPr="00175EB4">
            <w:rPr>
              <w:rStyle w:val="PlaceholderText"/>
            </w:rPr>
            <w:t>Empty</w:t>
          </w:r>
        </w:p>
      </w:docPartBody>
    </w:docPart>
    <w:docPart>
      <w:docPartPr>
        <w:name w:val="C0BDB1A86EE84C71909E77FB3B096F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3150EB-D5C1-4FB5-9495-E2C8A68B0F4A}"/>
      </w:docPartPr>
      <w:docPartBody>
        <w:p w:rsidR="00CA63B4" w:rsidRDefault="003153AE">
          <w:r w:rsidRPr="00175EB4">
            <w:rPr>
              <w:rStyle w:val="PlaceholderText"/>
            </w:rPr>
            <w:t>Empty</w:t>
          </w:r>
        </w:p>
      </w:docPartBody>
    </w:docPart>
    <w:docPart>
      <w:docPartPr>
        <w:name w:val="B7BA6C37F60F4798B46CEF30AA0D5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D1B210-F6A7-4DB5-AFEF-2EDAABA07700}"/>
      </w:docPartPr>
      <w:docPartBody>
        <w:p w:rsidR="00CA63B4" w:rsidRDefault="003153AE">
          <w:r w:rsidRPr="00175EB4">
            <w:rPr>
              <w:rStyle w:val="PlaceholderText"/>
            </w:rPr>
            <w:t>Empty</w:t>
          </w:r>
        </w:p>
      </w:docPartBody>
    </w:docPart>
    <w:docPart>
      <w:docPartPr>
        <w:name w:val="E2728D8B59B042D1A2ED60B841D810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11E155-EAD9-438C-96EE-5DCBD698E3A5}"/>
      </w:docPartPr>
      <w:docPartBody>
        <w:p w:rsidR="00CA63B4" w:rsidRDefault="003153AE">
          <w:r w:rsidRPr="00175EB4">
            <w:rPr>
              <w:rStyle w:val="PlaceholderText"/>
            </w:rPr>
            <w:t>Empty</w:t>
          </w:r>
        </w:p>
      </w:docPartBody>
    </w:docPart>
    <w:docPart>
      <w:docPartPr>
        <w:name w:val="9F7E176DF7B649FBB300C08AA6B617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F3C2B-AB06-4CCF-AB48-17223B81A744}"/>
      </w:docPartPr>
      <w:docPartBody>
        <w:p w:rsidR="00CA63B4" w:rsidRDefault="003153AE">
          <w:r w:rsidRPr="00175EB4">
            <w:rPr>
              <w:rStyle w:val="PlaceholderText"/>
            </w:rPr>
            <w:t>Empty</w:t>
          </w:r>
        </w:p>
      </w:docPartBody>
    </w:docPart>
    <w:docPart>
      <w:docPartPr>
        <w:name w:val="0D9733AE2F804BF9A2CEC3000A80E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5D9064-5C0D-4E7A-AF8F-3C6A84D1BEF3}"/>
      </w:docPartPr>
      <w:docPartBody>
        <w:p w:rsidR="00CA63B4" w:rsidRDefault="003153AE">
          <w:r w:rsidRPr="00175EB4">
            <w:rPr>
              <w:rStyle w:val="PlaceholderText"/>
            </w:rPr>
            <w:t>Empty</w:t>
          </w:r>
        </w:p>
      </w:docPartBody>
    </w:docPart>
    <w:docPart>
      <w:docPartPr>
        <w:name w:val="0F74352F904C48E59D29C1EBC49D7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DF5E59-3988-43F8-8EAD-A2E9EB3DDC18}"/>
      </w:docPartPr>
      <w:docPartBody>
        <w:p w:rsidR="00CA63B4" w:rsidRDefault="003153AE">
          <w:r w:rsidRPr="00175EB4">
            <w:rPr>
              <w:rStyle w:val="PlaceholderText"/>
            </w:rPr>
            <w:t>Empty</w:t>
          </w:r>
        </w:p>
      </w:docPartBody>
    </w:docPart>
    <w:docPart>
      <w:docPartPr>
        <w:name w:val="560752193708491A875B4B36A85CE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96C88-2EBD-41CC-AE6A-23BFCC00D2A6}"/>
      </w:docPartPr>
      <w:docPartBody>
        <w:p w:rsidR="00CA63B4" w:rsidRDefault="003153AE">
          <w:r w:rsidRPr="00175EB4">
            <w:rPr>
              <w:rStyle w:val="PlaceholderText"/>
            </w:rPr>
            <w:t>Empty</w:t>
          </w:r>
        </w:p>
      </w:docPartBody>
    </w:docPart>
    <w:docPart>
      <w:docPartPr>
        <w:name w:val="15993D788873418EAA0FFC8719584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29DD8-E19A-4E1D-99F7-ED4109F6C056}"/>
      </w:docPartPr>
      <w:docPartBody>
        <w:p w:rsidR="00CA63B4" w:rsidRDefault="003153AE">
          <w:r w:rsidRPr="00175EB4">
            <w:rPr>
              <w:rStyle w:val="PlaceholderText"/>
            </w:rPr>
            <w:t>Empty</w:t>
          </w:r>
        </w:p>
      </w:docPartBody>
    </w:docPart>
    <w:docPart>
      <w:docPartPr>
        <w:name w:val="EEA2F0ECBCD9438BB80467FADA204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821940-E021-4EB1-B1D6-92253F047B23}"/>
      </w:docPartPr>
      <w:docPartBody>
        <w:p w:rsidR="00CA63B4" w:rsidRDefault="003153AE">
          <w:r w:rsidRPr="00175EB4">
            <w:rPr>
              <w:rStyle w:val="PlaceholderText"/>
            </w:rPr>
            <w:t>Empty</w:t>
          </w:r>
        </w:p>
      </w:docPartBody>
    </w:docPart>
    <w:docPart>
      <w:docPartPr>
        <w:name w:val="3A519D5FAC954A13BD3C9A3B86BC34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C274A-5040-44A3-8A95-D0EF3A81739B}"/>
      </w:docPartPr>
      <w:docPartBody>
        <w:p w:rsidR="00CA63B4" w:rsidRDefault="003153AE">
          <w:r w:rsidRPr="00175EB4">
            <w:rPr>
              <w:rStyle w:val="PlaceholderText"/>
            </w:rPr>
            <w:t>Empty</w:t>
          </w:r>
        </w:p>
      </w:docPartBody>
    </w:docPart>
    <w:docPart>
      <w:docPartPr>
        <w:name w:val="A9D7CED144364F2590F52D636464CF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1CEC81-8CC8-4E3E-976A-90DB2441F0EA}"/>
      </w:docPartPr>
      <w:docPartBody>
        <w:p w:rsidR="00CA63B4" w:rsidRDefault="003153AE">
          <w:r w:rsidRPr="00175EB4">
            <w:rPr>
              <w:rStyle w:val="PlaceholderText"/>
            </w:rPr>
            <w:t>Empty</w:t>
          </w:r>
        </w:p>
      </w:docPartBody>
    </w:docPart>
    <w:docPart>
      <w:docPartPr>
        <w:name w:val="08BCBF3E593E4973B32036D4F3342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3EF10E-4B0A-4DE7-86D1-4560302396A7}"/>
      </w:docPartPr>
      <w:docPartBody>
        <w:p w:rsidR="00EC2C47" w:rsidRDefault="00CA63B4" w:rsidP="00CA63B4">
          <w:pPr>
            <w:pStyle w:val="08BCBF3E593E4973B32036D4F334227F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611D00DF55DE42DEB5089347BE1D0B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F25F2E-34ED-4DB7-B014-8B8656BB6277}"/>
      </w:docPartPr>
      <w:docPartBody>
        <w:p w:rsidR="00EC2C47" w:rsidRDefault="00CA63B4" w:rsidP="00CA63B4">
          <w:pPr>
            <w:pStyle w:val="611D00DF55DE42DEB5089347BE1D0B33"/>
          </w:pPr>
          <w:r w:rsidRPr="00FD4CB0">
            <w:rPr>
              <w:rStyle w:val="PlaceholderText"/>
            </w:rPr>
            <w:t>Empty</w:t>
          </w:r>
        </w:p>
      </w:docPartBody>
    </w:docPart>
    <w:docPart>
      <w:docPartPr>
        <w:name w:val="6EC8F77C021D403ABA28D7BF4613D9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DBDC8-395D-4BEB-B1CE-DE2A5D28005B}"/>
      </w:docPartPr>
      <w:docPartBody>
        <w:p w:rsidR="00EC2C47" w:rsidRDefault="00CA63B4" w:rsidP="00CA63B4">
          <w:pPr>
            <w:pStyle w:val="6EC8F77C021D403ABA28D7BF4613D9A8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B1CB5C073B364DA1B8DC3E219067B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A3DE2B-98BC-4202-8E74-F9E31B25467F}"/>
      </w:docPartPr>
      <w:docPartBody>
        <w:p w:rsidR="00EC2C47" w:rsidRDefault="00CA63B4" w:rsidP="00CA63B4">
          <w:pPr>
            <w:pStyle w:val="B1CB5C073B364DA1B8DC3E219067BD03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48154AA68E4749948D927690587608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D7C4E-B732-44A0-9EC8-3465552F408E}"/>
      </w:docPartPr>
      <w:docPartBody>
        <w:p w:rsidR="00EC2C47" w:rsidRDefault="00CA63B4" w:rsidP="00CA63B4">
          <w:pPr>
            <w:pStyle w:val="48154AA68E4749948D92769058760853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E75AF3DEF4814C8E9065935D71B74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C394C2-340D-4A5B-8A75-28BF484C39E5}"/>
      </w:docPartPr>
      <w:docPartBody>
        <w:p w:rsidR="00EC2C47" w:rsidRDefault="00CA63B4" w:rsidP="00CA63B4">
          <w:pPr>
            <w:pStyle w:val="E75AF3DEF4814C8E9065935D71B743ED"/>
          </w:pPr>
          <w:r w:rsidRPr="009426AB">
            <w:rPr>
              <w:rStyle w:val="PlaceholderText"/>
            </w:rPr>
            <w:t>Empty</w:t>
          </w:r>
        </w:p>
      </w:docPartBody>
    </w:docPart>
    <w:docPart>
      <w:docPartPr>
        <w:name w:val="0EFA528B7A5B49A3BF698822BAF60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AA2C7-A649-4BC4-8904-629EA98BEAB2}"/>
      </w:docPartPr>
      <w:docPartBody>
        <w:p w:rsidR="00EC2C47" w:rsidRDefault="00CA63B4" w:rsidP="00CA63B4">
          <w:pPr>
            <w:pStyle w:val="0EFA528B7A5B49A3BF698822BAF60F4E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F5400E6AA8B742E0984A0FFE0B187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9793DC-F32C-4FE8-B4B1-01BD2E9FF996}"/>
      </w:docPartPr>
      <w:docPartBody>
        <w:p w:rsidR="00EC2C47" w:rsidRDefault="00CA63B4" w:rsidP="00CA63B4">
          <w:pPr>
            <w:pStyle w:val="F5400E6AA8B742E0984A0FFE0B187D1C"/>
          </w:pPr>
          <w:r w:rsidRPr="009426AB">
            <w:rPr>
              <w:rStyle w:val="PlaceholderText"/>
            </w:rPr>
            <w:t>Empty</w:t>
          </w:r>
        </w:p>
      </w:docPartBody>
    </w:docPart>
    <w:docPart>
      <w:docPartPr>
        <w:name w:val="41019CD17BCF458195E759BFECF112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8085F-FE22-41C2-8543-0D364EC08C91}"/>
      </w:docPartPr>
      <w:docPartBody>
        <w:p w:rsidR="00EC2C47" w:rsidRDefault="00CA63B4" w:rsidP="00CA63B4">
          <w:pPr>
            <w:pStyle w:val="41019CD17BCF458195E759BFECF112C2"/>
          </w:pPr>
          <w:r w:rsidRPr="00FD4CB0">
            <w:rPr>
              <w:rStyle w:val="PlaceholderText"/>
            </w:rPr>
            <w:t>Empty</w:t>
          </w:r>
        </w:p>
      </w:docPartBody>
    </w:docPart>
    <w:docPart>
      <w:docPartPr>
        <w:name w:val="09D5087A2037440CA3DBF5BFA39ACE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420B02-0EE1-40EA-9201-33FA6741F336}"/>
      </w:docPartPr>
      <w:docPartBody>
        <w:p w:rsidR="00EC2C47" w:rsidRDefault="00CA63B4" w:rsidP="00CA63B4">
          <w:pPr>
            <w:pStyle w:val="09D5087A2037440CA3DBF5BFA39ACE40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24607B0743C3489E9890488377EAF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03D44-7B98-46CB-9F4E-5F97448987FD}"/>
      </w:docPartPr>
      <w:docPartBody>
        <w:p w:rsidR="00EC2C47" w:rsidRDefault="00CA63B4" w:rsidP="00CA63B4">
          <w:pPr>
            <w:pStyle w:val="24607B0743C3489E9890488377EAF360"/>
          </w:pPr>
          <w:r w:rsidRPr="000F76C2">
            <w:rPr>
              <w:rStyle w:val="PlaceholderText"/>
            </w:rPr>
            <w:t>Empty</w:t>
          </w:r>
        </w:p>
      </w:docPartBody>
    </w:docPart>
    <w:docPart>
      <w:docPartPr>
        <w:name w:val="7A15CFB8700A479598C3FD4BED7B07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C8D4AA-4BDA-46E8-8EBF-3A4DC0D8764D}"/>
      </w:docPartPr>
      <w:docPartBody>
        <w:p w:rsidR="00EC2C47" w:rsidRDefault="00CA63B4" w:rsidP="00CA63B4">
          <w:pPr>
            <w:pStyle w:val="7A15CFB8700A479598C3FD4BED7B07E4"/>
          </w:pPr>
          <w:r w:rsidRPr="00FD4CB0">
            <w:rPr>
              <w:rStyle w:val="PlaceholderText"/>
            </w:rPr>
            <w:t>Empty</w:t>
          </w:r>
        </w:p>
      </w:docPartBody>
    </w:docPart>
    <w:docPart>
      <w:docPartPr>
        <w:name w:val="CFCC747C50674F31870AD19A696C3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4BC66-7A42-4D15-8D50-8FC741290E35}"/>
      </w:docPartPr>
      <w:docPartBody>
        <w:p w:rsidR="00EC2C47" w:rsidRDefault="00CA63B4" w:rsidP="00CA63B4">
          <w:pPr>
            <w:pStyle w:val="CFCC747C50674F31870AD19A696C3C96"/>
          </w:pPr>
          <w:r w:rsidRPr="009426AB">
            <w:rPr>
              <w:rStyle w:val="PlaceholderText"/>
            </w:rPr>
            <w:t>Empty</w:t>
          </w:r>
        </w:p>
      </w:docPartBody>
    </w:docPart>
    <w:docPart>
      <w:docPartPr>
        <w:name w:val="65D816B34C3D485BA4B33536ED9DF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10E3D8-B8BF-4C40-8A54-F2A20FBDB384}"/>
      </w:docPartPr>
      <w:docPartBody>
        <w:p w:rsidR="00EC2C47" w:rsidRDefault="00CA63B4" w:rsidP="00CA63B4">
          <w:pPr>
            <w:pStyle w:val="65D816B34C3D485BA4B33536ED9DFE02"/>
          </w:pPr>
          <w:r w:rsidRPr="00FD4CB0">
            <w:rPr>
              <w:rStyle w:val="PlaceholderText"/>
            </w:rPr>
            <w:t>Empty</w:t>
          </w:r>
        </w:p>
      </w:docPartBody>
    </w:docPart>
    <w:docPart>
      <w:docPartPr>
        <w:name w:val="E754AD4621DF40108DC53B352EC01A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879F5E-0154-4342-9EAC-1AC9DD3344A4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E662D25E735B499FAE2D53788C138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CD7ADA-24A5-4FD9-B798-3FE1A31D937A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FD51824DC27E48FF82F853435B9AA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078CFD-F604-44DC-B8E2-45D10D592D8C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9FB621EC856D4F3A99EB2821BED05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EB341-5BE1-415D-9AE8-D32C9B568C03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078B190D4351448CAD7D02810DEB9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9E347-B9CD-4054-9A94-AFBF62E54247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D66CC7425400449C8869A26A6C685C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4397A7-378E-4767-8D58-ECAF0F684630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79C0A3F3A5EF4CFF84FC53A2F777D7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5CE87-4CCB-4C5B-A63D-D62AC399D46D}"/>
      </w:docPartPr>
      <w:docPartBody>
        <w:p w:rsidR="00417D0B" w:rsidRDefault="00EC2C47" w:rsidP="00EC2C47">
          <w:pPr>
            <w:pStyle w:val="79C0A3F3A5EF4CFF84FC53A2F777D73F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2EE33051A2594FEB91E5430245E1EE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B8C59-5EB5-461D-A275-3EF700C2EC66}"/>
      </w:docPartPr>
      <w:docPartBody>
        <w:p w:rsidR="00417D0B" w:rsidRDefault="00EC2C47" w:rsidP="00EC2C47">
          <w:pPr>
            <w:pStyle w:val="2EE33051A2594FEB91E5430245E1EEF5"/>
          </w:pPr>
          <w:r w:rsidRPr="00086FAB">
            <w:rPr>
              <w:rStyle w:val="PlaceholderText"/>
            </w:rPr>
            <w:t>Empty</w:t>
          </w:r>
        </w:p>
      </w:docPartBody>
    </w:docPart>
    <w:docPart>
      <w:docPartPr>
        <w:name w:val="7C5678FC842E4A1C89129FF268F9B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116455-DCEE-49E7-A0C9-1ECC643A64C2}"/>
      </w:docPartPr>
      <w:docPartBody>
        <w:p w:rsidR="00417D0B" w:rsidRDefault="00EC2C47" w:rsidP="00EC2C47">
          <w:pPr>
            <w:pStyle w:val="7C5678FC842E4A1C89129FF268F9BA69"/>
          </w:pPr>
          <w:r w:rsidRPr="00086FAB">
            <w:rPr>
              <w:rStyle w:val="PlaceholderText"/>
            </w:rPr>
            <w:t>Empty</w:t>
          </w:r>
        </w:p>
      </w:docPartBody>
    </w:docPart>
    <w:docPart>
      <w:docPartPr>
        <w:name w:val="2E14C6E29F9B4DE7BC902DC6C9DA3C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CD2868-5450-410A-A0F4-E8627DB2E8D9}"/>
      </w:docPartPr>
      <w:docPartBody>
        <w:p w:rsidR="00417D0B" w:rsidRDefault="00EC2C47" w:rsidP="00EC2C47">
          <w:pPr>
            <w:pStyle w:val="2E14C6E29F9B4DE7BC902DC6C9DA3C94"/>
          </w:pPr>
          <w:r w:rsidRPr="00086FAB">
            <w:rPr>
              <w:rStyle w:val="PlaceholderText"/>
            </w:rPr>
            <w:t>Empty</w:t>
          </w:r>
        </w:p>
      </w:docPartBody>
    </w:docPart>
    <w:docPart>
      <w:docPartPr>
        <w:name w:val="FF142F1C5A0D42DF840ED6742E82F9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E7CC36-63AF-44F7-A7EF-CF99B5849A7C}"/>
      </w:docPartPr>
      <w:docPartBody>
        <w:p w:rsidR="00417D0B" w:rsidRDefault="00EC2C47" w:rsidP="00EC2C47">
          <w:pPr>
            <w:pStyle w:val="FF142F1C5A0D42DF840ED6742E82F919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055A94EE680C4BBE84A07838A1D503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97B4F6-E339-4D5E-A097-754A9517193D}"/>
      </w:docPartPr>
      <w:docPartBody>
        <w:p w:rsidR="00417D0B" w:rsidRDefault="00EC2C47" w:rsidP="00EC2C47">
          <w:pPr>
            <w:pStyle w:val="055A94EE680C4BBE84A07838A1D503E4"/>
          </w:pPr>
          <w:r w:rsidRPr="00086FAB">
            <w:rPr>
              <w:rStyle w:val="PlaceholderText"/>
            </w:rPr>
            <w:t>Empty</w:t>
          </w:r>
        </w:p>
      </w:docPartBody>
    </w:docPart>
    <w:docPart>
      <w:docPartPr>
        <w:name w:val="A00771FF67CA4964A3AE9F707AA716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99AEA-DE4F-4600-98CD-A259FFD3751F}"/>
      </w:docPartPr>
      <w:docPartBody>
        <w:p w:rsidR="00417D0B" w:rsidRDefault="00EC2C47" w:rsidP="00EC2C47">
          <w:pPr>
            <w:pStyle w:val="A00771FF67CA4964A3AE9F707AA716D3"/>
          </w:pPr>
          <w:r w:rsidRPr="00086FAB">
            <w:rPr>
              <w:rStyle w:val="PlaceholderText"/>
            </w:rPr>
            <w:t>Empty</w:t>
          </w:r>
        </w:p>
      </w:docPartBody>
    </w:docPart>
    <w:docPart>
      <w:docPartPr>
        <w:name w:val="36BA7F889C0A42D0BC3983C256989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C2ABF-87E2-4A44-B747-AE3BBF5627AA}"/>
      </w:docPartPr>
      <w:docPartBody>
        <w:p w:rsidR="00417D0B" w:rsidRDefault="00EC2C47" w:rsidP="00EC2C47">
          <w:pPr>
            <w:pStyle w:val="36BA7F889C0A42D0BC3983C256989CFD"/>
          </w:pPr>
          <w:r w:rsidRPr="00086FAB">
            <w:rPr>
              <w:rStyle w:val="PlaceholderText"/>
            </w:rPr>
            <w:t>Empty</w:t>
          </w:r>
        </w:p>
      </w:docPartBody>
    </w:docPart>
    <w:docPart>
      <w:docPartPr>
        <w:name w:val="246E91220F924DB6B80572AE1919A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99132D-554E-46D8-8C25-6D50107A1329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8653F8CC0BEE4FA1BC492E4BA263FA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0C16F-9156-45E9-B9B3-52EE5976A14E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6664F8D117DA4C7D831602340D2DE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D02C4-B629-42C8-A57C-17B0E49E70DE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D5E3053128E84F9F89F35F7781D4C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5DF76D-DC2F-480E-9D66-36BED76C3B2E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62EDB59E3AFD4577B7E7B099EA4816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CF608-2279-4FB2-B234-28869ED8DD77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E238BFF29DB2494295671E4B91EB75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D9CB6C-431A-4B68-9AC7-6AEC29811363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45FCEEF2ACE749B38247514042662E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773E0-4681-45A6-992B-913DF5556AA4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738EA9D8DE0944A2A5242D1906BBE2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9563D8-A6BF-4C71-9AAB-3DA36A5916BD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B5B38782A7C3489D950270167BB46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7A4A27-949F-4268-9AA1-787024D3CB04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39EFAD2548544742A5BB3E5C0C8020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1FAE4-F24A-44AD-AA30-AA9C184CED24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384940E7F9B44082BD4E63921BA6CC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6E417-F3EA-4C8A-986C-76CE11B2A642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8DF9F276B56B4DB892435077E70903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485BE-6355-4AC9-AC95-0163EFB8775B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735DCAC7A4194292A0C5EA49249B6D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8E89E-FC31-4DE5-A1AF-F606075417ED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08D147244DC2441492FF3A8ACF442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9221C-9835-458C-9657-AC00C77A3142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C0E643F49681482380C53A005CF4D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26676-B311-4B13-9CCB-C41391A868DB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7E66B00CB5394155BB86EBE9D460ED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7B9E45-CF31-4DD1-AE72-7FF26825439E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C17A1E576E7A47A1AA5EB62FF5C07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4A1602-E20B-4201-AA25-2B50FB9C360D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E4028C2C5D4948DEA3E532AC709EC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94E98-20BD-4363-A7B3-818DBEB5CE24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B8A8A0FED3704169A49AD8289CB37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7C52AC-0F7A-496E-A597-4873063D6B18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9B4AE8C23F8A4B668C90FE0003441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04FB3-FA61-4E42-99FE-BC9D2D9DCB66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4F4E86D5F64F4D3095801368399F3A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FB6797-26FD-46D8-872F-985A47B8EF1D}"/>
      </w:docPartPr>
      <w:docPartBody>
        <w:p w:rsidR="00417D0B" w:rsidRDefault="00EC2C47" w:rsidP="00EC2C47">
          <w:pPr>
            <w:pStyle w:val="4F4E86D5F64F4D3095801368399F3A66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07F7461D82BF4434A47BD7950F38AE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37388-28A5-45D8-97B3-BFC02E2ED13D}"/>
      </w:docPartPr>
      <w:docPartBody>
        <w:p w:rsidR="00417D0B" w:rsidRDefault="00EC2C47" w:rsidP="00EC2C47">
          <w:pPr>
            <w:pStyle w:val="07F7461D82BF4434A47BD7950F38AED5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DA896552BCB0486C98D8EE2FFF3981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54122-B5D1-45DD-8ABD-96C57795E020}"/>
      </w:docPartPr>
      <w:docPartBody>
        <w:p w:rsidR="00417D0B" w:rsidRDefault="00EC2C47" w:rsidP="00EC2C47">
          <w:pPr>
            <w:pStyle w:val="DA896552BCB0486C98D8EE2FFF3981B8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C66CDBAE574F43BBA223C8AB03027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52B236-AAF1-4D56-AFCF-440C47D57A6F}"/>
      </w:docPartPr>
      <w:docPartBody>
        <w:p w:rsidR="00417D0B" w:rsidRDefault="00EC2C47" w:rsidP="00EC2C47">
          <w:pPr>
            <w:pStyle w:val="C66CDBAE574F43BBA223C8AB03027D4D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9EDB5251B95E4FF38F15ACA5AD0B9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53E15-F3DC-423F-A644-589467127D99}"/>
      </w:docPartPr>
      <w:docPartBody>
        <w:p w:rsidR="00417D0B" w:rsidRDefault="00EC2C47" w:rsidP="00EC2C47">
          <w:pPr>
            <w:pStyle w:val="9EDB5251B95E4FF38F15ACA5AD0B9C87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D3EDD8ACB25742B2A4C6A773E87E4C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A36308-1049-4072-BEA4-B35EB8FD51FF}"/>
      </w:docPartPr>
      <w:docPartBody>
        <w:p w:rsidR="00417D0B" w:rsidRDefault="00EC2C47" w:rsidP="00EC2C47">
          <w:pPr>
            <w:pStyle w:val="D3EDD8ACB25742B2A4C6A773E87E4CD8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514BF192E1D6476385C0CF6C7F8A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300D12-5A37-4776-948D-DB7570620B21}"/>
      </w:docPartPr>
      <w:docPartBody>
        <w:p w:rsidR="00417D0B" w:rsidRDefault="00EC2C47" w:rsidP="00EC2C47">
          <w:pPr>
            <w:pStyle w:val="514BF192E1D6476385C0CF6C7F8AD7BF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112784EE21FC49A8BC2FD34C3388E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5F6361-9CA6-4E7E-B303-02FE94969C17}"/>
      </w:docPartPr>
      <w:docPartBody>
        <w:p w:rsidR="00417D0B" w:rsidRDefault="00EC2C47" w:rsidP="00EC2C47">
          <w:pPr>
            <w:pStyle w:val="112784EE21FC49A8BC2FD34C3388EBAA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95DCE202D9934C9C89A0BAD92DF22C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9D90A3-B2D6-4709-A8D1-7524E6047F6D}"/>
      </w:docPartPr>
      <w:docPartBody>
        <w:p w:rsidR="00417D0B" w:rsidRDefault="00EC2C47" w:rsidP="00EC2C47">
          <w:pPr>
            <w:pStyle w:val="95DCE202D9934C9C89A0BAD92DF22CC0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3C8B53F346F54312BC9A08C30AD41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97E39-FA9F-4AF5-833F-9AF8A5F6BCA8}"/>
      </w:docPartPr>
      <w:docPartBody>
        <w:p w:rsidR="00417D0B" w:rsidRDefault="00EC2C47" w:rsidP="00EC2C47">
          <w:pPr>
            <w:pStyle w:val="3C8B53F346F54312BC9A08C30AD41C47"/>
          </w:pPr>
          <w:r w:rsidRPr="00086FAB">
            <w:rPr>
              <w:rStyle w:val="PlaceholderText"/>
            </w:rPr>
            <w:t>Empty</w:t>
          </w:r>
        </w:p>
      </w:docPartBody>
    </w:docPart>
    <w:docPart>
      <w:docPartPr>
        <w:name w:val="BE9B0FACC4E7478887800B9DDC26CF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BDA1C-F882-4C9F-8880-B11EC8702320}"/>
      </w:docPartPr>
      <w:docPartBody>
        <w:p w:rsidR="00417D0B" w:rsidRDefault="00EC2C47" w:rsidP="00EC2C47">
          <w:pPr>
            <w:pStyle w:val="BE9B0FACC4E7478887800B9DDC26CFED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788EFB0B818E4634905C159A0F8F8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D7F53E-7E1E-4B78-A1FA-68A5973302C8}"/>
      </w:docPartPr>
      <w:docPartBody>
        <w:p w:rsidR="00417D0B" w:rsidRDefault="00EC2C47" w:rsidP="00EC2C47">
          <w:pPr>
            <w:pStyle w:val="788EFB0B818E4634905C159A0F8F86C4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D1AACC9BCC434449B541F09B990E88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FDFE3-B49C-4438-ADDF-18E80F99D71D}"/>
      </w:docPartPr>
      <w:docPartBody>
        <w:p w:rsidR="00417D0B" w:rsidRDefault="00EC2C47" w:rsidP="00EC2C47">
          <w:pPr>
            <w:pStyle w:val="D1AACC9BCC434449B541F09B990E888E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498D07C7037B4751AC5FD8193ECCBD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1ADD2B-A504-4253-A232-2D6A3602D20D}"/>
      </w:docPartPr>
      <w:docPartBody>
        <w:p w:rsidR="00417D0B" w:rsidRDefault="00EC2C47" w:rsidP="00EC2C47">
          <w:pPr>
            <w:pStyle w:val="498D07C7037B4751AC5FD8193ECCBD14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DF22AF8413B24C2BA70DD85E0E4E8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95609E-B15C-432C-9FD6-1562690C1700}"/>
      </w:docPartPr>
      <w:docPartBody>
        <w:p w:rsidR="00417D0B" w:rsidRDefault="00EC2C47" w:rsidP="00EC2C47">
          <w:pPr>
            <w:pStyle w:val="DF22AF8413B24C2BA70DD85E0E4E8F82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ADB6D43729784987A34E16950FD65F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CA011A-7782-4388-90F1-8D430C9D2F6F}"/>
      </w:docPartPr>
      <w:docPartBody>
        <w:p w:rsidR="00417D0B" w:rsidRDefault="00EC2C47" w:rsidP="00EC2C47">
          <w:pPr>
            <w:pStyle w:val="ADB6D43729784987A34E16950FD65FBF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9BA5BF19DA834D67A8CAD7E61648A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797DB-32C5-48C8-87F9-01D6AE9DF6DB}"/>
      </w:docPartPr>
      <w:docPartBody>
        <w:p w:rsidR="00417D0B" w:rsidRDefault="00EC2C47" w:rsidP="00EC2C47">
          <w:pPr>
            <w:pStyle w:val="9BA5BF19DA834D67A8CAD7E61648A620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C06D7255C5B9479AA0365CB25C5F0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65E46-CD62-40D6-BA49-20501ACE2117}"/>
      </w:docPartPr>
      <w:docPartBody>
        <w:p w:rsidR="00417D0B" w:rsidRDefault="00EC2C47" w:rsidP="00EC2C47">
          <w:pPr>
            <w:pStyle w:val="C06D7255C5B9479AA0365CB25C5F01EA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FE222BC0622140308DCB70F2343AA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14F55-29A8-4851-95AC-DCAA916E347D}"/>
      </w:docPartPr>
      <w:docPartBody>
        <w:p w:rsidR="00417D0B" w:rsidRDefault="00EC2C47" w:rsidP="00EC2C47">
          <w:pPr>
            <w:pStyle w:val="FE222BC0622140308DCB70F2343AA3C9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46E05EA7FD5047139F11E00C84B34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411F8A-8002-43F4-B567-480CD6C06651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3E8049FB35564F8C95F3052C671F0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21C34-07B6-4905-BCBB-9872612DAC3E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396ADAFA21BE4AEF87D0A52C952F1B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5187B-2CC8-4FA8-819B-39C96DBCB9E0}"/>
      </w:docPartPr>
      <w:docPartBody>
        <w:p w:rsidR="00417D0B" w:rsidRDefault="00EC2C47" w:rsidP="00EC2C47">
          <w:pPr>
            <w:pStyle w:val="396ADAFA21BE4AEF87D0A52C952F1BC9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7A675578AFB14A9F8EA6F50E0FDB1D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0E1AB4-E550-423D-8A53-81B719DF5DBA}"/>
      </w:docPartPr>
      <w:docPartBody>
        <w:p w:rsidR="00417D0B" w:rsidRDefault="00EC2C47" w:rsidP="00EC2C47">
          <w:pPr>
            <w:pStyle w:val="7A675578AFB14A9F8EA6F50E0FDB1D7B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DFD3F7583E90447688C3E9644BBA94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397CA-E056-45FD-B50F-DF042B43EA8A}"/>
      </w:docPartPr>
      <w:docPartBody>
        <w:p w:rsidR="00417D0B" w:rsidRDefault="00EC2C47" w:rsidP="00EC2C47">
          <w:pPr>
            <w:pStyle w:val="DFD3F7583E90447688C3E9644BBA94E2"/>
          </w:pPr>
          <w:r w:rsidRPr="0007217E">
            <w:rPr>
              <w:rStyle w:val="PlaceholderText"/>
            </w:rPr>
            <w:t>Empty</w:t>
          </w:r>
        </w:p>
      </w:docPartBody>
    </w:docPart>
    <w:docPart>
      <w:docPartPr>
        <w:name w:val="F5BD47E9CD1A426EA310E138F3CA0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569D52-99EA-4782-BC52-F11334E1701E}"/>
      </w:docPartPr>
      <w:docPartBody>
        <w:p w:rsidR="00417D0B" w:rsidRDefault="00EC2C47" w:rsidP="00EC2C47">
          <w:pPr>
            <w:pStyle w:val="F5BD47E9CD1A426EA310E138F3CA0D1F"/>
          </w:pPr>
          <w:r w:rsidRPr="0007217E">
            <w:rPr>
              <w:rStyle w:val="PlaceholderText"/>
            </w:rPr>
            <w:t>Empty</w:t>
          </w:r>
        </w:p>
      </w:docPartBody>
    </w:docPart>
    <w:docPart>
      <w:docPartPr>
        <w:name w:val="6A8A3C55AC154A0B89156D513B0166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ADBBF3-A28B-4DB7-A9C6-8EEA6517C627}"/>
      </w:docPartPr>
      <w:docPartBody>
        <w:p w:rsidR="00417D0B" w:rsidRDefault="00EC2C47" w:rsidP="00EC2C47">
          <w:pPr>
            <w:pStyle w:val="6A8A3C55AC154A0B89156D513B0166ED"/>
          </w:pPr>
          <w:r w:rsidRPr="0007217E">
            <w:rPr>
              <w:rStyle w:val="PlaceholderText"/>
            </w:rPr>
            <w:t>Empty</w:t>
          </w:r>
        </w:p>
      </w:docPartBody>
    </w:docPart>
    <w:docPart>
      <w:docPartPr>
        <w:name w:val="B8009EFB994B43008235509D7FE38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8AD82E-F3DD-4DE5-887F-9CFABC4B23EA}"/>
      </w:docPartPr>
      <w:docPartBody>
        <w:p w:rsidR="00417D0B" w:rsidRDefault="00EC2C47" w:rsidP="00EC2C47">
          <w:pPr>
            <w:pStyle w:val="B8009EFB994B43008235509D7FE3821D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B690445B663A4CF190F21FC7D0F74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2B7B16-4D1C-4A58-BCCB-AADC912BEA93}"/>
      </w:docPartPr>
      <w:docPartBody>
        <w:p w:rsidR="00417D0B" w:rsidRDefault="00EC2C47" w:rsidP="00EC2C47">
          <w:pPr>
            <w:pStyle w:val="B690445B663A4CF190F21FC7D0F74991"/>
          </w:pPr>
          <w:r w:rsidRPr="00493DCC">
            <w:rPr>
              <w:rStyle w:val="PlaceholderText"/>
            </w:rPr>
            <w:t>Empty</w:t>
          </w:r>
        </w:p>
      </w:docPartBody>
    </w:docPart>
    <w:docPart>
      <w:docPartPr>
        <w:name w:val="9F02578CBBCF4114BC3A82D3C06F5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69C8E-D7E1-4673-BE5C-BD0415E68566}"/>
      </w:docPartPr>
      <w:docPartBody>
        <w:p w:rsidR="00417D0B" w:rsidRDefault="00EC2C47" w:rsidP="00EC2C47">
          <w:pPr>
            <w:pStyle w:val="9F02578CBBCF4114BC3A82D3C06F556E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46BE840ED56A431CAE5696CDA579DB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C00F3C-69BB-4C2D-A318-6EE2BD9F361E}"/>
      </w:docPartPr>
      <w:docPartBody>
        <w:p w:rsidR="00417D0B" w:rsidRDefault="00EC2C47" w:rsidP="00EC2C47">
          <w:pPr>
            <w:pStyle w:val="46BE840ED56A431CAE5696CDA579DB53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C63489A0E3164F6AA708AF19DD4A7C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2F7F93-D269-4CA9-A81E-F0D2417E5D66}"/>
      </w:docPartPr>
      <w:docPartBody>
        <w:p w:rsidR="00417D0B" w:rsidRDefault="00EC2C47" w:rsidP="00EC2C47">
          <w:pPr>
            <w:pStyle w:val="C63489A0E3164F6AA708AF19DD4A7C73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B4658B207EA94C679D8E8A992C42C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239BD-B1DF-4735-BE9C-97ACE9397710}"/>
      </w:docPartPr>
      <w:docPartBody>
        <w:p w:rsidR="00417D0B" w:rsidRDefault="00EC2C47" w:rsidP="00EC2C47">
          <w:pPr>
            <w:pStyle w:val="B4658B207EA94C679D8E8A992C42C1EC"/>
          </w:pPr>
          <w:r w:rsidRPr="00FF767D">
            <w:rPr>
              <w:rStyle w:val="PlaceholderText"/>
            </w:rPr>
            <w:t>Empty</w:t>
          </w:r>
        </w:p>
      </w:docPartBody>
    </w:docPart>
    <w:docPart>
      <w:docPartPr>
        <w:name w:val="DB70C5795A9B48B19017D9B865868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DE0E40-4A77-48A9-9219-4A1E9354E057}"/>
      </w:docPartPr>
      <w:docPartBody>
        <w:p w:rsidR="00417D0B" w:rsidRDefault="00EC2C47" w:rsidP="00EC2C47">
          <w:pPr>
            <w:pStyle w:val="DB70C5795A9B48B19017D9B8658686B5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4C1CD2DB68F74F9AADCE53EBF41D19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BC6499-FEF1-4223-B9A8-4E65327CAB64}"/>
      </w:docPartPr>
      <w:docPartBody>
        <w:p w:rsidR="00417D0B" w:rsidRDefault="00EC2C47" w:rsidP="00EC2C47">
          <w:pPr>
            <w:pStyle w:val="4C1CD2DB68F74F9AADCE53EBF41D197B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499E92BFB02F4AAC865DCF3A4201DD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22431-A6B1-40C9-A8E6-5857060B5B73}"/>
      </w:docPartPr>
      <w:docPartBody>
        <w:p w:rsidR="00417D0B" w:rsidRDefault="00EC2C47" w:rsidP="00EC2C47">
          <w:pPr>
            <w:pStyle w:val="499E92BFB02F4AAC865DCF3A4201DDB1"/>
          </w:pPr>
          <w:r w:rsidRPr="00F13E6B">
            <w:rPr>
              <w:rStyle w:val="PlaceholderText"/>
            </w:rPr>
            <w:t>Empty</w:t>
          </w:r>
        </w:p>
      </w:docPartBody>
    </w:docPart>
    <w:docPart>
      <w:docPartPr>
        <w:name w:val="9A9BDA13F2E7437EA4F78E16AD140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FF34C1-7EC1-42F5-8407-40BB00715584}"/>
      </w:docPartPr>
      <w:docPartBody>
        <w:p w:rsidR="00417D0B" w:rsidRDefault="00EC2C47" w:rsidP="00EC2C47">
          <w:pPr>
            <w:pStyle w:val="9A9BDA13F2E7437EA4F78E16AD140B2A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5EA43EFADAD74D15ACE138EA99FF7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8D6ACB-87E0-4A4C-8415-84260B0D9BFA}"/>
      </w:docPartPr>
      <w:docPartBody>
        <w:p w:rsidR="00417D0B" w:rsidRDefault="00EC2C47" w:rsidP="00EC2C47">
          <w:pPr>
            <w:pStyle w:val="5EA43EFADAD74D15ACE138EA99FF7CD1"/>
          </w:pPr>
          <w:r w:rsidRPr="00493DCC">
            <w:rPr>
              <w:rStyle w:val="PlaceholderText"/>
            </w:rPr>
            <w:t>Empty</w:t>
          </w:r>
        </w:p>
      </w:docPartBody>
    </w:docPart>
    <w:docPart>
      <w:docPartPr>
        <w:name w:val="2C9D88690E6E4EC3AED5BAF931FFC5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5333D-3BB4-4962-B2FB-B34748802E1B}"/>
      </w:docPartPr>
      <w:docPartBody>
        <w:p w:rsidR="00417D0B" w:rsidRDefault="00EC2C47" w:rsidP="00EC2C47">
          <w:pPr>
            <w:pStyle w:val="2C9D88690E6E4EC3AED5BAF931FFC5C1"/>
          </w:pPr>
          <w:r w:rsidRPr="00493DCC">
            <w:rPr>
              <w:rStyle w:val="PlaceholderText"/>
            </w:rPr>
            <w:t>Empty</w:t>
          </w:r>
        </w:p>
      </w:docPartBody>
    </w:docPart>
    <w:docPart>
      <w:docPartPr>
        <w:name w:val="69B658214FD64878B16D13893517EA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64CAD1-ECAB-4B3D-9938-361241343FBE}"/>
      </w:docPartPr>
      <w:docPartBody>
        <w:p w:rsidR="00417D0B" w:rsidRDefault="00EC2C47" w:rsidP="00EC2C47">
          <w:pPr>
            <w:pStyle w:val="69B658214FD64878B16D13893517EA62"/>
          </w:pPr>
          <w:r w:rsidRPr="00493DCC">
            <w:rPr>
              <w:rStyle w:val="PlaceholderText"/>
            </w:rPr>
            <w:t>Empty</w:t>
          </w:r>
        </w:p>
      </w:docPartBody>
    </w:docPart>
    <w:docPart>
      <w:docPartPr>
        <w:name w:val="130EB86B07444D5D83EDDBBA18EC9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D51952-CAB0-4D70-A349-860042830749}"/>
      </w:docPartPr>
      <w:docPartBody>
        <w:p w:rsidR="00417D0B" w:rsidRDefault="00EC2C47" w:rsidP="00EC2C47">
          <w:pPr>
            <w:pStyle w:val="130EB86B07444D5D83EDDBBA18EC9E22"/>
          </w:pPr>
          <w:r w:rsidRPr="00493DCC">
            <w:rPr>
              <w:rStyle w:val="PlaceholderText"/>
            </w:rPr>
            <w:t>Empty</w:t>
          </w:r>
        </w:p>
      </w:docPartBody>
    </w:docPart>
    <w:docPart>
      <w:docPartPr>
        <w:name w:val="AFAB5E8FB2F544AA8EE5C04E56A726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BF5F4B-078C-4BCD-991C-816B6658291F}"/>
      </w:docPartPr>
      <w:docPartBody>
        <w:p w:rsidR="00417D0B" w:rsidRDefault="00EC2C47" w:rsidP="00EC2C47">
          <w:pPr>
            <w:pStyle w:val="AFAB5E8FB2F544AA8EE5C04E56A72640"/>
          </w:pPr>
          <w:r w:rsidRPr="00493DCC">
            <w:rPr>
              <w:rStyle w:val="PlaceholderText"/>
            </w:rPr>
            <w:t>Empty</w:t>
          </w:r>
        </w:p>
      </w:docPartBody>
    </w:docPart>
    <w:docPart>
      <w:docPartPr>
        <w:name w:val="EB76E21D2CA1415897677065C9F452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56BA4-953A-4429-AF4D-63CCD8C9330F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5CC9561384924BBE81099D38894C7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66AB2-5BCF-44E7-80A2-0147D11ABCBF}"/>
      </w:docPartPr>
      <w:docPartBody>
        <w:p w:rsidR="00417D0B" w:rsidRDefault="00EC2C47" w:rsidP="00EC2C47">
          <w:pPr>
            <w:pStyle w:val="5CC9561384924BBE81099D38894C7FDA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89FE052FECD14723B584783FF75D9E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EA4D7-BD39-4307-8F5A-49C15EDDDEF6}"/>
      </w:docPartPr>
      <w:docPartBody>
        <w:p w:rsidR="00417D0B" w:rsidRDefault="00EC2C47" w:rsidP="00EC2C47">
          <w:pPr>
            <w:pStyle w:val="89FE052FECD14723B584783FF75D9EC3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F41FCCF3BD7C4C3C82CAD88CB8BF0F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3D80FF-AFDD-40BE-86FA-DE8EC6B6253F}"/>
      </w:docPartPr>
      <w:docPartBody>
        <w:p w:rsidR="00417D0B" w:rsidRDefault="00EC2C47" w:rsidP="00EC2C47">
          <w:pPr>
            <w:pStyle w:val="F41FCCF3BD7C4C3C82CAD88CB8BF0F28"/>
          </w:pPr>
          <w:r w:rsidRPr="009426AB">
            <w:rPr>
              <w:rStyle w:val="PlaceholderText"/>
            </w:rPr>
            <w:t>Empty</w:t>
          </w:r>
        </w:p>
      </w:docPartBody>
    </w:docPart>
    <w:docPart>
      <w:docPartPr>
        <w:name w:val="FF9C665A64F74E60B8D0E4DE939C1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C9637F-F343-43A0-9390-E4871556F55D}"/>
      </w:docPartPr>
      <w:docPartBody>
        <w:p w:rsidR="00417D0B" w:rsidRDefault="00EC2C47" w:rsidP="00EC2C47">
          <w:pPr>
            <w:pStyle w:val="FF9C665A64F74E60B8D0E4DE939C1BD4"/>
          </w:pPr>
          <w:r w:rsidRPr="009426AB">
            <w:rPr>
              <w:rStyle w:val="PlaceholderText"/>
            </w:rPr>
            <w:t>Empty</w:t>
          </w:r>
        </w:p>
      </w:docPartBody>
    </w:docPart>
    <w:docPart>
      <w:docPartPr>
        <w:name w:val="500065201ADF46CDAD2A4F9BFC55B5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70499-6380-44BD-AE45-8E85A7D4537B}"/>
      </w:docPartPr>
      <w:docPartBody>
        <w:p w:rsidR="00417D0B" w:rsidRDefault="00EC2C47" w:rsidP="00EC2C47">
          <w:pPr>
            <w:pStyle w:val="500065201ADF46CDAD2A4F9BFC55B5B7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BE6D5E05EC4E42FC8A933D9980B015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E1112-63F4-4B66-88F7-745C4DC20F2C}"/>
      </w:docPartPr>
      <w:docPartBody>
        <w:p w:rsidR="00417D0B" w:rsidRDefault="00EC2C47" w:rsidP="00EC2C47">
          <w:pPr>
            <w:pStyle w:val="BE6D5E05EC4E42FC8A933D9980B015E5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9E94E11AE298422E92C659490DBC28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D192A7-7321-4E58-AB27-AB1D4B552C31}"/>
      </w:docPartPr>
      <w:docPartBody>
        <w:p w:rsidR="00417D0B" w:rsidRDefault="00EC2C47" w:rsidP="00EC2C47">
          <w:pPr>
            <w:pStyle w:val="9E94E11AE298422E92C659490DBC2851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4846B0A7843F4D0A8996A6E91D3030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0B7D2-AD81-412C-A761-7C62EEF944A1}"/>
      </w:docPartPr>
      <w:docPartBody>
        <w:p w:rsidR="00417D0B" w:rsidRDefault="00EC2C47" w:rsidP="00EC2C47">
          <w:pPr>
            <w:pStyle w:val="4846B0A7843F4D0A8996A6E91D30308E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9FAA022B561D4259ADC337D4206B02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DC749B-950B-4E0A-B029-26EED4A0EE27}"/>
      </w:docPartPr>
      <w:docPartBody>
        <w:p w:rsidR="00417D0B" w:rsidRDefault="00EC2C47" w:rsidP="00EC2C47">
          <w:pPr>
            <w:pStyle w:val="9FAA022B561D4259ADC337D4206B02CE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3E4CA71104D34DE39F5428C5109374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629D5E-5BE5-4540-B6CA-3F8D066B64FF}"/>
      </w:docPartPr>
      <w:docPartBody>
        <w:p w:rsidR="00417D0B" w:rsidRDefault="00EC2C47" w:rsidP="00EC2C47">
          <w:pPr>
            <w:pStyle w:val="3E4CA71104D34DE39F5428C510937420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77FC9133A33E4E45BED5AE34389452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10738-D218-412C-B996-5D85DC72185E}"/>
      </w:docPartPr>
      <w:docPartBody>
        <w:p w:rsidR="00417D0B" w:rsidRDefault="00EC2C47" w:rsidP="00EC2C47">
          <w:pPr>
            <w:pStyle w:val="77FC9133A33E4E45BED5AE34389452B6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F7BA039A94DC4B1F9CBEAF9DEFC55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BB16B-3E5C-4DB6-9545-91EC0B074DBA}"/>
      </w:docPartPr>
      <w:docPartBody>
        <w:p w:rsidR="00417D0B" w:rsidRDefault="00EC2C47" w:rsidP="00EC2C47">
          <w:pPr>
            <w:pStyle w:val="F7BA039A94DC4B1F9CBEAF9DEFC55D32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19B850924DFD43A8884286910B990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7A3243-70EE-4921-A99F-D91A7FA1FF0C}"/>
      </w:docPartPr>
      <w:docPartBody>
        <w:p w:rsidR="00417D0B" w:rsidRDefault="00EC2C47" w:rsidP="00EC2C47">
          <w:pPr>
            <w:pStyle w:val="19B850924DFD43A8884286910B990199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3FE90B0B72A0415EBCC6DB99DD5378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F21BE-916A-49D5-AFF4-EF36630F9EA4}"/>
      </w:docPartPr>
      <w:docPartBody>
        <w:p w:rsidR="00417D0B" w:rsidRDefault="00EC2C47" w:rsidP="00EC2C47">
          <w:pPr>
            <w:pStyle w:val="3FE90B0B72A0415EBCC6DB99DD537810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31FD234B164C4C128D8C5F140C54E7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51EEE-1FF9-442A-81FA-20E0249F6589}"/>
      </w:docPartPr>
      <w:docPartBody>
        <w:p w:rsidR="00417D0B" w:rsidRDefault="00EC2C47" w:rsidP="00EC2C47">
          <w:pPr>
            <w:pStyle w:val="31FD234B164C4C128D8C5F140C54E7F5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3BA10024B4524DA8912F01C69EBCEC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F21A5-34F3-431C-8091-C511317F856B}"/>
      </w:docPartPr>
      <w:docPartBody>
        <w:p w:rsidR="00417D0B" w:rsidRDefault="00EC2C47" w:rsidP="00EC2C47">
          <w:pPr>
            <w:pStyle w:val="3BA10024B4524DA8912F01C69EBCEC89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160C1DE93D534879AE687001125F78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0ECFE-61A0-4C1B-8113-DF4A4FFCC225}"/>
      </w:docPartPr>
      <w:docPartBody>
        <w:p w:rsidR="00417D0B" w:rsidRDefault="00EC2C47" w:rsidP="00EC2C47">
          <w:pPr>
            <w:pStyle w:val="160C1DE93D534879AE687001125F7869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74CF60FE151845848037F8195E02D2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8F4EFD-2425-4CB3-A236-9FA11155D7DF}"/>
      </w:docPartPr>
      <w:docPartBody>
        <w:p w:rsidR="00417D0B" w:rsidRDefault="00EC2C47" w:rsidP="00EC2C47">
          <w:pPr>
            <w:pStyle w:val="74CF60FE151845848037F8195E02D2E0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C554122BC2394BF4B2F8DE9F7713B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A2EC8-6043-48F8-98EB-0A28A71EFF44}"/>
      </w:docPartPr>
      <w:docPartBody>
        <w:p w:rsidR="00417D0B" w:rsidRDefault="00EC2C47" w:rsidP="00EC2C47">
          <w:pPr>
            <w:pStyle w:val="C554122BC2394BF4B2F8DE9F7713BBEB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C857768E6B0E4889A536090F1A0707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EEF050-579D-4502-B4E1-2BCCA2783B4C}"/>
      </w:docPartPr>
      <w:docPartBody>
        <w:p w:rsidR="00417D0B" w:rsidRDefault="00EC2C47" w:rsidP="00EC2C47">
          <w:pPr>
            <w:pStyle w:val="C857768E6B0E4889A536090F1A07077C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A59ECBE86CC74BB58B80B0615CDF7D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BEF6D-5ABA-45C6-BC97-8A9A340792B4}"/>
      </w:docPartPr>
      <w:docPartBody>
        <w:p w:rsidR="00417D0B" w:rsidRDefault="00EC2C47" w:rsidP="00EC2C47">
          <w:pPr>
            <w:pStyle w:val="A59ECBE86CC74BB58B80B0615CDF7D39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3F829B0882BD4BA8A917EE4B97DEB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A88276-54DC-46D6-8F4F-61C0655A11C7}"/>
      </w:docPartPr>
      <w:docPartBody>
        <w:p w:rsidR="00417D0B" w:rsidRDefault="00EC2C47" w:rsidP="00EC2C47">
          <w:pPr>
            <w:pStyle w:val="3F829B0882BD4BA8A917EE4B97DEB9B4"/>
          </w:pPr>
          <w:r w:rsidRPr="005E4706">
            <w:rPr>
              <w:rStyle w:val="PlaceholderText"/>
            </w:rPr>
            <w:t>Empty</w:t>
          </w:r>
        </w:p>
      </w:docPartBody>
    </w:docPart>
    <w:docPart>
      <w:docPartPr>
        <w:name w:val="4A679C6DDDE94B14B1C2D3CF0C3DE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82C53-2BE4-40A0-AB8E-6BA8F55D1538}"/>
      </w:docPartPr>
      <w:docPartBody>
        <w:p w:rsidR="00417D0B" w:rsidRDefault="00EC2C47" w:rsidP="00EC2C47">
          <w:pPr>
            <w:pStyle w:val="4A679C6DDDE94B14B1C2D3CF0C3DE328"/>
          </w:pPr>
          <w:r w:rsidRPr="005E4706">
            <w:rPr>
              <w:rStyle w:val="PlaceholderText"/>
            </w:rPr>
            <w:t>Empty</w:t>
          </w:r>
        </w:p>
      </w:docPartBody>
    </w:docPart>
    <w:docPart>
      <w:docPartPr>
        <w:name w:val="AB5FAC8B29074232AC121B07A5E600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865CF-00CE-4E46-BB78-BB320B6451D5}"/>
      </w:docPartPr>
      <w:docPartBody>
        <w:p w:rsidR="00417D0B" w:rsidRDefault="00EC2C47" w:rsidP="00EC2C47">
          <w:pPr>
            <w:pStyle w:val="AB5FAC8B29074232AC121B07A5E600F6"/>
          </w:pPr>
          <w:r w:rsidRPr="005E4706">
            <w:rPr>
              <w:rStyle w:val="PlaceholderText"/>
            </w:rPr>
            <w:t>Empty</w:t>
          </w:r>
        </w:p>
      </w:docPartBody>
    </w:docPart>
    <w:docPart>
      <w:docPartPr>
        <w:name w:val="78249FFBA5724FECA135CB8C000EA4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B2B9E-6A19-4AE4-BC54-E87DE6251CA6}"/>
      </w:docPartPr>
      <w:docPartBody>
        <w:p w:rsidR="00417D0B" w:rsidRDefault="00EC2C47" w:rsidP="00EC2C47">
          <w:pPr>
            <w:pStyle w:val="78249FFBA5724FECA135CB8C000EA472"/>
          </w:pPr>
          <w:r w:rsidRPr="005E4706">
            <w:rPr>
              <w:rStyle w:val="PlaceholderText"/>
            </w:rPr>
            <w:t>Empty</w:t>
          </w:r>
        </w:p>
      </w:docPartBody>
    </w:docPart>
    <w:docPart>
      <w:docPartPr>
        <w:name w:val="7B3E3195008C41FD8CF402E193FAD8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6A5AB8-0C7F-4AD2-9CD6-6B21A53A0E8A}"/>
      </w:docPartPr>
      <w:docPartBody>
        <w:p w:rsidR="00417D0B" w:rsidRDefault="00EC2C47" w:rsidP="00EC2C47">
          <w:pPr>
            <w:pStyle w:val="7B3E3195008C41FD8CF402E193FAD859"/>
          </w:pPr>
          <w:r w:rsidRPr="005E4706">
            <w:rPr>
              <w:rStyle w:val="PlaceholderText"/>
            </w:rPr>
            <w:t>Empty</w:t>
          </w:r>
        </w:p>
      </w:docPartBody>
    </w:docPart>
    <w:docPart>
      <w:docPartPr>
        <w:name w:val="03054612B7C74E71A6140E9EA0F3AD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749ACB-E563-4D9F-A1C6-7A835C3B5E92}"/>
      </w:docPartPr>
      <w:docPartBody>
        <w:p w:rsidR="00417D0B" w:rsidRDefault="00EC2C47" w:rsidP="00EC2C47">
          <w:pPr>
            <w:pStyle w:val="03054612B7C74E71A6140E9EA0F3AD28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E0D0D575C8C949C78FDCCBAE45AFA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33FD2-F09C-4C72-AEF3-3175193808B1}"/>
      </w:docPartPr>
      <w:docPartBody>
        <w:p w:rsidR="00417D0B" w:rsidRDefault="00EC2C47" w:rsidP="00EC2C47">
          <w:pPr>
            <w:pStyle w:val="E0D0D575C8C949C78FDCCBAE45AFAABD"/>
          </w:pPr>
          <w:r w:rsidRPr="005E4706">
            <w:rPr>
              <w:rStyle w:val="PlaceholderText"/>
            </w:rPr>
            <w:t>Empty</w:t>
          </w:r>
        </w:p>
      </w:docPartBody>
    </w:docPart>
    <w:docPart>
      <w:docPartPr>
        <w:name w:val="8C302350E231411E89D9C3CFEA351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08937-6C99-4E12-B3AC-006A66018DB5}"/>
      </w:docPartPr>
      <w:docPartBody>
        <w:p w:rsidR="00417D0B" w:rsidRDefault="00EC2C47" w:rsidP="00EC2C47">
          <w:pPr>
            <w:pStyle w:val="8C302350E231411E89D9C3CFEA351FBC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EAC00AB18C644AC5AD374C74CBE471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847C2-1DB0-498D-948E-06189DF39B10}"/>
      </w:docPartPr>
      <w:docPartBody>
        <w:p w:rsidR="00417D0B" w:rsidRDefault="00EC2C47" w:rsidP="00EC2C47">
          <w:pPr>
            <w:pStyle w:val="EAC00AB18C644AC5AD374C74CBE471E3"/>
          </w:pPr>
          <w:r w:rsidRPr="00A0355B">
            <w:rPr>
              <w:rStyle w:val="PlaceholderText"/>
            </w:rPr>
            <w:t>Empty</w:t>
          </w:r>
        </w:p>
      </w:docPartBody>
    </w:docPart>
    <w:docPart>
      <w:docPartPr>
        <w:name w:val="5E441FD5505F4D9E9F75366EDE42F2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DD2E1-D929-4A79-8F84-03F66F59877E}"/>
      </w:docPartPr>
      <w:docPartBody>
        <w:p w:rsidR="00417D0B" w:rsidRDefault="00EC2C47" w:rsidP="00EC2C47">
          <w:pPr>
            <w:pStyle w:val="5E441FD5505F4D9E9F75366EDE42F249"/>
          </w:pPr>
          <w:r w:rsidRPr="00A0355B">
            <w:rPr>
              <w:rStyle w:val="PlaceholderText"/>
            </w:rPr>
            <w:t>Empty</w:t>
          </w:r>
        </w:p>
      </w:docPartBody>
    </w:docPart>
    <w:docPart>
      <w:docPartPr>
        <w:name w:val="D96292B628C64BBB8F70BA197E8BF4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F09E4E-0E5D-4FDE-B3DF-05BECD877C19}"/>
      </w:docPartPr>
      <w:docPartBody>
        <w:p w:rsidR="00417D0B" w:rsidRDefault="00EC2C47" w:rsidP="00EC2C47">
          <w:pPr>
            <w:pStyle w:val="D96292B628C64BBB8F70BA197E8BF4A4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A731BBB6831041FCA7B58168DABC7D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758A8-1473-4336-B330-FE31725342A4}"/>
      </w:docPartPr>
      <w:docPartBody>
        <w:p w:rsidR="00417D0B" w:rsidRDefault="00EC2C47" w:rsidP="00EC2C47">
          <w:pPr>
            <w:pStyle w:val="A731BBB6831041FCA7B58168DABC7D49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BF3981EAE40F4A4885ECAEAAAA18F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BB095-0F31-48DB-85E8-B0DC35A2FF70}"/>
      </w:docPartPr>
      <w:docPartBody>
        <w:p w:rsidR="00417D0B" w:rsidRDefault="00EC2C47" w:rsidP="00EC2C47">
          <w:pPr>
            <w:pStyle w:val="BF3981EAE40F4A4885ECAEAAAA18FB0C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2EBF76FFB8804BFE89C92A071A47E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6E7929-4B7A-4711-92CA-439AA63B4789}"/>
      </w:docPartPr>
      <w:docPartBody>
        <w:p w:rsidR="00417D0B" w:rsidRDefault="00EC2C47" w:rsidP="00EC2C47">
          <w:pPr>
            <w:pStyle w:val="2EBF76FFB8804BFE89C92A071A47EF27"/>
          </w:pPr>
          <w:r w:rsidRPr="0007217E">
            <w:rPr>
              <w:rStyle w:val="PlaceholderText"/>
            </w:rPr>
            <w:t>Empty</w:t>
          </w:r>
        </w:p>
      </w:docPartBody>
    </w:docPart>
    <w:docPart>
      <w:docPartPr>
        <w:name w:val="C69D3D4916E14F958CA9D75E12EC6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C3092-D10B-486A-826D-9AC1969D33BB}"/>
      </w:docPartPr>
      <w:docPartBody>
        <w:p w:rsidR="00417D0B" w:rsidRDefault="00EC2C47" w:rsidP="00EC2C47">
          <w:pPr>
            <w:pStyle w:val="C69D3D4916E14F958CA9D75E12EC602F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7E1450528A1C4AB6A932804ADE1D0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6FC69-484E-47F3-9DCD-158CB1F2598B}"/>
      </w:docPartPr>
      <w:docPartBody>
        <w:p w:rsidR="00417D0B" w:rsidRDefault="00EC2C47" w:rsidP="00EC2C47">
          <w:pPr>
            <w:pStyle w:val="7E1450528A1C4AB6A932804ADE1D0F99"/>
          </w:pPr>
          <w:r w:rsidRPr="0007217E">
            <w:rPr>
              <w:rStyle w:val="PlaceholderText"/>
            </w:rPr>
            <w:t>Empty</w:t>
          </w:r>
        </w:p>
      </w:docPartBody>
    </w:docPart>
    <w:docPart>
      <w:docPartPr>
        <w:name w:val="28C43A164CB84B88B6D6F7DA3AB1B7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96CBF-10D2-45E6-86FE-A839AD52660B}"/>
      </w:docPartPr>
      <w:docPartBody>
        <w:p w:rsidR="00417D0B" w:rsidRDefault="00EC2C47" w:rsidP="00EC2C47">
          <w:pPr>
            <w:pStyle w:val="28C43A164CB84B88B6D6F7DA3AB1B774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9B3461778FD0431EA6DDDDB266F9F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C54C4-9B31-40E7-9F89-0145A0B964D4}"/>
      </w:docPartPr>
      <w:docPartBody>
        <w:p w:rsidR="00417D0B" w:rsidRDefault="00EC2C47" w:rsidP="00EC2C47">
          <w:pPr>
            <w:pStyle w:val="9B3461778FD0431EA6DDDDB266F9F8CB"/>
          </w:pPr>
          <w:r w:rsidRPr="0007217E">
            <w:rPr>
              <w:rStyle w:val="PlaceholderText"/>
            </w:rPr>
            <w:t>Empty</w:t>
          </w:r>
        </w:p>
      </w:docPartBody>
    </w:docPart>
    <w:docPart>
      <w:docPartPr>
        <w:name w:val="501707A3838942D8A6579EFFAEC48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72F15-A4BC-4AF3-A37F-35818BDE302C}"/>
      </w:docPartPr>
      <w:docPartBody>
        <w:p w:rsidR="00417D0B" w:rsidRDefault="00EC2C47" w:rsidP="00EC2C47">
          <w:pPr>
            <w:pStyle w:val="501707A3838942D8A6579EFFAEC4824F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0233AADBA95D46F592F570D145710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FE3484-7570-41C6-AD27-623EBE5B7F38}"/>
      </w:docPartPr>
      <w:docPartBody>
        <w:p w:rsidR="00417D0B" w:rsidRDefault="00EC2C47" w:rsidP="00EC2C47">
          <w:pPr>
            <w:pStyle w:val="0233AADBA95D46F592F570D1457104E9"/>
          </w:pPr>
          <w:r w:rsidRPr="0007217E">
            <w:rPr>
              <w:rStyle w:val="PlaceholderText"/>
            </w:rPr>
            <w:t>Empty</w:t>
          </w:r>
        </w:p>
      </w:docPartBody>
    </w:docPart>
    <w:docPart>
      <w:docPartPr>
        <w:name w:val="518A475AF41D49DFAEFF33E771BDD9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B0779A-1D91-4046-B139-1CBFFFB2653B}"/>
      </w:docPartPr>
      <w:docPartBody>
        <w:p w:rsidR="00417D0B" w:rsidRDefault="00EC2C47" w:rsidP="00EC2C47">
          <w:pPr>
            <w:pStyle w:val="518A475AF41D49DFAEFF33E771BDD9C8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DC9E8883739F438DA79EE78153F16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008A5-A96D-41DD-83C9-C53F030E7E6C}"/>
      </w:docPartPr>
      <w:docPartBody>
        <w:p w:rsidR="00417D0B" w:rsidRDefault="00EC2C47" w:rsidP="00EC2C47">
          <w:pPr>
            <w:pStyle w:val="DC9E8883739F438DA79EE78153F16466"/>
          </w:pPr>
          <w:r w:rsidRPr="0007217E">
            <w:rPr>
              <w:rStyle w:val="PlaceholderText"/>
            </w:rPr>
            <w:t>Empty</w:t>
          </w:r>
        </w:p>
      </w:docPartBody>
    </w:docPart>
    <w:docPart>
      <w:docPartPr>
        <w:name w:val="910D4D6177E540F2B610E52DA7701B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6EE0B-A950-4509-8103-5A36BFFE9DF5}"/>
      </w:docPartPr>
      <w:docPartBody>
        <w:p w:rsidR="00417D0B" w:rsidRDefault="00EC2C47" w:rsidP="00EC2C47">
          <w:pPr>
            <w:pStyle w:val="910D4D6177E540F2B610E52DA7701B72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D820FB692E744EC3ACBF36DDC75600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CF7A0-9001-49CC-AB0F-D53129EAA094}"/>
      </w:docPartPr>
      <w:docPartBody>
        <w:p w:rsidR="00417D0B" w:rsidRDefault="00EC2C47" w:rsidP="00EC2C47">
          <w:pPr>
            <w:pStyle w:val="D820FB692E744EC3ACBF36DDC756008D"/>
          </w:pPr>
          <w:r w:rsidRPr="0007217E">
            <w:rPr>
              <w:rStyle w:val="PlaceholderText"/>
            </w:rPr>
            <w:t>Empty</w:t>
          </w:r>
        </w:p>
      </w:docPartBody>
    </w:docPart>
    <w:docPart>
      <w:docPartPr>
        <w:name w:val="6C7BE2C1C86A426EA72F9AEC83CBF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A6FC8A-5D5A-422E-8071-B8FC2965E8B6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80F1F82CE2AB4773B961CAEC9A006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17CC5F-599F-4597-943D-FDA4F2D27EB7}"/>
      </w:docPartPr>
      <w:docPartBody>
        <w:p w:rsidR="00417D0B" w:rsidRDefault="00EC2C47" w:rsidP="00EC2C47">
          <w:pPr>
            <w:pStyle w:val="80F1F82CE2AB4773B961CAEC9A00691B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2576E30B708E40B29605F8FB186BB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3F7E1-84EB-4627-8911-F19187A3AD3A}"/>
      </w:docPartPr>
      <w:docPartBody>
        <w:p w:rsidR="00417D0B" w:rsidRDefault="00EC2C47" w:rsidP="00EC2C47">
          <w:pPr>
            <w:pStyle w:val="2576E30B708E40B29605F8FB186BB144"/>
          </w:pPr>
          <w:r w:rsidRPr="00680529">
            <w:rPr>
              <w:rStyle w:val="PlaceholderText"/>
            </w:rPr>
            <w:t>Empty</w:t>
          </w:r>
        </w:p>
      </w:docPartBody>
    </w:docPart>
    <w:docPart>
      <w:docPartPr>
        <w:name w:val="61DBD8BB16F14D5E93EF22ED6307E0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4F97E-0CBC-42AD-A73C-64E61D03C1B2}"/>
      </w:docPartPr>
      <w:docPartBody>
        <w:p w:rsidR="00417D0B" w:rsidRDefault="00EC2C47" w:rsidP="00EC2C47">
          <w:pPr>
            <w:pStyle w:val="61DBD8BB16F14D5E93EF22ED6307E06B"/>
          </w:pPr>
          <w:r w:rsidRPr="00680529">
            <w:rPr>
              <w:rStyle w:val="PlaceholderText"/>
            </w:rPr>
            <w:t>Empty</w:t>
          </w:r>
        </w:p>
      </w:docPartBody>
    </w:docPart>
    <w:docPart>
      <w:docPartPr>
        <w:name w:val="F930E5A3DAEC49879AEE472AEBD048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2B1AB-4E86-4088-808D-86FB809C1206}"/>
      </w:docPartPr>
      <w:docPartBody>
        <w:p w:rsidR="00417D0B" w:rsidRDefault="00EC2C47" w:rsidP="00EC2C47">
          <w:pPr>
            <w:pStyle w:val="F930E5A3DAEC49879AEE472AEBD0485E"/>
          </w:pPr>
          <w:r w:rsidRPr="00680529">
            <w:rPr>
              <w:rStyle w:val="PlaceholderText"/>
            </w:rPr>
            <w:t>Empty</w:t>
          </w:r>
        </w:p>
      </w:docPartBody>
    </w:docPart>
    <w:docPart>
      <w:docPartPr>
        <w:name w:val="49BDCB1832B74D81B0644C225C5CF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25705-C330-475C-B346-F362A622A669}"/>
      </w:docPartPr>
      <w:docPartBody>
        <w:p w:rsidR="00417D0B" w:rsidRDefault="00EC2C47" w:rsidP="00EC2C47">
          <w:pPr>
            <w:pStyle w:val="49BDCB1832B74D81B0644C225C5CF226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827B673D03B94C0496B8AB0B36AAA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841381-1251-42C6-A205-157970D6DE8F}"/>
      </w:docPartPr>
      <w:docPartBody>
        <w:p w:rsidR="00417D0B" w:rsidRDefault="00EC2C47" w:rsidP="00EC2C47">
          <w:pPr>
            <w:pStyle w:val="827B673D03B94C0496B8AB0B36AAA60C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85333A4A8E424E329D6516C6E357E7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78C4B-1402-4FAB-8E72-43AE159585FB}"/>
      </w:docPartPr>
      <w:docPartBody>
        <w:p w:rsidR="00417D0B" w:rsidRDefault="00EC2C47" w:rsidP="00EC2C47">
          <w:pPr>
            <w:pStyle w:val="85333A4A8E424E329D6516C6E357E7CC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44B2948A0B4944BE8A808A1AB33AE9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45283F-BE76-4A4F-8593-DAC3D18C48BE}"/>
      </w:docPartPr>
      <w:docPartBody>
        <w:p w:rsidR="00417D0B" w:rsidRDefault="00EC2C47" w:rsidP="00EC2C47">
          <w:pPr>
            <w:pStyle w:val="44B2948A0B4944BE8A808A1AB33AE9A0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B383C4D7E0FF43C2BD1130A590747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7AD130-8CED-4BAA-85EB-5643EA240E16}"/>
      </w:docPartPr>
      <w:docPartBody>
        <w:p w:rsidR="00417D0B" w:rsidRDefault="00EC2C47" w:rsidP="00EC2C47">
          <w:pPr>
            <w:pStyle w:val="B383C4D7E0FF43C2BD1130A5907476DF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AC6328154920405DB9C8B4453E3D4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A53DE6-A835-4B79-85F1-4596034ED933}"/>
      </w:docPartPr>
      <w:docPartBody>
        <w:p w:rsidR="00417D0B" w:rsidRDefault="00EC2C47" w:rsidP="00EC2C47">
          <w:pPr>
            <w:pStyle w:val="AC6328154920405DB9C8B4453E3D4110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4C4E1B8374D348FE981396B7979C02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671EE0-6F42-40BA-B573-FE6B36920139}"/>
      </w:docPartPr>
      <w:docPartBody>
        <w:p w:rsidR="00417D0B" w:rsidRDefault="00EC2C47" w:rsidP="00EC2C47">
          <w:pPr>
            <w:pStyle w:val="4C4E1B8374D348FE981396B7979C0261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ED8B3DA7332D498B8714F9404A7F1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8C6A1-4B80-4016-B075-ECD0F1BF94B3}"/>
      </w:docPartPr>
      <w:docPartBody>
        <w:p w:rsidR="00417D0B" w:rsidRDefault="00EC2C47" w:rsidP="00EC2C47">
          <w:pPr>
            <w:pStyle w:val="ED8B3DA7332D498B8714F9404A7F19FB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1C281ECDF178491C8D4D6047E58C4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6DBBC-5525-420D-9C27-777E95846433}"/>
      </w:docPartPr>
      <w:docPartBody>
        <w:p w:rsidR="00417D0B" w:rsidRDefault="00EC2C47" w:rsidP="00EC2C47">
          <w:pPr>
            <w:pStyle w:val="1C281ECDF178491C8D4D6047E58C4C69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F4A8814268124812B60B75426E6ECB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7F2EA1-E1ED-4E27-8ECF-595913FA6310}"/>
      </w:docPartPr>
      <w:docPartBody>
        <w:p w:rsidR="00417D0B" w:rsidRDefault="00EC2C47" w:rsidP="00EC2C47">
          <w:pPr>
            <w:pStyle w:val="F4A8814268124812B60B75426E6ECBF7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6235322A74C644D68C1AD3DE6D5DE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1E84E-C07A-4258-A768-941003481C0F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033BE4BD27F24F03848F0602F82044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37BA8-0D9A-4377-8CBB-25EE51A8EA0B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772410E72B794151980D546ABB61B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6EA2F-E480-4500-8316-D9E954CC3F89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64ADB03F2580462C9B1C8328956CF3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CD3E4-6917-4D6D-A873-1E1AADA4A436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43ECE4349B7A40D09A1A7A0BB7D4E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1A6C0-62D7-4FC5-B1DF-83A3EEB3C8AC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6BB12B88EE3943D680BEC8C2BDF31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8BB5A9-6E17-4CAE-A51F-1EA09A475E30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FB25292721484BDA8ABF6137620E59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A8F97C-06C4-471C-9BF7-20FB2B86F3AC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5D12FB20C1E7434BA875BC7111A171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056EF7-EF6C-4DC7-B8FA-9C464C0D8180}"/>
      </w:docPartPr>
      <w:docPartBody>
        <w:p w:rsidR="00417D0B" w:rsidRDefault="00EC2C47">
          <w:r w:rsidRPr="006C56E5">
            <w:rPr>
              <w:rStyle w:val="PlaceholderText"/>
            </w:rPr>
            <w:t>Empty</w:t>
          </w:r>
        </w:p>
      </w:docPartBody>
    </w:docPart>
    <w:docPart>
      <w:docPartPr>
        <w:name w:val="679BFA06D6E247E49898ADF735E60F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A16ED-1A4E-489F-AEE5-6D8F6F571C1E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53597AC388984FE8B2010DA8521D0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ED592F-6982-4478-B736-EF2986789CEE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5E36C422AD8443A5ACA3A8D8B888D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7B3D96-4A0D-4AEE-9C6E-B7554662BE5C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46C5C396260246038211B31C979C82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ABDE8-53A9-4226-A988-B68BD861EEB7}"/>
      </w:docPartPr>
      <w:docPartBody>
        <w:p w:rsidR="002240A4" w:rsidRDefault="00417D0B" w:rsidP="00417D0B">
          <w:pPr>
            <w:pStyle w:val="46C5C396260246038211B31C979C823F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E666C051EE2D4A8D8E411B1930EF2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AA594-F99D-47AA-B3E8-7E10704F263B}"/>
      </w:docPartPr>
      <w:docPartBody>
        <w:p w:rsidR="002240A4" w:rsidRDefault="00417D0B" w:rsidP="00417D0B">
          <w:pPr>
            <w:pStyle w:val="E666C051EE2D4A8D8E411B1930EF23D5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D1A9CEE9C2334BF98083CA46EE333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D14FE-14BD-4273-88E0-235AFD70E9B6}"/>
      </w:docPartPr>
      <w:docPartBody>
        <w:p w:rsidR="002240A4" w:rsidRDefault="00417D0B" w:rsidP="00417D0B">
          <w:pPr>
            <w:pStyle w:val="D1A9CEE9C2334BF98083CA46EE333B6F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9553018FE9E64103A3838463042C3D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DDF585-65A0-4FCB-AE2D-398D17586C25}"/>
      </w:docPartPr>
      <w:docPartBody>
        <w:p w:rsidR="002240A4" w:rsidRDefault="00417D0B" w:rsidP="00417D0B">
          <w:pPr>
            <w:pStyle w:val="9553018FE9E64103A3838463042C3DCA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EF706DEA16974EE8BC4FC2568BCBEB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98FFD6-F338-45BD-B9A6-39B942D2D02C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1087E8F67813425D95B62EE0C1EE1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BE4D9-5F45-4B87-84E3-5ACF5E20D43B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236F2B6CAC1C489B9E2B31E0C8D6D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081F45-6EFE-4750-AC0C-E56988EEE7C0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3A95104F6DE2407ABF29FB4CB086A4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13EC4-C474-4196-A8A8-F0F5CDF75C6E}"/>
      </w:docPartPr>
      <w:docPartBody>
        <w:p w:rsidR="002240A4" w:rsidRDefault="00417D0B" w:rsidP="00417D0B">
          <w:pPr>
            <w:pStyle w:val="3A95104F6DE2407ABF29FB4CB086A490"/>
          </w:pPr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AD05E6114DD740CA817BD7D49517C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8CC3CE-1BE0-48FB-B7F3-6375B5E7E902}"/>
      </w:docPartPr>
      <w:docPartBody>
        <w:p w:rsidR="002240A4" w:rsidRDefault="00417D0B" w:rsidP="00417D0B">
          <w:pPr>
            <w:pStyle w:val="AD05E6114DD740CA817BD7D49517CE27"/>
          </w:pPr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02E6E6AEBD064ECB983AB20E2DD2F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50D09-34CF-47FE-AB2B-94DF31E3A305}"/>
      </w:docPartPr>
      <w:docPartBody>
        <w:p w:rsidR="002240A4" w:rsidRDefault="00417D0B" w:rsidP="00417D0B">
          <w:pPr>
            <w:pStyle w:val="02E6E6AEBD064ECB983AB20E2DD2F3FE"/>
          </w:pPr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0F35539F3BC343BC8F4B2412D2ED6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02FD0-47AE-4ABC-8486-1489297EE6DD}"/>
      </w:docPartPr>
      <w:docPartBody>
        <w:p w:rsidR="002240A4" w:rsidRDefault="00417D0B" w:rsidP="00417D0B">
          <w:pPr>
            <w:pStyle w:val="0F35539F3BC343BC8F4B2412D2ED6CC8"/>
          </w:pPr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466D42FFDC8549CF963B858DBD094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3FC25-C5FC-4E89-B66C-8B951B83336E}"/>
      </w:docPartPr>
      <w:docPartBody>
        <w:p w:rsidR="002240A4" w:rsidRDefault="00417D0B" w:rsidP="00417D0B">
          <w:pPr>
            <w:pStyle w:val="466D42FFDC8549CF963B858DBD0944E4"/>
          </w:pPr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8C8463707BB7458989C32319B7C437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80DCBE-6BD1-45CB-9ABE-34960E2F2480}"/>
      </w:docPartPr>
      <w:docPartBody>
        <w:p w:rsidR="002240A4" w:rsidRDefault="00417D0B" w:rsidP="00417D0B">
          <w:pPr>
            <w:pStyle w:val="8C8463707BB7458989C32319B7C43713"/>
          </w:pPr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9BFF3FB9C68144BBB5E4418D044C1A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AA531-FFFC-47BF-9557-A6D330BA8574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94C98331C378460F9CAA31AF2BC1FF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3D2728-107B-48BC-9B4B-E41321796B39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4ACC1C75626644C39B11193ED36D5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8E2A7-2292-42D5-A6AF-B1A73BB21C9F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17BF6D3E64F94763A92B4F80D5E56F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3B0B5-952A-4BFA-AE80-593624CDD539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743FDDBFD65F4145A4CECBE622D4D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2F071-2797-4A4F-949B-9B526CB9D7E5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6F102A543BCE4BE491732F59B670A2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60739-61E7-4283-9106-AA92C0A89BDD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FC8D8D33B435493AA0D2ABA2816E6E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732F74-ED0C-4BE2-AEFF-625E1680CE85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74528BF48A90496D8D96552621BA2B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D13B5-A5C9-4825-B597-2BFF1537A863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BEB3DFEDBF8C40029BC7799F568C4B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33DBFA-AD3B-4498-B103-6AB183C4524A}"/>
      </w:docPartPr>
      <w:docPartBody>
        <w:p w:rsidR="002240A4" w:rsidRDefault="00417D0B" w:rsidP="00417D0B">
          <w:pPr>
            <w:pStyle w:val="BEB3DFEDBF8C40029BC7799F568C4BAB"/>
          </w:pPr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7066A9E68C2C4933BA407732A0F62B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0F3CA6-8662-47D3-9E64-4544CCA9A17A}"/>
      </w:docPartPr>
      <w:docPartBody>
        <w:p w:rsidR="002240A4" w:rsidRDefault="00417D0B" w:rsidP="00417D0B">
          <w:pPr>
            <w:pStyle w:val="7066A9E68C2C4933BA407732A0F62BBC"/>
          </w:pPr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9407A577D3D342D386BAF49D5E31C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C6077D-8837-4308-ABE4-A58E554B28C6}"/>
      </w:docPartPr>
      <w:docPartBody>
        <w:p w:rsidR="002240A4" w:rsidRDefault="00417D0B" w:rsidP="00417D0B">
          <w:pPr>
            <w:pStyle w:val="9407A577D3D342D386BAF49D5E31C49F"/>
          </w:pPr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765C42254BF24251BDBB7C7AB03B0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B62532-1D6D-4F31-9829-774670419246}"/>
      </w:docPartPr>
      <w:docPartBody>
        <w:p w:rsidR="002240A4" w:rsidRDefault="00417D0B" w:rsidP="00417D0B">
          <w:pPr>
            <w:pStyle w:val="765C42254BF24251BDBB7C7AB03B060C"/>
          </w:pPr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50DF44DE376B4F618A005E3CE30AA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E92281-F159-4B41-B404-A912521FCCA9}"/>
      </w:docPartPr>
      <w:docPartBody>
        <w:p w:rsidR="002240A4" w:rsidRDefault="00417D0B" w:rsidP="00417D0B">
          <w:pPr>
            <w:pStyle w:val="50DF44DE376B4F618A005E3CE30AA021"/>
          </w:pPr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C78A18AE2FA54DDFBD81F1F7EDABCF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E96976-E90A-4C6A-8D8C-768CBD61586F}"/>
      </w:docPartPr>
      <w:docPartBody>
        <w:p w:rsidR="002240A4" w:rsidRDefault="00417D0B" w:rsidP="00417D0B">
          <w:pPr>
            <w:pStyle w:val="C78A18AE2FA54DDFBD81F1F7EDABCFB8"/>
          </w:pPr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9FB1AF7DA892417E86C2FD84F4AC7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C44A30-FB64-4C38-BFDE-CE151FE71FC6}"/>
      </w:docPartPr>
      <w:docPartBody>
        <w:p w:rsidR="002240A4" w:rsidRDefault="00417D0B" w:rsidP="00417D0B">
          <w:pPr>
            <w:pStyle w:val="9FB1AF7DA892417E86C2FD84F4AC7BDB"/>
          </w:pPr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6F141A42CABF422E9BB48ABE8079F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156D3-25E0-4091-BEC7-5322FECE9D96}"/>
      </w:docPartPr>
      <w:docPartBody>
        <w:p w:rsidR="002240A4" w:rsidRDefault="00417D0B" w:rsidP="00417D0B">
          <w:pPr>
            <w:pStyle w:val="6F141A42CABF422E9BB48ABE8079FF2C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6F32844D24424FA894E457BDAF690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37BD7-B5AC-4F90-B7FF-7621519ED168}"/>
      </w:docPartPr>
      <w:docPartBody>
        <w:p w:rsidR="002240A4" w:rsidRDefault="00417D0B" w:rsidP="00417D0B">
          <w:pPr>
            <w:pStyle w:val="6F32844D24424FA894E457BDAF69023D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C0B0710F2DD047CCB917FAD63F170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3FF095-00FB-4EE7-BA97-6360A7087A98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A644F6B723544E5781ADA139F4319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1E208-21FF-4806-960E-CCBC103AEDDD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797DD2E803454B72936537741CFFCE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18BBF2-EE3C-4DCA-A10B-29F10D1A3946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F7FE1BC61CB6437599C5B181FF38C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6D93B-CB5A-4529-857F-A4A8A14C3ED7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98D40EE94F1B4C4A9E7373E192D505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4A7FFE-9751-4640-B55E-426B5906292C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62BC7B38252A45E4A655B3846D49F8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2F4A4-90A3-429F-8C66-7668E33B3FD1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D16C16E71F174999A2D813D47AAE2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6DCF2-5C34-48CF-8D0F-3888EDEA2CD3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7AD56555459843A393534B1EA122A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FB9B57-E83A-46E7-AA3F-44D7BA841555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D87A01F93C224863A82E17D98AA2D4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D50150-D186-45B9-A46D-18EC63327DAB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5C38E61EBBC14B379BDEC8BBDFA06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4C258-64BA-4524-9BC1-4533D341CDC4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6BF00DF3FD304285A1FA5BE8CC4D7B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14014A-35F2-4AD3-AC16-4F24A82C08AE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10B75BE598674F68A13E78B11A676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F2FDF-98CE-4006-BBBC-4035245C719D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A31A29922E0A4D09A4EDAFAE0C094D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9E3F7-56E1-4326-8680-94A5B0EA8C03}"/>
      </w:docPartPr>
      <w:docPartBody>
        <w:p w:rsidR="002240A4" w:rsidRDefault="00417D0B">
          <w:r w:rsidRPr="00073FFD">
            <w:rPr>
              <w:rStyle w:val="PlaceholderText"/>
            </w:rPr>
            <w:t>Empty</w:t>
          </w:r>
        </w:p>
      </w:docPartBody>
    </w:docPart>
    <w:docPart>
      <w:docPartPr>
        <w:name w:val="C7393D5B9D1A47CB9355588B9680E8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3C8B23-1025-4EBC-8F4C-E4CA5B5375C4}"/>
      </w:docPartPr>
      <w:docPartBody>
        <w:p w:rsidR="00A87343" w:rsidRDefault="002240A4">
          <w:r w:rsidRPr="00901BF6">
            <w:rPr>
              <w:rStyle w:val="PlaceholderText"/>
            </w:rPr>
            <w:t>Empty</w:t>
          </w:r>
        </w:p>
      </w:docPartBody>
    </w:docPart>
    <w:docPart>
      <w:docPartPr>
        <w:name w:val="D99917B29E5E46188CFFC4BBD4742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CDFBD-5624-4A3C-88EE-F1447E2E8D81}"/>
      </w:docPartPr>
      <w:docPartBody>
        <w:p w:rsidR="00A87343" w:rsidRDefault="002240A4">
          <w:r w:rsidRPr="00901BF6">
            <w:rPr>
              <w:rStyle w:val="PlaceholderText"/>
            </w:rPr>
            <w:t>Empty</w:t>
          </w:r>
        </w:p>
      </w:docPartBody>
    </w:docPart>
    <w:docPart>
      <w:docPartPr>
        <w:name w:val="8361AD6C972444839EECCA89AB2FD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24F27F-F08D-48FF-8CDC-F805CA5A226B}"/>
      </w:docPartPr>
      <w:docPartBody>
        <w:p w:rsidR="00A87343" w:rsidRDefault="002240A4">
          <w:r w:rsidRPr="00901BF6">
            <w:rPr>
              <w:rStyle w:val="PlaceholderText"/>
            </w:rPr>
            <w:t>Empty</w:t>
          </w:r>
        </w:p>
      </w:docPartBody>
    </w:docPart>
    <w:docPart>
      <w:docPartPr>
        <w:name w:val="BA795B7C398A4208A960CAF2A4552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F3B38-D4F9-4CA2-BB28-1FFB3ACAF370}"/>
      </w:docPartPr>
      <w:docPartBody>
        <w:p w:rsidR="00A87343" w:rsidRDefault="002240A4">
          <w:r w:rsidRPr="00901BF6">
            <w:rPr>
              <w:rStyle w:val="PlaceholderText"/>
            </w:rPr>
            <w:t>Empty</w:t>
          </w:r>
        </w:p>
      </w:docPartBody>
    </w:docPart>
    <w:docPart>
      <w:docPartPr>
        <w:name w:val="42F2CDA454874DE2B9779B88D14BBC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25FD8-1E5F-4DF9-A2D1-AC1F706A7C43}"/>
      </w:docPartPr>
      <w:docPartBody>
        <w:p w:rsidR="00A87343" w:rsidRDefault="002240A4">
          <w:r w:rsidRPr="00901BF6">
            <w:rPr>
              <w:rStyle w:val="PlaceholderText"/>
            </w:rPr>
            <w:t>Empty</w:t>
          </w:r>
        </w:p>
      </w:docPartBody>
    </w:docPart>
    <w:docPart>
      <w:docPartPr>
        <w:name w:val="8D33708D39F9479491EC4C1D2D552D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91314-15B1-4212-950B-027CA6026755}"/>
      </w:docPartPr>
      <w:docPartBody>
        <w:p w:rsidR="00A87343" w:rsidRDefault="002240A4">
          <w:r w:rsidRPr="00901BF6">
            <w:rPr>
              <w:rStyle w:val="PlaceholderText"/>
            </w:rPr>
            <w:t>Empty</w:t>
          </w:r>
        </w:p>
      </w:docPartBody>
    </w:docPart>
    <w:docPart>
      <w:docPartPr>
        <w:name w:val="0FAE9C23F9A24D9EB38DE01F6BA0EA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4C49A-BDD6-49CA-9CA1-A3B1B6460085}"/>
      </w:docPartPr>
      <w:docPartBody>
        <w:p w:rsidR="00A87343" w:rsidRDefault="002240A4">
          <w:r w:rsidRPr="00901BF6">
            <w:rPr>
              <w:rStyle w:val="PlaceholderText"/>
            </w:rPr>
            <w:t>Empty</w:t>
          </w:r>
        </w:p>
      </w:docPartBody>
    </w:docPart>
    <w:docPart>
      <w:docPartPr>
        <w:name w:val="FDDB14052C0949D49B330246F184C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03A165-F381-437E-A45C-FD24CCCCB9D2}"/>
      </w:docPartPr>
      <w:docPartBody>
        <w:p w:rsidR="00E13F3D" w:rsidRDefault="00A87343">
          <w:r w:rsidRPr="005162A6">
            <w:rPr>
              <w:rStyle w:val="PlaceholderText"/>
            </w:rPr>
            <w:t>Empty</w:t>
          </w:r>
        </w:p>
      </w:docPartBody>
    </w:docPart>
    <w:docPart>
      <w:docPartPr>
        <w:name w:val="F1C62B1AF13E437F9681FE1BBC649B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DC5C00-CAA7-4B86-A1EC-45889461C9A9}"/>
      </w:docPartPr>
      <w:docPartBody>
        <w:p w:rsidR="00E13F3D" w:rsidRDefault="00A87343">
          <w:r w:rsidRPr="005162A6">
            <w:rPr>
              <w:rStyle w:val="PlaceholderText"/>
            </w:rPr>
            <w:t>Empty</w:t>
          </w:r>
        </w:p>
      </w:docPartBody>
    </w:docPart>
    <w:docPart>
      <w:docPartPr>
        <w:name w:val="E1CB80C8221C448AA8EC54910FFEF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FB19B-4347-4F46-A1BF-194770596461}"/>
      </w:docPartPr>
      <w:docPartBody>
        <w:p w:rsidR="00E13F3D" w:rsidRDefault="00A87343">
          <w:r w:rsidRPr="005162A6">
            <w:rPr>
              <w:rStyle w:val="PlaceholderText"/>
            </w:rPr>
            <w:t>Empty</w:t>
          </w:r>
        </w:p>
      </w:docPartBody>
    </w:docPart>
    <w:docPart>
      <w:docPartPr>
        <w:name w:val="0679E341A03A40E393F3CD3C208A87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E5F0E-ED79-4792-9BB5-8193424504C4}"/>
      </w:docPartPr>
      <w:docPartBody>
        <w:p w:rsidR="00E13F3D" w:rsidRDefault="00A87343" w:rsidP="00A87343">
          <w:pPr>
            <w:pStyle w:val="0679E341A03A40E393F3CD3C208A8767"/>
          </w:pPr>
          <w:r w:rsidRPr="00485F7C">
            <w:rPr>
              <w:rStyle w:val="PlaceholderText"/>
            </w:rPr>
            <w:t>Empty</w:t>
          </w:r>
        </w:p>
      </w:docPartBody>
    </w:docPart>
    <w:docPart>
      <w:docPartPr>
        <w:name w:val="298F8125082143E1B13C6BDEFD11C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D3B9D9-FB78-4BCB-8A66-3AC825CAD174}"/>
      </w:docPartPr>
      <w:docPartBody>
        <w:p w:rsidR="00E13F3D" w:rsidRDefault="00A87343">
          <w:r w:rsidRPr="005162A6">
            <w:rPr>
              <w:rStyle w:val="PlaceholderText"/>
            </w:rPr>
            <w:t>Empty</w:t>
          </w:r>
        </w:p>
      </w:docPartBody>
    </w:docPart>
    <w:docPart>
      <w:docPartPr>
        <w:name w:val="8E87BE01D21F4A3885E72CD1417E5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7A7872-40CF-48B6-AA7F-C850A6D15C45}"/>
      </w:docPartPr>
      <w:docPartBody>
        <w:p w:rsidR="00E13F3D" w:rsidRDefault="00A87343" w:rsidP="00A87343">
          <w:pPr>
            <w:pStyle w:val="8E87BE01D21F4A3885E72CD1417E5AD3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C1FDF143865D4DE2BD7780141D6B44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5AA9F-3533-4A13-B61B-1E735623DDDB}"/>
      </w:docPartPr>
      <w:docPartBody>
        <w:p w:rsidR="00E13F3D" w:rsidRDefault="00A87343" w:rsidP="00A87343">
          <w:pPr>
            <w:pStyle w:val="C1FDF143865D4DE2BD7780141D6B4445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C82E8F73049D40A4B76D01F69497CA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17D11-FA8F-4FFB-8EDD-78CEB8B7BC7C}"/>
      </w:docPartPr>
      <w:docPartBody>
        <w:p w:rsidR="00E13F3D" w:rsidRDefault="00A87343" w:rsidP="00A87343">
          <w:pPr>
            <w:pStyle w:val="C82E8F73049D40A4B76D01F69497CA20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295E3F7FA6D1479CBBDF4953019A8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D8A155-0FC0-45A9-BE06-0A56055070A8}"/>
      </w:docPartPr>
      <w:docPartBody>
        <w:p w:rsidR="00E13F3D" w:rsidRDefault="00A87343" w:rsidP="00A87343">
          <w:pPr>
            <w:pStyle w:val="295E3F7FA6D1479CBBDF4953019A8F2A"/>
          </w:pPr>
          <w:r w:rsidRPr="00FB3995">
            <w:rPr>
              <w:rStyle w:val="PlaceholderText"/>
            </w:rPr>
            <w:t>Empty</w:t>
          </w:r>
        </w:p>
      </w:docPartBody>
    </w:docPart>
    <w:docPart>
      <w:docPartPr>
        <w:name w:val="4B95FC26B6724C5C880BEEF49BBF2E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04143C-BDEC-4708-9F18-0B8B5852876B}"/>
      </w:docPartPr>
      <w:docPartBody>
        <w:p w:rsidR="00E13F3D" w:rsidRDefault="00A87343">
          <w:r w:rsidRPr="005162A6">
            <w:rPr>
              <w:rStyle w:val="PlaceholderText"/>
            </w:rPr>
            <w:t>Empty</w:t>
          </w:r>
        </w:p>
      </w:docPartBody>
    </w:docPart>
    <w:docPart>
      <w:docPartPr>
        <w:name w:val="E2BD1CF604E14F6F8859CEDA3C11A0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D325E7-FA1A-401D-A285-00BAF72999F1}"/>
      </w:docPartPr>
      <w:docPartBody>
        <w:p w:rsidR="00E13F3D" w:rsidRDefault="00A87343">
          <w:r w:rsidRPr="005162A6">
            <w:rPr>
              <w:rStyle w:val="PlaceholderText"/>
            </w:rPr>
            <w:t>Empty</w:t>
          </w:r>
        </w:p>
      </w:docPartBody>
    </w:docPart>
    <w:docPart>
      <w:docPartPr>
        <w:name w:val="A28A50AEE63F46088EB7E41609AA7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5B003-A2B8-4000-9E8C-CF2A87207B89}"/>
      </w:docPartPr>
      <w:docPartBody>
        <w:p w:rsidR="000C0D8A" w:rsidRDefault="00E13F3D" w:rsidP="00E13F3D">
          <w:pPr>
            <w:pStyle w:val="A28A50AEE63F46088EB7E41609AA7E21"/>
          </w:pPr>
          <w:r w:rsidRPr="00B6397C">
            <w:rPr>
              <w:rStyle w:val="PlaceholderText"/>
            </w:rPr>
            <w:t>Empty</w:t>
          </w:r>
        </w:p>
      </w:docPartBody>
    </w:docPart>
    <w:docPart>
      <w:docPartPr>
        <w:name w:val="5C3EC8D078E94553A86D2FAC13E457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5CE16-E7B2-42DE-8BF4-CDE15AE5BDC1}"/>
      </w:docPartPr>
      <w:docPartBody>
        <w:p w:rsidR="000C0D8A" w:rsidRDefault="00E13F3D" w:rsidP="00E13F3D">
          <w:pPr>
            <w:pStyle w:val="5C3EC8D078E94553A86D2FAC13E45712"/>
          </w:pPr>
          <w:r w:rsidRPr="00B6397C">
            <w:rPr>
              <w:rStyle w:val="PlaceholderText"/>
            </w:rPr>
            <w:t>Empty</w:t>
          </w:r>
        </w:p>
      </w:docPartBody>
    </w:docPart>
    <w:docPart>
      <w:docPartPr>
        <w:name w:val="82CB295AD4BD4A0D9AD438032F2CC1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52941-C3C3-479F-ADB3-A74E49C81831}"/>
      </w:docPartPr>
      <w:docPartBody>
        <w:p w:rsidR="000C0D8A" w:rsidRDefault="00E13F3D" w:rsidP="00E13F3D">
          <w:pPr>
            <w:pStyle w:val="82CB295AD4BD4A0D9AD438032F2CC125"/>
          </w:pPr>
          <w:r w:rsidRPr="00FF088B">
            <w:rPr>
              <w:rStyle w:val="PlaceholderText"/>
            </w:rPr>
            <w:t>Empty</w:t>
          </w:r>
        </w:p>
      </w:docPartBody>
    </w:docPart>
    <w:docPart>
      <w:docPartPr>
        <w:name w:val="07D6983E28494BE28B9C2121750044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F64FE-4DA5-4B95-91B8-66D226031F51}"/>
      </w:docPartPr>
      <w:docPartBody>
        <w:p w:rsidR="000C0D8A" w:rsidRDefault="00E13F3D" w:rsidP="00E13F3D">
          <w:pPr>
            <w:pStyle w:val="07D6983E28494BE28B9C2121750044EF"/>
          </w:pPr>
          <w:r w:rsidRPr="00B6397C">
            <w:rPr>
              <w:rStyle w:val="PlaceholderText"/>
            </w:rPr>
            <w:t>Empty</w:t>
          </w:r>
        </w:p>
      </w:docPartBody>
    </w:docPart>
    <w:docPart>
      <w:docPartPr>
        <w:name w:val="71EC58A6B9AD455EB26B319F31DCE4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E4150D-022B-4395-95DB-A5043FCC985B}"/>
      </w:docPartPr>
      <w:docPartBody>
        <w:p w:rsidR="000C0D8A" w:rsidRDefault="00E13F3D" w:rsidP="00E13F3D">
          <w:pPr>
            <w:pStyle w:val="71EC58A6B9AD455EB26B319F31DCE470"/>
          </w:pPr>
          <w:r w:rsidRPr="00B6397C">
            <w:rPr>
              <w:rStyle w:val="PlaceholderText"/>
            </w:rPr>
            <w:t>Empty</w:t>
          </w:r>
        </w:p>
      </w:docPartBody>
    </w:docPart>
    <w:docPart>
      <w:docPartPr>
        <w:name w:val="3CD729A3CD3B455381D1F0689C4AA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37B88-B0E1-48EE-ADA9-0DF2085AB89A}"/>
      </w:docPartPr>
      <w:docPartBody>
        <w:p w:rsidR="000C0D8A" w:rsidRDefault="00E13F3D">
          <w:r w:rsidRPr="00901BF6">
            <w:rPr>
              <w:rStyle w:val="PlaceholderText"/>
            </w:rPr>
            <w:t>Empty</w:t>
          </w:r>
        </w:p>
      </w:docPartBody>
    </w:docPart>
    <w:docPart>
      <w:docPartPr>
        <w:name w:val="0CD56EA9453241609B1CC9F6A50727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20AD1-40D1-4B54-B1BC-629C770ABDAE}"/>
      </w:docPartPr>
      <w:docPartBody>
        <w:p w:rsidR="000C0D8A" w:rsidRDefault="00E13F3D">
          <w:r w:rsidRPr="00152B7B">
            <w:rPr>
              <w:rStyle w:val="PlaceholderText"/>
            </w:rPr>
            <w:t>Empty</w:t>
          </w:r>
        </w:p>
      </w:docPartBody>
    </w:docPart>
    <w:docPart>
      <w:docPartPr>
        <w:name w:val="B31A357D61114BAD815D94F70AE49A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18DFA-9FF7-459D-9A97-42D8567647E9}"/>
      </w:docPartPr>
      <w:docPartBody>
        <w:p w:rsidR="00BA2D12" w:rsidRDefault="000C0D8A">
          <w:r w:rsidRPr="003E739A">
            <w:rPr>
              <w:rStyle w:val="PlaceholderText"/>
            </w:rPr>
            <w:t>Empty</w:t>
          </w:r>
        </w:p>
      </w:docPartBody>
    </w:docPart>
    <w:docPart>
      <w:docPartPr>
        <w:name w:val="29D26AA8EC154AD8B34FC4642102F3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F9B8EB-79EB-41FA-8527-2EAAF83586CD}"/>
      </w:docPartPr>
      <w:docPartBody>
        <w:p w:rsidR="00BA2D12" w:rsidRDefault="000C0D8A">
          <w:r w:rsidRPr="003E739A">
            <w:rPr>
              <w:rStyle w:val="PlaceholderText"/>
            </w:rPr>
            <w:t>Empty</w:t>
          </w:r>
        </w:p>
      </w:docPartBody>
    </w:docPart>
    <w:docPart>
      <w:docPartPr>
        <w:name w:val="65DEE87DF1304D0EA8E1DD2FB5752C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95227-81E2-4E7D-973E-F1A80450F5B9}"/>
      </w:docPartPr>
      <w:docPartBody>
        <w:p w:rsidR="00177F35" w:rsidRDefault="00BA2D12">
          <w:r w:rsidRPr="0023611F">
            <w:rPr>
              <w:rStyle w:val="PlaceholderText"/>
            </w:rPr>
            <w:t>Empty</w:t>
          </w:r>
        </w:p>
      </w:docPartBody>
    </w:docPart>
    <w:docPart>
      <w:docPartPr>
        <w:name w:val="43C3903C1A534CE5BFDCCE03DBBBD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974AAC-DE05-42FF-8424-13F603AF1EA2}"/>
      </w:docPartPr>
      <w:docPartBody>
        <w:p w:rsidR="00177F35" w:rsidRDefault="00BA2D12">
          <w:r w:rsidRPr="0023611F">
            <w:rPr>
              <w:rStyle w:val="PlaceholderText"/>
            </w:rPr>
            <w:t>Empty</w:t>
          </w:r>
        </w:p>
      </w:docPartBody>
    </w:docPart>
    <w:docPart>
      <w:docPartPr>
        <w:name w:val="1D80A5BCC1E544E89B92DED0D5AC48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A2EC79-663C-4DD9-8DAB-89166EC6703F}"/>
      </w:docPartPr>
      <w:docPartBody>
        <w:p w:rsidR="00000000" w:rsidRDefault="00120B10">
          <w:r w:rsidRPr="00AB2370">
            <w:rPr>
              <w:rStyle w:val="PlaceholderText"/>
            </w:rPr>
            <w:t>Empty</w:t>
          </w:r>
        </w:p>
      </w:docPartBody>
    </w:docPart>
    <w:docPart>
      <w:docPartPr>
        <w:name w:val="C1D02E490CD0480D9B25000E3ABDF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D9F5E0-4394-48B8-8310-21D57660F253}"/>
      </w:docPartPr>
      <w:docPartBody>
        <w:p w:rsidR="00000000" w:rsidRDefault="00120B10">
          <w:r w:rsidRPr="00AB2370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0F7"/>
    <w:rsid w:val="000C0D8A"/>
    <w:rsid w:val="00120B10"/>
    <w:rsid w:val="00177F35"/>
    <w:rsid w:val="002240A4"/>
    <w:rsid w:val="0028787A"/>
    <w:rsid w:val="003153AE"/>
    <w:rsid w:val="00417D0B"/>
    <w:rsid w:val="00614714"/>
    <w:rsid w:val="00614920"/>
    <w:rsid w:val="0072221F"/>
    <w:rsid w:val="008B6645"/>
    <w:rsid w:val="00A560F7"/>
    <w:rsid w:val="00A87343"/>
    <w:rsid w:val="00BA2D12"/>
    <w:rsid w:val="00CA63B4"/>
    <w:rsid w:val="00CC129E"/>
    <w:rsid w:val="00E13F3D"/>
    <w:rsid w:val="00EC2C47"/>
    <w:rsid w:val="00FA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20B10"/>
    <w:rPr>
      <w:color w:val="808080"/>
    </w:rPr>
  </w:style>
  <w:style w:type="paragraph" w:customStyle="1" w:styleId="0679E341A03A40E393F3CD3C208A8767">
    <w:name w:val="0679E341A03A40E393F3CD3C208A8767"/>
    <w:rsid w:val="00A87343"/>
  </w:style>
  <w:style w:type="paragraph" w:customStyle="1" w:styleId="DA807F49683F4980942B67BED09B286D">
    <w:name w:val="DA807F49683F4980942B67BED09B286D"/>
    <w:rsid w:val="00A560F7"/>
  </w:style>
  <w:style w:type="paragraph" w:customStyle="1" w:styleId="7F600FDA722C488CAF02F9218EBFB3ED">
    <w:name w:val="7F600FDA722C488CAF02F9218EBFB3ED"/>
    <w:rsid w:val="00A560F7"/>
  </w:style>
  <w:style w:type="paragraph" w:customStyle="1" w:styleId="EDC12A7E207346EEB571E915F0C60446">
    <w:name w:val="EDC12A7E207346EEB571E915F0C60446"/>
    <w:rsid w:val="00A560F7"/>
  </w:style>
  <w:style w:type="paragraph" w:customStyle="1" w:styleId="307C6416B5DF44E883D2B5F939DB5FD0">
    <w:name w:val="307C6416B5DF44E883D2B5F939DB5FD0"/>
    <w:rsid w:val="00A560F7"/>
  </w:style>
  <w:style w:type="paragraph" w:customStyle="1" w:styleId="BF11557903CB41EB956F876E0346F44E">
    <w:name w:val="BF11557903CB41EB956F876E0346F44E"/>
    <w:rsid w:val="00A560F7"/>
  </w:style>
  <w:style w:type="paragraph" w:customStyle="1" w:styleId="8ED1C138FFFC4F5AB0494B569F2B7645">
    <w:name w:val="8ED1C138FFFC4F5AB0494B569F2B7645"/>
    <w:rsid w:val="00A560F7"/>
  </w:style>
  <w:style w:type="paragraph" w:customStyle="1" w:styleId="F9131FD178FB42D593CCF921D8CCD000">
    <w:name w:val="F9131FD178FB42D593CCF921D8CCD000"/>
    <w:rsid w:val="00A560F7"/>
  </w:style>
  <w:style w:type="paragraph" w:customStyle="1" w:styleId="BD33420460BD461EB4049CF2F2C69F29">
    <w:name w:val="BD33420460BD461EB4049CF2F2C69F29"/>
    <w:rsid w:val="00A560F7"/>
  </w:style>
  <w:style w:type="paragraph" w:customStyle="1" w:styleId="79C0A3F3A5EF4CFF84FC53A2F777D73F">
    <w:name w:val="79C0A3F3A5EF4CFF84FC53A2F777D73F"/>
    <w:rsid w:val="00EC2C47"/>
  </w:style>
  <w:style w:type="paragraph" w:customStyle="1" w:styleId="1261982C3F4F446585152B60A4D8C5B5">
    <w:name w:val="1261982C3F4F446585152B60A4D8C5B5"/>
    <w:rsid w:val="00A560F7"/>
  </w:style>
  <w:style w:type="paragraph" w:customStyle="1" w:styleId="2EE33051A2594FEB91E5430245E1EEF5">
    <w:name w:val="2EE33051A2594FEB91E5430245E1EEF5"/>
    <w:rsid w:val="00EC2C47"/>
  </w:style>
  <w:style w:type="paragraph" w:customStyle="1" w:styleId="6A08870B283844D89790D4B6AC68E791">
    <w:name w:val="6A08870B283844D89790D4B6AC68E791"/>
    <w:rsid w:val="00A560F7"/>
  </w:style>
  <w:style w:type="paragraph" w:customStyle="1" w:styleId="7C5678FC842E4A1C89129FF268F9BA69">
    <w:name w:val="7C5678FC842E4A1C89129FF268F9BA69"/>
    <w:rsid w:val="00EC2C47"/>
  </w:style>
  <w:style w:type="paragraph" w:customStyle="1" w:styleId="D2331EA9773046CBA5097071E11EA70F">
    <w:name w:val="D2331EA9773046CBA5097071E11EA70F"/>
    <w:rsid w:val="00A560F7"/>
  </w:style>
  <w:style w:type="paragraph" w:customStyle="1" w:styleId="9A7380E5E7E642FABEC02E33655DD2E5">
    <w:name w:val="9A7380E5E7E642FABEC02E33655DD2E5"/>
    <w:rsid w:val="00A560F7"/>
  </w:style>
  <w:style w:type="paragraph" w:customStyle="1" w:styleId="28B87ED4F8F84BEA97DF848B2C6A38DE">
    <w:name w:val="28B87ED4F8F84BEA97DF848B2C6A38DE"/>
    <w:rsid w:val="00A560F7"/>
  </w:style>
  <w:style w:type="paragraph" w:customStyle="1" w:styleId="6E9BF3AD63E2424A85F1F24722D4EE9D">
    <w:name w:val="6E9BF3AD63E2424A85F1F24722D4EE9D"/>
    <w:rsid w:val="00A560F7"/>
  </w:style>
  <w:style w:type="paragraph" w:customStyle="1" w:styleId="1D8E91ECCE2A4DB89A32AF2DC19E4DF9">
    <w:name w:val="1D8E91ECCE2A4DB89A32AF2DC19E4DF9"/>
    <w:rsid w:val="00A560F7"/>
  </w:style>
  <w:style w:type="paragraph" w:customStyle="1" w:styleId="209BBE6D1433478EA297EAB46F69E68B">
    <w:name w:val="209BBE6D1433478EA297EAB46F69E68B"/>
    <w:rsid w:val="00A560F7"/>
  </w:style>
  <w:style w:type="paragraph" w:customStyle="1" w:styleId="B62EBE0526994F63831BDBCED218EA52">
    <w:name w:val="B62EBE0526994F63831BDBCED218EA52"/>
    <w:rsid w:val="00A560F7"/>
  </w:style>
  <w:style w:type="paragraph" w:customStyle="1" w:styleId="791980DA63974C32B71519AA7AAEC402">
    <w:name w:val="791980DA63974C32B71519AA7AAEC402"/>
    <w:rsid w:val="00A560F7"/>
  </w:style>
  <w:style w:type="paragraph" w:customStyle="1" w:styleId="A12AC8B77AFB4E40AA5E30D7A5DEC681">
    <w:name w:val="A12AC8B77AFB4E40AA5E30D7A5DEC681"/>
    <w:rsid w:val="00A560F7"/>
  </w:style>
  <w:style w:type="paragraph" w:customStyle="1" w:styleId="A35D4FBDA1C747CB911ACC71E8727DB8">
    <w:name w:val="A35D4FBDA1C747CB911ACC71E8727DB8"/>
    <w:rsid w:val="00A560F7"/>
  </w:style>
  <w:style w:type="paragraph" w:customStyle="1" w:styleId="54EE7C2006CB443A835FD8FB0B125F53">
    <w:name w:val="54EE7C2006CB443A835FD8FB0B125F53"/>
    <w:rsid w:val="00A560F7"/>
  </w:style>
  <w:style w:type="paragraph" w:customStyle="1" w:styleId="F6D86886A50B44C7BF50A9FBE7C0EAA7">
    <w:name w:val="F6D86886A50B44C7BF50A9FBE7C0EAA7"/>
    <w:rsid w:val="00A560F7"/>
  </w:style>
  <w:style w:type="paragraph" w:customStyle="1" w:styleId="9CC8AD74C2C4484FA9F3D72190FC96C0">
    <w:name w:val="9CC8AD74C2C4484FA9F3D72190FC96C0"/>
    <w:rsid w:val="00A560F7"/>
  </w:style>
  <w:style w:type="paragraph" w:customStyle="1" w:styleId="D6F5A66BBB4A4860B2DDB894F47D56BA">
    <w:name w:val="D6F5A66BBB4A4860B2DDB894F47D56BA"/>
    <w:rsid w:val="00A560F7"/>
  </w:style>
  <w:style w:type="paragraph" w:customStyle="1" w:styleId="686003B2F86B4D018B8BC426777D6D06">
    <w:name w:val="686003B2F86B4D018B8BC426777D6D06"/>
    <w:rsid w:val="00A560F7"/>
  </w:style>
  <w:style w:type="paragraph" w:customStyle="1" w:styleId="6267B4E2AE634E658B5D6E334202D036">
    <w:name w:val="6267B4E2AE634E658B5D6E334202D036"/>
    <w:rsid w:val="00A560F7"/>
  </w:style>
  <w:style w:type="paragraph" w:customStyle="1" w:styleId="85F3AB28EE61409E81B69E9639C897F7">
    <w:name w:val="85F3AB28EE61409E81B69E9639C897F7"/>
    <w:rsid w:val="00A560F7"/>
  </w:style>
  <w:style w:type="paragraph" w:customStyle="1" w:styleId="34DF41AF521441F1BA6A526968562978">
    <w:name w:val="34DF41AF521441F1BA6A526968562978"/>
    <w:rsid w:val="00A560F7"/>
  </w:style>
  <w:style w:type="paragraph" w:customStyle="1" w:styleId="8A140A3AC8FA4935951C5E711733B416">
    <w:name w:val="8A140A3AC8FA4935951C5E711733B416"/>
    <w:rsid w:val="00A560F7"/>
  </w:style>
  <w:style w:type="paragraph" w:customStyle="1" w:styleId="2E9C1FE9690F45A3B64CC4E9F2926E60">
    <w:name w:val="2E9C1FE9690F45A3B64CC4E9F2926E60"/>
    <w:rsid w:val="00A560F7"/>
  </w:style>
  <w:style w:type="paragraph" w:customStyle="1" w:styleId="95853540FDCE415E9F8E3C529F156B7F">
    <w:name w:val="95853540FDCE415E9F8E3C529F156B7F"/>
    <w:rsid w:val="00A560F7"/>
  </w:style>
  <w:style w:type="paragraph" w:customStyle="1" w:styleId="2DF5671421A7411090C66FFE2D64C927">
    <w:name w:val="2DF5671421A7411090C66FFE2D64C927"/>
    <w:rsid w:val="00A560F7"/>
  </w:style>
  <w:style w:type="paragraph" w:customStyle="1" w:styleId="2E14C6E29F9B4DE7BC902DC6C9DA3C94">
    <w:name w:val="2E14C6E29F9B4DE7BC902DC6C9DA3C94"/>
    <w:rsid w:val="00EC2C47"/>
  </w:style>
  <w:style w:type="paragraph" w:customStyle="1" w:styleId="FF142F1C5A0D42DF840ED6742E82F919">
    <w:name w:val="FF142F1C5A0D42DF840ED6742E82F919"/>
    <w:rsid w:val="00EC2C47"/>
  </w:style>
  <w:style w:type="paragraph" w:customStyle="1" w:styleId="055A94EE680C4BBE84A07838A1D503E4">
    <w:name w:val="055A94EE680C4BBE84A07838A1D503E4"/>
    <w:rsid w:val="00EC2C47"/>
  </w:style>
  <w:style w:type="paragraph" w:customStyle="1" w:styleId="A00771FF67CA4964A3AE9F707AA716D3">
    <w:name w:val="A00771FF67CA4964A3AE9F707AA716D3"/>
    <w:rsid w:val="00EC2C47"/>
  </w:style>
  <w:style w:type="paragraph" w:customStyle="1" w:styleId="36BA7F889C0A42D0BC3983C256989CFD">
    <w:name w:val="36BA7F889C0A42D0BC3983C256989CFD"/>
    <w:rsid w:val="00EC2C47"/>
  </w:style>
  <w:style w:type="paragraph" w:customStyle="1" w:styleId="99D879DC6E1B4B25ACBA98E8AA8438BC">
    <w:name w:val="99D879DC6E1B4B25ACBA98E8AA8438BC"/>
    <w:rsid w:val="003153AE"/>
  </w:style>
  <w:style w:type="paragraph" w:customStyle="1" w:styleId="8C5FE26E4C3F43B789D830A7A1D2071B">
    <w:name w:val="8C5FE26E4C3F43B789D830A7A1D2071B"/>
    <w:rsid w:val="003153AE"/>
  </w:style>
  <w:style w:type="paragraph" w:customStyle="1" w:styleId="06826240968D4F59ADD7E18E562DD130">
    <w:name w:val="06826240968D4F59ADD7E18E562DD130"/>
    <w:rsid w:val="003153AE"/>
  </w:style>
  <w:style w:type="paragraph" w:customStyle="1" w:styleId="DD5D8362EBAE49E980442A00CB2D6F27">
    <w:name w:val="DD5D8362EBAE49E980442A00CB2D6F27"/>
    <w:rsid w:val="003153AE"/>
  </w:style>
  <w:style w:type="paragraph" w:customStyle="1" w:styleId="4FCDF4191B0140988B417FE5B1833FAD">
    <w:name w:val="4FCDF4191B0140988B417FE5B1833FAD"/>
    <w:rsid w:val="003153AE"/>
  </w:style>
  <w:style w:type="paragraph" w:customStyle="1" w:styleId="E5F148EA0C4B4B22ADAE87AFFCAC4577">
    <w:name w:val="E5F148EA0C4B4B22ADAE87AFFCAC4577"/>
    <w:rsid w:val="003153AE"/>
  </w:style>
  <w:style w:type="paragraph" w:customStyle="1" w:styleId="EDEBABBDE6374B6C965D519EB2F2E2DA">
    <w:name w:val="EDEBABBDE6374B6C965D519EB2F2E2DA"/>
    <w:rsid w:val="003153AE"/>
  </w:style>
  <w:style w:type="paragraph" w:customStyle="1" w:styleId="51535A41E1F44C969B2D64D4EA637894">
    <w:name w:val="51535A41E1F44C969B2D64D4EA637894"/>
    <w:rsid w:val="003153AE"/>
  </w:style>
  <w:style w:type="paragraph" w:customStyle="1" w:styleId="08BCBF3E593E4973B32036D4F334227F">
    <w:name w:val="08BCBF3E593E4973B32036D4F334227F"/>
    <w:rsid w:val="00CA63B4"/>
  </w:style>
  <w:style w:type="paragraph" w:customStyle="1" w:styleId="A28A50AEE63F46088EB7E41609AA7E21">
    <w:name w:val="A28A50AEE63F46088EB7E41609AA7E21"/>
    <w:rsid w:val="00E13F3D"/>
  </w:style>
  <w:style w:type="paragraph" w:customStyle="1" w:styleId="611D00DF55DE42DEB5089347BE1D0B33">
    <w:name w:val="611D00DF55DE42DEB5089347BE1D0B33"/>
    <w:rsid w:val="00CA63B4"/>
  </w:style>
  <w:style w:type="paragraph" w:customStyle="1" w:styleId="6EC8F77C021D403ABA28D7BF4613D9A8">
    <w:name w:val="6EC8F77C021D403ABA28D7BF4613D9A8"/>
    <w:rsid w:val="00CA63B4"/>
  </w:style>
  <w:style w:type="paragraph" w:customStyle="1" w:styleId="B1CB5C073B364DA1B8DC3E219067BD03">
    <w:name w:val="B1CB5C073B364DA1B8DC3E219067BD03"/>
    <w:rsid w:val="00CA63B4"/>
  </w:style>
  <w:style w:type="paragraph" w:customStyle="1" w:styleId="48154AA68E4749948D92769058760853">
    <w:name w:val="48154AA68E4749948D92769058760853"/>
    <w:rsid w:val="00CA63B4"/>
  </w:style>
  <w:style w:type="paragraph" w:customStyle="1" w:styleId="E75AF3DEF4814C8E9065935D71B743ED">
    <w:name w:val="E75AF3DEF4814C8E9065935D71B743ED"/>
    <w:rsid w:val="00CA63B4"/>
  </w:style>
  <w:style w:type="paragraph" w:customStyle="1" w:styleId="46C5C396260246038211B31C979C823F">
    <w:name w:val="46C5C396260246038211B31C979C823F"/>
    <w:rsid w:val="00417D0B"/>
  </w:style>
  <w:style w:type="paragraph" w:customStyle="1" w:styleId="0EFA528B7A5B49A3BF698822BAF60F4E">
    <w:name w:val="0EFA528B7A5B49A3BF698822BAF60F4E"/>
    <w:rsid w:val="00CA63B4"/>
  </w:style>
  <w:style w:type="paragraph" w:customStyle="1" w:styleId="E666C051EE2D4A8D8E411B1930EF23D5">
    <w:name w:val="E666C051EE2D4A8D8E411B1930EF23D5"/>
    <w:rsid w:val="00417D0B"/>
  </w:style>
  <w:style w:type="paragraph" w:customStyle="1" w:styleId="D1A9CEE9C2334BF98083CA46EE333B6F">
    <w:name w:val="D1A9CEE9C2334BF98083CA46EE333B6F"/>
    <w:rsid w:val="00417D0B"/>
  </w:style>
  <w:style w:type="paragraph" w:customStyle="1" w:styleId="F5400E6AA8B742E0984A0FFE0B187D1C">
    <w:name w:val="F5400E6AA8B742E0984A0FFE0B187D1C"/>
    <w:rsid w:val="00CA63B4"/>
  </w:style>
  <w:style w:type="paragraph" w:customStyle="1" w:styleId="41019CD17BCF458195E759BFECF112C2">
    <w:name w:val="41019CD17BCF458195E759BFECF112C2"/>
    <w:rsid w:val="00CA63B4"/>
  </w:style>
  <w:style w:type="paragraph" w:customStyle="1" w:styleId="09D5087A2037440CA3DBF5BFA39ACE40">
    <w:name w:val="09D5087A2037440CA3DBF5BFA39ACE40"/>
    <w:rsid w:val="00CA63B4"/>
  </w:style>
  <w:style w:type="paragraph" w:customStyle="1" w:styleId="24607B0743C3489E9890488377EAF360">
    <w:name w:val="24607B0743C3489E9890488377EAF360"/>
    <w:rsid w:val="00CA63B4"/>
  </w:style>
  <w:style w:type="paragraph" w:customStyle="1" w:styleId="7A15CFB8700A479598C3FD4BED7B07E4">
    <w:name w:val="7A15CFB8700A479598C3FD4BED7B07E4"/>
    <w:rsid w:val="00CA63B4"/>
  </w:style>
  <w:style w:type="paragraph" w:customStyle="1" w:styleId="CFCC747C50674F31870AD19A696C3C96">
    <w:name w:val="CFCC747C50674F31870AD19A696C3C96"/>
    <w:rsid w:val="00CA63B4"/>
  </w:style>
  <w:style w:type="paragraph" w:customStyle="1" w:styleId="65D816B34C3D485BA4B33536ED9DFE02">
    <w:name w:val="65D816B34C3D485BA4B33536ED9DFE02"/>
    <w:rsid w:val="00CA63B4"/>
  </w:style>
  <w:style w:type="paragraph" w:customStyle="1" w:styleId="5C3EC8D078E94553A86D2FAC13E45712">
    <w:name w:val="5C3EC8D078E94553A86D2FAC13E45712"/>
    <w:rsid w:val="00E13F3D"/>
  </w:style>
  <w:style w:type="paragraph" w:customStyle="1" w:styleId="9553018FE9E64103A3838463042C3DCA">
    <w:name w:val="9553018FE9E64103A3838463042C3DCA"/>
    <w:rsid w:val="00417D0B"/>
  </w:style>
  <w:style w:type="paragraph" w:customStyle="1" w:styleId="3A95104F6DE2407ABF29FB4CB086A490">
    <w:name w:val="3A95104F6DE2407ABF29FB4CB086A490"/>
    <w:rsid w:val="00417D0B"/>
  </w:style>
  <w:style w:type="paragraph" w:customStyle="1" w:styleId="AD05E6114DD740CA817BD7D49517CE27">
    <w:name w:val="AD05E6114DD740CA817BD7D49517CE27"/>
    <w:rsid w:val="00417D0B"/>
  </w:style>
  <w:style w:type="paragraph" w:customStyle="1" w:styleId="02E6E6AEBD064ECB983AB20E2DD2F3FE">
    <w:name w:val="02E6E6AEBD064ECB983AB20E2DD2F3FE"/>
    <w:rsid w:val="00417D0B"/>
  </w:style>
  <w:style w:type="paragraph" w:customStyle="1" w:styleId="0F35539F3BC343BC8F4B2412D2ED6CC8">
    <w:name w:val="0F35539F3BC343BC8F4B2412D2ED6CC8"/>
    <w:rsid w:val="00417D0B"/>
  </w:style>
  <w:style w:type="paragraph" w:customStyle="1" w:styleId="466D42FFDC8549CF963B858DBD0944E4">
    <w:name w:val="466D42FFDC8549CF963B858DBD0944E4"/>
    <w:rsid w:val="00417D0B"/>
  </w:style>
  <w:style w:type="paragraph" w:customStyle="1" w:styleId="8C8463707BB7458989C32319B7C43713">
    <w:name w:val="8C8463707BB7458989C32319B7C43713"/>
    <w:rsid w:val="00417D0B"/>
  </w:style>
  <w:style w:type="paragraph" w:customStyle="1" w:styleId="BEB3DFEDBF8C40029BC7799F568C4BAB">
    <w:name w:val="BEB3DFEDBF8C40029BC7799F568C4BAB"/>
    <w:rsid w:val="00417D0B"/>
  </w:style>
  <w:style w:type="paragraph" w:customStyle="1" w:styleId="4F4E86D5F64F4D3095801368399F3A66">
    <w:name w:val="4F4E86D5F64F4D3095801368399F3A66"/>
    <w:rsid w:val="00EC2C47"/>
  </w:style>
  <w:style w:type="paragraph" w:customStyle="1" w:styleId="07F7461D82BF4434A47BD7950F38AED5">
    <w:name w:val="07F7461D82BF4434A47BD7950F38AED5"/>
    <w:rsid w:val="00EC2C47"/>
  </w:style>
  <w:style w:type="paragraph" w:customStyle="1" w:styleId="DA896552BCB0486C98D8EE2FFF3981B8">
    <w:name w:val="DA896552BCB0486C98D8EE2FFF3981B8"/>
    <w:rsid w:val="00EC2C47"/>
  </w:style>
  <w:style w:type="paragraph" w:customStyle="1" w:styleId="C66CDBAE574F43BBA223C8AB03027D4D">
    <w:name w:val="C66CDBAE574F43BBA223C8AB03027D4D"/>
    <w:rsid w:val="00EC2C47"/>
  </w:style>
  <w:style w:type="paragraph" w:customStyle="1" w:styleId="9EDB5251B95E4FF38F15ACA5AD0B9C87">
    <w:name w:val="9EDB5251B95E4FF38F15ACA5AD0B9C87"/>
    <w:rsid w:val="00EC2C47"/>
  </w:style>
  <w:style w:type="paragraph" w:customStyle="1" w:styleId="D3EDD8ACB25742B2A4C6A773E87E4CD8">
    <w:name w:val="D3EDD8ACB25742B2A4C6A773E87E4CD8"/>
    <w:rsid w:val="00EC2C47"/>
  </w:style>
  <w:style w:type="paragraph" w:customStyle="1" w:styleId="514BF192E1D6476385C0CF6C7F8AD7BF">
    <w:name w:val="514BF192E1D6476385C0CF6C7F8AD7BF"/>
    <w:rsid w:val="00EC2C47"/>
  </w:style>
  <w:style w:type="paragraph" w:customStyle="1" w:styleId="112784EE21FC49A8BC2FD34C3388EBAA">
    <w:name w:val="112784EE21FC49A8BC2FD34C3388EBAA"/>
    <w:rsid w:val="00EC2C47"/>
  </w:style>
  <w:style w:type="paragraph" w:customStyle="1" w:styleId="7066A9E68C2C4933BA407732A0F62BBC">
    <w:name w:val="7066A9E68C2C4933BA407732A0F62BBC"/>
    <w:rsid w:val="00417D0B"/>
  </w:style>
  <w:style w:type="paragraph" w:customStyle="1" w:styleId="9407A577D3D342D386BAF49D5E31C49F">
    <w:name w:val="9407A577D3D342D386BAF49D5E31C49F"/>
    <w:rsid w:val="00417D0B"/>
  </w:style>
  <w:style w:type="paragraph" w:customStyle="1" w:styleId="765C42254BF24251BDBB7C7AB03B060C">
    <w:name w:val="765C42254BF24251BDBB7C7AB03B060C"/>
    <w:rsid w:val="00417D0B"/>
  </w:style>
  <w:style w:type="paragraph" w:customStyle="1" w:styleId="95DCE202D9934C9C89A0BAD92DF22CC0">
    <w:name w:val="95DCE202D9934C9C89A0BAD92DF22CC0"/>
    <w:rsid w:val="00EC2C47"/>
  </w:style>
  <w:style w:type="paragraph" w:customStyle="1" w:styleId="3C8B53F346F54312BC9A08C30AD41C47">
    <w:name w:val="3C8B53F346F54312BC9A08C30AD41C47"/>
    <w:rsid w:val="00EC2C47"/>
  </w:style>
  <w:style w:type="paragraph" w:customStyle="1" w:styleId="BE9B0FACC4E7478887800B9DDC26CFED">
    <w:name w:val="BE9B0FACC4E7478887800B9DDC26CFED"/>
    <w:rsid w:val="00EC2C47"/>
  </w:style>
  <w:style w:type="paragraph" w:customStyle="1" w:styleId="788EFB0B818E4634905C159A0F8F86C4">
    <w:name w:val="788EFB0B818E4634905C159A0F8F86C4"/>
    <w:rsid w:val="00EC2C47"/>
  </w:style>
  <w:style w:type="paragraph" w:customStyle="1" w:styleId="D1AACC9BCC434449B541F09B990E888E">
    <w:name w:val="D1AACC9BCC434449B541F09B990E888E"/>
    <w:rsid w:val="00EC2C47"/>
  </w:style>
  <w:style w:type="paragraph" w:customStyle="1" w:styleId="498D07C7037B4751AC5FD8193ECCBD14">
    <w:name w:val="498D07C7037B4751AC5FD8193ECCBD14"/>
    <w:rsid w:val="00EC2C47"/>
  </w:style>
  <w:style w:type="paragraph" w:customStyle="1" w:styleId="DF22AF8413B24C2BA70DD85E0E4E8F82">
    <w:name w:val="DF22AF8413B24C2BA70DD85E0E4E8F82"/>
    <w:rsid w:val="00EC2C47"/>
  </w:style>
  <w:style w:type="paragraph" w:customStyle="1" w:styleId="ADB6D43729784987A34E16950FD65FBF">
    <w:name w:val="ADB6D43729784987A34E16950FD65FBF"/>
    <w:rsid w:val="00EC2C47"/>
  </w:style>
  <w:style w:type="paragraph" w:customStyle="1" w:styleId="9BA5BF19DA834D67A8CAD7E61648A620">
    <w:name w:val="9BA5BF19DA834D67A8CAD7E61648A620"/>
    <w:rsid w:val="00EC2C47"/>
  </w:style>
  <w:style w:type="paragraph" w:customStyle="1" w:styleId="C06D7255C5B9479AA0365CB25C5F01EA">
    <w:name w:val="C06D7255C5B9479AA0365CB25C5F01EA"/>
    <w:rsid w:val="00EC2C47"/>
  </w:style>
  <w:style w:type="paragraph" w:customStyle="1" w:styleId="FE222BC0622140308DCB70F2343AA3C9">
    <w:name w:val="FE222BC0622140308DCB70F2343AA3C9"/>
    <w:rsid w:val="00EC2C47"/>
  </w:style>
  <w:style w:type="paragraph" w:customStyle="1" w:styleId="50DF44DE376B4F618A005E3CE30AA021">
    <w:name w:val="50DF44DE376B4F618A005E3CE30AA021"/>
    <w:rsid w:val="00417D0B"/>
  </w:style>
  <w:style w:type="paragraph" w:customStyle="1" w:styleId="C78A18AE2FA54DDFBD81F1F7EDABCFB8">
    <w:name w:val="C78A18AE2FA54DDFBD81F1F7EDABCFB8"/>
    <w:rsid w:val="00417D0B"/>
  </w:style>
  <w:style w:type="paragraph" w:customStyle="1" w:styleId="9FB1AF7DA892417E86C2FD84F4AC7BDB">
    <w:name w:val="9FB1AF7DA892417E86C2FD84F4AC7BDB"/>
    <w:rsid w:val="00417D0B"/>
  </w:style>
  <w:style w:type="paragraph" w:customStyle="1" w:styleId="396ADAFA21BE4AEF87D0A52C952F1BC9">
    <w:name w:val="396ADAFA21BE4AEF87D0A52C952F1BC9"/>
    <w:rsid w:val="00EC2C47"/>
  </w:style>
  <w:style w:type="paragraph" w:customStyle="1" w:styleId="7A675578AFB14A9F8EA6F50E0FDB1D7B">
    <w:name w:val="7A675578AFB14A9F8EA6F50E0FDB1D7B"/>
    <w:rsid w:val="00EC2C47"/>
  </w:style>
  <w:style w:type="paragraph" w:customStyle="1" w:styleId="DFD3F7583E90447688C3E9644BBA94E2">
    <w:name w:val="DFD3F7583E90447688C3E9644BBA94E2"/>
    <w:rsid w:val="00EC2C47"/>
  </w:style>
  <w:style w:type="paragraph" w:customStyle="1" w:styleId="F5BD47E9CD1A426EA310E138F3CA0D1F">
    <w:name w:val="F5BD47E9CD1A426EA310E138F3CA0D1F"/>
    <w:rsid w:val="00EC2C47"/>
  </w:style>
  <w:style w:type="paragraph" w:customStyle="1" w:styleId="6A8A3C55AC154A0B89156D513B0166ED">
    <w:name w:val="6A8A3C55AC154A0B89156D513B0166ED"/>
    <w:rsid w:val="00EC2C47"/>
  </w:style>
  <w:style w:type="paragraph" w:customStyle="1" w:styleId="B8009EFB994B43008235509D7FE3821D">
    <w:name w:val="B8009EFB994B43008235509D7FE3821D"/>
    <w:rsid w:val="00EC2C47"/>
  </w:style>
  <w:style w:type="paragraph" w:customStyle="1" w:styleId="B690445B663A4CF190F21FC7D0F74991">
    <w:name w:val="B690445B663A4CF190F21FC7D0F74991"/>
    <w:rsid w:val="00EC2C47"/>
  </w:style>
  <w:style w:type="paragraph" w:customStyle="1" w:styleId="9F02578CBBCF4114BC3A82D3C06F556E">
    <w:name w:val="9F02578CBBCF4114BC3A82D3C06F556E"/>
    <w:rsid w:val="00EC2C47"/>
  </w:style>
  <w:style w:type="paragraph" w:customStyle="1" w:styleId="46BE840ED56A431CAE5696CDA579DB53">
    <w:name w:val="46BE840ED56A431CAE5696CDA579DB53"/>
    <w:rsid w:val="00EC2C47"/>
  </w:style>
  <w:style w:type="paragraph" w:customStyle="1" w:styleId="C63489A0E3164F6AA708AF19DD4A7C73">
    <w:name w:val="C63489A0E3164F6AA708AF19DD4A7C73"/>
    <w:rsid w:val="00EC2C47"/>
  </w:style>
  <w:style w:type="paragraph" w:customStyle="1" w:styleId="B4658B207EA94C679D8E8A992C42C1EC">
    <w:name w:val="B4658B207EA94C679D8E8A992C42C1EC"/>
    <w:rsid w:val="00EC2C47"/>
  </w:style>
  <w:style w:type="paragraph" w:customStyle="1" w:styleId="DB70C5795A9B48B19017D9B8658686B5">
    <w:name w:val="DB70C5795A9B48B19017D9B8658686B5"/>
    <w:rsid w:val="00EC2C47"/>
  </w:style>
  <w:style w:type="paragraph" w:customStyle="1" w:styleId="4C1CD2DB68F74F9AADCE53EBF41D197B">
    <w:name w:val="4C1CD2DB68F74F9AADCE53EBF41D197B"/>
    <w:rsid w:val="00EC2C47"/>
  </w:style>
  <w:style w:type="paragraph" w:customStyle="1" w:styleId="499E92BFB02F4AAC865DCF3A4201DDB1">
    <w:name w:val="499E92BFB02F4AAC865DCF3A4201DDB1"/>
    <w:rsid w:val="00EC2C47"/>
  </w:style>
  <w:style w:type="paragraph" w:customStyle="1" w:styleId="6F141A42CABF422E9BB48ABE8079FF2C">
    <w:name w:val="6F141A42CABF422E9BB48ABE8079FF2C"/>
    <w:rsid w:val="00417D0B"/>
  </w:style>
  <w:style w:type="paragraph" w:customStyle="1" w:styleId="9A9BDA13F2E7437EA4F78E16AD140B2A">
    <w:name w:val="9A9BDA13F2E7437EA4F78E16AD140B2A"/>
    <w:rsid w:val="00EC2C47"/>
  </w:style>
  <w:style w:type="paragraph" w:customStyle="1" w:styleId="5EA43EFADAD74D15ACE138EA99FF7CD1">
    <w:name w:val="5EA43EFADAD74D15ACE138EA99FF7CD1"/>
    <w:rsid w:val="00EC2C47"/>
  </w:style>
  <w:style w:type="paragraph" w:customStyle="1" w:styleId="2C9D88690E6E4EC3AED5BAF931FFC5C1">
    <w:name w:val="2C9D88690E6E4EC3AED5BAF931FFC5C1"/>
    <w:rsid w:val="00EC2C47"/>
  </w:style>
  <w:style w:type="paragraph" w:customStyle="1" w:styleId="69B658214FD64878B16D13893517EA62">
    <w:name w:val="69B658214FD64878B16D13893517EA62"/>
    <w:rsid w:val="00EC2C47"/>
  </w:style>
  <w:style w:type="paragraph" w:customStyle="1" w:styleId="130EB86B07444D5D83EDDBBA18EC9E22">
    <w:name w:val="130EB86B07444D5D83EDDBBA18EC9E22"/>
    <w:rsid w:val="00EC2C47"/>
  </w:style>
  <w:style w:type="paragraph" w:customStyle="1" w:styleId="AFAB5E8FB2F544AA8EE5C04E56A72640">
    <w:name w:val="AFAB5E8FB2F544AA8EE5C04E56A72640"/>
    <w:rsid w:val="00EC2C47"/>
  </w:style>
  <w:style w:type="paragraph" w:customStyle="1" w:styleId="6F32844D24424FA894E457BDAF69023D">
    <w:name w:val="6F32844D24424FA894E457BDAF69023D"/>
    <w:rsid w:val="00417D0B"/>
  </w:style>
  <w:style w:type="paragraph" w:customStyle="1" w:styleId="5CC9561384924BBE81099D38894C7FDA">
    <w:name w:val="5CC9561384924BBE81099D38894C7FDA"/>
    <w:rsid w:val="00EC2C47"/>
  </w:style>
  <w:style w:type="paragraph" w:customStyle="1" w:styleId="89FE052FECD14723B584783FF75D9EC3">
    <w:name w:val="89FE052FECD14723B584783FF75D9EC3"/>
    <w:rsid w:val="00EC2C47"/>
  </w:style>
  <w:style w:type="paragraph" w:customStyle="1" w:styleId="F41FCCF3BD7C4C3C82CAD88CB8BF0F28">
    <w:name w:val="F41FCCF3BD7C4C3C82CAD88CB8BF0F28"/>
    <w:rsid w:val="00EC2C47"/>
  </w:style>
  <w:style w:type="paragraph" w:customStyle="1" w:styleId="FF9C665A64F74E60B8D0E4DE939C1BD4">
    <w:name w:val="FF9C665A64F74E60B8D0E4DE939C1BD4"/>
    <w:rsid w:val="00EC2C47"/>
  </w:style>
  <w:style w:type="paragraph" w:customStyle="1" w:styleId="500065201ADF46CDAD2A4F9BFC55B5B7">
    <w:name w:val="500065201ADF46CDAD2A4F9BFC55B5B7"/>
    <w:rsid w:val="00EC2C47"/>
  </w:style>
  <w:style w:type="paragraph" w:customStyle="1" w:styleId="BE6D5E05EC4E42FC8A933D9980B015E5">
    <w:name w:val="BE6D5E05EC4E42FC8A933D9980B015E5"/>
    <w:rsid w:val="00EC2C47"/>
  </w:style>
  <w:style w:type="paragraph" w:customStyle="1" w:styleId="9E94E11AE298422E92C659490DBC2851">
    <w:name w:val="9E94E11AE298422E92C659490DBC2851"/>
    <w:rsid w:val="00EC2C47"/>
  </w:style>
  <w:style w:type="paragraph" w:customStyle="1" w:styleId="4846B0A7843F4D0A8996A6E91D30308E">
    <w:name w:val="4846B0A7843F4D0A8996A6E91D30308E"/>
    <w:rsid w:val="00EC2C47"/>
  </w:style>
  <w:style w:type="paragraph" w:customStyle="1" w:styleId="9FAA022B561D4259ADC337D4206B02CE">
    <w:name w:val="9FAA022B561D4259ADC337D4206B02CE"/>
    <w:rsid w:val="00EC2C47"/>
  </w:style>
  <w:style w:type="paragraph" w:customStyle="1" w:styleId="3E4CA71104D34DE39F5428C510937420">
    <w:name w:val="3E4CA71104D34DE39F5428C510937420"/>
    <w:rsid w:val="00EC2C47"/>
  </w:style>
  <w:style w:type="paragraph" w:customStyle="1" w:styleId="77FC9133A33E4E45BED5AE34389452B6">
    <w:name w:val="77FC9133A33E4E45BED5AE34389452B6"/>
    <w:rsid w:val="00EC2C47"/>
  </w:style>
  <w:style w:type="paragraph" w:customStyle="1" w:styleId="F7BA039A94DC4B1F9CBEAF9DEFC55D32">
    <w:name w:val="F7BA039A94DC4B1F9CBEAF9DEFC55D32"/>
    <w:rsid w:val="00EC2C47"/>
  </w:style>
  <w:style w:type="paragraph" w:customStyle="1" w:styleId="19B850924DFD43A8884286910B990199">
    <w:name w:val="19B850924DFD43A8884286910B990199"/>
    <w:rsid w:val="00EC2C47"/>
  </w:style>
  <w:style w:type="paragraph" w:customStyle="1" w:styleId="3FE90B0B72A0415EBCC6DB99DD537810">
    <w:name w:val="3FE90B0B72A0415EBCC6DB99DD537810"/>
    <w:rsid w:val="00EC2C47"/>
  </w:style>
  <w:style w:type="paragraph" w:customStyle="1" w:styleId="31FD234B164C4C128D8C5F140C54E7F5">
    <w:name w:val="31FD234B164C4C128D8C5F140C54E7F5"/>
    <w:rsid w:val="00EC2C47"/>
  </w:style>
  <w:style w:type="paragraph" w:customStyle="1" w:styleId="3BA10024B4524DA8912F01C69EBCEC89">
    <w:name w:val="3BA10024B4524DA8912F01C69EBCEC89"/>
    <w:rsid w:val="00EC2C47"/>
  </w:style>
  <w:style w:type="paragraph" w:customStyle="1" w:styleId="160C1DE93D534879AE687001125F7869">
    <w:name w:val="160C1DE93D534879AE687001125F7869"/>
    <w:rsid w:val="00EC2C47"/>
  </w:style>
  <w:style w:type="paragraph" w:customStyle="1" w:styleId="74CF60FE151845848037F8195E02D2E0">
    <w:name w:val="74CF60FE151845848037F8195E02D2E0"/>
    <w:rsid w:val="00EC2C47"/>
  </w:style>
  <w:style w:type="paragraph" w:customStyle="1" w:styleId="C554122BC2394BF4B2F8DE9F7713BBEB">
    <w:name w:val="C554122BC2394BF4B2F8DE9F7713BBEB"/>
    <w:rsid w:val="00EC2C47"/>
  </w:style>
  <w:style w:type="paragraph" w:customStyle="1" w:styleId="C857768E6B0E4889A536090F1A07077C">
    <w:name w:val="C857768E6B0E4889A536090F1A07077C"/>
    <w:rsid w:val="00EC2C47"/>
  </w:style>
  <w:style w:type="paragraph" w:customStyle="1" w:styleId="A59ECBE86CC74BB58B80B0615CDF7D39">
    <w:name w:val="A59ECBE86CC74BB58B80B0615CDF7D39"/>
    <w:rsid w:val="00EC2C47"/>
  </w:style>
  <w:style w:type="paragraph" w:customStyle="1" w:styleId="3F829B0882BD4BA8A917EE4B97DEB9B4">
    <w:name w:val="3F829B0882BD4BA8A917EE4B97DEB9B4"/>
    <w:rsid w:val="00EC2C47"/>
  </w:style>
  <w:style w:type="paragraph" w:customStyle="1" w:styleId="4A679C6DDDE94B14B1C2D3CF0C3DE328">
    <w:name w:val="4A679C6DDDE94B14B1C2D3CF0C3DE328"/>
    <w:rsid w:val="00EC2C47"/>
  </w:style>
  <w:style w:type="paragraph" w:customStyle="1" w:styleId="AB5FAC8B29074232AC121B07A5E600F6">
    <w:name w:val="AB5FAC8B29074232AC121B07A5E600F6"/>
    <w:rsid w:val="00EC2C47"/>
  </w:style>
  <w:style w:type="paragraph" w:customStyle="1" w:styleId="78249FFBA5724FECA135CB8C000EA472">
    <w:name w:val="78249FFBA5724FECA135CB8C000EA472"/>
    <w:rsid w:val="00EC2C47"/>
  </w:style>
  <w:style w:type="paragraph" w:customStyle="1" w:styleId="7B3E3195008C41FD8CF402E193FAD859">
    <w:name w:val="7B3E3195008C41FD8CF402E193FAD859"/>
    <w:rsid w:val="00EC2C47"/>
  </w:style>
  <w:style w:type="paragraph" w:customStyle="1" w:styleId="03054612B7C74E71A6140E9EA0F3AD28">
    <w:name w:val="03054612B7C74E71A6140E9EA0F3AD28"/>
    <w:rsid w:val="00EC2C47"/>
  </w:style>
  <w:style w:type="paragraph" w:customStyle="1" w:styleId="E0D0D575C8C949C78FDCCBAE45AFAABD">
    <w:name w:val="E0D0D575C8C949C78FDCCBAE45AFAABD"/>
    <w:rsid w:val="00EC2C47"/>
  </w:style>
  <w:style w:type="paragraph" w:customStyle="1" w:styleId="8C302350E231411E89D9C3CFEA351FBC">
    <w:name w:val="8C302350E231411E89D9C3CFEA351FBC"/>
    <w:rsid w:val="00EC2C47"/>
  </w:style>
  <w:style w:type="paragraph" w:customStyle="1" w:styleId="EAC00AB18C644AC5AD374C74CBE471E3">
    <w:name w:val="EAC00AB18C644AC5AD374C74CBE471E3"/>
    <w:rsid w:val="00EC2C47"/>
  </w:style>
  <w:style w:type="paragraph" w:customStyle="1" w:styleId="5E441FD5505F4D9E9F75366EDE42F249">
    <w:name w:val="5E441FD5505F4D9E9F75366EDE42F249"/>
    <w:rsid w:val="00EC2C47"/>
  </w:style>
  <w:style w:type="paragraph" w:customStyle="1" w:styleId="8E87BE01D21F4A3885E72CD1417E5AD3">
    <w:name w:val="8E87BE01D21F4A3885E72CD1417E5AD3"/>
    <w:rsid w:val="00A87343"/>
  </w:style>
  <w:style w:type="paragraph" w:customStyle="1" w:styleId="D96292B628C64BBB8F70BA197E8BF4A4">
    <w:name w:val="D96292B628C64BBB8F70BA197E8BF4A4"/>
    <w:rsid w:val="00EC2C47"/>
  </w:style>
  <w:style w:type="paragraph" w:customStyle="1" w:styleId="A731BBB6831041FCA7B58168DABC7D49">
    <w:name w:val="A731BBB6831041FCA7B58168DABC7D49"/>
    <w:rsid w:val="00EC2C47"/>
  </w:style>
  <w:style w:type="paragraph" w:customStyle="1" w:styleId="BF3981EAE40F4A4885ECAEAAAA18FB0C">
    <w:name w:val="BF3981EAE40F4A4885ECAEAAAA18FB0C"/>
    <w:rsid w:val="00EC2C47"/>
  </w:style>
  <w:style w:type="paragraph" w:customStyle="1" w:styleId="2EBF76FFB8804BFE89C92A071A47EF27">
    <w:name w:val="2EBF76FFB8804BFE89C92A071A47EF27"/>
    <w:rsid w:val="00EC2C47"/>
  </w:style>
  <w:style w:type="paragraph" w:customStyle="1" w:styleId="C69D3D4916E14F958CA9D75E12EC602F">
    <w:name w:val="C69D3D4916E14F958CA9D75E12EC602F"/>
    <w:rsid w:val="00EC2C47"/>
  </w:style>
  <w:style w:type="paragraph" w:customStyle="1" w:styleId="7E1450528A1C4AB6A932804ADE1D0F99">
    <w:name w:val="7E1450528A1C4AB6A932804ADE1D0F99"/>
    <w:rsid w:val="00EC2C47"/>
  </w:style>
  <w:style w:type="paragraph" w:customStyle="1" w:styleId="28C43A164CB84B88B6D6F7DA3AB1B774">
    <w:name w:val="28C43A164CB84B88B6D6F7DA3AB1B774"/>
    <w:rsid w:val="00EC2C47"/>
  </w:style>
  <w:style w:type="paragraph" w:customStyle="1" w:styleId="9B3461778FD0431EA6DDDDB266F9F8CB">
    <w:name w:val="9B3461778FD0431EA6DDDDB266F9F8CB"/>
    <w:rsid w:val="00EC2C47"/>
  </w:style>
  <w:style w:type="paragraph" w:customStyle="1" w:styleId="501707A3838942D8A6579EFFAEC4824F">
    <w:name w:val="501707A3838942D8A6579EFFAEC4824F"/>
    <w:rsid w:val="00EC2C47"/>
  </w:style>
  <w:style w:type="paragraph" w:customStyle="1" w:styleId="0233AADBA95D46F592F570D1457104E9">
    <w:name w:val="0233AADBA95D46F592F570D1457104E9"/>
    <w:rsid w:val="00EC2C47"/>
  </w:style>
  <w:style w:type="paragraph" w:customStyle="1" w:styleId="518A475AF41D49DFAEFF33E771BDD9C8">
    <w:name w:val="518A475AF41D49DFAEFF33E771BDD9C8"/>
    <w:rsid w:val="00EC2C47"/>
  </w:style>
  <w:style w:type="paragraph" w:customStyle="1" w:styleId="DC9E8883739F438DA79EE78153F16466">
    <w:name w:val="DC9E8883739F438DA79EE78153F16466"/>
    <w:rsid w:val="00EC2C47"/>
  </w:style>
  <w:style w:type="paragraph" w:customStyle="1" w:styleId="910D4D6177E540F2B610E52DA7701B72">
    <w:name w:val="910D4D6177E540F2B610E52DA7701B72"/>
    <w:rsid w:val="00EC2C47"/>
  </w:style>
  <w:style w:type="paragraph" w:customStyle="1" w:styleId="D820FB692E744EC3ACBF36DDC756008D">
    <w:name w:val="D820FB692E744EC3ACBF36DDC756008D"/>
    <w:rsid w:val="00EC2C47"/>
  </w:style>
  <w:style w:type="paragraph" w:customStyle="1" w:styleId="80F1F82CE2AB4773B961CAEC9A00691B">
    <w:name w:val="80F1F82CE2AB4773B961CAEC9A00691B"/>
    <w:rsid w:val="00EC2C47"/>
  </w:style>
  <w:style w:type="paragraph" w:customStyle="1" w:styleId="2576E30B708E40B29605F8FB186BB144">
    <w:name w:val="2576E30B708E40B29605F8FB186BB144"/>
    <w:rsid w:val="00EC2C47"/>
  </w:style>
  <w:style w:type="paragraph" w:customStyle="1" w:styleId="61DBD8BB16F14D5E93EF22ED6307E06B">
    <w:name w:val="61DBD8BB16F14D5E93EF22ED6307E06B"/>
    <w:rsid w:val="00EC2C47"/>
  </w:style>
  <w:style w:type="paragraph" w:customStyle="1" w:styleId="F930E5A3DAEC49879AEE472AEBD0485E">
    <w:name w:val="F930E5A3DAEC49879AEE472AEBD0485E"/>
    <w:rsid w:val="00EC2C47"/>
  </w:style>
  <w:style w:type="paragraph" w:customStyle="1" w:styleId="49BDCB1832B74D81B0644C225C5CF226">
    <w:name w:val="49BDCB1832B74D81B0644C225C5CF226"/>
    <w:rsid w:val="00EC2C47"/>
  </w:style>
  <w:style w:type="paragraph" w:customStyle="1" w:styleId="82CB295AD4BD4A0D9AD438032F2CC125">
    <w:name w:val="82CB295AD4BD4A0D9AD438032F2CC125"/>
    <w:rsid w:val="00E13F3D"/>
  </w:style>
  <w:style w:type="paragraph" w:customStyle="1" w:styleId="827B673D03B94C0496B8AB0B36AAA60C">
    <w:name w:val="827B673D03B94C0496B8AB0B36AAA60C"/>
    <w:rsid w:val="00EC2C47"/>
  </w:style>
  <w:style w:type="paragraph" w:customStyle="1" w:styleId="85333A4A8E424E329D6516C6E357E7CC">
    <w:name w:val="85333A4A8E424E329D6516C6E357E7CC"/>
    <w:rsid w:val="00EC2C47"/>
  </w:style>
  <w:style w:type="paragraph" w:customStyle="1" w:styleId="44B2948A0B4944BE8A808A1AB33AE9A0">
    <w:name w:val="44B2948A0B4944BE8A808A1AB33AE9A0"/>
    <w:rsid w:val="00EC2C47"/>
  </w:style>
  <w:style w:type="paragraph" w:customStyle="1" w:styleId="B383C4D7E0FF43C2BD1130A5907476DF">
    <w:name w:val="B383C4D7E0FF43C2BD1130A5907476DF"/>
    <w:rsid w:val="00EC2C47"/>
  </w:style>
  <w:style w:type="paragraph" w:customStyle="1" w:styleId="07D6983E28494BE28B9C2121750044EF">
    <w:name w:val="07D6983E28494BE28B9C2121750044EF"/>
    <w:rsid w:val="00E13F3D"/>
  </w:style>
  <w:style w:type="paragraph" w:customStyle="1" w:styleId="71EC58A6B9AD455EB26B319F31DCE470">
    <w:name w:val="71EC58A6B9AD455EB26B319F31DCE470"/>
    <w:rsid w:val="00E13F3D"/>
  </w:style>
  <w:style w:type="paragraph" w:customStyle="1" w:styleId="AC6328154920405DB9C8B4453E3D4110">
    <w:name w:val="AC6328154920405DB9C8B4453E3D4110"/>
    <w:rsid w:val="00EC2C47"/>
  </w:style>
  <w:style w:type="paragraph" w:customStyle="1" w:styleId="4C4E1B8374D348FE981396B7979C0261">
    <w:name w:val="4C4E1B8374D348FE981396B7979C0261"/>
    <w:rsid w:val="00EC2C47"/>
  </w:style>
  <w:style w:type="paragraph" w:customStyle="1" w:styleId="ED8B3DA7332D498B8714F9404A7F19FB">
    <w:name w:val="ED8B3DA7332D498B8714F9404A7F19FB"/>
    <w:rsid w:val="00EC2C47"/>
  </w:style>
  <w:style w:type="paragraph" w:customStyle="1" w:styleId="1C281ECDF178491C8D4D6047E58C4C69">
    <w:name w:val="1C281ECDF178491C8D4D6047E58C4C69"/>
    <w:rsid w:val="00EC2C47"/>
  </w:style>
  <w:style w:type="paragraph" w:customStyle="1" w:styleId="F4A8814268124812B60B75426E6ECBF7">
    <w:name w:val="F4A8814268124812B60B75426E6ECBF7"/>
    <w:rsid w:val="00EC2C47"/>
  </w:style>
  <w:style w:type="paragraph" w:customStyle="1" w:styleId="C1FDF143865D4DE2BD7780141D6B4445">
    <w:name w:val="C1FDF143865D4DE2BD7780141D6B4445"/>
    <w:rsid w:val="00A87343"/>
  </w:style>
  <w:style w:type="paragraph" w:customStyle="1" w:styleId="C82E8F73049D40A4B76D01F69497CA20">
    <w:name w:val="C82E8F73049D40A4B76D01F69497CA20"/>
    <w:rsid w:val="00A87343"/>
  </w:style>
  <w:style w:type="paragraph" w:customStyle="1" w:styleId="295E3F7FA6D1479CBBDF4953019A8F2A">
    <w:name w:val="295E3F7FA6D1479CBBDF4953019A8F2A"/>
    <w:rsid w:val="00A873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ProjectData xmlns="http://Docentric.org/ProjectData.xml" ProductId="3" ProductVersion="6.1.33.1654">
  <UISettings xmlns="" ELEMENT_APPEAREANCE_TYPE="1">
    <ElementsPane IsVisible="1" DockPosition="2" Width="425" Height="857"/>
    <LivePreviewPane IsVisible="1" DockPosition="0" Width="478" Height="857"/>
  </UISettings>
  <dataSourcePackage xmlns:d2p1="http://schemas.docentric.com/dynamics-ax/templates" xmlns="http://schemas.docentric.com/dynamics-ax/templates" d2p1:uri="C:/Users/Administrator/Desktop/Docentric%20Designer%20training/FreeTextInvoice.Report%20(8).ddsp">
    <ssrsReportInfo d2p1:reportId="FreeTextInvoice.Report" d2p1:dataSourceProviderClassName="DocFreeTextInvoiceReportDSP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da"/>
      <language d2p1:value="de"/>
      <language d2p1:value="en-US"/>
      <language d2p1:value="es"/>
      <language d2p1:value="fi"/>
      <language d2p1:value="fr"/>
      <language d2p1:value="it"/>
      <language d2p1:value="ja"/>
      <language d2p1:value="nl"/>
      <language d2p1:value="sv"/>
    </languages>
    <labels>
      <label d2p1:name="Our tax exempt number" d2p1:code="@AccountsReceivable:OurTaxExemptNumber" d2p1:section="Custom">
        <text d2p1:language="da" d2p1:value="Vores SE-nummer"/>
        <text d2p1:language="de" d2p1:value="Unsere Steuernummer"/>
        <text d2p1:language="en-US" d2p1:value="Our tax exempt number"/>
        <text d2p1:language="es" d2p1:value="Nuestro número de identificación fiscal (NIF)"/>
        <text d2p1:language="fi" d2p1:value="ALV-tunnuksemme"/>
        <text d2p1:language="fr" d2p1:value="Notre numéro identifiant TVA"/>
        <text d2p1:language="it" d2p1:value="Partita IVA società"/>
        <text d2p1:language="ja" d2p1:value="当社の課税控除番号"/>
        <text d2p1:language="nl" d2p1:value="Ons belastingvrijstellingsnummer"/>
        <text d2p1:language="sv" d2p1:value="Vårt momsregistreringsnummer"/>
      </label>
      <label d2p1:name="Your tax exempt number" d2p1:code="@AccountsReceivable:YourTaxExemptNumber" d2p1:section="Custom">
        <text d2p1:language="da" d2p1:value="Dit SE-nummer"/>
        <text d2p1:language="de" d2p1:value="Ihre Steuernummer"/>
        <text d2p1:language="en-US" d2p1:value="Your tax exempt number"/>
        <text d2p1:language="es" d2p1:value="Su número de identificación fiscal (NIF)"/>
        <text d2p1:language="fi" d2p1:value="ALV-tunnuksesi"/>
        <text d2p1:language="fr" d2p1:value="Votre numéro identifiant TVA"/>
        <text d2p1:language="it" d2p1:value="Partita IVA utente"/>
        <text d2p1:language="ja" d2p1:value="お客様の課税控除番号"/>
        <text d2p1:language="nl" d2p1:value="Uw belastingvrijstellingsnummer"/>
        <text d2p1:language="sv" d2p1:value="Ditt momsregistreringsnummer"/>
      </label>
      <label d2p1:name="Prepaid amount" d2p1:code="@GLS220898" d2p1:section="Custom">
        <text d2p1:language="da" d2p1:value="Forudbetalt beløb i euro"/>
        <text d2p1:language="de" d2p1:value="Vorauszahlungsbetrag in Euro"/>
        <text d2p1:language="en-US" d2p1:value="Prepaid amount in euros"/>
        <text d2p1:language="es" d2p1:value="Importe pagado por adelantado en euros"/>
        <text d2p1:language="fi" d2p1:value="Ennakkomaksun summa euroina"/>
        <text d2p1:language="fr" d2p1:value="Montant prépayé en euros"/>
        <text d2p1:language="it" d2p1:value="Importo prepagato in euro"/>
        <text d2p1:language="ja" d2p1:value="ユーロの前払金額"/>
        <text d2p1:language="nl" d2p1:value="Vooraf betaald bedrag in euro's"/>
        <text d2p1:language="sv" d2p1:value="Förskottsbetalt belopp i euro"/>
      </label>
      <label d2p1:name="This invoice coordinates..." d2p1:code="@SYP4882000" d2p1:section="Custom">
        <text d2p1:language="da" d2p1:value="Denne faktura stammer fra et bogføringssystem, der overholder bestemmelserne i regulativ nr. 505/2013"/>
        <text d2p1:language="de" d2p1:value="Diese Rechnung stammt aus einem Buchführungssystem, das den Vorschriften der Verordnung 505/2013 entspricht."/>
        <text d2p1:language="en-US" d2p1:value="This invoice originates from a bookkeeping system which is consistent with the provisions of Regulation No. 505/2013"/>
        <text d2p1:language="es" d2p1:value="Esta factura se origina a partir de un sistema de contabilidad de conformidad con las provisiones de la normativa 505/2013,"/>
        <text d2p1:language="fi" d2p1:value="Tämä lasku on peräisin kirjanpitojärjestelmästä, joka on säädöksen 505/2013 määräysten mukainen"/>
        <text d2p1:language="fr" d2p1:value="Cette facture provient d'un système de comptabilité conforme aux directives de la réglementation n°505/2013"/>
        <text d2p1:language="it" d2p1:value="Questa fattura è stata generata da un sistema di contabilità conforme alle norme del regolamento n. 505/2013"/>
        <text d2p1:language="ja" d2p1:value="この請求書は、規制番号 505/2013 の条項に従った簿記システムによって作成されています。"/>
        <text d2p1:language="nl" d2p1:value="Deze factuur is afkomstig van een boekhoudsysteem dat voldoet aan de voorzieningen van regulering nummer 505/2013."/>
        <text d2p1:language="sv" d2p1:value="Den här fakturan härstammar från ett bokföringssystem som följer praxis i regel nummer 505/2013"/>
      </label>
      <label d2p1:name="Your reference" d2p1:code="@SYS106366" d2p1:section="Custom">
        <text d2p1:language="da" d2p1:value="Deres reference"/>
        <text d2p1:language="de" d2p1:value="Ihre Referenz"/>
        <text d2p1:language="en-US" d2p1:value="Your reference"/>
        <text d2p1:language="es" d2p1:value="Referencia"/>
        <text d2p1:language="fi" d2p1:value="Viite"/>
        <text d2p1:language="fr" d2p1:value="Votre référence"/>
        <text d2p1:language="it" d2p1:value="Riferimento cliente"/>
        <text d2p1:language="ja" d2p1:value="自社参照"/>
        <text d2p1:language="nl" d2p1:value="Uw verwijzing"/>
        <text d2p1:language="sv" d2p1:value="Din referens"/>
      </label>
      <label d2p1:name="Cash discount amount" d2p1:code="@SYS10946" d2p1:section="Custom">
        <text d2p1:language="da" d2p1:value="Kasserabatbeløb"/>
        <text d2p1:language="de" d2p1:value="Skontobetrag"/>
        <text d2p1:language="en-US" d2p1:value="Cash discount amount"/>
        <text d2p1:language="es" d2p1:value="Importe de descuento por pronto pago"/>
        <text d2p1:language="fi" d2p1:value="Käteisalennussumma"/>
        <text d2p1:language="fr" d2p1:value="Montant de l'escompte de règlement"/>
        <text d2p1:language="it" d2p1:value="Importo sconto di cassa"/>
        <text d2p1:language="ja" d2p1:value="現金割引金額"/>
        <text d2p1:language="nl" d2p1:value="Contantkortingsbedrag"/>
        <text d2p1:language="sv" d2p1:value="Kassarabattbelopp"/>
      </label>
      <label d2p1:name="Unit price" d2p1:code="@SYS11770" d2p1:section="Custom">
        <text d2p1:language="da" d2p1:value="Enhedspris"/>
        <text d2p1:language="de" d2p1:value="Preis je Einheit"/>
        <text d2p1:language="en-US" d2p1:value="Unit price"/>
        <text d2p1:language="es" d2p1:value="Precio unitario"/>
        <text d2p1:language="fi" d2p1:value="Yksikköhinta"/>
        <text d2p1:language="fr" d2p1:value="Prix unitaire"/>
        <text d2p1:language="it" d2p1:value="Prezzo unitario"/>
        <text d2p1:language="ja" d2p1:value="単価"/>
        <text d2p1:language="nl" d2p1:value="Eenheidsprijs"/>
        <text d2p1:language="sv" d2p1:value="Pris per enhet"/>
      </label>
      <label d2p1:name="Number" d2p1:code="@SYS13864" d2p1:section="Custom">
        <text d2p1:language="da" d2p1:value="Nummer"/>
        <text d2p1:language="de" d2p1:value="Nummer"/>
        <text d2p1:language="en-US" d2p1:value="Number"/>
        <text d2p1:language="es" d2p1:value="Número"/>
        <text d2p1:language="fi" d2p1:value="Numero"/>
        <text d2p1:language="fr" d2p1:value="Numéro"/>
        <text d2p1:language="it" d2p1:value="Numero"/>
        <text d2p1:language="ja" d2p1:value="番号"/>
        <text d2p1:language="nl" d2p1:value="Nummer"/>
        <text d2p1:language="sv" d2p1:value="Nummer"/>
      </label>
      <label d2p1:name="Due date" d2p1:code="@SYS14588" d2p1:section="Custom">
        <text d2p1:language="da" d2p1:value="Forfaldsdato"/>
        <text d2p1:language="de" d2p1:value="Fälligkeitsdatum"/>
        <text d2p1:language="en-US" d2p1:value="Due date"/>
        <text d2p1:language="es" d2p1:value="Fecha de vencimiento"/>
        <text d2p1:language="fi" d2p1:value="Eräpäivä"/>
        <text d2p1:language="fr" d2p1:value="Date d'échéance"/>
        <text d2p1:language="it" d2p1:value="Data di scadenza"/>
        <text d2p1:language="ja" d2p1:value="期日"/>
        <text d2p1:language="nl" d2p1:value="Vervaldatum"/>
        <text d2p1:language="sv" d2p1:value="Förfallodatum"/>
      </label>
      <label d2p1:name="Currency" d2p1:code="@SYS179228" d2p1:section="Custom">
        <text d2p1:language="da" d2p1:value="Valuta"/>
        <text d2p1:language="de" d2p1:value="Währung"/>
        <text d2p1:language="en-US" d2p1:value="Currency"/>
        <text d2p1:language="es" d2p1:value="Divisa"/>
        <text d2p1:language="fi" d2p1:value="Valuutta"/>
        <text d2p1:language="fr" d2p1:value="Devise"/>
        <text d2p1:language="it" d2p1:value="Valuta"/>
        <text d2p1:language="ja" d2p1:value="通貨"/>
        <text d2p1:language="nl" d2p1:value="Valuta"/>
        <text d2p1:language="sv" d2p1:value="Valuta"/>
      </label>
      <label d2p1:name="of" d2p1:code="@SYS26401" d2p1:section="Custom">
        <text d2p1:language="da" d2p1:value="af"/>
        <text d2p1:language="de" d2p1:value="von"/>
        <text d2p1:language="en-US" d2p1:value="of"/>
        <text d2p1:language="es" d2p1:value="de"/>
        <text d2p1:language="fi" d2p1:value="mistä"/>
        <text d2p1:language="fr" d2p1:value="de"/>
        <text d2p1:language="it" d2p1:value="di"/>
        <text d2p1:language="ja" d2p1:value="/"/>
        <text d2p1:language="nl" d2p1:value="van"/>
        <text d2p1:language="sv" d2p1:value="av"/>
      </label>
      <label d2p1:name="Following payment schedule has been agreed" d2p1:code="@SYS26885" d2p1:section="Custom">
        <text d2p1:language="da" d2p1:value="Der er indgået følgende betalingsplan"/>
        <text d2p1:language="de" d2p1:value="Folgender Zahlungsplan wurde vereinbart"/>
        <text d2p1:language="en-US" d2p1:value="Following payment schedule has been agreed"/>
        <text d2p1:language="es" d2p1:value="Se han acordado los siguientes multivencimientos"/>
        <text d2p1:language="fi" d2p1:value="Seuraavasta maksusuunnitelmasta on sovittu"/>
        <text d2p1:language="fr" d2p1:value="L'échéancier de paiement suivant a été accepté."/>
        <text d2p1:language="it" d2p1:value="Il seguente scadenzario pagamenti è stato accettato"/>
        <text d2p1:language="ja" d2p1:value="次の支払スケジュールは同意されました"/>
        <text d2p1:language="nl" d2p1:value="Het volgende betalingsschema is overeengekomen"/>
        <text d2p1:language="sv" d2p1:value="Följande betalningsplan har överenskommits"/>
      </label>
      <label d2p1:name="Original invoice" d2p1:code="@SYS300088" d2p1:section="Custom">
        <text d2p1:language="da" d2p1:value="Oprindelig faktura"/>
        <text d2p1:language="de" d2p1:value="Originalrechnung"/>
        <text d2p1:language="en-US" d2p1:value="Original invoice"/>
        <text d2p1:language="es" d2p1:value="Factura original"/>
        <text d2p1:language="fi" d2p1:value="Alkuperäinen lasku"/>
        <text d2p1:language="fr" d2p1:value="Facture originale"/>
        <text d2p1:language="it" d2p1:value="Fattura originale"/>
        <text d2p1:language="ja" d2p1:value="請求書原本"/>
        <text d2p1:language="nl" d2p1:value="Oorspronkelijke factuur"/>
        <text d2p1:language="sv" d2p1:value="Originalfaktura"/>
      </label>
      <label d2p1:name="Correction reason" d2p1:code="@SYS324503" d2p1:section="Custom">
        <text d2p1:language="da" d2p1:value="Årsag til rettelse"/>
        <text d2p1:language="de" d2p1:value="Grund für Korrektur"/>
        <text d2p1:language="en-US" d2p1:value="Correction reason"/>
        <text d2p1:language="es" d2p1:value="Razón de la corrección"/>
        <text d2p1:language="fi" d2p1:value="Korjauksen syy"/>
        <text d2p1:language="fr" d2p1:value="Motif de la correction"/>
        <text d2p1:language="it" d2p1:value="Motivo della correzione"/>
        <text d2p1:language="ja" d2p1:value="修正理由"/>
        <text d2p1:language="nl" d2p1:value="Correctiereden"/>
        <text d2p1:language="sv" d2p1:value="Korrigeringsorsak"/>
      </label>
      <label d2p1:name="Contact" d2p1:code="@SYS325235" d2p1:section="Custom">
        <text d2p1:language="da" d2p1:value="Kontaktperson"/>
        <text d2p1:language="de" d2p1:value="Kontakt"/>
        <text d2p1:language="en-US" d2p1:value="Contact"/>
        <text d2p1:language="es" d2p1:value="Contacto"/>
        <text d2p1:language="fi" d2p1:value="Yhteyshenkilö"/>
        <text d2p1:language="fr" d2p1:value="Contact"/>
        <text d2p1:language="it" d2p1:value="Contatto"/>
        <text d2p1:language="ja" d2p1:value="連絡先"/>
        <text d2p1:language="nl" d2p1:value="Contactpersoon"/>
        <text d2p1:language="sv" d2p1:value="Kontakt"/>
      </label>
      <label d2p1:name="Creditor" d2p1:code="@SYS4002593" d2p1:section="Custom">
        <text d2p1:language="da" d2p1:value="Kreditor"/>
        <text d2p1:language="de" d2p1:value="Zahlungsempfänger"/>
        <text d2p1:language="en-US" d2p1:value="Creditor"/>
        <text d2p1:language="es" d2p1:value="Acreedor"/>
        <text d2p1:language="fi" d2p1:value="Laskuttaja"/>
        <text d2p1:language="fr" d2p1:value="Créancier"/>
        <text d2p1:language="it" d2p1:value="Creditore"/>
        <text d2p1:language="ja" d2p1:value="作成者"/>
        <text d2p1:language="nl" d2p1:value="Incassant"/>
        <text d2p1:language="sv" d2p1:value="Betalningsmottagare"/>
      </label>
      <label d2p1:name="Creditor ID" d2p1:code="@SYS4002595" d2p1:section="Custom">
        <text d2p1:language="da" d2p1:value="Kreditor-identifikation"/>
        <text d2p1:language="de" d2p1:value="ID des Zahlungsempfängers"/>
        <text d2p1:language="en-US" d2p1:value="Creditor ID"/>
        <text d2p1:language="es" d2p1:value="Id. del acreedor"/>
        <text d2p1:language="fi" d2p1:value="Laskuttajan tunnus"/>
        <text d2p1:language="fr" d2p1:value="ID créancier"/>
        <text d2p1:language="it" d2p1:value="ID creditore"/>
        <text d2p1:language="ja" d2p1:value="作成者 ID"/>
        <text d2p1:language="nl" d2p1:value="Incassant-ID"/>
        <text d2p1:language="sv" d2p1:value="Betalningsmottagar-ID"/>
      </label>
      <label d2p1:name="Debtor IBAN" d2p1:code="@SYS4002613" d2p1:section="Custom">
        <text d2p1:language="da" d2p1:value="Debitors IBAN"/>
        <text d2p1:language="de" d2p1:value="IBAN des Zahlungspflichtigen"/>
        <text d2p1:language="en-US" d2p1:value="Debtor IBAN"/>
        <text d2p1:language="es" d2p1:value="IBAN del deudor"/>
        <text d2p1:language="fi" d2p1:value="Maksajan IBAN"/>
        <text d2p1:language="fr" d2p1:value="IBAN (International Bank Account Number) du débiteur"/>
        <text d2p1:language="it" d2p1:value="IBAN debitore"/>
        <text d2p1:language="ja" d2p1:value="債務者の IBAN"/>
        <text d2p1:language="nl" d2p1:value="IBAN debiteur"/>
        <text d2p1:language="sv" d2p1:value="Betalarens IBAN"/>
      </label>
      <label d2p1:name="Debtor name" d2p1:code="@SYS4002614" d2p1:section="Custom">
        <text d2p1:language="da" d2p1:value="Debitors navn"/>
        <text d2p1:language="de" d2p1:value="Name des Zahlungspflichtigen"/>
        <text d2p1:language="en-US" d2p1:value="Debtor name"/>
        <text d2p1:language="es" d2p1:value="Nombre del deudor"/>
        <text d2p1:language="fi" d2p1:value="Maksajan nimi"/>
        <text d2p1:language="fr" d2p1:value="Nom du débiteur"/>
        <text d2p1:language="it" d2p1:value="Nome debitore"/>
        <text d2p1:language="ja" d2p1:value="債務者の名前"/>
        <text d2p1:language="nl" d2p1:value="Naam debiteur"/>
        <text d2p1:language="sv" d2p1:value="Betalarens namn"/>
      </label>
      <label d2p1:name="Debtor SWIFT Code" d2p1:code="@SYS4002615" d2p1:section="Custom">
        <text d2p1:language="da" d2p1:value="Debitors SWIFT-kode"/>
        <text d2p1:language="de" d2p1:value="SWIFT-Code des Zahlungspflichtigen"/>
        <text d2p1:language="en-US" d2p1:value="Debtor SWIFT Code"/>
        <text d2p1:language="es" d2p1:value="Código SWIFT del deudor"/>
        <text d2p1:language="fi" d2p1:value="Maksajan pankin BIC-koodi"/>
        <text d2p1:language="fr" d2p1:value="Code international d'identification de la banque du débiteur"/>
        <text d2p1:language="it" d2p1:value="Codice SWIFT debitore"/>
        <text d2p1:language="ja" d2p1:value="債務者の SWIFT コード"/>
        <text d2p1:language="nl" d2p1:value="SWIFT-code debiteur"/>
        <text d2p1:language="sv" d2p1:value="Betalarens SWIFT-kod"/>
      </label>
      <label d2p1:name="Mandate ID" d2p1:code="@SYS4002628" d2p1:section="Custom">
        <text d2p1:language="da" d2p1:value="Betalingsaftale-id"/>
        <text d2p1:language="de" d2p1:value="Mandats-ID"/>
        <text d2p1:language="en-US" d2p1:value="Mandate ID"/>
        <text d2p1:language="es" d2p1:value="Id. de orden:"/>
        <text d2p1:language="fi" d2p1:value="Valtakirjan tunnus"/>
        <text d2p1:language="fr" d2p1:value="ID mandat"/>
        <text d2p1:language="it" d2p1:value="ID mandato"/>
        <text d2p1:language="ja" d2p1:value="委任状 ID"/>
        <text d2p1:language="nl" d2p1:value="Machtigings-id"/>
        <text d2p1:language="sv" d2p1:value="Fullmakts-ID:"/>
      </label>
      <label d2p1:name="SEPA Notification Header" d2p1:code="@SYS4002667" d2p1:section="Custom">
        <text d2p1:language="da" d2p1:value="Overskrift til SEPA-meddelelse"/>
        <text d2p1:language="de" d2p1:value="SEPA-Benachrichtigungskopfzeile"/>
        <text d2p1:language="en-US" d2p1:value="SEPA Notification Header"/>
        <text d2p1:language="es" d2p1:value="Encabezado de notificación SEPA"/>
        <text d2p1:language="fi" d2p1:value="SEPA-ilmoituksen otsikko"/>
        <text d2p1:language="fr" d2p1:value="En-tête de notification Sepa"/>
        <text d2p1:language="it" d2p1:value="Intestazione notifiche SEPA"/>
        <text d2p1:language="ja" d2p1:value="SEPA 通知ヘッダー"/>
        <text d2p1:language="nl" d2p1:value="SEPA koptekst kennisgeving"/>
        <text d2p1:language="sv" d2p1:value="SEPA-meddelanderubrik"/>
      </label>
      <label d2p1:name="Payment for this invoice will be made from the following accounts at the earliest of" d2p1:code="@SYS4002672" d2p1:section="Custom">
        <text d2p1:language="da" d2p1:value="Betaling for denne faktura foretages fra følgende konti tidligst"/>
        <text d2p1:language="de" d2p1:value="Die Zahlung für diese Rechnung wird über die folgenden Konten frühestens ausgeführt am"/>
        <text d2p1:language="en-US" d2p1:value="Payment for this invoice will be made from the following accounts at the earliest of"/>
        <text d2p1:language="es" d2p1:value="El pago de esta factura se realizará desde las siguientes cuentas en la fecha más temprana"/>
        <text d2p1:language="fi" d2p1:value="Tämän laskun maksu suoritetaan seuraavilta tileiltä aikaisintaan"/>
        <text d2p1:language="fr" d2p1:value="Le paiement de cette facture sera exécuté depuis les comptes suivants au plus tôt le"/>
        <text d2p1:language="it" d2p1:value="Il pagamento per questa fattura verrà effettuato dai conti seguenti non prima di"/>
        <text d2p1:language="ja" d2p1:value="以下の口座から、次の日以降にこの請求書の支払を行います:"/>
        <text d2p1:language="nl" d2p1:value="Betaling van deze factuur vanaf de volgende rekeningen vindt op zijn vroegst plaats op"/>
        <text d2p1:language="sv" d2p1:value="Den här fakturans betalning kommer göras från följande konton tidigast den"/>
      </label>
      <label d2p1:name="Billing classification" d2p1:code="@SYS4081516" d2p1:section="Custom">
        <text d2p1:language="da" d2p1:value="Faktureringsklassifikation"/>
        <text d2p1:language="de" d2p1:value="Abrechnungsklassifizierung"/>
        <text d2p1:language="en-US" d2p1:value="Billing classification"/>
        <text d2p1:language="es" d2p1:value="Clasificación de la facturación"/>
        <text d2p1:language="fi" d2p1:value="Laskutusluokka"/>
        <text d2p1:language="fr" d2p1:value="Classification de facturation"/>
        <text d2p1:language="it" d2p1:value="Classificazione della priorità di pagamento"/>
        <text d2p1:language="ja" d2p1:value="請求分類"/>
        <text d2p1:language="nl" d2p1:value="Factureringsclassificatie"/>
        <text d2p1:language="sv" d2p1:value="Faktureringsklassificering"/>
      </label>
      <label d2p1:name="Billing code" d2p1:code="@SYS4081517" d2p1:section="Custom">
        <text d2p1:language="da" d2p1:value="Faktureringskode"/>
        <text d2p1:language="de" d2p1:value="Abrechnungscode"/>
        <text d2p1:language="en-US" d2p1:value="Billing code"/>
        <text d2p1:language="es" d2p1:value="Código de facturación"/>
        <text d2p1:language="fi" d2p1:value="Laskutuskoodi"/>
        <text d2p1:language="fr" d2p1:value="Code facturation"/>
        <text d2p1:language="it" d2p1:value="Codice di fatturazione"/>
        <text d2p1:language="ja" d2p1:value="請求コード"/>
        <text d2p1:language="nl" d2p1:value="Factureringscode"/>
        <text d2p1:language="sv" d2p1:value="Faktureringskod"/>
      </label>
      <label d2p1:name="Our reference" d2p1:code="@SYS4081689" d2p1:section="Custom">
        <text d2p1:language="da" d2p1:value="Vores reference"/>
        <text d2p1:language="de" d2p1:value="Unsere Referenz"/>
        <text d2p1:language="en-US" d2p1:value="Our reference"/>
        <text d2p1:language="es" d2p1:value="Nuestra referencia"/>
        <text d2p1:language="fi" d2p1:value="Oma viite"/>
        <text d2p1:language="fr" d2p1:value="Notre référence"/>
        <text d2p1:language="it" d2p1:value="Riferimento"/>
        <text d2p1:language="ja" d2p1:value="当社参照"/>
        <text d2p1:language="nl" d2p1:value="Onze verwijzing"/>
        <text d2p1:language="sv" d2p1:value="Vår referens"/>
      </label>
      <label d2p1:name="Special regime for cash accounting method" d2p1:code="@SYS4160085" d2p1:section="Custom">
        <text d2p1:language="da" d2p1:value="Special regime for cash accounting method"/>
        <text d2p1:language="de" d2p1:value="Special regime for cash accounting method"/>
        <text d2p1:language="en-US" d2p1:value="Special regime for cash accounting method"/>
        <text d2p1:language="es" d2p1:value="Régimen especial del criterio de caja"/>
        <text d2p1:language="fi" d2p1:value="Special regime for cash accounting method"/>
        <text d2p1:language="fr" d2p1:value="Special regime for cash accounting method"/>
        <text d2p1:language="it" d2p1:value="Special regime for cash accounting method"/>
        <text d2p1:language="ja" d2p1:value="Special regime for cash accounting method"/>
        <text d2p1:language="nl" d2p1:value="Special regime for cash accounting method"/>
        <text d2p1:language="sv" d2p1:value="Special regime for cash accounting method"/>
      </label>
      <label d2p1:name="Sales subtotal amount" d2p1:code="@SYS464" d2p1:section="Custom">
        <text d2p1:language="da" d2p1:value="Subtotalbeløb for salg"/>
        <text d2p1:language="de" d2p1:value="Verkaufszwischensumme"/>
        <text d2p1:language="en-US" d2p1:value="Sales subtotal amount"/>
        <text d2p1:language="es" d2p1:value="Importe del subtotal de ventas"/>
        <text d2p1:language="fi" d2p1:value="Myynnin välisumma"/>
        <text d2p1:language="fr" d2p1:value="Montant du sous-total des ventes"/>
        <text d2p1:language="it" d2p1:value="Importo subtotale vendite"/>
        <text d2p1:language="ja" d2p1:value="販売の小計金額"/>
        <text d2p1:language="nl" d2p1:value="Subtotaal verkoop"/>
        <text d2p1:language="sv" d2p1:value="Delsumma för försäljning"/>
      </label>
      <label d2p1:name="Prepaid" d2p1:code="@SYS50745" d2p1:section="Custom">
        <text d2p1:language="da" d2p1:value="Forudbetalt"/>
        <text d2p1:language="de" d2p1:value="Bereits bezahlt"/>
        <text d2p1:language="en-US" d2p1:value="Prepaid"/>
        <text d2p1:language="es" d2p1:value="Pagado por adelantado"/>
        <text d2p1:language="fi" d2p1:value="Maksettu ennakolta"/>
        <text d2p1:language="fr" d2p1:value="Payés d'avance"/>
        <text d2p1:language="it" d2p1:value="Prepagato"/>
        <text d2p1:language="ja" d2p1:value="前払"/>
        <text d2p1:language="nl" d2p1:value="Vooruitbetaald"/>
        <text d2p1:language="sv" d2p1:value="Förskottsbetald"/>
      </label>
      <label d2p1:name="Giro" d2p1:code="@SYS5231" d2p1:section="Custom">
        <text d2p1:language="da" d2p1:value="Giro"/>
        <text d2p1:language="de" d2p1:value="Girokonto"/>
        <text d2p1:language="en-US" d2p1:value="Giro"/>
        <text d2p1:language="es" d2p1:value="Giro bancario"/>
        <text d2p1:language="fi" d2p1:value="Tilisiirto"/>
        <text d2p1:language="fr" d2p1:value="Virement"/>
        <text d2p1:language="it" d2p1:value="Ordine di accredito"/>
        <text d2p1:language="ja" d2p1:value="振替"/>
        <text d2p1:language="nl" d2p1:value="Giro"/>
        <text d2p1:language="sv" d2p1:value="Giro"/>
      </label>
      <label d2p1:name="Page" d2p1:code="@SYS5250" d2p1:section="Custom">
        <text d2p1:language="da" d2p1:value="Side"/>
        <text d2p1:language="de" d2p1:value="Seite"/>
        <text d2p1:language="en-US" d2p1:value="Page"/>
        <text d2p1:language="es" d2p1:value="Página"/>
        <text d2p1:language="fi" d2p1:value="Sivu"/>
        <text d2p1:language="fr" d2p1:value="Page"/>
        <text d2p1:language="it" d2p1:value="Pagina"/>
        <text d2p1:language="ja" d2p1:value="ページ"/>
        <text d2p1:language="nl" d2p1:value="Pagina"/>
        <text d2p1:language="sv" d2p1:value="Sida"/>
      </label>
      <label d2p1:name="Remainder" d2p1:code="@SYS53728" d2p1:section="Custom">
        <text d2p1:language="da" d2p1:value="Restbeløb"/>
        <text d2p1:language="de" d2p1:value="Rest"/>
        <text d2p1:language="en-US" d2p1:value="Remainder"/>
        <text d2p1:language="es" d2p1:value="Resto"/>
        <text d2p1:language="fi" d2p1:value="Jäljellä oleva määrä"/>
        <text d2p1:language="fr" d2p1:value="Solde"/>
        <text d2p1:language="it" d2p1:value="Residuo"/>
        <text d2p1:language="ja" d2p1:value="残余"/>
        <text d2p1:language="nl" d2p1:value="Rest"/>
        <text d2p1:language="sv" d2p1:value="Rest"/>
      </label>
      <label d2p1:name="Sales tax" d2p1:code="@SYS5878" d2p1:section="Custom">
        <text d2p1:language="da" d2p1:value="Moms"/>
        <text d2p1:language="de" d2p1:value="Mehrwertsteuer"/>
        <text d2p1:language="en-US" d2p1:value="Sales tax"/>
        <text d2p1:language="es" d2p1:value="Impuestos"/>
        <text d2p1:language="fi" d2p1:value="Arvonlisävero"/>
        <text d2p1:language="fr" d2p1:value="Taxe"/>
        <text d2p1:language="it" d2p1:value="IVA"/>
        <text d2p1:language="ja" d2p1:value="消費税"/>
        <text d2p1:language="nl" d2p1:value="Btw"/>
        <text d2p1:language="sv" d2p1:value="Moms"/>
      </label>
      <label d2p1:name="Depreciation of prepayments" d2p1:code="@SYS62136" d2p1:section="Custom">
        <text d2p1:language="da" d2p1:value="Afskrivning af forudbetalinger"/>
        <text d2p1:language="de" d2p1:value="Abschreibung auf Vorauszahlungen"/>
        <text d2p1:language="en-US" d2p1:value="Depreciation of prepayments"/>
        <text d2p1:language="es" d2p1:value="Depreciación de pagos por adelantado"/>
        <text d2p1:language="fi" d2p1:value="Ennakkomaksujen poisto"/>
        <text d2p1:language="fr" d2p1:value="Amortissement des acomptes"/>
        <text d2p1:language="it" d2p1:value="Risconti pagamenti anticipati"/>
        <text d2p1:language="ja" d2p1:value="前払の減価償却"/>
        <text d2p1:language="nl" d2p1:value="Afschrijving van vooruitbetalingen"/>
        <text d2p1:language="sv" d2p1:value="Avskrivning av förskottsbetalningar"/>
      </label>
      <label d2p1:name="Description" d2p1:code="@SYS6303" d2p1:section="Custom">
        <text d2p1:language="da" d2p1:value="Betegnelse"/>
        <text d2p1:language="de" d2p1:value="Beschreibung"/>
        <text d2p1:language="en-US" d2p1:value="Description"/>
        <text d2p1:language="es" d2p1:value="Descripción"/>
        <text d2p1:language="fi" d2p1:value="Kuvaus"/>
        <text d2p1:language="fr" d2p1:value="Description"/>
        <text d2p1:language="it" d2p1:value="Descrizione"/>
        <text d2p1:language="ja" d2p1:value="説明"/>
        <text d2p1:language="nl" d2p1:value="Omschrijving"/>
        <text d2p1:language="sv" d2p1:value="Beskrivning"/>
      </label>
      <label d2p1:name="Amount" d2p1:code="@SYS6928" d2p1:section="Custom">
        <text d2p1:language="da" d2p1:value="Beløb"/>
        <text d2p1:language="de" d2p1:value="Betrag"/>
        <text d2p1:language="en-US" d2p1:value="Amount"/>
        <text d2p1:language="es" d2p1:value="Importe"/>
        <text d2p1:language="fi" d2p1:value="Summa"/>
        <text d2p1:language="fr" d2p1:value="Montant"/>
        <text d2p1:language="it" d2p1:value="Importo"/>
        <text d2p1:language="ja" d2p1:value="金額"/>
        <text d2p1:language="nl" d2p1:value="Bedrag"/>
        <text d2p1:language="sv" d2p1:value="Belopp"/>
      </label>
      <label d2p1:name="Description" d2p1:code="@SYS7576" d2p1:section="Custom">
        <text d2p1:language="da" d2p1:value="Beskrivelse"/>
        <text d2p1:language="de" d2p1:value="Beschreibung"/>
        <text d2p1:language="en-US" d2p1:value="Description"/>
        <text d2p1:language="es" d2p1:value="Descripción"/>
        <text d2p1:language="fi" d2p1:value="Kuvaus"/>
        <text d2p1:language="fr" d2p1:value="Description"/>
        <text d2p1:language="it" d2p1:value="Descrizione"/>
        <text d2p1:language="ja" d2p1:value="説明"/>
        <text d2p1:language="nl" d2p1:value="Omschrijving"/>
        <text d2p1:language="sv" d2p1:value="Beskrivning"/>
      </label>
      <label d2p1:name="Enterprise number" d2p1:code="@SYS77429" d2p1:section="Custom">
        <text d2p1:language="da" d2p1:value="Virksomhedsnummer"/>
        <text d2p1:language="de" d2p1:value="Unternehmensnummer"/>
        <text d2p1:language="en-US" d2p1:value="Enterprise number"/>
        <text d2p1:language="es" d2p1:value="Número de empresa"/>
        <text d2p1:language="fi" d2p1:value="Yrityksen numero"/>
        <text d2p1:language="fr" d2p1:value="Numéro de l'entreprise"/>
        <text d2p1:language="it" d2p1:value="Numero impresa"/>
        <text d2p1:language="ja" d2p1:value="企業番号"/>
        <text d2p1:language="nl" d2p1:value="Ondernemingsnummer"/>
        <text d2p1:language="sv" d2p1:value="Företagsnummer"/>
      </label>
      <label d2p1:name="Round-off" d2p1:code="@SYS8172" d2p1:section="Custom">
        <text d2p1:language="da" d2p1:value="Afrunding"/>
        <text d2p1:language="de" d2p1:value="Rundung"/>
        <text d2p1:language="en-US" d2p1:value="Round-off"/>
        <text d2p1:language="es" d2p1:value="Redondear"/>
        <text d2p1:language="fi" d2p1:value="Pyöristys"/>
        <text d2p1:language="fr" d2p1:value="Arrondi"/>
        <text d2p1:language="it" d2p1:value="Arrotondamento"/>
        <text d2p1:language="ja" d2p1:value="丸め"/>
        <text d2p1:language="nl" d2p1:value="Afronden"/>
        <text d2p1:language="sv" d2p1:value="Avrundning"/>
      </label>
      <label d2p1:name="Reason" d2p1:code="@SYS86426" d2p1:section="Custom">
        <text d2p1:language="da" d2p1:value="Årsag"/>
        <text d2p1:language="de" d2p1:value="Grund"/>
        <text d2p1:language="en-US" d2p1:value="Reason"/>
        <text d2p1:language="es" d2p1:value="Motivo"/>
        <text d2p1:language="fi" d2p1:value="Syy"/>
        <text d2p1:language="fr" d2p1:value="Motif"/>
        <text d2p1:language="it" d2p1:value="Motivo"/>
        <text d2p1:language="ja" d2p1:value="理由"/>
        <text d2p1:language="nl" d2p1:value="Reden"/>
        <text d2p1:language="sv" d2p1:value="Orsak"/>
      </label>
      <label d2p1:name="Total" d2p1:code="@SYS9242" d2p1:section="Custom">
        <text d2p1:language="da" d2p1:value="Total"/>
        <text d2p1:language="de" d2p1:value="Summe"/>
        <text d2p1:language="en-US" d2p1:value="Total"/>
        <text d2p1:language="es" d2p1:value="Total"/>
        <text d2p1:language="fi" d2p1:value="Yhteensä"/>
        <text d2p1:language="fr" d2p1:value="Total"/>
        <text d2p1:language="it" d2p1:value="Totale"/>
        <text d2p1:language="ja" d2p1:value="合計"/>
        <text d2p1:language="nl" d2p1:value="Totaal"/>
        <text d2p1:language="sv" d2p1:value="Total"/>
      </label>
      <label d2p1:name="Invoice amount" d2p1:code="@SYS9458" d2p1:section="Custom">
        <text d2p1:language="da" d2p1:value="Fakturabeløb"/>
        <text d2p1:language="de" d2p1:value="Rechnungsbetrag"/>
        <text d2p1:language="en-US" d2p1:value="Invoice amount"/>
        <text d2p1:language="es" d2p1:value="Importe de la factura"/>
        <text d2p1:language="fi" d2p1:value="Laskun summa"/>
        <text d2p1:language="fr" d2p1:value="Montant de la facture"/>
        <text d2p1:language="it" d2p1:value="Importo fattura"/>
        <text d2p1:language="ja" d2p1:value="請求金額"/>
        <text d2p1:language="nl" d2p1:value="Factuurbedrag"/>
        <text d2p1:language="sv" d2p1:value="Fakturabelopp"/>
      </label>
      <label d2p1:name="Goods discount" d2p1:code="@SYS95973" d2p1:section="Custom">
        <text d2p1:language="da" d2p1:value="*Varerabat"/>
        <text d2p1:language="de" d2p1:value="*Warenrabatt"/>
        <text d2p1:language="en-US" d2p1:value="*Goods discount"/>
        <text d2p1:language="es" d2p1:value="*Descuento de artículos"/>
        <text d2p1:language="fi" d2p1:value="*Tavara-alennus"/>
        <text d2p1:language="fr" d2p1:value="*Remises sur marchandises"/>
        <text d2p1:language="it" d2p1:value="*Sconto beni"/>
        <text d2p1:language="ja" d2p1:value="* 商品割引"/>
        <text d2p1:language="nl" d2p1:value="*Goederenkorting"/>
        <text d2p1:language="sv" d2p1:value="*Varurabatt"/>
      </label>
      <label d2p1:name="** -Excluded by article 15" d2p1:code="@SYS95976" d2p1:section="Custom">
        <text d2p1:language="da" d2p1:value="** - Ekskluderet ifølge artikel 15"/>
        <text d2p1:language="de" d2p1:value="** - Ausgeschlossen nach Artikel 15"/>
        <text d2p1:language="en-US" d2p1:value="** -Excluded by article 15"/>
        <text d2p1:language="es" d2p1:value="** -Excluido por el artículo 15"/>
        <text d2p1:language="fi" d2p1:value="** - Poissuljettu artiklassa 15"/>
        <text d2p1:language="fr" d2p1:value="** -Exclusion sur la base de l'article 15"/>
        <text d2p1:language="it" d2p1:value="** Escluso in base all'articolo 15"/>
        <text d2p1:language="ja" d2p1:value="** -15 条により除外"/>
        <text d2p1:language="nl" d2p1:value="** -Uitgesloten door artikel 15"/>
        <text d2p1:language="sv" d2p1:value="** -Exkluderas enligt artikel 15"/>
      </label>
      <label d2p1:name="Customer invoice reference number" d2p1:code="@SYS97575" d2p1:section="Custom">
        <text d2p1:language="da" d2p1:value="Referencenummer for debitorfaktura"/>
        <text d2p1:language="de" d2p1:value="Referenznummer für Debitorenrechnung"/>
        <text d2p1:language="en-US" d2p1:value="Customer invoice reference number"/>
        <text d2p1:language="es" d2p1:value="Número de referencia de factura de cliente"/>
        <text d2p1:language="fi" d2p1:value="Myyntilaskun viitenumero"/>
        <text d2p1:language="fr" d2p1:value="Numéro de référence de la facture client"/>
        <text d2p1:language="it" d2p1:value="Numero di riferimento fattura cliente"/>
        <text d2p1:language="ja" d2p1:value="顧客請求書参照番号"/>
        <text d2p1:language="nl" d2p1:value="Referentienummer voor klantfactuur"/>
        <text d2p1:language="sv" d2p1:value="Referensnummer för kundfaktura"/>
      </label>
      <label d2p1:name="Percent cash discount" d2p1:code="@SYS99166" d2p1:section="Custom">
        <text d2p1:language="da" d2p1:value="Kasserabat i procent"/>
        <text d2p1:language="de" d2p1:value="Prozent Skonto"/>
        <text d2p1:language="en-US" d2p1:value="Percent cash discount"/>
        <text d2p1:language="es" d2p1:value="Porcentaje de descuento por pronto pago"/>
        <text d2p1:language="fi" d2p1:value="Käteisalennusprosentti"/>
        <text d2p1:language="fr" d2p1:value="Escompte de règlement sous la forme d'un pourcentage"/>
        <text d2p1:language="it" d2p1:value="Percentuale sconto di cassa"/>
        <text d2p1:language="ja" d2p1:value="現金割引率"/>
        <text d2p1:language="nl" d2p1:value="Percentage contantkorting"/>
        <text d2p1:language="sv" d2p1:value="Procentuell kassarabatt"/>
      </label>
      <label d2p1:name="Corrected invoice number" d2p1:code="@SYS99716" d2p1:section="Custom">
        <text d2p1:language="da" d2p1:value="Rettet faktura"/>
        <text d2p1:language="de" d2p1:value="Berichtigte Rechnung"/>
        <text d2p1:language="en-US" d2p1:value="Corrected invoice"/>
        <text d2p1:language="es" d2p1:value="Factura corregida"/>
        <text d2p1:language="fi" d2p1:value="Korjattu lasku"/>
        <text d2p1:language="fr" d2p1:value="Facture corrigée"/>
        <text d2p1:language="it" d2p1:value="Fattura corretta"/>
        <text d2p1:language="ja" d2p1:value="訂正請求書"/>
        <text d2p1:language="nl" d2p1:value="Gecorrigeerde factuur"/>
        <text d2p1:language="sv" d2p1:value="Korrigerad faktura"/>
      </label>
      <label d2p1:name="Original total VAT amount" d2p1:code="@SYS99725" d2p1:section="Custom">
        <text d2p1:language="da" d2p1:value="Oprindeligt samlet momsbeløb"/>
        <text d2p1:language="de" d2p1:value="Ursprünglicher MwSt-Gesamtbetrag"/>
        <text d2p1:language="en-US" d2p1:value="Original total VAT amount"/>
        <text d2p1:language="es" d2p1:value="Importe de IVA total original"/>
        <text d2p1:language="fi" d2p1:value="Alkuperäinen alv-kokonaissumma"/>
        <text d2p1:language="fr" d2p1:value="Montant total original de la TVA"/>
        <text d2p1:language="it" d2p1:value="Totale importo IVA originale"/>
        <text d2p1:language="ja" d2p1:value="元の VAT 金額合計"/>
        <text d2p1:language="nl" d2p1:value="Oorspronkelijk totaal btw-bedrag"/>
        <text d2p1:language="sv" d2p1:value="Ursprungligt totalt momsbelopp"/>
      </label>
      <label d2p1:name="Original total invoice amount" d2p1:code="@SYS99726" d2p1:section="Custom">
        <text d2p1:language="da" d2p1:value="Oprindeligt samlet fakturabeløb"/>
        <text d2p1:language="de" d2p1:value="Ursprünglicher Rechnungsgesamtbetrag"/>
        <text d2p1:language="en-US" d2p1:value="Original total invoice amount"/>
        <text d2p1:language="es" d2p1:value="Importe total de la factura original"/>
        <text d2p1:language="fi" d2p1:value="Alkuperäinen laskun kokonaissumma"/>
        <text d2p1:language="fr" d2p1:value="Montant total original de la facture"/>
        <text d2p1:language="it" d2p1:value="Totale importo fattura originale"/>
        <text d2p1:language="ja" d2p1:value="元の請求金額合計"/>
        <text d2p1:language="nl" d2p1:value="Oorspronkelijk totaal factuurbedrag"/>
        <text d2p1:language="sv" d2p1:value="Ursprungligt totalt fakturabelopp"/>
      </label>
      <label d2p1:name="" d2p1:code="@AccountsReceivable:PersonName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sv" d2p1:value="Namn"/>
      </label>
      <label d2p1:name="" d2p1:code="@DocentricAX4:DocumentTitleOriginal">
        <text d2p1:language="da" d2p1:value="Original document title"/>
        <text d2p1:language="de" d2p1:value="Original document title"/>
        <text d2p1:language="en-US" d2p1:value="Original document title"/>
        <text d2p1:language="es" d2p1:value="Original document title"/>
        <text d2p1:language="fi" d2p1:value="Original document title"/>
        <text d2p1:language="fr" d2p1:value="Original document title"/>
        <text d2p1:language="it" d2p1:value="Original document title"/>
        <text d2p1:language="ja" d2p1:value="Original document title"/>
        <text d2p1:language="nl" d2p1:value="Original document title"/>
        <text d2p1:language="sv" d2p1:value="Original document title"/>
      </label>
      <label d2p1:name="" d2p1:code="@DocentricAX:CompanyId">
        <text d2p1:language="da" d2p1:value="Company ID"/>
        <text d2p1:language="de" d2p1:value="Company ID"/>
        <text d2p1:language="en-US" d2p1:value="Company ID"/>
        <text d2p1:language="es" d2p1:value="Company ID"/>
        <text d2p1:language="fi" d2p1:value="Company ID"/>
        <text d2p1:language="fr" d2p1:value="Company ID"/>
        <text d2p1:language="it" d2p1:value="Company ID"/>
        <text d2p1:language="ja" d2p1:value="Company ID"/>
        <text d2p1:language="nl" d2p1:value="Company ID"/>
        <text d2p1:language="sv" d2p1:value="Company ID"/>
      </label>
      <label d2p1:name="" d2p1:code="@DocentricAX:CompanyLanguage">
        <text d2p1:language="da" d2p1:value="Company language"/>
        <text d2p1:language="de" d2p1:value="Company language"/>
        <text d2p1:language="en-US" d2p1:value="Company language"/>
        <text d2p1:language="es" d2p1:value="Company language"/>
        <text d2p1:language="fi" d2p1:value="Company language"/>
        <text d2p1:language="fr" d2p1:value="Company language"/>
        <text d2p1:language="it" d2p1:value="Company language"/>
        <text d2p1:language="ja" d2p1:value="Company language"/>
        <text d2p1:language="nl" d2p1:value="Company language"/>
        <text d2p1:language="sv" d2p1:value="Company language"/>
      </label>
      <label d2p1:name="" d2p1:code="@DocentricAX:CompanyLogo">
        <text d2p1:language="da" d2p1:value="Company logo"/>
        <text d2p1:language="de" d2p1:value="Company logo"/>
        <text d2p1:language="en-US" d2p1:value="Company logo"/>
        <text d2p1:language="es" d2p1:value="Company logo"/>
        <text d2p1:language="fi" d2p1:value="Company logo"/>
        <text d2p1:language="fr" d2p1:value="Company logo"/>
        <text d2p1:language="it" d2p1:value="Company logo"/>
        <text d2p1:language="ja" d2p1:value="Company logo"/>
        <text d2p1:language="nl" d2p1:value="Company logo"/>
        <text d2p1:language="sv" d2p1:value="Company logo"/>
      </label>
      <label d2p1:name="" d2p1:code="@DocentricAX:CompanyLogoIncluded">
        <text d2p1:language="da" d2p1:value="Is company logo included"/>
        <text d2p1:language="de" d2p1:value="Is company logo included"/>
        <text d2p1:language="en-US" d2p1:value="Is company logo included"/>
        <text d2p1:language="es" d2p1:value="Is company logo included"/>
        <text d2p1:language="fi" d2p1:value="Is company logo included"/>
        <text d2p1:language="fr" d2p1:value="Is company logo included"/>
        <text d2p1:language="it" d2p1:value="Is company logo included"/>
        <text d2p1:language="ja" d2p1:value="Is company logo included"/>
        <text d2p1:language="nl" d2p1:value="Is company logo included"/>
        <text d2p1:language="sv" d2p1:value="Is company logo included"/>
      </label>
      <label d2p1:name="" d2p1:code="@DocentricAX:CurrentCompanyInfo">
        <text d2p1:language="da" d2p1:value="Current company info"/>
        <text d2p1:language="de" d2p1:value="Current company info"/>
        <text d2p1:language="en-US" d2p1:value="Current company info"/>
        <text d2p1:language="es" d2p1:value="Current company info"/>
        <text d2p1:language="fi" d2p1:value="Current company info"/>
        <text d2p1:language="fr" d2p1:value="Current company info"/>
        <text d2p1:language="it" d2p1:value="Current company info"/>
        <text d2p1:language="ja" d2p1:value="Current company info"/>
        <text d2p1:language="nl" d2p1:value="Current company info"/>
        <text d2p1:language="sv" d2p1:value="Current company info"/>
      </label>
      <label d2p1:name="" d2p1:code="@DocentricAX:CurrentLanguageId">
        <text d2p1:language="da" d2p1:value="Current language ID"/>
        <text d2p1:language="de" d2p1:value="Current language ID"/>
        <text d2p1:language="en-US" d2p1:value="Current language ID"/>
        <text d2p1:language="es" d2p1:value="Current language ID"/>
        <text d2p1:language="fi" d2p1:value="Current language ID"/>
        <text d2p1:language="fr" d2p1:value="Current language ID"/>
        <text d2p1:language="it" d2p1:value="Current language ID"/>
        <text d2p1:language="ja" d2p1:value="Current language ID"/>
        <text d2p1:language="nl" d2p1:value="Current language ID"/>
        <text d2p1:language="sv" d2p1:value="Current language ID"/>
      </label>
      <label d2p1:name="" d2p1:code="@DocentricAX:CurrentWorkerInfo">
        <text d2p1:language="da" d2p1:value="Current worker info"/>
        <text d2p1:language="de" d2p1:value="Current worker info"/>
        <text d2p1:language="en-US" d2p1:value="Current worker info"/>
        <text d2p1:language="es" d2p1:value="Current worker info"/>
        <text d2p1:language="fi" d2p1:value="Current worker info"/>
        <text d2p1:language="fr" d2p1:value="Current worker info"/>
        <text d2p1:language="it" d2p1:value="Current worker info"/>
        <text d2p1:language="ja" d2p1:value="Current worker info"/>
        <text d2p1:language="nl" d2p1:value="Current worker info"/>
        <text d2p1:language="sv" d2p1:value="Current worker info"/>
      </label>
      <label d2p1:name="" d2p1:code="@DocentricAX:DdspParameters">
        <text d2p1:language="da" d2p1:value="Report parameters"/>
        <text d2p1:language="de" d2p1:value="Report parameters"/>
        <text d2p1:language="en-US" d2p1:value="Report parameters"/>
        <text d2p1:language="es" d2p1:value="Report parameters"/>
        <text d2p1:language="fi" d2p1:value="Report parameters"/>
        <text d2p1:language="fr" d2p1:value="Report parameters"/>
        <text d2p1:language="it" d2p1:value="Report parameters"/>
        <text d2p1:language="ja" d2p1:value="Report parameters"/>
        <text d2p1:language="nl" d2p1:value="Report parameters"/>
        <text d2p1:language="sv" d2p1:value="Report parameters"/>
      </label>
      <label d2p1:name="" d2p1:code="@DocentricAX:DimensionDescription">
        <text d2p1:language="da" d2p1:value="Dimension description"/>
        <text d2p1:language="de" d2p1:value="Dimension description"/>
        <text d2p1:language="en-US" d2p1:value="Dimension description"/>
        <text d2p1:language="es" d2p1:value="Dimension description"/>
        <text d2p1:language="fi" d2p1:value="Dimension description"/>
        <text d2p1:language="fr" d2p1:value="Dimension description"/>
        <text d2p1:language="it" d2p1:value="Dimension description"/>
        <text d2p1:language="ja" d2p1:value="Dimension description"/>
        <text d2p1:language="nl" d2p1:value="Dimension description"/>
        <text d2p1:language="sv" d2p1:value="Dimension description"/>
      </label>
      <label d2p1:name="" d2p1:code="@DocentricAX:DimensionValue">
        <text d2p1:language="da" d2p1:value="Dimension value"/>
        <text d2p1:language="de" d2p1:value="Dimension value"/>
        <text d2p1:language="en-US" d2p1:value="Dimension value"/>
        <text d2p1:language="es" d2p1:value="Dimension value"/>
        <text d2p1:language="fi" d2p1:value="Dimension value"/>
        <text d2p1:language="fr" d2p1:value="Dimension value"/>
        <text d2p1:language="it" d2p1:value="Dimension value"/>
        <text d2p1:language="ja" d2p1:value="Dimension value"/>
        <text d2p1:language="nl" d2p1:value="Dimension value"/>
        <text d2p1:language="sv" d2p1:value="Dimension value"/>
      </label>
      <label d2p1:name="" d2p1:code="@DocentricAX:DynamicAccounts">
        <text d2p1:language="da" d2p1:value="Dynamic accounts"/>
        <text d2p1:language="de" d2p1:value="Dynamic accounts"/>
        <text d2p1:language="en-US" d2p1:value="Dynamic accounts"/>
        <text d2p1:language="es" d2p1:value="Dynamic accounts"/>
        <text d2p1:language="fi" d2p1:value="Dynamic accounts"/>
        <text d2p1:language="fr" d2p1:value="Dynamic accounts"/>
        <text d2p1:language="it" d2p1:value="Dynamic accounts"/>
        <text d2p1:language="ja" d2p1:value="Dynamic accounts"/>
        <text d2p1:language="nl" d2p1:value="Dynamic accounts"/>
        <text d2p1:language="sv" d2p1:value="Dynamic accounts"/>
      </label>
      <label d2p1:name="" d2p1:code="@DocentricAX:EnumElementLabel">
        <text d2p1:language="da" d2p1:value="Enum element label"/>
        <text d2p1:language="de" d2p1:value="Enum element label"/>
        <text d2p1:language="en-US" d2p1:value="Enum element label"/>
        <text d2p1:language="es" d2p1:value="Enum element label"/>
        <text d2p1:language="fi" d2p1:value="Enum element label"/>
        <text d2p1:language="fr" d2p1:value="Enum element label"/>
        <text d2p1:language="it" d2p1:value="Enum element label"/>
        <text d2p1:language="ja" d2p1:value="Enum element label"/>
        <text d2p1:language="nl" d2p1:value="Enum element label"/>
        <text d2p1:language="sv" d2p1:value="Enum element label"/>
      </label>
      <label d2p1:name="" d2p1:code="@DocentricAX:EnumElementName">
        <text d2p1:language="da" d2p1:value="Enum element name"/>
        <text d2p1:language="de" d2p1:value="Enum element name"/>
        <text d2p1:language="en-US" d2p1:value="Enum element name"/>
        <text d2p1:language="es" d2p1:value="Enum element name"/>
        <text d2p1:language="fi" d2p1:value="Enum element name"/>
        <text d2p1:language="fr" d2p1:value="Enum element name"/>
        <text d2p1:language="it" d2p1:value="Enum element name"/>
        <text d2p1:language="ja" d2p1:value="Enum element name"/>
        <text d2p1:language="nl" d2p1:value="Enum element name"/>
        <text d2p1:language="sv" d2p1:value="Enum element name"/>
      </label>
      <label d2p1:name="" d2p1:code="@DocentricAX:EnumElementText">
        <text d2p1:language="da" d2p1:value="Enum element text"/>
        <text d2p1:language="de" d2p1:value="Enum element text"/>
        <text d2p1:language="en-US" d2p1:value="Enum element text"/>
        <text d2p1:language="es" d2p1:value="Enum element text"/>
        <text d2p1:language="fi" d2p1:value="Enum element text"/>
        <text d2p1:language="fr" d2p1:value="Enum element text"/>
        <text d2p1:language="it" d2p1:value="Enum element text"/>
        <text d2p1:language="ja" d2p1:value="Enum element text"/>
        <text d2p1:language="nl" d2p1:value="Enum element text"/>
        <text d2p1:language="sv" d2p1:value="Enum element text"/>
      </label>
      <label d2p1:name="" d2p1:code="@DocentricAX:EnumElementValue">
        <text d2p1:language="da" d2p1:value="Enum element value"/>
        <text d2p1:language="de" d2p1:value="Enum element value"/>
        <text d2p1:language="en-US" d2p1:value="Enum element value"/>
        <text d2p1:language="es" d2p1:value="Enum element value"/>
        <text d2p1:language="fi" d2p1:value="Enum element value"/>
        <text d2p1:language="fr" d2p1:value="Enum element value"/>
        <text d2p1:language="it" d2p1:value="Enum element value"/>
        <text d2p1:language="ja" d2p1:value="Enum element value"/>
        <text d2p1:language="nl" d2p1:value="Enum element value"/>
        <text d2p1:language="sv" d2p1:value="Enum element value"/>
      </label>
      <label d2p1:name="" d2p1:code="@DocentricAX:GeneralData">
        <text d2p1:language="da" d2p1:value="General data"/>
        <text d2p1:language="de" d2p1:value="General data"/>
        <text d2p1:language="en-US" d2p1:value="General data"/>
        <text d2p1:language="es" d2p1:value="General data"/>
        <text d2p1:language="fi" d2p1:value="General data"/>
        <text d2p1:language="fr" d2p1:value="General data"/>
        <text d2p1:language="it" d2p1:value="General data"/>
        <text d2p1:language="ja" d2p1:value="General data"/>
        <text d2p1:language="nl" d2p1:value="General data"/>
        <text d2p1:language="sv" d2p1:value="General data"/>
      </label>
      <label d2p1:name="" d2p1:code="@DocentricAX:LedgerDimDisplayValue">
        <text d2p1:language="da" d2p1:value="Ledger dimension display value"/>
        <text d2p1:language="de" d2p1:value="Ledger dimension display value"/>
        <text d2p1:language="en-US" d2p1:value="Ledger dimension display value"/>
        <text d2p1:language="es" d2p1:value="Ledger dimension display value"/>
        <text d2p1:language="fi" d2p1:value="Ledger dimension display value"/>
        <text d2p1:language="fr" d2p1:value="Ledger dimension display value"/>
        <text d2p1:language="it" d2p1:value="Ledger dimension display value"/>
        <text d2p1:language="ja" d2p1:value="Ledger dimension display value"/>
        <text d2p1:language="nl" d2p1:value="Ledger dimension display value"/>
        <text d2p1:language="sv" d2p1:value="Ledger dimension display value"/>
      </label>
      <label d2p1:name="" d2p1:code="@DocentricAX:Miscellaneous">
        <text d2p1:language="da" d2p1:value="Miscellaneous"/>
        <text d2p1:language="de" d2p1:value="Miscellaneous"/>
        <text d2p1:language="en-US" d2p1:value="Miscellaneous"/>
        <text d2p1:language="es" d2p1:value="Miscellaneous"/>
        <text d2p1:language="fi" d2p1:value="Miscellaneous"/>
        <text d2p1:language="fr" d2p1:value="Miscellaneous"/>
        <text d2p1:language="it" d2p1:value="Miscellaneous"/>
        <text d2p1:language="ja" d2p1:value="Miscellaneous"/>
        <text d2p1:language="nl" d2p1:value="Miscellaneous"/>
        <text d2p1:language="sv" d2p1:value="Miscellaneous"/>
      </label>
      <label d2p1:name="" d2p1:code="@DocentricAX:PrimaryDepartment">
        <text d2p1:language="da" d2p1:value="Primary department"/>
        <text d2p1:language="de" d2p1:value="Primary department"/>
        <text d2p1:language="en-US" d2p1:value="Primary department"/>
        <text d2p1:language="es" d2p1:value="Primary department"/>
        <text d2p1:language="fi" d2p1:value="Primary department"/>
        <text d2p1:language="fr" d2p1:value="Primary department"/>
        <text d2p1:language="it" d2p1:value="Primary department"/>
        <text d2p1:language="ja" d2p1:value="Primary department"/>
        <text d2p1:language="nl" d2p1:value="Primary department"/>
        <text d2p1:language="sv" d2p1:value="Primary department"/>
      </label>
      <label d2p1:name="" d2p1:code="@DocentricAX:PrimaryDepartmentNumber">
        <text d2p1:language="da" d2p1:value="Primary department number"/>
        <text d2p1:language="de" d2p1:value="Primary department number"/>
        <text d2p1:language="en-US" d2p1:value="Primary department number"/>
        <text d2p1:language="es" d2p1:value="Primary department number"/>
        <text d2p1:language="fi" d2p1:value="Primary department number"/>
        <text d2p1:language="fr" d2p1:value="Primary department number"/>
        <text d2p1:language="it" d2p1:value="Primary department number"/>
        <text d2p1:language="ja" d2p1:value="Primary department number"/>
        <text d2p1:language="nl" d2p1:value="Primary department number"/>
        <text d2p1:language="sv" d2p1:value="Primary department number"/>
      </label>
      <label d2p1:name="" d2p1:code="@DocentricAX:PrimaryPostalAddress">
        <text d2p1:language="da" d2p1:value="Primary postal address"/>
        <text d2p1:language="de" d2p1:value="Primary postal address"/>
        <text d2p1:language="en-US" d2p1:value="Primary postal address"/>
        <text d2p1:language="es" d2p1:value="Primary postal address"/>
        <text d2p1:language="fi" d2p1:value="Primary postal address"/>
        <text d2p1:language="fr" d2p1:value="Primary postal address"/>
        <text d2p1:language="it" d2p1:value="Primary postal address"/>
        <text d2p1:language="ja" d2p1:value="Primary postal address"/>
        <text d2p1:language="nl" d2p1:value="Primary postal address"/>
        <text d2p1:language="sv" d2p1:value="Primary postal address"/>
      </label>
      <label d2p1:name="" d2p1:code="@DocentricAX:ReportCaption">
        <text d2p1:language="da" d2p1:value="Report caption"/>
        <text d2p1:language="de" d2p1:value="Report caption"/>
        <text d2p1:language="en-US" d2p1:value="Report caption"/>
        <text d2p1:language="es" d2p1:value="Report caption"/>
        <text d2p1:language="fi" d2p1:value="Report caption"/>
        <text d2p1:language="fr" d2p1:value="Report caption"/>
        <text d2p1:language="it" d2p1:value="Report caption"/>
        <text d2p1:language="ja" d2p1:value="Report caption"/>
        <text d2p1:language="nl" d2p1:value="Report caption"/>
        <text d2p1:language="sv" d2p1:value="Report caption"/>
      </label>
      <label d2p1:name="" d2p1:code="@DocentricAX:ReportData">
        <text d2p1:language="da" d2p1:value="Report data"/>
        <text d2p1:language="de" d2p1:value="Report data"/>
        <text d2p1:language="en-US" d2p1:value="Report data"/>
        <text d2p1:language="es" d2p1:value="Report data"/>
        <text d2p1:language="fi" d2p1:value="Report data"/>
        <text d2p1:language="fr" d2p1:value="Report data"/>
        <text d2p1:language="it" d2p1:value="Report data"/>
        <text d2p1:language="ja" d2p1:value="Report data"/>
        <text d2p1:language="nl" d2p1:value="Report data"/>
        <text d2p1:language="sv" d2p1:value="Report data"/>
      </label>
      <label d2p1:name="" d2p1:code="@DocentricAX:SelectedPrintDestination">
        <text d2p1:language="da" d2p1:value="Selected print destination"/>
        <text d2p1:language="de" d2p1:value="Selected print destination"/>
        <text d2p1:language="en-US" d2p1:value="Selected print destination"/>
        <text d2p1:language="es" d2p1:value="Selected print destination"/>
        <text d2p1:language="fi" d2p1:value="Selected print destination"/>
        <text d2p1:language="fr" d2p1:value="Selected print destination"/>
        <text d2p1:language="it" d2p1:value="Selected print destination"/>
        <text d2p1:language="ja" d2p1:value="Selected print destination"/>
        <text d2p1:language="nl" d2p1:value="Selected print destination"/>
        <text d2p1:language="sv" d2p1:value="Selected print destination"/>
      </label>
      <label d2p1:name="" d2p1:code="@FLM270">
        <text d2p1:language="da" d2p1:value="Områder_DEMO_"/>
        <text d2p1:language="de" d2p1:value="Regionen _DEMO_"/>
        <text d2p1:language="en-US" d2p1:value="Regions _DEMO_"/>
        <text d2p1:language="es" d2p1:value="Regiones _DEMO_"/>
        <text d2p1:language="fi" d2p1:value="Alueet _DEMO_"/>
        <text d2p1:language="fr" d2p1:value="Régions _DEMO_"/>
        <text d2p1:language="it" d2p1:value="Regioni _DEMO_"/>
        <text d2p1:language="ja" d2p1:value="地域 _DEMO_"/>
        <text d2p1:language="nl" d2p1:value="Regio's _DEMO_"/>
        <text d2p1:language="sv" d2p1:value="Regioner _DEMO_"/>
      </label>
      <label d2p1:name="" d2p1:code="@GLS103588">
        <text d2p1:language="da" d2p1:value="Advance holders"/>
        <text d2p1:language="de" d2p1:value="Advance holders"/>
        <text d2p1:language="en-US" d2p1:value="Advance holders"/>
        <text d2p1:language="es" d2p1:value="Advance holders"/>
        <text d2p1:language="fi" d2p1:value="Advance holders"/>
        <text d2p1:language="fr" d2p1:value="Advance holders"/>
        <text d2p1:language="it" d2p1:value="Advance holders"/>
        <text d2p1:language="ja" d2p1:value="Advance holders"/>
        <text d2p1:language="nl" d2p1:value="Advance holders"/>
        <text d2p1:language="sv" d2p1:value="Advance holders"/>
      </label>
      <label d2p1:name="" d2p1:code="@GLS103666">
        <text d2p1:language="da" d2p1:value="Deferrals"/>
        <text d2p1:language="de" d2p1:value="Deferrals"/>
        <text d2p1:language="en-US" d2p1:value="Deferrals"/>
        <text d2p1:language="es" d2p1:value="Deferrals"/>
        <text d2p1:language="fi" d2p1:value="Deferrals"/>
        <text d2p1:language="fr" d2p1:value="Deferrals"/>
        <text d2p1:language="it" d2p1:value="Deferrals"/>
        <text d2p1:language="ja" d2p1:value="Deferrals"/>
        <text d2p1:language="nl" d2p1:value="Deferrals"/>
        <text d2p1:language="sv" d2p1:value="Deferrals"/>
      </label>
      <label d2p1:name="" d2p1:code="@GLS103734">
        <text d2p1:language="da" d2p1:value="Expense and income codes"/>
        <text d2p1:language="de" d2p1:value="Expense and income codes"/>
        <text d2p1:language="en-US" d2p1:value="Expense and income codes"/>
        <text d2p1:language="es" d2p1:value="Expense and income codes"/>
        <text d2p1:language="fi" d2p1:value="Expense and income codes"/>
        <text d2p1:language="fr" d2p1:value="Expense and income codes"/>
        <text d2p1:language="it" d2p1:value="Expense and income codes"/>
        <text d2p1:language="ja" d2p1:value="Expense and income codes"/>
        <text d2p1:language="nl" d2p1:value="Expense and income codes"/>
        <text d2p1:language="sv" d2p1:value="Expense and income codes"/>
      </label>
      <label d2p1:name="" d2p1:code="@GLS104459">
        <text d2p1:language="da" d2p1:value="Cash accounts"/>
        <text d2p1:language="de" d2p1:value="Cash accounts"/>
        <text d2p1:language="en-US" d2p1:value="Cash accounts"/>
        <text d2p1:language="es" d2p1:value="Cash accounts"/>
        <text d2p1:language="fi" d2p1:value="Cash accounts"/>
        <text d2p1:language="fr" d2p1:value="Cash accounts"/>
        <text d2p1:language="it" d2p1:value="Cash accounts"/>
        <text d2p1:language="ja" d2p1:value="Cash accounts"/>
        <text d2p1:language="nl" d2p1:value="Cash accounts"/>
        <text d2p1:language="sv" d2p1:value="Cash accounts"/>
      </label>
      <label d2p1:name="" d2p1:code="@GLS106645">
        <text d2p1:language="da" d2p1:value="Fixed assets (Russia)"/>
        <text d2p1:language="de" d2p1:value="Fixed assets (Russia)"/>
        <text d2p1:language="en-US" d2p1:value="Fixed assets (Russia)"/>
        <text d2p1:language="es" d2p1:value="Fixed assets (Russia)"/>
        <text d2p1:language="fi" d2p1:value="Fixed assets (Russia)"/>
        <text d2p1:language="fr" d2p1:value="Fixed assets (Russia)"/>
        <text d2p1:language="it" d2p1:value="Fixed assets (Russia)"/>
        <text d2p1:language="ja" d2p1:value="Fixed assets (Russia)"/>
        <text d2p1:language="nl" d2p1:value="Fixed assets (Russia)"/>
        <text d2p1:language="sv" d2p1:value="Fixed assets (Russia)"/>
      </label>
      <label d2p1:name="" d2p1:code="@GLS106724">
        <text d2p1:language="da" d2p1:value="Agreements"/>
        <text d2p1:language="de" d2p1:value="Agreements"/>
        <text d2p1:language="en-US" d2p1:value="Agreements"/>
        <text d2p1:language="es" d2p1:value="Agreements"/>
        <text d2p1:language="fi" d2p1:value="Agreements"/>
        <text d2p1:language="fr" d2p1:value="Agreements"/>
        <text d2p1:language="it" d2p1:value="Agreements"/>
        <text d2p1:language="ja" d2p1:value="Agreements"/>
        <text d2p1:language="nl" d2p1:value="Agreements"/>
        <text d2p1:language="sv" d2p1:value="Agreements"/>
      </label>
      <label d2p1:name="" d2p1:code="@GLS107993">
        <text d2p1:language="da" d2p1:value="Constant symbol"/>
        <text d2p1:language="de" d2p1:value="Constant symbol"/>
        <text d2p1:language="en-US" d2p1:value="Constant symbol"/>
        <text d2p1:language="es" d2p1:value="Constant symbol"/>
        <text d2p1:language="fi" d2p1:value="Constant symbol"/>
        <text d2p1:language="fr" d2p1:value="Constant symbol"/>
        <text d2p1:language="it" d2p1:value="Constant symbol"/>
        <text d2p1:language="ja" d2p1:value="Constant symbol"/>
        <text d2p1:language="nl" d2p1:value="Constant symbol"/>
        <text d2p1:language="sv" d2p1:value="Constant symbol"/>
      </label>
      <label d2p1:name="" d2p1:code="@GLS108000">
        <text d2p1:language="da" d2p1:value="Specific symbol"/>
        <text d2p1:language="de" d2p1:value="Specific symbol"/>
        <text d2p1:language="en-US" d2p1:value="Specific symbol"/>
        <text d2p1:language="es" d2p1:value="Specific symbol"/>
        <text d2p1:language="fi" d2p1:value="Specific symbol"/>
        <text d2p1:language="fr" d2p1:value="Specific symbol"/>
        <text d2p1:language="it" d2p1:value="Specific symbol"/>
        <text d2p1:language="ja" d2p1:value="Specific symbol"/>
        <text d2p1:language="nl" d2p1:value="Specific symbol"/>
        <text d2p1:language="sv" d2p1:value="Specific symbol"/>
      </label>
      <label d2p1:name="" d2p1:code="@GLS109142">
        <text d2p1:language="da" d2p1:value="Dato for momsregistrering"/>
        <text d2p1:language="de" d2p1:value="Datum des MwSt.-Registers"/>
        <text d2p1:language="en-US" d2p1:value="Date of VAT register"/>
        <text d2p1:language="es" d2p1:value="Fecha del registro del IVA"/>
        <text d2p1:language="fi" d2p1:value="ALV-rekisterin päivämäärä"/>
        <text d2p1:language="fr" d2p1:value="Date du registre de TVA"/>
        <text d2p1:language="it" d2p1:value="Data del libro IVA"/>
        <text d2p1:language="ja" d2p1:value="VAT 登録日"/>
        <text d2p1:language="nl" d2p1:value="Datum van btw-register"/>
        <text d2p1:language="sv" d2p1:value="Momsregistreringsdatum"/>
      </label>
      <label d2p1:name="" d2p1:code="@GLS109510">
        <text d2p1:language="da" d2p1:value="Salgsdato"/>
        <text d2p1:language="de" d2p1:value="Verkaufsdatum"/>
        <text d2p1:language="en-US" d2p1:value="Sales date"/>
        <text d2p1:language="es" d2p1:value="Fecha de ventas"/>
        <text d2p1:language="fi" d2p1:value="Myyntipäivämäärä"/>
        <text d2p1:language="fr" d2p1:value="Date de vente"/>
        <text d2p1:language="it" d2p1:value="Data di vendita"/>
        <text d2p1:language="ja" d2p1:value="販売日"/>
        <text d2p1:language="nl" d2p1:value="Verkoopdatum"/>
        <text d2p1:language="sv" d2p1:value="Försäljningsdatum"/>
      </label>
      <label d2p1:name="" d2p1:code="@GLS110947">
        <text d2p1:language="da" d2p1:value="Duplicate number"/>
        <text d2p1:language="de" d2p1:value="Duplicate number"/>
        <text d2p1:language="en-US" d2p1:value="Duplicate number"/>
        <text d2p1:language="es" d2p1:value="Duplicate number"/>
        <text d2p1:language="fi" d2p1:value="Duplicate number"/>
        <text d2p1:language="fr" d2p1:value="Duplicate number"/>
        <text d2p1:language="it" d2p1:value="Duplicate number"/>
        <text d2p1:language="ja" d2p1:value="複製番号"/>
        <text d2p1:language="nl" d2p1:value="Duplicate number"/>
        <text d2p1:language="sv" d2p1:value="Duplicate number"/>
      </label>
      <label d2p1:name="" d2p1:code="@GLS220046">
        <text d2p1:language="da" d2p1:value="Virksomhedens leder"/>
        <text d2p1:language="de" d2p1:value="Leiter des Unternehmens"/>
        <text d2p1:language="en-US" d2p1:value="Head of the company"/>
        <text d2p1:language="es" d2p1:value="Director de la empresa"/>
        <text d2p1:language="fi" d2p1:value="Yrityksen johtaja"/>
        <text d2p1:language="fr" d2p1:value="Directeur de la société"/>
        <text d2p1:language="it" d2p1:value="Titolare della società"/>
        <text d2p1:language="ja" d2p1:value="会社の責任者"/>
        <text d2p1:language="nl" d2p1:value="Hoofd van het bedrijf"/>
        <text d2p1:language="sv" d2p1:value="Chef för företaget"/>
      </label>
      <label d2p1:name="" d2p1:code="@GLS220835">
        <text d2p1:language="da" d2p1:value="Virksomhedskode"/>
        <text d2p1:language="de" d2p1:value="Unternehmenscode"/>
        <text d2p1:language="en-US" d2p1:value="Enterprise code"/>
        <text d2p1:language="es" d2p1:value="Código de empresa"/>
        <text d2p1:language="fi" d2p1:value="Yrityksen koodi"/>
        <text d2p1:language="fr" d2p1:value="Code de l'entreprise"/>
        <text d2p1:language="it" d2p1:value="Codice impresa"/>
        <text d2p1:language="ja" d2p1:value="企業コード"/>
        <text d2p1:language="nl" d2p1:value="Ondernemingscode"/>
        <text d2p1:language="sv" d2p1:value="Företagskod"/>
      </label>
      <label d2p1:name="" d2p1:code="@GLS221005">
        <text d2p1:language="da" d2p1:value="Duplicate invoice date"/>
        <text d2p1:language="de" d2p1:value="Duplicate invoice date"/>
        <text d2p1:language="en-US" d2p1:value="Duplicate invoice date"/>
        <text d2p1:language="es" d2p1:value="Duplicate invoice date"/>
        <text d2p1:language="fi" d2p1:value="Duplicate invoice date"/>
        <text d2p1:language="fr" d2p1:value="Duplicate invoice date"/>
        <text d2p1:language="it" d2p1:value="Duplicate invoice date"/>
        <text d2p1:language="ja" d2p1:value="Duplicate invoice date"/>
        <text d2p1:language="nl" d2p1:value="Duplicate invoice date"/>
        <text d2p1:language="sv" d2p1:value="Duplicate invoice date"/>
      </label>
      <label d2p1:name="" d2p1:code="@RegistrationNumbers:EnterpriseIdCompanyId">
        <text d2p1:language="da" d2p1:value="Virksomheds-id (COID)"/>
        <text d2p1:language="de" d2p1:value="Enterprise-ID (COID)"/>
        <text d2p1:language="en-US" d2p1:value="Enterprise ID (COID)"/>
        <text d2p1:language="es" d2p1:value="Id. de empresa (COID)"/>
        <text d2p1:language="fi" d2p1:value="Yrityksen tunnus (COID)"/>
        <text d2p1:language="fr" d2p1:value="ID entreprise (COID)"/>
        <text d2p1:language="it" d2p1:value="ID azienda (COID)"/>
        <text d2p1:language="ja" d2p1:value="エンタープライズ ID (COID)"/>
        <text d2p1:language="nl" d2p1:value="Ondernemings-id (COID)"/>
        <text d2p1:language="sv" d2p1:value="Företags-ID (COID)"/>
      </label>
      <label d2p1:name="" d2p1:code="@ret3005">
        <text d2p1:language="da" d2p1:value="Butikker"/>
        <text d2p1:language="de" d2p1:value="Shops"/>
        <text d2p1:language="en-US" d2p1:value="Stores"/>
        <text d2p1:language="es" d2p1:value="Tiendas"/>
        <text d2p1:language="fi" d2p1:value="Myymälät"/>
        <text d2p1:language="fr" d2p1:value="Magasins"/>
        <text d2p1:language="it" d2p1:value="Punti vendita"/>
        <text d2p1:language="ja" d2p1:value="店舗"/>
        <text d2p1:language="nl" d2p1:value="Winkels"/>
        <text d2p1:language="sv" d2p1:value="Butiker"/>
      </label>
      <label d2p1:name="" d2p1:code="@RET3277">
        <text d2p1:language="da" d2p1:value="Kasseapparater"/>
        <text d2p1:language="de" d2p1:value="POS-Register"/>
        <text d2p1:language="en-US" d2p1:value="POS registers"/>
        <text d2p1:language="es" d2p1:value="Registros de PDV"/>
        <text d2p1:language="fi" d2p1:value="Kassakoneet"/>
        <text d2p1:language="fr" d2p1:value="Caisses enregistreuses de PDV"/>
        <text d2p1:language="it" d2p1:value="Registratori di cassa POS"/>
        <text d2p1:language="ja" d2p1:value="POS レジスター"/>
        <text d2p1:language="nl" d2p1:value="POS-kassa's"/>
        <text d2p1:language="sv" d2p1:value="Kassaregister"/>
      </label>
      <label d2p1:name="" d2p1:code="@RET5709">
        <text d2p1:language="da" d2p1:value="Detailkanaler"/>
        <text d2p1:language="de" d2p1:value="Retail Channels"/>
        <text d2p1:language="en-US" d2p1:value="Retail channels"/>
        <text d2p1:language="es" d2p1:value="Canales comerciales"/>
        <text d2p1:language="fi" d2p1:value="Vähittäismyyntikanavat"/>
        <text d2p1:language="fr" d2p1:value="Canaux de vente au détail"/>
        <text d2p1:language="it" d2p1:value="Canali di vendita al dettaglio"/>
        <text d2p1:language="ja" d2p1:value="小売チャネル"/>
        <text d2p1:language="nl" d2p1:value="Detailhandelafzetkanalen"/>
        <text d2p1:language="sv" d2p1:value="Butikskanaler"/>
      </label>
      <label d2p1:name="" d2p1:code="@SPS21">
        <text d2p1:language="da" d2p1:value="Faktureringskode"/>
        <text d2p1:language="de" d2p1:value="Abrechnungscode"/>
        <text d2p1:language="en-US" d2p1:value="Billing code"/>
        <text d2p1:language="es" d2p1:value="Código de facturación"/>
        <text d2p1:language="fi" d2p1:value="Laskutuskoodi"/>
        <text d2p1:language="fr" d2p1:value="Code facturation"/>
        <text d2p1:language="it" d2p1:value="Codice di fatturazione"/>
        <text d2p1:language="ja" d2p1:value="請求コード"/>
        <text d2p1:language="nl" d2p1:value="Factureringscode"/>
        <text d2p1:language="sv" d2p1:value="Faktureringskod"/>
      </label>
      <label d2p1:name="" d2p1:code="@SPS371">
        <text d2p1:language="da" d2p1:value="Faktureringsklassifikation"/>
        <text d2p1:language="de" d2p1:value="Abrechnungsklassifizierung"/>
        <text d2p1:language="en-US" d2p1:value="Billing classification"/>
        <text d2p1:language="es" d2p1:value="Clasificación de la facturación"/>
        <text d2p1:language="fi" d2p1:value="Laskutusluokka"/>
        <text d2p1:language="fr" d2p1:value="Classification de facturation"/>
        <text d2p1:language="it" d2p1:value="Classificazione della priorità di pagamento"/>
        <text d2p1:language="ja" d2p1:value="請求分類"/>
        <text d2p1:language="nl" d2p1:value="Factureringsclassificatie"/>
        <text d2p1:language="sv" d2p1:value="Faktureringsklassificering"/>
      </label>
      <label d2p1:name="" d2p1:code="@SYS10042">
        <text d2p1:language="da" d2p1:value="Kasserabatdato"/>
        <text d2p1:language="de" d2p1:value="Skontodatum"/>
        <text d2p1:language="en-US" d2p1:value="Cash discount date"/>
        <text d2p1:language="es" d2p1:value="Fecha del descuento por pronto pago"/>
        <text d2p1:language="fi" d2p1:value="Käteisalennuksen päivämäärä"/>
        <text d2p1:language="fr" d2p1:value="Date d'escompte de règlement"/>
        <text d2p1:language="it" d2p1:value="Data sconto di cassa"/>
        <text d2p1:language="ja" d2p1:value="現金割引日"/>
        <text d2p1:language="nl" d2p1:value="Datum voor contantkorting"/>
        <text d2p1:language="sv" d2p1:value="Kassarabattdatum"/>
      </label>
      <label d2p1:name="" d2p1:code="@SYS106892">
        <text d2p1:language="da" d2p1:value="Streng 50"/>
        <text d2p1:language="de" d2p1:value="Zeichenfolge 50"/>
        <text d2p1:language="en-US" d2p1:value="String 50"/>
        <text d2p1:language="es" d2p1:value="Cadena 50"/>
        <text d2p1:language="fi" d2p1:value="Merkkijono 50"/>
        <text d2p1:language="fr" d2p1:value="Chaîne 50"/>
        <text d2p1:language="it" d2p1:value="Stringa 50"/>
        <text d2p1:language="ja" d2p1:value="文字列 50"/>
        <text d2p1:language="nl" d2p1:value="Tekenreeks 50"/>
        <text d2p1:language="sv" d2p1:value="Sträng 50"/>
      </label>
      <label d2p1:name="" d2p1:code="@SYS108910">
        <text d2p1:language="da" d2p1:value="Original/kopi"/>
        <text d2p1:language="de" d2p1:value="Original/Kopie"/>
        <text d2p1:language="en-US" d2p1:value="Original / copy"/>
        <text d2p1:language="es" d2p1:value="Original/copia"/>
        <text d2p1:language="fi" d2p1:value="Alkuperäinen/kopio"/>
        <text d2p1:language="fr" d2p1:value="Original/copie"/>
        <text d2p1:language="it" d2p1:value="Originale/Copia"/>
        <text d2p1:language="ja" d2p1:value="オリジナル/コピー"/>
        <text d2p1:language="nl" d2p1:value="Origineel / kopie"/>
        <text d2p1:language="sv" d2p1:value="Original/kopia"/>
      </label>
      <label d2p1:name="" d2p1:code="@SYS108923">
        <text d2p1:language="da" d2p1:value="Sidefodstekst"/>
        <text d2p1:language="de" d2p1:value="Fußzeilentext"/>
        <text d2p1:language="en-US" d2p1:value="Footer text"/>
        <text d2p1:language="es" d2p1:value="Texto de pie de página"/>
        <text d2p1:language="fi" d2p1:value="Alatunnisteteksti"/>
        <text d2p1:language="fr" d2p1:value="Texte de pied de page"/>
        <text d2p1:language="it" d2p1:value="Testo piè di pagina"/>
        <text d2p1:language="ja" d2p1:value="フッター テキスト"/>
        <text d2p1:language="nl" d2p1:value="Voettekst"/>
        <text d2p1:language="sv" d2p1:value="Sidfotstext"/>
      </label>
      <label d2p1:name="" d2p1:code="@SYS112686">
        <text d2p1:language="da" d2p1:value="Sessionsdato og -klokkeslæt"/>
        <text d2p1:language="de" d2p1:value="Sitzungsdatum und -uhrzeit"/>
        <text d2p1:language="en-US" d2p1:value="Session date and time"/>
        <text d2p1:language="es" d2p1:value="Fecha y hora de la sesión"/>
        <text d2p1:language="fi" d2p1:value="Istunnon päivämäärä ja aika"/>
        <text d2p1:language="fr" d2p1:value="Date et heure de la session"/>
        <text d2p1:language="it" d2p1:value="Data e ora sessione"/>
        <text d2p1:language="ja" d2p1:value="セッション日時"/>
        <text d2p1:language="nl" d2p1:value="Sessiedatum en -tijd"/>
        <text d2p1:language="sv" d2p1:value="Sessionsdatum och -tid"/>
      </label>
      <label d2p1:name="" d2p1:code="@SYS114149">
        <text d2p1:language="da" d2p1:value="Årsagskommentar"/>
        <text d2p1:language="de" d2p1:value="Kommentar zur Ursache"/>
        <text d2p1:language="en-US" d2p1:value="Reason comment"/>
        <text d2p1:language="es" d2p1:value="Comentario de motivo"/>
        <text d2p1:language="fi" d2p1:value="Syyn kommentti"/>
        <text d2p1:language="fr" d2p1:value="Commentaire du motif"/>
        <text d2p1:language="it" d2p1:value="Commento causale"/>
        <text d2p1:language="ja" d2p1:value="理由コメント"/>
        <text d2p1:language="nl" d2p1:value="Opmerking reden"/>
        <text d2p1:language="sv" d2p1:value="Orsakskommentar"/>
      </label>
      <label d2p1:name="" d2p1:code="@SYS11443">
        <text d2p1:language="da" d2p1:value="Betalings-id"/>
        <text d2p1:language="de" d2p1:value="Zahlungskennung"/>
        <text d2p1:language="en-US" d2p1:value="Payment ID"/>
        <text d2p1:language="es" d2p1:value="Id. del pago"/>
        <text d2p1:language="fi" d2p1:value="Maksutunnus"/>
        <text d2p1:language="fr" d2p1:value="ID paiement"/>
        <text d2p1:language="it" d2p1:value="ID pagamento"/>
        <text d2p1:language="ja" d2p1:value="支払 ID"/>
        <text d2p1:language="nl" d2p1:value="Betalingskenmerk"/>
        <text d2p1:language="sv" d2p1:value="Betalnings-ID"/>
      </label>
      <label d2p1:name="" d2p1:code="@SYS11466">
        <text d2p1:language="da" d2p1:value="Samlede gebyrer"/>
        <text d2p1:language="de" d2p1:value="Summe der sonstigen Zuschläge"/>
        <text d2p1:language="en-US" d2p1:value="Total charges"/>
        <text d2p1:language="es" d2p1:value="Gastos totales"/>
        <text d2p1:language="fi" d2p1:value="Kulut yhteensä"/>
        <text d2p1:language="fr" d2p1:value="Total des frais"/>
        <text d2p1:language="it" d2p1:value="Spese totali"/>
        <text d2p1:language="ja" d2p1:value="費用合計"/>
        <text d2p1:language="nl" d2p1:value="Totale toeslagen"/>
        <text d2p1:language="sv" d2p1:value="Summa avgifter"/>
      </label>
      <label d2p1:name="" d2p1:code="@SYS116965">
        <text d2p1:language="da" d2p1:value="Streng 60"/>
        <text d2p1:language="de" d2p1:value="Zeichenfolge 60"/>
        <text d2p1:language="en-US" d2p1:value="String 60"/>
        <text d2p1:language="es" d2p1:value="Cadena 60"/>
        <text d2p1:language="fi" d2p1:value="Merkkijono 60"/>
        <text d2p1:language="fr" d2p1:value="Chaîne 60"/>
        <text d2p1:language="it" d2p1:value="Stringa 60"/>
        <text d2p1:language="ja" d2p1:value="文字列 60"/>
        <text d2p1:language="nl" d2p1:value="Tekenreeks 60"/>
        <text d2p1:language="sv" d2p1:value="Sträng 60"/>
      </label>
      <label d2p1:name="" d2p1:code="@SYS11795">
        <text d2p1:language="da" d2p1:value="Sessionsdato"/>
        <text d2p1:language="de" d2p1:value="Sitzungsdatum"/>
        <text d2p1:language="en-US" d2p1:value="Session date"/>
        <text d2p1:language="es" d2p1:value="Fecha de la sesión"/>
        <text d2p1:language="fi" d2p1:value="Istunnon päivämäärä"/>
        <text d2p1:language="fr" d2p1:value="Date de la session"/>
        <text d2p1:language="it" d2p1:value="Data sessione"/>
        <text d2p1:language="ja" d2p1:value="セッション日付"/>
        <text d2p1:language="nl" d2p1:value="Sessiedatum"/>
        <text d2p1:language="sv" d2p1:value="Sessionsdatum"/>
      </label>
      <label d2p1:name="" d2p1:code="@SYS12128">
        <text d2p1:language="da" d2p1:value="Faktura"/>
        <text d2p1:language="de" d2p1:value="Rechnung"/>
        <text d2p1:language="en-US" d2p1:value="Invoice"/>
        <text d2p1:language="es" d2p1:value="Factura"/>
        <text d2p1:language="fi" d2p1:value="Lasku"/>
        <text d2p1:language="fr" d2p1:value="Facture"/>
        <text d2p1:language="it" d2p1:value="Fattura"/>
        <text d2p1:language="ja" d2p1:value="請求書"/>
        <text d2p1:language="nl" d2p1:value="Factuur"/>
        <text d2p1:language="sv" d2p1:value="Faktura"/>
      </label>
      <label d2p1:name="" d2p1:code="@SYS129127">
        <text d2p1:language="da" d2p1:value="Brugerdefineret liste for økonomisk dimension"/>
        <text d2p1:language="de" d2p1:value="Finanzdimension für benutzerdefinierte Liste"/>
        <text d2p1:language="en-US" d2p1:value="Custom list financial dimension"/>
        <text d2p1:language="es" d2p1:value="Dimensión financiera de lista personalizada"/>
        <text d2p1:language="fi" d2p1:value="Mukautetun luettelon taloushallinnon dimensio"/>
        <text d2p1:language="fr" d2p1:value="Dimension financière de la liste personnalisée"/>
        <text d2p1:language="it" d2p1:value="Dimensione finanziaria elenco personalizzato"/>
        <text d2p1:language="ja" d2p1:value="カスタム リストの財務分析コード"/>
        <text d2p1:language="nl" d2p1:value="Financiële dimensie aangepaste lijst"/>
        <text d2p1:language="sv" d2p1:value="Anpassad lista för ekonomisk dimension"/>
      </label>
      <label d2p1:name="" d2p1:code="@SYS13522">
        <text d2p1:language="da" d2p1:value="Region"/>
        <text d2p1:language="de" d2p1:value="Landkreis"/>
        <text d2p1:language="en-US" d2p1:value="County"/>
        <text d2p1:language="es" d2p1:value="Provincia"/>
        <text d2p1:language="fi" d2p1:value="Alue "/>
        <text d2p1:language="fr" d2p1:value="Département"/>
        <text d2p1:language="it" d2p1:value="Provincia"/>
        <text d2p1:language="ja" d2p1:value="市区郡"/>
        <text d2p1:language="nl" d2p1:value="Graafschap"/>
        <text d2p1:language="sv" d2p1:value="Region"/>
      </label>
      <label d2p1:name="" d2p1:code="@SYS13566">
        <text d2p1:language="da" d2p1:value="Beskrivelse"/>
        <text d2p1:language="de" d2p1:value="Beschreibung"/>
        <text d2p1:language="en-US" d2p1:value="Description"/>
        <text d2p1:language="es" d2p1:value="Descripción"/>
        <text d2p1:language="fi" d2p1:value="Kuvaus"/>
        <text d2p1:language="fr" d2p1:value="Description"/>
        <text d2p1:language="it" d2p1:value="Descrizione"/>
        <text d2p1:language="ja" d2p1:value="説明"/>
        <text d2p1:language="nl" d2p1:value="Omschrijving"/>
        <text d2p1:language="sv" d2p1:value="Beskrivning"/>
      </label>
      <label d2p1:name="" d2p1:code="@SYS13887">
        <text d2p1:language="da" d2p1:value="Notat"/>
        <text d2p1:language="de" d2p1:value="Notiz"/>
        <text d2p1:language="en-US" d2p1:value="Note"/>
        <text d2p1:language="es" d2p1:value="Nota"/>
        <text d2p1:language="fi" d2p1:value="Huomautus"/>
        <text d2p1:language="fr" d2p1:value="Note"/>
        <text d2p1:language="it" d2p1:value="Nota"/>
        <text d2p1:language="ja" d2p1:value="注記"/>
        <text d2p1:language="nl" d2p1:value="Notitie"/>
        <text d2p1:language="sv" d2p1:value="Notering"/>
      </label>
      <label d2p1:name="" d2p1:code="@SYS14559">
        <text d2p1:language="da" d2p1:value="Kontaktperson"/>
        <text d2p1:language="de" d2p1:value="Kontakt"/>
        <text d2p1:language="en-US" d2p1:value="Contact"/>
        <text d2p1:language="es" d2p1:value="Contacto"/>
        <text d2p1:language="fi" d2p1:value="Yhteyshenkilö"/>
        <text d2p1:language="fr" d2p1:value="Contact"/>
        <text d2p1:language="it" d2p1:value="Contatto"/>
        <text d2p1:language="ja" d2p1:value="連絡先"/>
        <text d2p1:language="nl" d2p1:value="Contact"/>
        <text d2p1:language="sv" d2p1:value="Kontakt"/>
      </label>
      <label d2p1:name="" d2p1:code="@SYS14578">
        <text d2p1:language="da" d2p1:value="Antal"/>
        <text d2p1:language="de" d2p1:value="Menge"/>
        <text d2p1:language="en-US" d2p1:value="Quantity"/>
        <text d2p1:language="es" d2p1:value="Cantidad"/>
        <text d2p1:language="fi" d2p1:value="Määrä"/>
        <text d2p1:language="fr" d2p1:value="Quantité"/>
        <text d2p1:language="it" d2p1:value="Quantità"/>
        <text d2p1:language="ja" d2p1:value="数量"/>
        <text d2p1:language="nl" d2p1:value="Hoeveelheid"/>
        <text d2p1:language="sv" d2p1:value="Kvantitet"/>
      </label>
      <label d2p1:name="" d2p1:code="@SYS14926">
        <text d2p1:language="da" d2p1:value="Dimension"/>
        <text d2p1:language="de" d2p1:value="Dimensionen"/>
        <text d2p1:language="en-US" d2p1:value="Dimension"/>
        <text d2p1:language="es" d2p1:value="Dimensión"/>
        <text d2p1:language="fi" d2p1:value="Dimensio"/>
        <text d2p1:language="fr" d2p1:value="Dimension"/>
        <text d2p1:language="it" d2p1:value="Dimensione"/>
        <text d2p1:language="ja" d2p1:value="分析コード"/>
        <text d2p1:language="nl" d2p1:value="Dimensie"/>
        <text d2p1:language="sv" d2p1:value="Dimension"/>
      </label>
      <label d2p1:name="" d2p1:code="@SYS1517">
        <text d2p1:language="da" d2p1:value="Bankkonto"/>
        <text d2p1:language="de" d2p1:value="Bankkonto"/>
        <text d2p1:language="en-US" d2p1:value="Bank account"/>
        <text d2p1:language="es" d2p1:value="Cuenta bancaria"/>
        <text d2p1:language="fi" d2p1:value="Pankkitili"/>
        <text d2p1:language="fr" d2p1:value="Compte bancaire"/>
        <text d2p1:language="it" d2p1:value="Conto bancario"/>
        <text d2p1:language="ja" d2p1:value="銀行口座"/>
        <text d2p1:language="nl" d2p1:value="Bankrekening"/>
        <text d2p1:language="sv" d2p1:value="Bankkonto"/>
      </label>
      <label d2p1:name="" d2p1:code="@SYS15217">
        <text d2p1:language="da" d2p1:value="Reference"/>
        <text d2p1:language="de" d2p1:value="Referenz"/>
        <text d2p1:language="en-US" d2p1:value="Reference"/>
        <text d2p1:language="es" d2p1:value="Referencia"/>
        <text d2p1:language="fi" d2p1:value="Viite"/>
        <text d2p1:language="fr" d2p1:value="Référence"/>
        <text d2p1:language="it" d2p1:value="Riferimento"/>
        <text d2p1:language="ja" d2p1:value="参照"/>
        <text d2p1:language="nl" d2p1:value="Verwijzing"/>
        <text d2p1:language="sv" d2p1:value="Referens"/>
      </label>
      <label d2p1:name="" d2p1:code="@SYS152640">
        <text d2p1:language="da" d2p1:value="Produkttype"/>
        <text d2p1:language="de" d2p1:value="Produkttyp"/>
        <text d2p1:language="en-US" d2p1:value="Product type"/>
        <text d2p1:language="es" d2p1:value="Tipo de producto"/>
        <text d2p1:language="fi" d2p1:value="Tuotetyyppi"/>
        <text d2p1:language="fr" d2p1:value="Type de produit"/>
        <text d2p1:language="it" d2p1:value="Tipo di prodotto"/>
        <text d2p1:language="ja" d2p1:value="製品タイプ"/>
        <text d2p1:language="nl" d2p1:value="Producttype"/>
        <text d2p1:language="sv" d2p1:value="Produkttyp"/>
      </label>
      <label d2p1:name="" d2p1:code="@SYS15449">
        <text d2p1:language="da" d2p1:value="Linje"/>
        <text d2p1:language="de" d2p1:value="Position"/>
        <text d2p1:language="en-US" d2p1:value="Line"/>
        <text d2p1:language="es" d2p1:value="Línea"/>
        <text d2p1:language="fi" d2p1:value="Rivi"/>
        <text d2p1:language="fr" d2p1:value="Ligne"/>
        <text d2p1:language="it" d2p1:value="Riga"/>
        <text d2p1:language="ja" d2p1:value="ライン"/>
        <text d2p1:language="nl" d2p1:value="Regel"/>
        <text d2p1:language="sv" d2p1:value="Rad"/>
      </label>
      <label d2p1:name="" d2p1:code="@SYS190388">
        <text d2p1:language="da" d2p1:value="Gadenummer"/>
        <text d2p1:language="de" d2p1:value="Hausnummer"/>
        <text d2p1:language="en-US" d2p1:value="Street number"/>
        <text d2p1:language="es" d2p1:value="Número de calle"/>
        <text d2p1:language="fi" d2p1:value="Kadunnumero"/>
        <text d2p1:language="fr" d2p1:value="Numéro de la rue"/>
        <text d2p1:language="it" d2p1:value="Numero civico"/>
        <text d2p1:language="ja" d2p1:value="番地"/>
        <text d2p1:language="nl" d2p1:value="Straatnummer"/>
        <text d2p1:language="sv" d2p1:value="Gatunummer"/>
      </label>
      <label d2p1:name="" d2p1:code="@SYS21877">
        <text d2p1:language="da" d2p1:value="Momskode"/>
        <text d2p1:language="de" d2p1:value="Mehrwertsteuercode"/>
        <text d2p1:language="en-US" d2p1:value="Sales tax code"/>
        <text d2p1:language="es" d2p1:value="Código de impuestos"/>
        <text d2p1:language="fi" d2p1:value="Arvonlisäverokoodi"/>
        <text d2p1:language="fr" d2p1:value="Code taxe"/>
        <text d2p1:language="it" d2p1:value="Codice IVA"/>
        <text d2p1:language="ja" d2p1:value="消費税コード"/>
        <text d2p1:language="nl" d2p1:value="Btw-code"/>
        <text d2p1:language="sv" d2p1:value="Momskod"/>
      </label>
      <label d2p1:name="" d2p1:code="@SYS21906">
        <text d2p1:language="da" d2p1:value="Udskriftskode"/>
        <text d2p1:language="de" d2p1:value="Code drucken"/>
        <text d2p1:language="en-US" d2p1:value="Print code"/>
        <text d2p1:language="es" d2p1:value="Imprimir el código"/>
        <text d2p1:language="fi" d2p1:value="Tulostuskoodi"/>
        <text d2p1:language="fr" d2p1:value="Code d'impression"/>
        <text d2p1:language="it" d2p1:value="Stampa codice"/>
        <text d2p1:language="ja" d2p1:value="コードの印刷"/>
        <text d2p1:language="nl" d2p1:value="Code afdrukken"/>
        <text d2p1:language="sv" d2p1:value="Utskriftskod"/>
      </label>
      <label d2p1:name="" d2p1:code="@SYS21950">
        <text d2p1:language="da" d2p1:value="Beløbsgrundlag"/>
        <text d2p1:language="de" d2p1:value="Grundlage"/>
        <text d2p1:language="en-US" d2p1:value="Amount origin"/>
        <text d2p1:language="es" d2p1:value="Origen de importe"/>
        <text d2p1:language="fi" d2p1:value="Alkuperäinen summa"/>
        <text d2p1:language="fr" d2p1:value="Base de la taxe"/>
        <text d2p1:language="it" d2p1:value="Imponibile"/>
        <text d2p1:language="ja" d2p1:value="元金額"/>
        <text d2p1:language="nl" d2p1:value="Oorsprong van bedrag"/>
        <text d2p1:language="sv" d2p1:value="Ursprungligt belopp"/>
      </label>
      <label d2p1:name="" d2p1:code="@SYS22221">
        <text d2p1:language="da" d2p1:value="Internetadresse"/>
        <text d2p1:language="de" d2p1:value="Internetadresse"/>
        <text d2p1:language="en-US" d2p1:value="Internet address"/>
        <text d2p1:language="es" d2p1:value="Dirección de Internet"/>
        <text d2p1:language="fi" d2p1:value="Internet-osoite"/>
        <text d2p1:language="fr" d2p1:value="Adresse Internet"/>
        <text d2p1:language="it" d2p1:value="Indirizzo Internet"/>
        <text d2p1:language="ja" d2p1:value="インターネット アドレス"/>
        <text d2p1:language="nl" d2p1:value="Internetadres"/>
        <text d2p1:language="sv" d2p1:value="Internet-adress"/>
      </label>
      <label d2p1:name="" d2p1:code="@SYS22249">
        <text d2p1:language="da" d2p1:value="Bynavn"/>
        <text d2p1:language="de" d2p1:value="Ort"/>
        <text d2p1:language="en-US" d2p1:value="City"/>
        <text d2p1:language="es" d2p1:value="Ciudad"/>
        <text d2p1:language="fi" d2p1:value="Paikkakunta"/>
        <text d2p1:language="fr" d2p1:value="Ville"/>
        <text d2p1:language="it" d2p1:value="Città"/>
        <text d2p1:language="ja" d2p1:value="市町村"/>
        <text d2p1:language="nl" d2p1:value="Plaats"/>
        <text d2p1:language="sv" d2p1:value="Ort"/>
      </label>
      <label d2p1:name="" d2p1:code="@SYS22304">
        <text d2p1:language="da" d2p1:value="Referencenummer"/>
        <text d2p1:language="de" d2p1:value="Referenznummer"/>
        <text d2p1:language="en-US" d2p1:value="Reference number"/>
        <text d2p1:language="es" d2p1:value="Número de referencia"/>
        <text d2p1:language="fi" d2p1:value="Viitenumero"/>
        <text d2p1:language="fr" d2p1:value="Numéro de référence"/>
        <text d2p1:language="it" d2p1:value="Numero di riferimento"/>
        <text d2p1:language="ja" d2p1:value="参照番号"/>
        <text d2p1:language="nl" d2p1:value="Referentienummer"/>
        <text d2p1:language="sv" d2p1:value="Referensnummer"/>
      </label>
      <label d2p1:name="" d2p1:code="@SYS22514">
        <text d2p1:language="da" d2p1:value="Betalingsreference"/>
        <text d2p1:language="de" d2p1:value="Zahlungsreferenz"/>
        <text d2p1:language="en-US" d2p1:value="Payment reference"/>
        <text d2p1:language="es" d2p1:value="Referencia del pago"/>
        <text d2p1:language="fi" d2p1:value="Maksuviite"/>
        <text d2p1:language="fr" d2p1:value="Référence de paiement"/>
        <text d2p1:language="it" d2p1:value="Riferimento di pagamento"/>
        <text d2p1:language="ja" d2p1:value="支払の参照"/>
        <text d2p1:language="nl" d2p1:value="Betalingsverwijzing"/>
        <text d2p1:language="sv" d2p1:value="Betalningsreferens"/>
      </label>
      <label d2p1:name="" d2p1:code="@SYS22646">
        <text d2p1:language="da" d2p1:value="Momsbeløb"/>
        <text d2p1:language="de" d2p1:value="Mehrwertsteuerbetrag"/>
        <text d2p1:language="en-US" d2p1:value="Sales tax amount"/>
        <text d2p1:language="es" d2p1:value="Importe de impuestos"/>
        <text d2p1:language="fi" d2p1:value="Arvonlisäveron summa"/>
        <text d2p1:language="fr" d2p1:value="Montant de la taxe"/>
        <text d2p1:language="it" d2p1:value="Importo IVA"/>
        <text d2p1:language="ja" d2p1:value="消費税金額"/>
        <text d2p1:language="nl" d2p1:value="Btw-bedrag"/>
        <text d2p1:language="sv" d2p1:value="Momsbelopp"/>
      </label>
      <label d2p1:name="" d2p1:code="@SYS22737">
        <text d2p1:language="da" d2p1:value="Banknavn"/>
        <text d2p1:language="de" d2p1:value="Bankname"/>
        <text d2p1:language="en-US" d2p1:value="Bank name"/>
        <text d2p1:language="es" d2p1:value="Nombre del banco"/>
        <text d2p1:language="fi" d2p1:value="Pankin nimi"/>
        <text d2p1:language="fr" d2p1:value="Nom de banque"/>
        <text d2p1:language="it" d2p1:value="Nome banca"/>
        <text d2p1:language="ja" d2p1:value="銀行名"/>
        <text d2p1:language="nl" d2p1:value="Banknaam"/>
        <text d2p1:language="sv" d2p1:value="Banknamn"/>
      </label>
      <label d2p1:name="" d2p1:code="@SYS22766">
        <text d2p1:language="da" d2p1:value="Vis faktura"/>
        <text d2p1:language="de" d2p1:value="Rechnung anzeigen"/>
        <text d2p1:language="en-US" d2p1:value="Show invoice"/>
        <text d2p1:language="es" d2p1:value="Mostrar la factura"/>
        <text d2p1:language="fi" d2p1:value="Näytä lasku"/>
        <text d2p1:language="fr" d2p1:value="Afficher la facture"/>
        <text d2p1:language="it" d2p1:value="Mostra fattura"/>
        <text d2p1:language="ja" d2p1:value="請求書の表示"/>
        <text d2p1:language="nl" d2p1:value="Factuur weergeven"/>
        <text d2p1:language="sv" d2p1:value="Visa faktura"/>
      </label>
      <label d2p1:name="" d2p1:code="@SYS22817">
        <text d2p1:language="da" d2p1:value="Formularbemærkning"/>
        <text d2p1:language="de" d2p1:value="Formularhinweis"/>
        <text d2p1:language="en-US" d2p1:value="Form note"/>
        <text d2p1:language="es" d2p1:value="Nota de formulario"/>
        <text d2p1:language="fi" d2p1:value="Lomakeilmoitus"/>
        <text d2p1:language="fr" d2p1:value="Note d'écran"/>
        <text d2p1:language="it" d2p1:value="Nota modulo"/>
        <text d2p1:language="ja" d2p1:value="フォーム メモ"/>
        <text d2p1:language="nl" d2p1:value="Formuliernotitie"/>
        <text d2p1:language="sv" d2p1:value="Formulärnotering"/>
      </label>
      <label d2p1:name="" d2p1:code="@SYS23010">
        <text d2p1:language="da" d2p1:value="Kundereference"/>
        <text d2p1:language="de" d2p1:value="Debitorenreferenz"/>
        <text d2p1:language="en-US" d2p1:value="Customer reference"/>
        <text d2p1:language="es" d2p1:value="Referencia del cliente"/>
        <text d2p1:language="fi" d2p1:value="Asiakasviite"/>
        <text d2p1:language="fr" d2p1:value="Référence client"/>
        <text d2p1:language="it" d2p1:value="Riferimento cliente"/>
        <text d2p1:language="ja" d2p1:value="備考"/>
        <text d2p1:language="nl" d2p1:value="Klantverwijzing"/>
        <text d2p1:language="sv" d2p1:value="Kundreferens"/>
      </label>
      <label d2p1:name="" d2p1:code="@SYS23443">
        <text d2p1:language="da" d2p1:value="Bankgironummer"/>
        <text d2p1:language="de" d2p1:value="Kontonummer"/>
        <text d2p1:language="en-US" d2p1:value="Bank giro number"/>
        <text d2p1:language="es" d2p1:value="Número del giro bancario"/>
        <text d2p1:language="fi" d2p1:value="Pankkisiirtonumero"/>
        <text d2p1:language="fr" d2p1:value="Numéro de virement bancaire"/>
        <text d2p1:language="it" d2p1:value="Numero ordine di accredito"/>
        <text d2p1:language="ja" d2p1:value="銀行振替番号"/>
        <text d2p1:language="nl" d2p1:value="Bankgironummer"/>
        <text d2p1:language="sv" d2p1:value="Bankgironummer"/>
      </label>
      <label d2p1:name="" d2p1:code="@SYS23564">
        <text d2p1:language="da" d2p1:value="Notatlinje"/>
        <text d2p1:language="de" d2p1:value="Notiz Position"/>
        <text d2p1:language="en-US" d2p1:value="Note line"/>
        <text d2p1:language="es" d2p1:value="Línea de nota"/>
        <text d2p1:language="fi" d2p1:value="Huomautusrivi"/>
        <text d2p1:language="fr" d2p1:value="Ligne de note"/>
        <text d2p1:language="it" d2p1:value="Riga nota"/>
        <text d2p1:language="ja" d2p1:value="メモ行"/>
        <text d2p1:language="nl" d2p1:value="Notitieregel"/>
        <text d2p1:language="sv" d2p1:value="Noteringsrad"/>
      </label>
      <label d2p1:name="" d2p1:code="@SYS23652">
        <text d2p1:language="da" d2p1:value="Gebyrværdi"/>
        <text d2p1:language="de" d2p1:value="Wert der sonstigen Zuschläge"/>
        <text d2p1:language="en-US" d2p1:value="Charges value"/>
        <text d2p1:language="es" d2p1:value="Valor de gastos"/>
        <text d2p1:language="fi" d2p1:value="Kulujen arvo"/>
        <text d2p1:language="fr" d2p1:value="Valeur des frais"/>
        <text d2p1:language="it" d2p1:value="Valore spese"/>
        <text d2p1:language="ja" d2p1:value="請求金額"/>
        <text d2p1:language="nl" d2p1:value="Waarde van toeslagen"/>
        <text d2p1:language="sv" d2p1:value="Avgiftsvärde"/>
      </label>
      <label d2p1:name="" d2p1:code="@SYS23725">
        <text d2p1:language="da" d2p1:value="SWIFT-kode"/>
        <text d2p1:language="de" d2p1:value="SWIFT-Code"/>
        <text d2p1:language="en-US" d2p1:value="SWIFT code"/>
        <text d2p1:language="es" d2p1:value="Código SWIFT"/>
        <text d2p1:language="fi" d2p1:value="SWIFT-koodi"/>
        <text d2p1:language="fr" d2p1:value="Code SWIFT"/>
        <text d2p1:language="it" d2p1:value="Codice SWIFT"/>
        <text d2p1:language="ja" d2p1:value="SWIFT コード"/>
        <text d2p1:language="nl" d2p1:value="SWIFT-code"/>
        <text d2p1:language="sv" d2p1:value="SWIFT-kod"/>
      </label>
      <label d2p1:name="" d2p1:code="@SYS23727">
        <text d2p1:language="da" d2p1:value="Gebyrkode"/>
        <text d2p1:language="de" d2p1:value="Kennung der sonstigen Zuschläge"/>
        <text d2p1:language="en-US" d2p1:value="Charges code"/>
        <text d2p1:language="es" d2p1:value="Código de gastos"/>
        <text d2p1:language="fi" d2p1:value="Kulujen koodi"/>
        <text d2p1:language="fr" d2p1:value="Code frais"/>
        <text d2p1:language="it" d2p1:value="Codice spese"/>
        <text d2p1:language="ja" d2p1:value="諸費用コード"/>
        <text d2p1:language="nl" d2p1:value="Toeslagcode"/>
        <text d2p1:language="sv" d2p1:value="Kod för avgifter"/>
      </label>
      <label d2p1:name="" d2p1:code="@SYS24182">
        <text d2p1:language="da" d2p1:value="ISO"/>
        <text d2p1:language="de" d2p1:value="ISO"/>
        <text d2p1:language="en-US" d2p1:value="ISO"/>
        <text d2p1:language="es" d2p1:value="ISO"/>
        <text d2p1:language="fi" d2p1:value="ISO"/>
        <text d2p1:language="fr" d2p1:value="ISO"/>
        <text d2p1:language="it" d2p1:value="ISO"/>
        <text d2p1:language="ja" d2p1:value="ISO"/>
        <text d2p1:language="nl" d2p1:value="ISO"/>
        <text d2p1:language="sv" d2p1:value="ISO"/>
      </label>
      <label d2p1:name="" d2p1:code="@SYS24546">
        <text d2p1:language="da" d2p1:value="Kurernummer"/>
        <text d2p1:language="de" d2p1:value="Liefernummer"/>
        <text d2p1:language="en-US" d2p1:value="Delivery number"/>
        <text d2p1:language="es" d2p1:value="Número de entrega"/>
        <text d2p1:language="fi" d2p1:value="Toimitusnumero"/>
        <text d2p1:language="fr" d2p1:value="Numéro de livraison"/>
        <text d2p1:language="it" d2p1:value="Numero di consegna"/>
        <text d2p1:language="ja" d2p1:value="配送番号"/>
        <text d2p1:language="nl" d2p1:value="Telefoonnummer koerier"/>
        <text d2p1:language="sv" d2p1:value="Leveransnummer"/>
      </label>
      <label d2p1:name="" d2p1:code="@SYS25056">
        <text d2p1:language="da" d2p1:value="Symbol"/>
        <text d2p1:language="de" d2p1:value="Symbol"/>
        <text d2p1:language="en-US" d2p1:value="Symbol"/>
        <text d2p1:language="es" d2p1:value="Símbolo"/>
        <text d2p1:language="fi" d2p1:value="Symboli"/>
        <text d2p1:language="fr" d2p1:value="Symbole"/>
        <text d2p1:language="it" d2p1:value="Simbolo"/>
        <text d2p1:language="ja" d2p1:value="記号"/>
        <text d2p1:language="nl" d2p1:value="Symbool"/>
        <text d2p1:language="sv" d2p1:value="Symbol"/>
      </label>
      <label d2p1:name="" d2p1:code="@SYS25708">
        <text d2p1:language="da" d2p1:value="Fakturakonto"/>
        <text d2p1:language="de" d2p1:value="Rechnungskonto"/>
        <text d2p1:language="en-US" d2p1:value="Invoice account"/>
        <text d2p1:language="es" d2p1:value="Cuenta de facturación"/>
        <text d2p1:language="fi" d2p1:value="Laskutusasiakasnro"/>
        <text d2p1:language="fr" d2p1:value="Compte de facturation"/>
        <text d2p1:language="it" d2p1:value="Conto fatture"/>
        <text d2p1:language="ja" d2p1:value="請求先/元 ID"/>
        <text d2p1:language="nl" d2p1:value="Te factureren rekening"/>
        <text d2p1:language="sv" d2p1:value="Fakturakonto"/>
      </label>
      <label d2p1:name="" d2p1:code="@SYS2587">
        <text d2p1:language="da" d2p1:value="Dokumentdato"/>
        <text d2p1:language="de" d2p1:value="Dokumentdatum"/>
        <text d2p1:language="en-US" d2p1:value="Document date"/>
        <text d2p1:language="es" d2p1:value="Fecha de documento"/>
        <text d2p1:language="fi" d2p1:value="Asiakirjan päivämäärä"/>
        <text d2p1:language="fr" d2p1:value="Date de document"/>
        <text d2p1:language="it" d2p1:value="Data documento"/>
        <text d2p1:language="ja" d2p1:value="文書日付"/>
        <text d2p1:language="nl" d2p1:value="Documentdatum"/>
        <text d2p1:language="sv" d2p1:value="Dokumentdatum"/>
      </label>
      <label d2p1:name="" d2p1:code="@SYS2595">
        <text d2p1:language="da" d2p1:value="Tekst"/>
        <text d2p1:language="de" d2p1:value="Text"/>
        <text d2p1:language="en-US" d2p1:value="Text"/>
        <text d2p1:language="es" d2p1:value="Texto"/>
        <text d2p1:language="fi" d2p1:value="Teksti"/>
        <text d2p1:language="fr" d2p1:value="Détails"/>
        <text d2p1:language="it" d2p1:value="Testo"/>
        <text d2p1:language="ja" d2p1:value="テキスト"/>
        <text d2p1:language="nl" d2p1:value="Tekst"/>
        <text d2p1:language="sv" d2p1:value="Text"/>
      </label>
      <label d2p1:name="" d2p1:code="@SYS26871">
        <text d2p1:language="da" d2p1:value="Intrastat-kode"/>
        <text d2p1:language="de" d2p1:value="Intrastat-Code"/>
        <text d2p1:language="en-US" d2p1:value="Intrastat code"/>
        <text d2p1:language="es" d2p1:value="Código Intrastat"/>
        <text d2p1:language="fi" d2p1:value="Intrastat-koodi"/>
        <text d2p1:language="fr" d2p1:value="Code déclaration d'échanges de biens"/>
        <text d2p1:language="it" d2p1:value="Codice Intrastat"/>
        <text d2p1:language="ja" d2p1:value="イントラスタット コード"/>
        <text d2p1:language="nl" d2p1:value="Intrastat-code"/>
        <text d2p1:language="sv" d2p1:value="Intrastat-kod"/>
      </label>
      <label d2p1:name="" d2p1:code="@SYS300925">
        <text d2p1:language="da" d2p1:value="Streng 255"/>
        <text d2p1:language="de" d2p1:value="Zeichenfolge 255"/>
        <text d2p1:language="en-US" d2p1:value="String 255"/>
        <text d2p1:language="es" d2p1:value="Cadena 255"/>
        <text d2p1:language="fi" d2p1:value="Merkkijono 255"/>
        <text d2p1:language="fr" d2p1:value="Chaîne 255"/>
        <text d2p1:language="it" d2p1:value="Stringa 255"/>
        <text d2p1:language="ja" d2p1:value="文字列 255"/>
        <text d2p1:language="nl" d2p1:value="Tekenreeks 255"/>
        <text d2p1:language="sv" d2p1:value="Sträng 255"/>
      </label>
      <label d2p1:name="" d2p1:code="@SYS303656">
        <text d2p1:language="da" d2p1:value="Personalenummer"/>
        <text d2p1:language="de" d2p1:value="Personalnummer"/>
        <text d2p1:language="en-US" d2p1:value="Personnel number"/>
        <text d2p1:language="es" d2p1:value="Número de personal"/>
        <text d2p1:language="fi" d2p1:value="Henkilöstönumero"/>
        <text d2p1:language="fr" d2p1:value="Matricule d'employé"/>
        <text d2p1:language="it" d2p1:value="Numero dipendente"/>
        <text d2p1:language="ja" d2p1:value="従業員番号"/>
        <text d2p1:language="nl" d2p1:value="Personeelsnummer"/>
        <text d2p1:language="sv" d2p1:value="Personalnummer"/>
      </label>
      <label d2p1:name="" d2p1:code="@SYS314486">
        <text d2p1:language="da" d2p1:value="FI-kreditor-id"/>
        <text d2p1:language="de" d2p1:value="FI-Creditor-Kennung"/>
        <text d2p1:language="en-US" d2p1:value="FI-Creditor ID"/>
        <text d2p1:language="es" d2p1:value="Id. de acreedor FI"/>
        <text d2p1:language="fi" d2p1:value="FI-luotonantajan tunnus"/>
        <text d2p1:language="fr" d2p1:value="ID créditeur financier"/>
        <text d2p1:language="it" d2p1:value="ID creditore FI"/>
        <text d2p1:language="ja" d2p1:value="FI 債権者 ID"/>
        <text d2p1:language="nl" d2p1:value="FI-crediteur-ID"/>
        <text d2p1:language="sv" d2p1:value="ID för FI-kreditgivare"/>
      </label>
      <label d2p1:name="" d2p1:code="@SYS320666">
        <text d2p1:language="da" d2p1:value="Arbejderens navn"/>
        <text d2p1:language="de" d2p1:value="Name der Arbeitskraft"/>
        <text d2p1:language="en-US" d2p1:value="Worker name"/>
        <text d2p1:language="es" d2p1:value="Nombre del trabajador"/>
        <text d2p1:language="fi" d2p1:value="Työntekijän nimi"/>
        <text d2p1:language="fr" d2p1:value="Nom du collaborateur"/>
        <text d2p1:language="it" d2p1:value="Nome lavoratore"/>
        <text d2p1:language="ja" d2p1:value="作業者名"/>
        <text d2p1:language="nl" d2p1:value="Naam medewerker"/>
        <text d2p1:language="sv" d2p1:value="Arbetares namn"/>
      </label>
      <label d2p1:name="" d2p1:code="@SYS323504">
        <text d2p1:language="da" d2p1:value="Postnummer"/>
        <text d2p1:language="de" d2p1:value="Postleitzahl"/>
        <text d2p1:language="en-US" d2p1:value="ZIP/postal code"/>
        <text d2p1:language="es" d2p1:value="Código postal"/>
        <text d2p1:language="fi" d2p1:value="Postinumero"/>
        <text d2p1:language="fr" d2p1:value="Code postal"/>
        <text d2p1:language="it" d2p1:value="Codice postale (CAP)"/>
        <text d2p1:language="ja" d2p1:value="郵便番号"/>
        <text d2p1:language="nl" d2p1:value="Postcode"/>
        <text d2p1:language="sv" d2p1:value="Postnummer"/>
      </label>
      <label d2p1:name="" d2p1:code="@SYS323505">
        <text d2p1:language="da" d2p1:value="Gade"/>
        <text d2p1:language="de" d2p1:value="Straße"/>
        <text d2p1:language="en-US" d2p1:value="Street"/>
        <text d2p1:language="es" d2p1:value="Calle"/>
        <text d2p1:language="fi" d2p1:value="Katu "/>
        <text d2p1:language="fr" d2p1:value="Rue"/>
        <text d2p1:language="it" d2p1:value="Via"/>
        <text d2p1:language="ja" d2p1:value="住所"/>
        <text d2p1:language="nl" d2p1:value="Straat"/>
        <text d2p1:language="sv" d2p1:value="Gata"/>
      </label>
      <label d2p1:name="" d2p1:code="@SYS323506">
        <text d2p1:language="da" d2p1:value="Delstat"/>
        <text d2p1:language="de" d2p1:value="Bundesstaat"/>
        <text d2p1:language="en-US" d2p1:value="State"/>
        <text d2p1:language="es" d2p1:value="Estado"/>
        <text d2p1:language="fi" d2p1:value="Osavaltio"/>
        <text d2p1:language="fr" d2p1:value="État"/>
        <text d2p1:language="it" d2p1:value="Stato/regione"/>
        <text d2p1:language="ja" d2p1:value="都道府県"/>
        <text d2p1:language="nl" d2p1:value="Staat"/>
        <text d2p1:language="sv" d2p1:value="Delstat"/>
      </label>
      <label d2p1:name="" d2p1:code="@SYS335041">
        <text d2p1:language="da" d2p1:value="Navn eller beskrivelse"/>
        <text d2p1:language="de" d2p1:value="Name oder Beschreibung"/>
        <text d2p1:language="en-US" d2p1:value="Name or description"/>
        <text d2p1:language="es" d2p1:value="Nombre o descripción"/>
        <text d2p1:language="fi" d2p1:value="Nimi tai kuvaus"/>
        <text d2p1:language="fr" d2p1:value="Nom ou description"/>
        <text d2p1:language="it" d2p1:value="Nome o descrizione"/>
        <text d2p1:language="ja" d2p1:value="名前または説明"/>
        <text d2p1:language="nl" d2p1:value="Naam of omschrijving"/>
        <text d2p1:language="sv" d2p1:value="Namn eller beskrivning"/>
      </label>
      <label d2p1:name="" d2p1:code="@SYS335710">
        <text d2p1:language="da" d2p1:value="Momsnr. - eksport"/>
        <text d2p1:language="de" d2p1:value="MwSt.-Nummer - Export"/>
        <text d2p1:language="en-US" d2p1:value="VAT exempt number export"/>
        <text d2p1:language="es" d2p1:value="Exportación de número de identificación de IVA"/>
        <text d2p1:language="fi" d2p1:value="ALV-tunnuksen vienti"/>
        <text d2p1:language="fr" d2p1:value="Exportation de numéro identifiant TVA"/>
        <text d2p1:language="it" d2p1:value="Partita IVA esportazione"/>
        <text d2p1:language="ja" d2p1:value="VAT 課税控除番号のエクスポート"/>
        <text d2p1:language="nl" d2p1:value="Export van btw-nummer"/>
        <text d2p1:language="sv" d2p1:value="Export av momsregistreringsnummer"/>
      </label>
      <label d2p1:name="" d2p1:code="@SYS335711">
        <text d2p1:language="da" d2p1:value="Momsnr. - import"/>
        <text d2p1:language="de" d2p1:value="MwSt.-Nummer - Import"/>
        <text d2p1:language="en-US" d2p1:value="VAT exempt number import"/>
        <text d2p1:language="es" d2p1:value="Importación de número de identificación de IVA"/>
        <text d2p1:language="fi" d2p1:value="ALV-tunnuksen tuonti"/>
        <text d2p1:language="fr" d2p1:value="Importation de numéro identifiant TVA"/>
        <text d2p1:language="it" d2p1:value="Partita IVA importazione"/>
        <text d2p1:language="ja" d2p1:value="VAT 課税控除番号のインポート"/>
        <text d2p1:language="nl" d2p1:value="Import van btw-nummer"/>
        <text d2p1:language="sv" d2p1:value="Import av momsregistreringsnummer"/>
      </label>
      <label d2p1:name="" d2p1:code="@SYS335712">
        <text d2p1:language="da" d2p1:value="Afdelingens lokalnummer - eksport"/>
        <text d2p1:language="de" d2p1:value="Filialnummererweiterung - Export"/>
        <text d2p1:language="en-US" d2p1:value="Branch number extension export"/>
        <text d2p1:language="es" d2p1:value="Exportación de extensión de número de sucursal"/>
        <text d2p1:language="fi" d2p1:value="Sivuliikkeen alanumeron vienti"/>
        <text d2p1:language="fr" d2p1:value="Exportation d'extension de numéro d'agence"/>
        <text d2p1:language="it" d2p1:value="Estensione codice filiale esportazione"/>
        <text d2p1:language="ja" d2p1:value="支店番号の内線番号のエクスポート"/>
        <text d2p1:language="nl" d2p1:value="Export van filiaalnummerextensie"/>
        <text d2p1:language="sv" d2p1:value="Export av filialnummertillägg"/>
      </label>
      <label d2p1:name="" d2p1:code="@SYS335713">
        <text d2p1:language="da" d2p1:value="Afdelingens lokalnummer - import"/>
        <text d2p1:language="de" d2p1:value="Filialnummererweiterung - Import"/>
        <text d2p1:language="en-US" d2p1:value="Branch number extension import"/>
        <text d2p1:language="es" d2p1:value="Importación de extensión de número de sucursal"/>
        <text d2p1:language="fi" d2p1:value="Sivuliikkeen alanumeron tuonti"/>
        <text d2p1:language="fr" d2p1:value="Importation d'extension de numéro d'agence"/>
        <text d2p1:language="it" d2p1:value="Estensione codice filiale importazione"/>
        <text d2p1:language="ja" d2p1:value="支店番号の内線番号のインポート"/>
        <text d2p1:language="nl" d2p1:value="Import van filiaalnummerextensie"/>
        <text d2p1:language="sv" d2p1:value="Import av filialnummertillägg"/>
      </label>
      <label d2p1:name="" d2p1:code="@SYS340849">
        <text d2p1:language="da" d2p1:value="Samlet beløb"/>
        <text d2p1:language="de" d2p1:value="Gesamtbetrag"/>
        <text d2p1:language="en-US" d2p1:value="Total amount"/>
        <text d2p1:language="es" d2p1:value="Importe total"/>
        <text d2p1:language="fi" d2p1:value="Loppusumma"/>
        <text d2p1:language="fr" d2p1:value="Montant total"/>
        <text d2p1:language="it" d2p1:value="Importo totale"/>
        <text d2p1:language="ja" d2p1:value="合計金額"/>
        <text d2p1:language="nl" d2p1:value="Totaalbedrag"/>
        <text d2p1:language="sv" d2p1:value="Totalt belopp"/>
      </label>
      <label d2p1:name="" d2p1:code="@SYS343362">
        <text d2p1:language="da" d2p1:value="Bankkonti"/>
        <text d2p1:language="de" d2p1:value="Bankkonten"/>
        <text d2p1:language="en-US" d2p1:value="Bank accounts"/>
        <text d2p1:language="es" d2p1:value="Cuentas bancarias"/>
        <text d2p1:language="fi" d2p1:value="Pankkitilit"/>
        <text d2p1:language="fr" d2p1:value="Comptes bancaires"/>
        <text d2p1:language="it" d2p1:value="Conti bancari"/>
        <text d2p1:language="ja" d2p1:value="銀行口座"/>
        <text d2p1:language="nl" d2p1:value="Bankrekeningen"/>
        <text d2p1:language="sv" d2p1:value="Bankkonton"/>
      </label>
      <label d2p1:name="" d2p1:code="@SYS343364">
        <text d2p1:language="da" d2p1:value="Kunder"/>
        <text d2p1:language="de" d2p1:value="Debitoren"/>
        <text d2p1:language="en-US" d2p1:value="Customers"/>
        <text d2p1:language="es" d2p1:value="Clientes"/>
        <text d2p1:language="fi" d2p1:value="Asiakkaat"/>
        <text d2p1:language="fr" d2p1:value="Clients"/>
        <text d2p1:language="it" d2p1:value="Clienti"/>
        <text d2p1:language="ja" d2p1:value="顧客"/>
        <text d2p1:language="nl" d2p1:value="Klanten"/>
        <text d2p1:language="sv" d2p1:value="Kunder"/>
      </label>
      <label d2p1:name="" d2p1:code="@SYS343366">
        <text d2p1:language="da" d2p1:value="Afdelinger"/>
        <text d2p1:language="de" d2p1:value="Abteilungen"/>
        <text d2p1:language="en-US" d2p1:value="Departments"/>
        <text d2p1:language="es" d2p1:value="Departamentos"/>
        <text d2p1:language="fi" d2p1:value="Osastot"/>
        <text d2p1:language="fr" d2p1:value="Départements"/>
        <text d2p1:language="it" d2p1:value="Reparti"/>
        <text d2p1:language="ja" d2p1:value="部門"/>
        <text d2p1:language="nl" d2p1:value="Afdelingen"/>
        <text d2p1:language="sv" d2p1:value="Avdelningar"/>
      </label>
      <label d2p1:name="" d2p1:code="@SYS343372">
        <text d2p1:language="da" d2p1:value="Anlægsaktiver"/>
        <text d2p1:language="de" d2p1:value="Anlagen"/>
        <text d2p1:language="en-US" d2p1:value="Fixed assets"/>
        <text d2p1:language="es" d2p1:value="Activos fijos"/>
        <text d2p1:language="fi" d2p1:value="Käyttöomaisuus"/>
        <text d2p1:language="fr" d2p1:value="Immobilisations"/>
        <text d2p1:language="it" d2p1:value="Cespiti"/>
        <text d2p1:language="ja" d2p1:value="固定資産"/>
        <text d2p1:language="nl" d2p1:value="Vaste activa"/>
        <text d2p1:language="sv" d2p1:value="Anläggningstillgångar"/>
      </label>
      <label d2p1:name="" d2p1:code="@SYS343375">
        <text d2p1:language="da" d2p1:value="Varegrupper"/>
        <text d2p1:language="de" d2p1:value="Artikelgruppen"/>
        <text d2p1:language="en-US" d2p1:value="Item groups"/>
        <text d2p1:language="es" d2p1:value="Grupos de artículos"/>
        <text d2p1:language="fi" d2p1:value="Nimikeryhmät"/>
        <text d2p1:language="fr" d2p1:value="Groupes d'articles"/>
        <text d2p1:language="it" d2p1:value="Gruppi di articoli"/>
        <text d2p1:language="ja" d2p1:value="品目グループ"/>
        <text d2p1:language="nl" d2p1:value="Artikelengroepen"/>
        <text d2p1:language="sv" d2p1:value="Artikelgrupper"/>
      </label>
      <label d2p1:name="" d2p1:code="@SYS343377">
        <text d2p1:language="da" d2p1:value="Varer"/>
        <text d2p1:language="de" d2p1:value="Artikel"/>
        <text d2p1:language="en-US" d2p1:value="Items"/>
        <text d2p1:language="es" d2p1:value="Artículos"/>
        <text d2p1:language="fi" d2p1:value="Nimikkeet"/>
        <text d2p1:language="fr" d2p1:value="Articles"/>
        <text d2p1:language="it" d2p1:value="Articoli"/>
        <text d2p1:language="ja" d2p1:value="品目"/>
        <text d2p1:language="nl" d2p1:value="Artikelen"/>
        <text d2p1:language="sv" d2p1:value="Artiklar"/>
      </label>
      <label d2p1:name="" d2p1:code="@SYS343379">
        <text d2p1:language="da" d2p1:value="Job"/>
        <text d2p1:language="de" d2p1:value="Stellen"/>
        <text d2p1:language="en-US" d2p1:value="Jobs"/>
        <text d2p1:language="es" d2p1:value="Trabajos"/>
        <text d2p1:language="fi" d2p1:value="Työt"/>
        <text d2p1:language="fr" d2p1:value="Tâches"/>
        <text d2p1:language="it" d2p1:value="Processi"/>
        <text d2p1:language="ja" d2p1:value="ジョブ"/>
        <text d2p1:language="nl" d2p1:value="Taken"/>
        <text d2p1:language="sv" d2p1:value="Jobb"/>
      </label>
      <label d2p1:name="" d2p1:code="@SYS343381">
        <text d2p1:language="da" d2p1:value="Juridiske enheder"/>
        <text d2p1:language="de" d2p1:value="Juristische Personen"/>
        <text d2p1:language="en-US" d2p1:value="Legal entities"/>
        <text d2p1:language="es" d2p1:value="Entidades jurídicas"/>
        <text d2p1:language="fi" d2p1:value="Oikeushenkilöt"/>
        <text d2p1:language="fr" d2p1:value="Entités juridiques"/>
        <text d2p1:language="it" d2p1:value="Persone giuridiche"/>
        <text d2p1:language="ja" d2p1:value="法人"/>
        <text d2p1:language="nl" d2p1:value="Rechtspersonen"/>
        <text d2p1:language="sv" d2p1:value="Juridiska personer"/>
      </label>
      <label d2p1:name="" d2p1:code="@SYS343384">
        <text d2p1:language="da" d2p1:value="Virksomhedsenheder"/>
        <text d2p1:language="de" d2p1:value="Unternehmenseinheiten"/>
        <text d2p1:language="en-US" d2p1:value="Business units"/>
        <text d2p1:language="es" d2p1:value="Unidades de negocio"/>
        <text d2p1:language="fi" d2p1:value="Liiketoimintayksiköt"/>
        <text d2p1:language="fr" d2p1:value="Unités commerciales"/>
        <text d2p1:language="it" d2p1:value="Business Unit"/>
        <text d2p1:language="ja" d2p1:value="事業単位"/>
        <text d2p1:language="nl" d2p1:value="Bedrijfseenheden"/>
        <text d2p1:language="sv" d2p1:value="Affärsenheter"/>
      </label>
      <label d2p1:name="" d2p1:code="@SYS343390">
        <text d2p1:language="da" d2p1:value="Projekter"/>
        <text d2p1:language="de" d2p1:value="Projekte"/>
        <text d2p1:language="en-US" d2p1:value="Projects"/>
        <text d2p1:language="es" d2p1:value="Proyectos"/>
        <text d2p1:language="fi" d2p1:value="Projektit"/>
        <text d2p1:language="fr" d2p1:value="Projets"/>
        <text d2p1:language="it" d2p1:value="Progetti"/>
        <text d2p1:language="ja" d2p1:value="プロジェクト"/>
        <text d2p1:language="nl" d2p1:value="Projecten"/>
        <text d2p1:language="sv" d2p1:value="Projekt"/>
      </label>
      <label d2p1:name="" d2p1:code="@SYS343403">
        <text d2p1:language="da" d2p1:value="Kreditorer"/>
        <text d2p1:language="de" d2p1:value="Kreditoren"/>
        <text d2p1:language="en-US" d2p1:value="Vendors"/>
        <text d2p1:language="es" d2p1:value="Proveedores"/>
        <text d2p1:language="fi" d2p1:value="Toimittajat"/>
        <text d2p1:language="fr" d2p1:value="Fournisseurs"/>
        <text d2p1:language="it" d2p1:value="Fornitori"/>
        <text d2p1:language="ja" d2p1:value="仕入先"/>
        <text d2p1:language="nl" d2p1:value="Leveranciers"/>
        <text d2p1:language="sv" d2p1:value="Leverantörer"/>
      </label>
      <label d2p1:name="" d2p1:code="@SYS343405">
        <text d2p1:language="da" d2p1:value="Arbejdere"/>
        <text d2p1:language="de" d2p1:value="Arbeitskräfte"/>
        <text d2p1:language="en-US" d2p1:value="Workers"/>
        <text d2p1:language="es" d2p1:value="Trabajadores"/>
        <text d2p1:language="fi" d2p1:value="Työntekijät"/>
        <text d2p1:language="fr" d2p1:value="Collaborateurs"/>
        <text d2p1:language="it" d2p1:value="Lavoratori"/>
        <text d2p1:language="ja" d2p1:value="作業者"/>
        <text d2p1:language="nl" d2p1:value="Medewerkers"/>
        <text d2p1:language="sv" d2p1:value="Arbetare"/>
      </label>
      <label d2p1:name="" d2p1:code="@SYS343406">
        <text d2p1:language="da" d2p1:value="Kampagner"/>
        <text d2p1:language="de" d2p1:value="Kampagnen"/>
        <text d2p1:language="en-US" d2p1:value="Campaigns"/>
        <text d2p1:language="es" d2p1:value="Campañas"/>
        <text d2p1:language="fi" d2p1:value="Kampanjat"/>
        <text d2p1:language="fr" d2p1:value="Campagnes"/>
        <text d2p1:language="it" d2p1:value="Campagne"/>
        <text d2p1:language="ja" d2p1:value="キャンペーン"/>
        <text d2p1:language="nl" d2p1:value="Campagnes"/>
        <text d2p1:language="sv" d2p1:value="Kampanjer"/>
      </label>
      <label d2p1:name="" d2p1:code="@SYS343409">
        <text d2p1:language="da" d2p1:value="Bærere"/>
        <text d2p1:language="de" d2p1:value="Kostenstellen"/>
        <text d2p1:language="en-US" d2p1:value="Cost centers"/>
        <text d2p1:language="es" d2p1:value="Centros de coste"/>
        <text d2p1:language="fi" d2p1:value="Kustannuskeskukset"/>
        <text d2p1:language="fr" d2p1:value="Centres de coût"/>
        <text d2p1:language="it" d2p1:value="Centri di costo"/>
        <text d2p1:language="ja" d2p1:value="コスト センター"/>
        <text d2p1:language="nl" d2p1:value="Kostenplaatsen"/>
        <text d2p1:language="sv" d2p1:value="Kostnadsställen"/>
      </label>
      <label d2p1:name="" d2p1:code="@SYS343425">
        <text d2p1:language="da" d2p1:value="Hovedkonti"/>
        <text d2p1:language="de" d2p1:value="Hauptkonten"/>
        <text d2p1:language="en-US" d2p1:value="Main accounts"/>
        <text d2p1:language="es" d2p1:value="Cuentas principales"/>
        <text d2p1:language="fi" d2p1:value="Päätilit"/>
        <text d2p1:language="fr" d2p1:value="Comptes principaux"/>
        <text d2p1:language="it" d2p1:value="Conti principali"/>
        <text d2p1:language="ja" d2p1:value="主勘定"/>
        <text d2p1:language="nl" d2p1:value="Hoofdrekeningen"/>
        <text d2p1:language="sv" d2p1:value="Huvudkonton"/>
      </label>
      <label d2p1:name="" d2p1:code="@SYS34389">
        <text d2p1:language="da" d2p1:value="Kontraktansat"/>
        <text d2p1:language="de" d2p1:value="Auftragnehmer"/>
        <text d2p1:language="en-US" d2p1:value="Contractor"/>
        <text d2p1:language="es" d2p1:value="Contratista"/>
        <text d2p1:language="fi" d2p1:value="Alihankkija"/>
        <text d2p1:language="fr" d2p1:value="Prestataire"/>
        <text d2p1:language="it" d2p1:value="Terzista"/>
        <text d2p1:language="ja" d2p1:value="契約社員"/>
        <text d2p1:language="nl" d2p1:value="Contractant"/>
        <text d2p1:language="sv" d2p1:value="Leverantör"/>
      </label>
      <label d2p1:name="" d2p1:code="@SYS3697">
        <text d2p1:language="da" d2p1:value="Fri tekst"/>
        <text d2p1:language="de" d2p1:value="Freier Text"/>
        <text d2p1:language="en-US" d2p1:value="Free text"/>
        <text d2p1:language="es" d2p1:value="Texto sin formato"/>
        <text d2p1:language="fi" d2p1:value="Vapaa teksti"/>
        <text d2p1:language="fr" d2p1:value="Texte libre"/>
        <text d2p1:language="it" d2p1:value="Testo libero"/>
        <text d2p1:language="ja" d2p1:value="自由に記載"/>
        <text d2p1:language="nl" d2p1:value="Vrije tekst"/>
        <text d2p1:language="sv" d2p1:value="Fri text"/>
      </label>
      <label d2p1:name="" d2p1:code="@SYS3915">
        <text d2p1:language="da" d2p1:value="Blanketnummer"/>
        <text d2p1:language="de" d2p1:value="Formularnummer"/>
        <text d2p1:language="en-US" d2p1:value="Form number"/>
        <text d2p1:language="es" d2p1:value="Número de formulario"/>
        <text d2p1:language="fi" d2p1:value="Lomakkeen numero"/>
        <text d2p1:language="fr" d2p1:value="Numéro d'écran"/>
        <text d2p1:language="it" d2p1:value="Numero modulo"/>
        <text d2p1:language="ja" d2p1:value="フォーム番号"/>
        <text d2p1:language="nl" d2p1:value="Formuliernummer"/>
        <text d2p1:language="sv" d2p1:value="Formulärnummer"/>
      </label>
      <label d2p1:name="" d2p1:code="@SYS4002620">
        <text d2p1:language="da" d2p1:value="Id for bemyndigelse til Direct Debit"/>
        <text d2p1:language="de" d2p1:value="Direkteinzugsmandats-ID"/>
        <text d2p1:language="en-US" d2p1:value="Direct debit mandate ID"/>
        <text d2p1:language="es" d2p1:value="Id. de orden de domiciliación bancaria"/>
        <text d2p1:language="fi" d2p1:value="Suoraveloitusvaltakirjan tunnus"/>
        <text d2p1:language="fr" d2p1:value="ID mandat de débit direct"/>
        <text d2p1:language="it" d2p1:value="ID mandato di addebito diretto"/>
        <text d2p1:language="ja" d2p1:value="口座引落の委任状 ID"/>
        <text d2p1:language="nl" d2p1:value="Mandaat-ID voor automatische afschrijving"/>
        <text d2p1:language="sv" d2p1:value="Autogiromedgivande-ID"/>
      </label>
      <label d2p1:name="" d2p1:code="@SYS4080103">
        <text d2p1:language="da" d2p1:value="Fiscal establishments"/>
        <text d2p1:language="de" d2p1:value="Fiscal establishments"/>
        <text d2p1:language="en-US" d2p1:value="Fiscal establishments"/>
        <text d2p1:language="es" d2p1:value="Fiscal establishments"/>
        <text d2p1:language="fi" d2p1:value="Fiscal establishments"/>
        <text d2p1:language="fr" d2p1:value="Fiscal establishments"/>
        <text d2p1:language="it" d2p1:value="Fiscal establishments"/>
        <text d2p1:language="ja" d2p1:value="Fiscal establishments"/>
        <text d2p1:language="nl" d2p1:value="Fiscal establishments"/>
        <text d2p1:language="sv" d2p1:value="Fiscal establishments"/>
      </label>
      <label d2p1:name="" d2p1:code="@SYS4082524">
        <text d2p1:language="da" d2p1:value="Tax branches"/>
        <text d2p1:language="de" d2p1:value="Tax branches"/>
        <text d2p1:language="en-US" d2p1:value="Tax branches"/>
        <text d2p1:language="es" d2p1:value="Tax branches"/>
        <text d2p1:language="fi" d2p1:value="Tax branches"/>
        <text d2p1:language="fr" d2p1:value="Tax branches"/>
        <text d2p1:language="it" d2p1:value="Tax branches"/>
        <text d2p1:language="ja" d2p1:value="Tax branches"/>
        <text d2p1:language="nl" d2p1:value="Tax branches"/>
        <text d2p1:language="sv" d2p1:value="Tax branches"/>
      </label>
      <label d2p1:name="" d2p1:code="@SYS4082535">
        <text d2p1:language="da" d2p1:value="Tax branch code"/>
        <text d2p1:language="de" d2p1:value="Tax branch code"/>
        <text d2p1:language="en-US" d2p1:value="Tax branch code"/>
        <text d2p1:language="es" d2p1:value="Tax branch code"/>
        <text d2p1:language="fi" d2p1:value="Tax branch code"/>
        <text d2p1:language="fr" d2p1:value="Tax branch code"/>
        <text d2p1:language="it" d2p1:value="Tax branch code"/>
        <text d2p1:language="ja" d2p1:value="Tax branch code"/>
        <text d2p1:language="nl" d2p1:value="Tax branch code"/>
        <text d2p1:language="sv" d2p1:value="Tax branch code"/>
      </label>
      <label d2p1:name="" d2p1:code="@SYS4082708">
        <text d2p1:language="da" d2p1:value="Tax agent"/>
        <text d2p1:language="de" d2p1:value="Tax agent"/>
        <text d2p1:language="en-US" d2p1:value="Tax agent"/>
        <text d2p1:language="es" d2p1:value="Tax agent"/>
        <text d2p1:language="fi" d2p1:value="Tax agent"/>
        <text d2p1:language="fr" d2p1:value="Tax agent"/>
        <text d2p1:language="it" d2p1:value="Tax agent"/>
        <text d2p1:language="ja" d2p1:value="Tax agent"/>
        <text d2p1:language="nl" d2p1:value="Tax agent"/>
        <text d2p1:language="sv" d2p1:value="Tax agent"/>
      </label>
      <label d2p1:name="" d2p1:code="@SYS4082772">
        <text d2p1:language="da" d2p1:value="Print document header"/>
        <text d2p1:language="de" d2p1:value="Print document header"/>
        <text d2p1:language="en-US" d2p1:value="Print document header"/>
        <text d2p1:language="es" d2p1:value="Print document header"/>
        <text d2p1:language="fi" d2p1:value="Print document header"/>
        <text d2p1:language="fr" d2p1:value="Print document header"/>
        <text d2p1:language="it" d2p1:value="Print document header"/>
        <text d2p1:language="ja" d2p1:value="Print document header"/>
        <text d2p1:language="nl" d2p1:value="Print document header"/>
        <text d2p1:language="sv" d2p1:value="Print document header"/>
      </label>
      <label d2p1:name="" d2p1:code="@SYS4082862">
        <text d2p1:language="da" d2p1:value="Print location"/>
        <text d2p1:language="de" d2p1:value="Print location"/>
        <text d2p1:language="en-US" d2p1:value="Print location"/>
        <text d2p1:language="es" d2p1:value="Print location"/>
        <text d2p1:language="fi" d2p1:value="Print location"/>
        <text d2p1:language="fr" d2p1:value="Print location"/>
        <text d2p1:language="it" d2p1:value="Print location"/>
        <text d2p1:language="ja" d2p1:value="Print location"/>
        <text d2p1:language="nl" d2p1:value="Print location"/>
        <text d2p1:language="sv" d2p1:value="Print location"/>
      </label>
      <label d2p1:name="" d2p1:code="@SYS4376">
        <text d2p1:language="da" d2p1:value="Kasserabat"/>
        <text d2p1:language="de" d2p1:value="Skonto"/>
        <text d2p1:language="en-US" d2p1:value="Cash discount"/>
        <text d2p1:language="es" d2p1:value="Descuento por pronto pago"/>
        <text d2p1:language="fi" d2p1:value="Käteisalennus"/>
        <text d2p1:language="fr" d2p1:value="Escompte de règlement"/>
        <text d2p1:language="it" d2p1:value="Sconto di cassa"/>
        <text d2p1:language="ja" d2p1:value="現金割引"/>
        <text d2p1:language="nl" d2p1:value="Contantkorting"/>
        <text d2p1:language="sv" d2p1:value="Kassarabatt"/>
      </label>
      <label d2p1:name="" d2p1:code="@SYS4955">
        <text d2p1:language="da" d2p1:value="Valutakurs"/>
        <text d2p1:language="de" d2p1:value="Kurs"/>
        <text d2p1:language="en-US" d2p1:value="Exchange rate"/>
        <text d2p1:language="es" d2p1:value="Tipo de cambio"/>
        <text d2p1:language="fi" d2p1:value="Vaihtokurssi"/>
        <text d2p1:language="fr" d2p1:value="Taux de change"/>
        <text d2p1:language="it" d2p1:value="Tasso di cambio"/>
        <text d2p1:language="ja" d2p1:value="為替レート"/>
        <text d2p1:language="nl" d2p1:value="Wisselkoers"/>
        <text d2p1:language="sv" d2p1:value="Valutakurs"/>
      </label>
      <label d2p1:name="" d2p1:code="@SYS53608">
        <text d2p1:language="da" d2p1:value="Rettet beløb i valuta"/>
        <text d2p1:language="de" d2p1:value="Korrigierter Betrag in Währung"/>
        <text d2p1:language="en-US" d2p1:value="Corrected amount in currency"/>
        <text d2p1:language="es" d2p1:value="Importe corregido en divisa"/>
        <text d2p1:language="fi" d2p1:value="Korjattu summa valuuttana"/>
        <text d2p1:language="fr" d2p1:value="Montant corrigé en devise"/>
        <text d2p1:language="it" d2p1:value="Importo corretto in valuta"/>
        <text d2p1:language="ja" d2p1:value="訂正後税金額"/>
        <text d2p1:language="nl" d2p1:value="Gecorrigeerd bedrag in valuta"/>
        <text d2p1:language="sv" d2p1:value="Korrigerat belopp i valuta"/>
      </label>
      <label d2p1:name="" d2p1:code="@SYS54123">
        <text d2p1:language="da" d2p1:value="DVR"/>
        <text d2p1:language="de" d2p1:value="DVR"/>
        <text d2p1:language="en-US" d2p1:value="DVR"/>
        <text d2p1:language="es" d2p1:value="DVR"/>
        <text d2p1:language="fi" d2p1:value="DVR"/>
        <text d2p1:language="fr" d2p1:value="DVR"/>
        <text d2p1:language="it" d2p1:value="DVR"/>
        <text d2p1:language="ja" d2p1:value="DVR"/>
        <text d2p1:language="nl" d2p1:value="DVR"/>
        <text d2p1:language="sv" d2p1:value="DVR"/>
      </label>
      <label d2p1:name="" d2p1:code="@SYS54467">
        <text d2p1:language="da" d2p1:value="Linjeoverskrift"/>
        <text d2p1:language="de" d2p1:value="Positionsüberschrift"/>
        <text d2p1:language="en-US" d2p1:value="Line heading"/>
        <text d2p1:language="es" d2p1:value="Cabecera de línea"/>
        <text d2p1:language="fi" d2p1:value="Rivin otsikko"/>
        <text d2p1:language="fr" d2p1:value="En-tête de ligne"/>
        <text d2p1:language="it" d2p1:value="Intestazione riga"/>
        <text d2p1:language="ja" d2p1:value="行ヘッダー"/>
        <text d2p1:language="nl" d2p1:value="Regelkoptekst"/>
        <text d2p1:language="sv" d2p1:value="Radrubrik"/>
      </label>
      <label d2p1:name="" d2p1:code="@SYS5695">
        <text d2p1:language="da" d2p1:value="Girokonto"/>
        <text d2p1:language="de" d2p1:value="Girokonto"/>
        <text d2p1:language="en-US" d2p1:value="Giro account"/>
        <text d2p1:language="es" d2p1:value="Cuenta de giros bancarios"/>
        <text d2p1:language="fi" d2p1:value="Siirtotili"/>
        <text d2p1:language="fr" d2p1:value="Compte de virement"/>
        <text d2p1:language="it" d2p1:value="Conto ordini di accredito"/>
        <text d2p1:language="ja" d2p1:value="振替口座"/>
        <text d2p1:language="nl" d2p1:value="Girorekening"/>
        <text d2p1:language="sv" d2p1:value="Girokonto"/>
      </label>
      <label d2p1:name="" d2p1:code="@SYS5755">
        <text d2p1:language="da" d2p1:value="Salgspris"/>
        <text d2p1:language="de" d2p1:value="Verkaufspreis"/>
        <text d2p1:language="en-US" d2p1:value="Sales price"/>
        <text d2p1:language="es" d2p1:value="Precio de venta"/>
        <text d2p1:language="fi" d2p1:value="Myyntihinta"/>
        <text d2p1:language="fr" d2p1:value="Prix de vente"/>
        <text d2p1:language="it" d2p1:value="Prezzo di vendita"/>
        <text d2p1:language="ja" d2p1:value="販売価格"/>
        <text d2p1:language="nl" d2p1:value="Verkoopprijs"/>
        <text d2p1:language="sv" d2p1:value="Försäljningspris"/>
      </label>
      <label d2p1:name="" d2p1:code="@SYS5845">
        <text d2p1:language="da" d2p1:value="E-mail"/>
        <text d2p1:language="de" d2p1:value="E-Mail"/>
        <text d2p1:language="en-US" d2p1:value="Email"/>
        <text d2p1:language="es" d2p1:value="Correo electrónico"/>
        <text d2p1:language="fi" d2p1:value="Sähköposti"/>
        <text d2p1:language="fr" d2p1:value="E-mail"/>
        <text d2p1:language="it" d2p1:value="Posta elettronica"/>
        <text d2p1:language="ja" d2p1:value="電子メール"/>
        <text d2p1:language="nl" d2p1:value="E-mail"/>
        <text d2p1:language="sv" d2p1:value="E-post"/>
      </label>
      <label d2p1:name="" d2p1:code="@SYS58518">
        <text d2p1:language="da" d2p1:value="Faktureringsnavn"/>
        <text d2p1:language="de" d2p1:value="Rechnungsstellungsname"/>
        <text d2p1:language="en-US" d2p1:value="Invoicing name"/>
        <text d2p1:language="es" d2p1:value="Denominación social"/>
        <text d2p1:language="fi" d2p1:value="Laskutusnimi"/>
        <text d2p1:language="fr" d2p1:value="Nom de facturation"/>
        <text d2p1:language="it" d2p1:value="Nome di fatturazione"/>
        <text d2p1:language="ja" d2p1:value="請求名"/>
        <text d2p1:language="nl" d2p1:value="Factuurnaam"/>
        <text d2p1:language="sv" d2p1:value="Fakturanamn"/>
      </label>
      <label d2p1:name="" d2p1:code="@SYS58658">
        <text d2p1:language="da" d2p1:value="Licensnummer for emballageafgift"/>
        <text d2p1:language="de" d2p1:value="Lizenznummer für Verpackungssteuer"/>
        <text d2p1:language="en-US" d2p1:value="Packing duty license number"/>
        <text d2p1:language="es" d2p1:value="Número de licencia de aranceles de embalaje"/>
        <text d2p1:language="fi" d2p1:value="Pakkausmaksun lisenssinumero"/>
        <text d2p1:language="fr" d2p1:value="Numéro de licence de droits de douane emballages"/>
        <text d2p1:language="it" d2p1:value="Numero di licenza imposta sull'imballaggio"/>
        <text d2p1:language="ja" d2p1:value="梱包税ライセンス番号"/>
        <text d2p1:language="nl" d2p1:value="Licentienummer van verpakkingsheffing"/>
        <text d2p1:language="sv" d2p1:value="Licensnummer för förpackningsskatt"/>
      </label>
      <label d2p1:name="" d2p1:code="@SYS62243">
        <text d2p1:language="da" d2p1:value="Separat momsfri saldo på formularer"/>
        <text d2p1:language="de" d2p1:value="Separater Umsatzsteuersaldo in Formularen"/>
        <text d2p1:language="en-US" d2p1:value="Separate tax exempt balance in forms"/>
        <text d2p1:language="es" d2p1:value="Separar saldos exentos y sujetos en los formularios"/>
        <text d2p1:language="fi" d2p1:value="Lomakkeisiin erillinen verovapaa saldo"/>
        <text d2p1:language="fr" d2p1:value="Séparer le solde exonéré de taxe dans les écrans"/>
        <text d2p1:language="it" d2p1:value="Separa saldo esente nei moduli"/>
        <text d2p1:language="ja" d2p1:value="フォーム内の非課税残高を分ける"/>
        <text d2p1:language="nl" d2p1:value="Afzonderlijk btw-saldo in formulieren"/>
        <text d2p1:language="sv" d2p1:value="Separat momsfritt saldo i formulär"/>
      </label>
      <label d2p1:name="" d2p1:code="@SYS62373">
        <text d2p1:language="da" d2p1:value="Ikke momspligtigt"/>
        <text d2p1:language="de" d2p1:value="Nicht steuerpflichtig"/>
        <text d2p1:language="en-US" d2p1:value="Nontaxable"/>
        <text d2p1:language="es" d2p1:value="No gravable"/>
        <text d2p1:language="fi" d2p1:value="Veroton"/>
        <text d2p1:language="fr" d2p1:value="Non soumis à taxe"/>
        <text d2p1:language="it" d2p1:value="Non tassabile"/>
        <text d2p1:language="ja" d2p1:value="非課税"/>
        <text d2p1:language="nl" d2p1:value="Niet belastbaar"/>
        <text d2p1:language="sv" d2p1:value="Icke momspliktig"/>
      </label>
      <label d2p1:name="" d2p1:code="@SYS62374">
        <text d2p1:language="da" d2p1:value="Momspligtigt"/>
        <text d2p1:language="de" d2p1:value="Steuerpflichtig"/>
        <text d2p1:language="en-US" d2p1:value="Taxable"/>
        <text d2p1:language="es" d2p1:value="Gravable"/>
        <text d2p1:language="fi" d2p1:value="Verollinen"/>
        <text d2p1:language="fr" d2p1:value="Soumis à taxe"/>
        <text d2p1:language="it" d2p1:value="Tassabile"/>
        <text d2p1:language="ja" d2p1:value="課税対象"/>
        <text d2p1:language="nl" d2p1:value="Belastbaar"/>
        <text d2p1:language="sv" d2p1:value="Momspliktig"/>
      </label>
      <label d2p1:name="" d2p1:code="@SYS63284">
        <text d2p1:language="da" d2p1:value="Afdeling/datterselskab"/>
        <text d2p1:language="de" d2p1:value="Zweigstelle/Tochtergesellschaft"/>
        <text d2p1:language="en-US" d2p1:value="Branch/Subsidiary"/>
        <text d2p1:language="es" d2p1:value="Sucursal/Filial"/>
        <text d2p1:language="fi" d2p1:value="Sivuliike/Tytäryhtiö"/>
        <text d2p1:language="fr" d2p1:value="Agence/filiale"/>
        <text d2p1:language="it" d2p1:value="Filiale/affiliata"/>
        <text d2p1:language="ja" d2p1:value="支店/関連会社"/>
        <text d2p1:language="nl" d2p1:value="Filiaal/dochtermaatschappij"/>
        <text d2p1:language="sv" d2p1:value="Filial/dotterbolag"/>
      </label>
      <label d2p1:name="" d2p1:code="@SYS6465">
        <text d2p1:language="da" d2p1:value="Slutrabat"/>
        <text d2p1:language="de" d2p1:value="Rechnungsrabatt"/>
        <text d2p1:language="en-US" d2p1:value="Total discount"/>
        <text d2p1:language="es" d2p1:value="Descuento total"/>
        <text d2p1:language="fi" d2p1:value="Kokonaisalennus"/>
        <text d2p1:language="fr" d2p1:value="Remise totale"/>
        <text d2p1:language="it" d2p1:value="Sconto totale"/>
        <text d2p1:language="ja" d2p1:value="割引合計"/>
        <text d2p1:language="nl" d2p1:value="Eindkorting"/>
        <text d2p1:language="sv" d2p1:value="Totalrabatt"/>
      </label>
      <label d2p1:name="" d2p1:code="@SYS66040">
        <text d2p1:language="da" d2p1:value="Sprog"/>
        <text d2p1:language="de" d2p1:value="Sprache"/>
        <text d2p1:language="en-US" d2p1:value="Language"/>
        <text d2p1:language="es" d2p1:value="Idioma"/>
        <text d2p1:language="fi" d2p1:value="Kieli"/>
        <text d2p1:language="fr" d2p1:value="Langue"/>
        <text d2p1:language="it" d2p1:value="Lingua"/>
        <text d2p1:language="ja" d2p1:value="言語"/>
        <text d2p1:language="nl" d2p1:value="Taal"/>
        <text d2p1:language="sv" d2p1:value="Språk"/>
      </label>
      <label d2p1:name="" d2p1:code="@SYS66056">
        <text d2p1:language="da" d2p1:value="Rapporterer i euro"/>
        <text d2p1:language="de" d2p1:value="Berichte in Euro"/>
        <text d2p1:language="en-US" d2p1:value="Reporting in euros"/>
        <text d2p1:language="es" d2p1:value="Informe en euros"/>
        <text d2p1:language="fi" d2p1:value="Raportointi euroina"/>
        <text d2p1:language="fr" d2p1:value="Déclaration en euros"/>
        <text d2p1:language="it" d2p1:value="Dichiarazione in euro"/>
        <text d2p1:language="ja" d2p1:value="ユーロで報告"/>
        <text d2p1:language="nl" d2p1:value="Aangifte in euro's"/>
        <text d2p1:language="sv" d2p1:value="Rapportering i euro"/>
      </label>
      <label d2p1:name="" d2p1:code="@SYS67837">
        <text d2p1:language="da" d2p1:value="ISO-valutakode"/>
        <text d2p1:language="de" d2p1:value="ISO-Währungscode"/>
        <text d2p1:language="en-US" d2p1:value="ISO currency code"/>
        <text d2p1:language="es" d2p1:value="Código de divisa ISO"/>
        <text d2p1:language="fi" d2p1:value="ISO-valuuttakoodi"/>
        <text d2p1:language="fr" d2p1:value="Code devise ISO"/>
        <text d2p1:language="it" d2p1:value="Codice valuta ISO"/>
        <text d2p1:language="ja" d2p1:value="ISO 通貨コード"/>
        <text d2p1:language="nl" d2p1:value="ISO-valutacode"/>
        <text d2p1:language="sv" d2p1:value="ISO-valutakod"/>
      </label>
      <label d2p1:name="" d2p1:code="@SYS6790">
        <text d2p1:language="da" d2p1:value="Kladde"/>
        <text d2p1:language="de" d2p1:value="Journal"/>
        <text d2p1:language="en-US" d2p1:value="Journal"/>
        <text d2p1:language="es" d2p1:value="Diario"/>
        <text d2p1:language="fi" d2p1:value="Kirjauskansio"/>
        <text d2p1:language="fr" d2p1:value="Journal de saisie"/>
        <text d2p1:language="it" d2p1:value="Giornale di registrazione"/>
        <text d2p1:language="ja" d2p1:value="仕訳帳"/>
        <text d2p1:language="nl" d2p1:value="Journaal"/>
        <text d2p1:language="sv" d2p1:value="Journal"/>
      </label>
      <label d2p1:name="" d2p1:code="@SYS68579">
        <text d2p1:language="da" d2p1:value="Direct Debit-id"/>
        <text d2p1:language="de" d2p1:value="Bankeinzugskennung"/>
        <text d2p1:language="en-US" d2p1:value="Direct debit ID"/>
        <text d2p1:language="es" d2p1:value="Id. de domiciliación bancaria"/>
        <text d2p1:language="fi" d2p1:value="Suoraveloitustunnus"/>
        <text d2p1:language="fr" d2p1:value="ID débit direct"/>
        <text d2p1:language="it" d2p1:value="ID addebito diretto"/>
        <text d2p1:language="ja" d2p1:value="口座引落 ID"/>
        <text d2p1:language="nl" d2p1:value="ID automatische afschrijving"/>
        <text d2p1:language="sv" d2p1:value="ID för direktdebitering"/>
      </label>
      <label d2p1:name="" d2p1:code="@SYS68772">
        <text d2p1:language="da" d2p1:value="Bankkontonummer"/>
        <text d2p1:language="de" d2p1:value="Bankkontonummer"/>
        <text d2p1:language="en-US" d2p1:value="Bank account number"/>
        <text d2p1:language="es" d2p1:value="Número de cuenta bancaria"/>
        <text d2p1:language="fi" d2p1:value="Pankkitilin numero"/>
        <text d2p1:language="fr" d2p1:value="Numéro de compte bancaire"/>
        <text d2p1:language="it" d2p1:value="Numero conto bancario"/>
        <text d2p1:language="ja" d2p1:value="銀行口座番号"/>
        <text d2p1:language="nl" d2p1:value="Bankrekeningnummer"/>
        <text d2p1:language="sv" d2p1:value="Bankkontonummer"/>
      </label>
      <label d2p1:name="" d2p1:code="@SYS68973">
        <text d2p1:language="da" d2p1:value="Tilknyttet betalingsbilag på debitorfaktura"/>
        <text d2p1:language="de" d2p1:value="Zugeordnetes Zahlungsformular für Debitorenrechnung"/>
        <text d2p1:language="en-US" d2p1:value="Associated payment attachment on customer invoice"/>
        <text d2p1:language="es" d2p1:value="Pago asociado adjunto en la factura de cliente"/>
        <text d2p1:language="fi" d2p1:value="Asiakkaan laskun liittyvä maksun liite"/>
        <text d2p1:language="fr" d2p1:value="Document de paiement associé de facture client"/>
        <text d2p1:language="it" d2p1:value="Allegato pagamento associato su fattura cliente"/>
        <text d2p1:language="ja" d2p1:value="顧客請求書に関連する支払添付書類"/>
        <text d2p1:language="nl" d2p1:value="Bijlage 'gekoppelde betaling' bij klantfactuur"/>
        <text d2p1:language="sv" d2p1:value="Associerad betalningsbilaga för kundfaktura"/>
      </label>
      <label d2p1:name="" d2p1:code="@SYS6901">
        <text d2p1:language="da" d2p1:value="Nettobeløb"/>
        <text d2p1:language="de" d2p1:value="Nettobetrag"/>
        <text d2p1:language="en-US" d2p1:value="Net amount"/>
        <text d2p1:language="es" d2p1:value="Importe neto"/>
        <text d2p1:language="fi" d2p1:value="Nettosumma"/>
        <text d2p1:language="fr" d2p1:value="Montant HT"/>
        <text d2p1:language="it" d2p1:value="Importo netto"/>
        <text d2p1:language="ja" d2p1:value="正味金額"/>
        <text d2p1:language="nl" d2p1:value="Nettobedrag"/>
        <text d2p1:language="sv" d2p1:value="Nettobelopp"/>
      </label>
      <label d2p1:name="" d2p1:code="@SYS69789">
        <text d2p1:language="da" d2p1:value="Aktivitetskode"/>
        <text d2p1:language="de" d2p1:value="Aktivitätscode"/>
        <text d2p1:language="en-US" d2p1:value="Activity code"/>
        <text d2p1:language="es" d2p1:value="Código de actividad"/>
        <text d2p1:language="fi" d2p1:value="Toimintokoodi"/>
        <text d2p1:language="fr" d2p1:value="Code activité"/>
        <text d2p1:language="it" d2p1:value="Codice attività"/>
        <text d2p1:language="ja" d2p1:value="活動コード"/>
        <text d2p1:language="nl" d2p1:value="Activiteitscode"/>
        <text d2p1:language="sv" d2p1:value="Aktivitetskod"/>
      </label>
      <label d2p1:name="" d2p1:code="@SYS70359">
        <text d2p1:language="da" d2p1:value="Registreringsnumre"/>
        <text d2p1:language="de" d2p1:value="Registrierungsnummern"/>
        <text d2p1:language="en-US" d2p1:value="Registration numbers"/>
        <text d2p1:language="es" d2p1:value="Números de registro"/>
        <text d2p1:language="fi" d2p1:value="Rekisteritunnukset"/>
        <text d2p1:language="fr" d2p1:value="Numéros d'enregistrement"/>
        <text d2p1:language="it" d2p1:value="Numeri di registrazione"/>
        <text d2p1:language="ja" d2p1:value="登録番号"/>
        <text d2p1:language="nl" d2p1:value="Registratienummers"/>
        <text d2p1:language="sv" d2p1:value="Registreringsnummer"/>
      </label>
      <label d2p1:name="" d2p1:code="@SYS70361">
        <text d2p1:language="da" d2p1:value="Registreringsnummer"/>
        <text d2p1:language="de" d2p1:value="Bankleitzahl"/>
        <text d2p1:language="en-US" d2p1:value="Routing number"/>
        <text d2p1:language="es" d2p1:value="Número de ruta"/>
        <text d2p1:language="fi" d2p1:value="Pankkikoodi"/>
        <text d2p1:language="fr" d2p1:value="Numéro d'acheminement"/>
        <text d2p1:language="it" d2p1:value="Numero di registrazione"/>
        <text d2p1:language="ja" d2p1:value="銀行支店コード"/>
        <text d2p1:language="nl" d2p1:value="Routenummer"/>
        <text d2p1:language="sv" d2p1:value="Organisationsnummer"/>
      </label>
      <label d2p1:name="" d2p1:code="@SYS71686">
        <text d2p1:language="da" d2p1:value="IBAN"/>
        <text d2p1:language="de" d2p1:value="IBAN"/>
        <text d2p1:language="en-US" d2p1:value="IBAN"/>
        <text d2p1:language="es" d2p1:value="IBAN"/>
        <text d2p1:language="fi" d2p1:value="IBAN"/>
        <text d2p1:language="fr" d2p1:value="IBAN"/>
        <text d2p1:language="it" d2p1:value="IBAN"/>
        <text d2p1:language="ja" d2p1:value="IBAN"/>
        <text d2p1:language="nl" d2p1:value="IBAN"/>
        <text d2p1:language="sv" d2p1:value="IBAN"/>
      </label>
      <label d2p1:name="" d2p1:code="@SYS73294">
        <text d2p1:language="da" d2p1:value="Midlertidig"/>
        <text d2p1:language="de" d2p1:value="Temporär"/>
        <text d2p1:language="en-US" d2p1:value="Temporary"/>
        <text d2p1:language="es" d2p1:value="Temporal"/>
        <text d2p1:language="fi" d2p1:value="Tilapäinen"/>
        <text d2p1:language="fr" d2p1:value="Temporaire"/>
        <text d2p1:language="it" d2p1:value="Temporaneo"/>
        <text d2p1:language="ja" d2p1:value="一時"/>
        <text d2p1:language="nl" d2p1:value="Tijdelijk"/>
        <text d2p1:language="sv" d2p1:value="Tillfälligt"/>
      </label>
      <label d2p1:name="" d2p1:code="@SYS7399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sv" d2p1:value="Namn"/>
      </label>
      <label d2p1:name="" d2p1:code="@SYS7402">
        <text d2p1:language="da" d2p1:value="Dato"/>
        <text d2p1:language="de" d2p1:value="Datum"/>
        <text d2p1:language="en-US" d2p1:value="Date"/>
        <text d2p1:language="es" d2p1:value="Fecha"/>
        <text d2p1:language="fi" d2p1:value="Päivämäärä"/>
        <text d2p1:language="fr" d2p1:value="Date"/>
        <text d2p1:language="it" d2p1:value="Data"/>
        <text d2p1:language="ja" d2p1:value="日付"/>
        <text d2p1:language="nl" d2p1:value="Datum"/>
        <text d2p1:language="sv" d2p1:value="Datum"/>
      </label>
      <label d2p1:name="" d2p1:code="@SYS7437">
        <text d2p1:language="da" d2p1:value="Land/område"/>
        <text d2p1:language="de" d2p1:value="Land/Region"/>
        <text d2p1:language="en-US" d2p1:value="Country/region"/>
        <text d2p1:language="es" d2p1:value="País/región"/>
        <text d2p1:language="fi" d2p1:value="Maa/alue"/>
        <text d2p1:language="fr" d2p1:value="Pays/région"/>
        <text d2p1:language="it" d2p1:value="Paese"/>
        <text d2p1:language="ja" d2p1:value="国/地域"/>
        <text d2p1:language="nl" d2p1:value="Land/regio"/>
        <text d2p1:language="sv" d2p1:value="Land/region"/>
      </label>
      <label d2p1:name="" d2p1:code="@SYS7572">
        <text d2p1:language="da" d2p1:value="Valuta"/>
        <text d2p1:language="de" d2p1:value="Währung"/>
        <text d2p1:language="en-US" d2p1:value="Currency"/>
        <text d2p1:language="es" d2p1:value="Divisa"/>
        <text d2p1:language="fi" d2p1:value="Valuutta"/>
        <text d2p1:language="fr" d2p1:value="Devise"/>
        <text d2p1:language="it" d2p1:value="Valuta"/>
        <text d2p1:language="ja" d2p1:value="通貨"/>
        <text d2p1:language="nl" d2p1:value="Valuta"/>
        <text d2p1:language="sv" d2p1:value="Valuta"/>
      </label>
      <label d2p1:name="" d2p1:code="@SYS7869">
        <text d2p1:language="da" d2p1:value="Telefon"/>
        <text d2p1:language="de" d2p1:value="Telefon"/>
        <text d2p1:language="en-US" d2p1:value="Telephone"/>
        <text d2p1:language="es" d2p1:value="Teléfono"/>
        <text d2p1:language="fi" d2p1:value="Puhelin"/>
        <text d2p1:language="fr" d2p1:value="Téléphone"/>
        <text d2p1:language="it" d2p1:value="Telefono"/>
        <text d2p1:language="ja" d2p1:value="電話"/>
        <text d2p1:language="nl" d2p1:value="Telefoon"/>
        <text d2p1:language="sv" d2p1:value="Telefon"/>
      </label>
      <label d2p1:name="" d2p1:code="@SYS7888">
        <text d2p1:language="da" d2p1:value="Telefax"/>
        <text d2p1:language="de" d2p1:value="Fax"/>
        <text d2p1:language="en-US" d2p1:value="Fax"/>
        <text d2p1:language="es" d2p1:value="Fax"/>
        <text d2p1:language="fi" d2p1:value="Faksi"/>
        <text d2p1:language="fr" d2p1:value="Télécopie"/>
        <text d2p1:language="it" d2p1:value="Fax"/>
        <text d2p1:language="ja" d2p1:value="FAX"/>
        <text d2p1:language="nl" d2p1:value="Fax"/>
        <text d2p1:language="sv" d2p1:value="Fax"/>
      </label>
      <label d2p1:name="" d2p1:code="@SYS80991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sv" d2p1:value="Namn"/>
      </label>
      <label d2p1:name="" d2p1:code="@SYS828">
        <text d2p1:language="da" d2p1:value="Betaling"/>
        <text d2p1:language="de" d2p1:value="Zahlung"/>
        <text d2p1:language="en-US" d2p1:value="Payment"/>
        <text d2p1:language="es" d2p1:value="Pago"/>
        <text d2p1:language="fi" d2p1:value="Maksu"/>
        <text d2p1:language="fr" d2p1:value="Paiement"/>
        <text d2p1:language="it" d2p1:value="Pagamento"/>
        <text d2p1:language="ja" d2p1:value="支払"/>
        <text d2p1:language="nl" d2p1:value="Betaling"/>
        <text d2p1:language="sv" d2p1:value="Betalning"/>
      </label>
      <label d2p1:name="" d2p1:code="@SYS860">
        <text d2p1:language="da" d2p1:value="Beløb i transaktionsvaluta"/>
        <text d2p1:language="de" d2p1:value="Betrag in Buchungswährung"/>
        <text d2p1:language="en-US" d2p1:value="Amount in transaction currency"/>
        <text d2p1:language="es" d2p1:value="Importe en divisa de transacción"/>
        <text d2p1:language="fi" d2p1:value="Summa tapahtuman valuuttana"/>
        <text d2p1:language="fr" d2p1:value="Montant dans la devise de transaction"/>
        <text d2p1:language="it" d2p1:value="Importo nella valuta della transazione"/>
        <text d2p1:language="ja" d2p1:value="トランザクション通貨の金額"/>
        <text d2p1:language="nl" d2p1:value="Bedrag in transactievaluta"/>
        <text d2p1:language="sv" d2p1:value="Belopp i transaktionsvalutan"/>
      </label>
      <label d2p1:name="" d2p1:code="@SYS86069">
        <text d2p1:language="da" d2p1:value="Bitmap"/>
        <text d2p1:language="de" d2p1:value="Bitmap"/>
        <text d2p1:language="en-US" d2p1:value="Bitmap"/>
        <text d2p1:language="es" d2p1:value="Mapa de bits"/>
        <text d2p1:language="fi" d2p1:value="Bittikartta"/>
        <text d2p1:language="fr" d2p1:value="Bitmap"/>
        <text d2p1:language="it" d2p1:value="Bitmap"/>
        <text d2p1:language="ja" d2p1:value="ビットマップ"/>
        <text d2p1:language="nl" d2p1:value="Bitmap"/>
        <text d2p1:language="sv" d2p1:value="Bitmapp"/>
      </label>
      <label d2p1:name="" d2p1:code="@SYS8946">
        <text d2p1:language="da" d2p1:value="SE-nummer"/>
        <text d2p1:language="de" d2p1:value="USt-Identifikationsnummer"/>
        <text d2p1:language="en-US" d2p1:value="Tax exempt number"/>
        <text d2p1:language="es" d2p1:value="NIF"/>
        <text d2p1:language="fi" d2p1:value="ALV-tunnus"/>
        <text d2p1:language="fr" d2p1:value="Numéro identifiant TVA"/>
        <text d2p1:language="it" d2p1:value="Partita IVA"/>
        <text d2p1:language="ja" d2p1:value="課税控除番号"/>
        <text d2p1:language="nl" d2p1:value="Btw-nummer"/>
        <text d2p1:language="sv" d2p1:value="Momsregistreringsnr"/>
      </label>
      <label d2p1:name="" d2p1:code="@SYS9362">
        <text d2p1:language="da" d2p1:value="Adresse"/>
        <text d2p1:language="de" d2p1:value="Adresse"/>
        <text d2p1:language="en-US" d2p1:value="Address"/>
        <text d2p1:language="es" d2p1:value="Dirección"/>
        <text d2p1:language="fi" d2p1:value="Osoite"/>
        <text d2p1:language="fr" d2p1:value="Adresse"/>
        <text d2p1:language="it" d2p1:value="Indirizzo"/>
        <text d2p1:language="ja" d2p1:value="住所"/>
        <text d2p1:language="nl" d2p1:value="Adres"/>
        <text d2p1:language="sv" d2p1:value="Adress"/>
      </label>
      <label d2p1:name="" d2p1:code="@SYS969">
        <text d2p1:language="da" d2p1:value="SE-nummer"/>
        <text d2p1:language="de" d2p1:value="Steuernummer"/>
        <text d2p1:language="en-US" d2p1:value="Tax registration number"/>
        <text d2p1:language="es" d2p1:value="NIF - CIF"/>
        <text d2p1:language="fi" d2p1:value="Verorekisterinumero"/>
        <text d2p1:language="fr" d2p1:value="Numéro d'identification fiscale"/>
        <text d2p1:language="it" d2p1:value="Partita IVA"/>
        <text d2p1:language="ja" d2p1:value="税務登録番号"/>
        <text d2p1:language="nl" d2p1:value="BTW-registratienummer"/>
        <text d2p1:language="sv" d2p1:value="Momsregistreringsnummer"/>
      </label>
      <label d2p1:name="" d2p1:code="@SYS98362">
        <text d2p1:language="da" d2p1:value="Beløb"/>
        <text d2p1:language="de" d2p1:value="Betrag"/>
        <text d2p1:language="en-US" d2p1:value="Amount"/>
        <text d2p1:language="es" d2p1:value="Importe"/>
        <text d2p1:language="fi" d2p1:value="Summa"/>
        <text d2p1:language="fr" d2p1:value="Montant"/>
        <text d2p1:language="it" d2p1:value="Importo"/>
        <text d2p1:language="ja" d2p1:value="金額"/>
        <text d2p1:language="nl" d2p1:value="Bedrag"/>
        <text d2p1:language="sv" d2p1:value="Belopp"/>
      </label>
      <label d2p1:name="" d2p1:code="@SYS98363">
        <text d2p1:language="da" d2p1:value="Oprindelse"/>
        <text d2p1:language="de" d2p1:value="Buchungsgrundlage"/>
        <text d2p1:language="en-US" d2p1:value="Origin"/>
        <text d2p1:language="es" d2p1:value="Origen"/>
        <text d2p1:language="fi" d2p1:value="Alkuperä"/>
        <text d2p1:language="fr" d2p1:value="Origine"/>
        <text d2p1:language="it" d2p1:value="Origine"/>
        <text d2p1:language="ja" d2p1:value="元金額"/>
        <text d2p1:language="nl" d2p1:value="Oorsprong"/>
        <text d2p1:language="sv" d2p1:value="Ursprung"/>
      </label>
      <label d2p1:name="" d2p1:code="@SYS98533">
        <text d2p1:language="da" d2p1:value="Titel"/>
        <text d2p1:language="de" d2p1:value="Titel"/>
        <text d2p1:language="en-US" d2p1:value="Title"/>
        <text d2p1:language="es" d2p1:value="Cargo"/>
        <text d2p1:language="fi" d2p1:value="Ammattinimike"/>
        <text d2p1:language="fr" d2p1:value="Titre"/>
        <text d2p1:language="it" d2p1:value="Titolo"/>
        <text d2p1:language="ja" d2p1:value="タイトル"/>
        <text d2p1:language="nl" d2p1:value="Titel"/>
        <text d2p1:language="sv" d2p1:value="Titel"/>
      </label>
      <label d2p1:name="" d2p1:code="@SYS99717">
        <text d2p1:language="da" d2p1:value="Årsag til rettelsen"/>
        <text d2p1:language="de" d2p1:value="Grund für Berichtigung"/>
        <text d2p1:language="en-US" d2p1:value="Reason for correction"/>
        <text d2p1:language="es" d2p1:value="Razón para la corrección"/>
        <text d2p1:language="fi" d2p1:value="Korjaussyy"/>
        <text d2p1:language="fr" d2p1:value="Motif de la correction"/>
        <text d2p1:language="it" d2p1:value="Motivo della correzione"/>
        <text d2p1:language="ja" d2p1:value="修正理由"/>
        <text d2p1:language="nl" d2p1:value="Reden voor correctie"/>
        <text d2p1:language="sv" d2p1:value="Orsak till korrigering"/>
      </label>
      <label d2p1:name="" d2p1:code="@SYS99772">
        <text d2p1:language="da" d2p1:value="Momspligtig repræsentant"/>
        <text d2p1:language="de" d2p1:value="Für die Steuer zuständiger Mitarbeiter"/>
        <text d2p1:language="en-US" d2p1:value="Tax representative"/>
        <text d2p1:language="es" d2p1:value="Representante fiscal"/>
        <text d2p1:language="fi" d2p1:value="Verollinen edustaja"/>
        <text d2p1:language="fr" d2p1:value="Représentant fiscal"/>
        <text d2p1:language="it" d2p1:value="Rappresentante fiscale"/>
        <text d2p1:language="ja" d2p1:value="税申告担当者"/>
        <text d2p1:language="nl" d2p1:value="Fiscale vertegenwoordiger"/>
        <text d2p1:language="sv" d2p1:value="Momsrepresentant"/>
      </label>
      <label d2p1:name="" d2p1:code="@Tax:RCAmount">
        <text d2p1:language="da" d2p1:value="Beløb for modtagermoms"/>
        <text d2p1:language="de" d2p1:value="Betrag für Verlagerung der Steuerschuld"/>
        <text d2p1:language="en-US" d2p1:value="Reverse charge amount"/>
        <text d2p1:language="es" d2p1:value="Importe de cargo invertido"/>
        <text d2p1:language="fi" d2p1:value="Käänteisen veloituksen summa"/>
        <text d2p1:language="fr" d2p1:value="Montant de la taxe au preneur"/>
        <text d2p1:language="it" d2p1:value="Importo reverse charge"/>
        <text d2p1:language="ja" d2p1:value="逆請求額"/>
        <text d2p1:language="nl" d2p1:value="Bedrag van terugboeking"/>
        <text d2p1:language="sv" d2p1:value="Belopp för återfört tillägg"/>
      </label>
      <label d2p1:name="" d2p1:code="Tax collected at source"/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usmf" Email="info@docentric.com" CompanyHead="" LanguageId="en-us" Logo="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" LogoIncluded="true" Name="Contoso Entertainment System USA" Phone="+386 31 331 888" Telefax="+386 31 331 822" Url="https://ax.docentric.com/">
              <PrimaryPostalAddress Address="123 Coffee Street&#10;Redmond, WA 98052&#10;USA" City="Redmond" CountryRegionId="USA" County="KING" LocationName="Contoso Entertainment System USA" State="WA" Street="123 Coffee Street" StreetNumber="" ZipCode="98052"/>
              <BankAccount Bank="USMF OPER" CurrencyCode="USD" Giro="123-456-7890123456" IBAN="" Name="Operating account - USD" SWIFT=""/>
              <SalesTax ImportVATNum="991234" ImportVATNumBranchId="991100" TaxRepresentative="" VATNum="35-12345" VATNumBranchId="BN345"/>
              <RegistrationNumbers ActivityCode="" BranchId="" CoRegNum="1234123400" DVRid="" EnterpriseCode="" EnterpriseNumber="" FICreditorID_DK="" IntrastatCode="667788" RegNum="123456789" UPSNum=""/>
            </CurrentCompany>
            <CurrentWorker Email="Ageorge@contoso.com" IsContractor="false" Name="Adam George" OMOperatingUnitName="Retail Operations" OMOperatingUnitNumber="033" PersonnelNumber="000636" Title="Sales Manager"/>
            <Misc LanguageId="en-US" SessionDate="2023-03-31" SessionDateTime="2023-03-31T17:38:23">
              <PrintDestination Value="1" Name="File" Text="File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DynamicLedgerAccounts">
                <xs:choice minOccurs="0" maxOccurs="unbounded">
                  <xs:element name="BankAccount" type="Dimension">
                    <xs:annotation>
                      <xs:appinfo>
                        <xse:label xmlns:xse="http://schemas.docentric.com/xml-schema-extensions" xse:text="Bank accounts" xse:refCode="@SYS343362"/>
                      </xs:appinfo>
                    </xs:annotation>
                  </xs:element>
                  <xs:element name="Customer" type="Dimension">
                    <xs:annotation>
                      <xs:appinfo>
                        <xse:label xmlns:xse="http://schemas.docentric.com/xml-schema-extensions" xse:text="Customers" xse:refCode="@SYS343364"/>
                      </xs:appinfo>
                    </xs:annotation>
                  </xs:element>
                  <xs:element name="Employee" type="Dimension">
                    <xs:annotation>
                      <xs:appinfo>
                        <xse:label xmlns:xse="http://schemas.docentric.com/xml-schema-extensions" xse:text="Workers" xse:refCode="@SYS343405"/>
                      </xs:appinfo>
                    </xs:annotation>
                  </xs:element>
                  <xs:element name="Employee_RU" type="Dimension">
                    <xs:annotation>
                      <xs:appinfo>
                        <xse:label xmlns:xse="http://schemas.docentric.com/xml-schema-extensions" xse:text="Advance holders" xse:refCode="@GLS103588"/>
                      </xs:appinfo>
                    </xs:annotation>
                  </xs:element>
                  <xs:element name="FixedAsset" type="Dimension">
                    <xs:annotation>
                      <xs:appinfo>
                        <xse:label xmlns:xse="http://schemas.docentric.com/xml-schema-extensions" xse:text="Fixed assets" xse:refCode="@SYS343372"/>
                      </xs:appinfo>
                    </xs:annotation>
                  </xs:element>
                  <xs:element name="FixedAssets_RU" type="Dimension">
                    <xs:annotation>
                      <xs:appinfo>
                        <xse:label xmlns:xse="http://schemas.docentric.com/xml-schema-extensions" xse:text="Fixed assets (Russia)" xse:refCode="@GLS106645"/>
                      </xs:appinfo>
                    </xs:annotation>
                  </xs:element>
                  <xs:element name="Item" type="Dimension">
                    <xs:annotation>
                      <xs:appinfo>
                        <xse:label xmlns:xse="http://schemas.docentric.com/xml-schema-extensions" xse:text="Items" xse:refCode="@SYS343377"/>
                      </xs:appinfo>
                    </xs:annotation>
                  </xs:element>
                  <xs:element name="Project" type="Dimension">
                    <xs:annotation>
                      <xs:appinfo>
                        <xse:label xmlns:xse="http://schemas.docentric.com/xml-schema-extensions" xse:text="Projects" xse:refCode="@SYS343390"/>
                      </xs:appinfo>
                    </xs:annotation>
                  </xs:element>
                  <xs:element name="RCash" type="Dimension">
                    <xs:annotation>
                      <xs:appinfo>
                        <xse:label xmlns:xse="http://schemas.docentric.com/xml-schema-extensions" xse:text="Cash accounts" xse:refCode="@GLS104459"/>
                      </xs:appinfo>
                    </xs:annotation>
                  </xs:element>
                  <xs:element name="RDeferrals" type="Dimension">
                    <xs:annotation>
                      <xs:appinfo>
                        <xse:label xmlns:xse="http://schemas.docentric.com/xml-schema-extensions" xse:text="Deferrals" xse:refCode="@GLS103666"/>
                      </xs:appinfo>
                    </xs:annotation>
                  </xs:element>
                  <xs:element name="Vendor" type="Dimension">
                    <xs:annotation>
                      <xs:appinfo>
                        <xse:label xmlns:xse="http://schemas.docentric.com/xml-schema-extensions" xse:text="Vendors" xse:refCode="@SYS343403"/>
                      </xs:appinfo>
                    </xs:annotation>
                  </xs:element>
                </xs:choice>
              </xs:complexType>
              <xs:complexType name="Dimension">
                <xs:attribute name="DisplayValue" type="xs:string" use="optional">
                  <xs:annotation>
                    <xs:appinfo>
                      <xse:label xmlns:xse="http://schemas.docentric.com/xml-schema-extensions" xse:text="Dimension value" xse:refCode="@DocentricAX:DimensionValue"/>
                    </xs:appinfo>
                  </xs:annotation>
                </xs:attribute>
                <xs:attribute name="Description" type="xs:string" use="optional">
                  <xs:annotation>
                    <xs:appinfo>
                      <xse:label xmlns:xse="http://schemas.docentric.com/xml-schema-extensions" xse:text="Dimension description" xse:refCode="@DocentricAX:DimensionDescription"/>
                    </xs:appinfo>
                  </xs:annotation>
                </xs:attribute>
              </xs:complexType>
              <xs:complexType name="DefaultDimension">
                <xs:choice minOccurs="0" maxOccurs="unbounded">
                  <xs:element name="ItemGroup" type="Dimension">
                    <xs:annotation>
                      <xs:appinfo>
                        <xse:label xmlns:xse="http://schemas.docentric.com/xml-schema-extensions" xse:text="Item groups" xse:refCode="@SYS343375"/>
                      </xs:appinfo>
                    </xs:annotation>
                  </xs:element>
                  <xs:element name="Project" type="Dimension">
                    <xs:annotation>
                      <xs:appinfo>
                        <xse:label xmlns:xse="http://schemas.docentric.com/xml-schema-extensions" xse:text="Projects" xse:refCode="@SYS343390"/>
                      </xs:appinfo>
                    </xs:annotation>
                  </xs:element>
                  <xs:element name="BusinessUnit" type="Dimension">
                    <xs:annotation>
                      <xs:appinfo>
                        <xse:label xmlns:xse="http://schemas.docentric.com/xml-schema-extensions" xse:text="Business units" xse:refCode="@SYS343384"/>
                      </xs:appinfo>
                    </xs:annotation>
                  </xs:element>
                  <xs:element name="Department" type="Dimension">
                    <xs:annotation>
                      <xs:appinfo>
                        <xse:label xmlns:xse="http://schemas.docentric.com/xml-schema-extensions" xse:text="Departments" xse:refCode="@SYS343366"/>
                      </xs:appinfo>
                    </xs:annotation>
                  </xs:element>
                  <xs:element name="CostCenter" type="Dimension">
                    <xs:annotation>
                      <xs:appinfo>
                        <xse:label xmlns:xse="http://schemas.docentric.com/xml-schema-extensions" xse:text="Cost centers" xse:refCode="@SYS343409"/>
                      </xs:appinfo>
                    </xs:annotation>
                  </xs:element>
                </xs:choice>
              </xs:complexType>
              <xs:complexType name="LedgerDimension">
                <xs:choice minOccurs="0" maxOccurs="unbounded">
                  <xs:element name="ItemGroup" type="Dimension">
                    <xs:annotation>
                      <xs:appinfo>
                        <xse:label xmlns:xse="http://schemas.docentric.com/xml-schema-extensions" xse:text="Item groups" xse:refCode="@SYS343375"/>
                      </xs:appinfo>
                    </xs:annotation>
                  </xs:element>
                  <xs:element name="Project" type="Dimension">
                    <xs:annotation>
                      <xs:appinfo>
                        <xse:label xmlns:xse="http://schemas.docentric.com/xml-schema-extensions" xse:text="Projects" xse:refCode="@SYS343390"/>
                      </xs:appinfo>
                    </xs:annotation>
                  </xs:element>
                  <xs:element name="BusinessUnit" type="Dimension">
                    <xs:annotation>
                      <xs:appinfo>
                        <xse:label xmlns:xse="http://schemas.docentric.com/xml-schema-extensions" xse:text="Business units" xse:refCode="@SYS343384"/>
                      </xs:appinfo>
                    </xs:annotation>
                  </xs:element>
                  <xs:element name="Department" type="Dimension">
                    <xs:annotation>
                      <xs:appinfo>
                        <xse:label xmlns:xse="http://schemas.docentric.com/xml-schema-extensions" xse:text="Departments" xse:refCode="@SYS343366"/>
                      </xs:appinfo>
                    </xs:annotation>
                  </xs:element>
                  <xs:element name="CostCenter" type="Dimension">
                    <xs:annotation>
                      <xs:appinfo>
                        <xse:label xmlns:xse="http://schemas.docentric.com/xml-schema-extensions" xse:text="Cost centers" xse:refCode="@SYS343409"/>
                      </xs:appinfo>
                    </xs:annotation>
                  </xs:element>
                  <xs:element name="MainAccount" type="Dimension">
                    <xs:annotation>
                      <xs:appinfo>
                        <xse:label xmlns:xse="http://schemas.docentric.com/xml-schema-extensions" xse:text="Main accounts" xse:refCode="@SYS343425"/>
                      </xs:appinfo>
                    </xs:annotation>
                  </xs:element>
                  <xs:element name="DynamicAccounts" type="DynamicLedgerAccounts">
                    <xs:annotation>
                      <xs:appinfo>
                        <xse:label xmlns:xse="http://schemas.docentric.com/xml-schema-extensions" xse:text="Dynamic accounts" xse:refCode="@DocentricAX:DynamicAccounts"/>
                      </xs:appinfo>
                    </xs:annotation>
                  </xs:element>
                </xs:choice>
                <xs:attribute name="LedgerDimensionDisplayValue" type="xs:string" use="optional">
                  <xs:annotation>
                    <xs:appinfo>
                      <xse:label xmlns:xse="http://schemas.docentric.com/xml-schema-extensions" xse:text="Ledger dimension display value" xse:refCode="@DocentricAX:LedgerDimDisplayValue"/>
                    </xs:appinfo>
                  </xs:annotation>
                </xs:attribute>
              </xs:complexType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name="FreeTextInvoiceHeader">
                      <xs:annotation>
                        <xs:appinfo>
                          <xse:label xmlns:xse="http://schemas.docentric.com/xml-schema-extensions" xse:text="Invoice header" xse:refCode=""/>
                        </xs:appinfo>
                      </xs:annotation>
                      <xs:complexType>
                        <xs:choice minOccurs="0" maxOccurs="unbounded">
                          <xs:element name="ExtensionFields">
                            <xs:annotation>
                              <xs:appinfo>
                                <xse:label xmlns:xse="http://schemas.docentric.com/xml-schema-extensions" xse:text="Extension fields for FreeTextInvoiceHeaderFooterTmp" xse:refCode=""/>
                              </xs:appinfo>
                            </xs:annotation>
                            <xs:complexType>
                              <xs:attribute name="QRCode_SA" type="xs:base64Binary" use="optional">
                                <xs:annotation>
                                  <xs:appinfo>
                                    <xse:label xmlns:xse="http://schemas.docentric.com/xml-schema-extensions" xse:text="Bitmap" xse:refCode="@SYS86069"/>
                                  </xs:appinfo>
                                </xs:annotation>
                              </xs:attribute>
                            </xs:complexType>
                          </xs:element>
                          <xs:element name="FinancialDimensions" type="DefaultDimension">
                            <xs:annotation>
                              <xs:appinfo>
                                <xse:label xmlns:xse="http://schemas.docentric.com/xml-schema-extensions" xse:text="Dimension" xse:refCode="@SYS14926"/>
                              </xs:appinfo>
                            </xs:annotation>
                          </xs:element>
                        </xs:choice>
                        <xs:attribute name="BankSpecificSymbol" type="xs:string" use="optional">
                          <xs:annotation>
                            <xs:appinfo>
                              <xse:label xmlns:xse="http://schemas.docentric.com/xml-schema-extensions" xse:text="Specific symbol" xse:refCode="@GLS108000"/>
                            </xs:appinfo>
                          </xs:annotation>
                        </xs:attribute>
                        <xs:attribute name="Buyer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Buyer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Buyer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BuyerRegNum_W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CompanyAddressTranslatedCountry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DebitDirectId" type="xs:string" use="optional">
                          <xs:annotation>
                            <xs:appinfo>
                              <xse:label xmlns:xse="http://schemas.docentric.com/xml-schema-extensions" xse:text="Direct debit ID" xse:refCode="@SYS68579"/>
                            </xs:appinfo>
                          </xs:annotation>
                        </xs:attribute>
                        <xs:attribute name="ConstantSymbol" type="xs:string" use="optional">
                          <xs:annotation>
                            <xs:appinfo>
                              <xse:label xmlns:xse="http://schemas.docentric.com/xml-schema-extensions" xse:text="Constant symbol" xse:refCode="@GLS107993"/>
                            </xs:appinfo>
                          </xs:annotation>
                        </xs:attribute>
                        <xs:attribute name="ContactPersonName" type="xs:string" use="optional">
                          <xs:annotation>
                            <xs:appinfo>
                              <xse:label xmlns:xse="http://schemas.docentric.com/xml-schema-extensions" xse:text="Contact" xse:refCode="@SYS14559"/>
                            </xs:appinfo>
                          </xs:annotation>
                        </xs:attribute>
                        <xs:attribute name="CorrectedInvoiceId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CorrectionReason" type="xs:string" use="optional">
                          <xs:annotation>
                            <xs:appinfo>
                              <xse:label xmlns:xse="http://schemas.docentric.com/xml-schema-extensions" xse:text="Reason comment" xse:refCode="@SYS114149"/>
                            </xs:appinfo>
                          </xs:annotation>
                        </xs:attribute>
                        <xs:attribute name="CorrectiveReasonHeader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CustBillingClassification" type="xs:string" use="optional">
                          <xs:annotation>
                            <xs:appinfo>
                              <xse:label xmlns:xse="http://schemas.docentric.com/xml-schema-extensions" xse:text="Billing classification" xse:refCode="@SPS371"/>
                            </xs:appinfo>
                          </xs:annotation>
                        </xs:attribute>
                        <xs:attribute name="CustomerBankAccount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CustomerBank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ustomerEmail" type="xs:string" use="optional"/>
                        <xs:attribute name="CustomerRef" type="xs:string" use="optional">
                          <xs:annotation>
                            <xs:appinfo>
                              <xse:label xmlns:xse="http://schemas.docentric.com/xml-schema-extensions" xse:text="Customer reference" xse:refCode="@SYS23010"/>
                            </xs:appinfo>
                          </xs:annotation>
                        </xs:attribute>
                        <xs:attribute name="DocumentDate" type="xs:date" use="optional">
                          <xs:annotation>
                            <xs:appinfo>
                              <xse:label xmlns:xse="http://schemas.docentric.com/xml-schema-extensions" xse:text="Document date" xse:refCode="@SYS2587"/>
                            </xs:appinfo>
                          </xs:annotation>
                        </xs:attribute>
                        <xs:attribute name="DuplicateDate" type="xs:date" use="optional">
                          <xs:annotation>
                            <xs:appinfo>
                              <xse:label xmlns:xse="http://schemas.docentric.com/xml-schema-extensions" xse:text="Duplicate invoice date" xse:refCode="@GLS221005"/>
                            </xs:appinfo>
                          </xs:annotation>
                        </xs:attribute>
                        <xs:attribute name="DuplicateNum" type="xs:integer" use="optional">
                          <xs:annotation>
                            <xs:appinfo>
                              <xse:label xmlns:xse="http://schemas.docentric.com/xml-schema-extensions" xse:text="Duplicate number" xse:refCode="@GLS110947"/>
                            </xs:appinfo>
                          </xs:annotation>
                        </xs:attribute>
                        <xs:attribute name="EnterpriseNumber" type="xs:string" use="optional">
                          <xs:annotation>
                            <xs:appinfo>
                              <xse:label xmlns:xse="http://schemas.docentric.com/xml-schema-extensions" xse:text="Enterprise number" xse:refCode="@SYS77429"/>
                            </xs:appinfo>
                          </xs:annotation>
                        </xs:attribute>
                        <xs:attribute name="Enterpriseregister_NO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Iban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InvoiceAccount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Invoice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InvoiceReferenceNumber" type="xs:string" use="optional">
                          <xs:annotation>
                            <xs:appinfo>
                              <xse:label xmlns:xse="http://schemas.docentric.com/xml-schema-extensions" xse:text="Customer invoice reference number" xse:refCode="@SYS97575"/>
                            </xs:appinfo>
                          </xs:annotation>
                        </xs:attribute>
                        <xs:attribute name="InvoiceTxt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eTxtSequel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ing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ingName" type="xs:string" use="optional">
                          <xs:annotation>
                            <xs:appinfo>
                              <xse:label xmlns:xse="http://schemas.docentric.com/xml-schema-extensions" xse:text="Invoicing name" xse:refCode="@SYS58518"/>
                            </xs:appinfo>
                          </xs:annotation>
                        </xs:attribute>
                        <xs:attribute name="NotesLine_FR" type="xs:string" use="optional">
                          <xs:annotation>
                            <xs:appinfo>
                              <xse:label xmlns:xse="http://schemas.docentric.com/xml-schema-extensions" xse:text="Note line" xse:refCode="@SYS23564"/>
                            </xs:appinfo>
                          </xs:annotation>
                        </xs:attribute>
                        <xs:attribute name="OrderAccountEmail" type="xs:string" use="optional"/>
                        <xs:attribute name="OriginalInvoice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OriginalInvoice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OriginalInvoiceInfo_W" type="xs:string" use="optional">
                          <xs:annotation>
                            <xs:appinfo>
                              <xse:label xmlns:xse="http://schemas.docentric.com/xml-schema-extensions" xse:text="Free text" xse:refCode="@SYS3697"/>
                            </xs:appinfo>
                          </xs:annotation>
                        </xs:attribute>
                        <xs:attribute name="OriginalInvoiceReference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OriginalVat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PayerEnterpriseCode" type="xs:string" use="optional">
                          <xs:annotation>
                            <xs:appinfo>
                              <xse:label xmlns:xse="http://schemas.docentric.com/xml-schema-extensions" xse:text="Enterprise code" xse:refCode="@GLS220835"/>
                            </xs:appinfo>
                          </xs:annotation>
                        </xs:attribute>
                        <xs:attribute name="PayerRegNum_W" type="xs:string" use="optional">
                          <xs:annotation>
                            <xs:appinfo>
                              <xse:label xmlns:xse="http://schemas.docentric.com/xml-schema-extensions" xse:text="Routing number" xse:refCode="@SYS70361"/>
                            </xs:appinfo>
                          </xs:annotation>
                        </xs:attribute>
                        <xs:attribute name="PaymentCondition" type="xs:string" use="optional">
                          <xs:annotation>
                            <xs:appinfo>
                              <xse:label xmlns:xse="http://schemas.docentric.com/xml-schema-extensions" xse:text="Payment" xse:refCode="@SYS828"/>
                            </xs:appinfo>
                          </xs:annotation>
                        </xs:attribute>
                        <xs:attribute name="PaymentReference" type="xs:string" use="optional">
                          <xs:annotation>
                            <xs:appinfo>
                              <xse:label xmlns:xse="http://schemas.docentric.com/xml-schema-extensions" xse:text="Payment reference" xse:refCode="@SYS22514"/>
                            </xs:appinfo>
                          </xs:annotation>
                        </xs:attribute>
                        <xs:attribute name="PaymId" type="xs:string" use="optional">
                          <xs:annotation>
                            <xs:appinfo>
                              <xse:label xmlns:xse="http://schemas.docentric.com/xml-schema-extensions" xse:text="Payment ID" xse:refCode="@SYS11443"/>
                            </xs:appinfo>
                          </xs:annotation>
                        </xs:attribute>
                        <xs:attribute name="ReasonComment_W" type="xs:string" use="optional">
                          <xs:annotation>
                            <xs:appinfo>
                              <xse:label xmlns:xse="http://schemas.docentric.com/xml-schema-extensions" xse:text="Reason comment" xse:refCode="@SYS114149"/>
                            </xs:appinfo>
                          </xs:annotation>
                        </xs:attribute>
                        <xs:attribute name="SalesAdministrator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SalesAdministrator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SalesAdministrator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SalesDate" type="xs:date" use="optional">
                          <xs:annotation>
                            <xs:appinfo>
                              <xse:label xmlns:xse="http://schemas.docentric.com/xml-schema-extensions" xse:text="Sales date" xse:refCode="@GLS109510"/>
                            </xs:appinfo>
                          </xs:annotation>
                        </xs:attribute>
                        <xs:attribute name="SpecialFormattedDocument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pecialFormattedInvoice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pecialFormattedPrintDate" type="xs:string" use="optional">
                          <xs:annotation>
                            <xs:appinfo>
                              <xse:label xmlns:xse="http://schemas.docentric.com/xml-schema-extensions" xse:text="Temporary" xse:refCode="@SYS73294"/>
                            </xs:appinfo>
                          </xs:annotation>
                        </xs:attribute>
                        <xs:attribute name="SwiftNumber" type="xs:string" use="optional">
                          <xs:annotation>
                            <xs:appinfo>
                              <xse:label xmlns:xse="http://schemas.docentric.com/xml-schema-extensions" xse:text="SWIFT code" xse:refCode="@SYS23725"/>
                            </xs:appinfo>
                          </xs:annotation>
                        </xs:attribute>
                        <xs:attribute name="TaxLicenseNum" type="xs:string" use="optional">
                          <xs:annotation>
                            <xs:appinfo>
                              <xse:label xmlns:xse="http://schemas.docentric.com/xml-schema-extensions" xse:text="Packing duty license number" xse:refCode="@SYS58658"/>
                            </xs:appinfo>
                          </xs:annotation>
                        </xs:attribute>
                        <xs:attribute name="VatDueDate_W" type="xs:date" use="optional">
                          <xs:annotation>
                            <xs:appinfo>
                              <xse:label xmlns:xse="http://schemas.docentric.com/xml-schema-extensions" xse:text="Date of VAT register" xse:refCode="@GLS109142"/>
                            </xs:appinfo>
                          </xs:annotation>
                        </xs:attribute>
                        <xs:attribute name="VatNum" type="xs:string" use="optional">
                          <xs:annotation>
                            <xs:appinfo>
                              <xse:label xmlns:xse="http://schemas.docentric.com/xml-schema-extensions" xse:text="Tax exempt number" xse:refCode="@SYS8946"/>
                            </xs:appinfo>
                          </xs:annotation>
                        </xs:attribute>
                      </xs:complexType>
                    </xs:element>
                    <xs:element maxOccurs="unbounded" name="FreeTextInvoiceLines">
                      <xs:annotation>
                        <xs:appinfo>
                          <xse:label xmlns:xse="http://schemas.docentric.com/xml-schema-extensions" xse:text="Invoice lines" xse:refCode=""/>
                        </xs:appinfo>
                      </xs:annotation>
                      <xs:complexType>
                        <xs:attribute name="BillingCode" type="xs:string" use="optional">
                          <xs:annotation>
                            <xs:appinfo>
                              <xse:label xmlns:xse="http://schemas.docentric.com/xml-schema-extensions" xse:text="Billing code" xse:refCode="@SPS21"/>
                            </xs:appinfo>
                          </xs:annotation>
                        </xs:attribute>
                        <xs:attribute name="CorrectiveReasonLines" type="xs:string" use="optional">
                          <xs:annotation>
                            <xs:appinfo>
                              <xse:label xmlns:xse="http://schemas.docentric.com/xml-schema-extensions" xse:text="Reason for correction" xse:refCode="@SYS99717"/>
                            </xs:appinfo>
                          </xs:annotation>
                        </xs:attribute>
                        <xs:attribute name="InventDimPrint" type="xs:string" use="optional">
                          <xs:annotation>
                            <xs:appinfo>
                              <xse:label xmlns:xse="http://schemas.docentric.com/xml-schema-extensions" xse:text="String 255" xse:refCode="@SYS300925"/>
                            </xs:appinfo>
                          </xs:annotation>
                        </xs:attribute>
                        <xs:attribute name="LineAmount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LineAmountInclTax" type="xs:decimal" use="optional">
                          <xs:annotation>
                            <xs:appinfo>
                              <xse:label xmlns:xse="http://schemas.docentric.com/xml-schema-extensions" xse:text="Amount" xse:refCode="@SYS6928"/>
                            </xs:appinfo>
                          </xs:annotation>
                        </xs:attribute>
                        <xs:attribute name="LineHeader" type="xs:string" use="optional">
                          <xs:annotation>
                            <xs:appinfo>
                              <xse:label xmlns:xse="http://schemas.docentric.com/xml-schema-extensions" xse:text="Line heading" xse:refCode="@SYS54467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Text" xse:refCode="@SYS2595"/>
                            </xs:appinfo>
                          </xs:annotation>
                        </xs:attribute>
                        <xs:attribute name="Notes" type="xs:string" use="optional">
                          <xs:annotation>
                            <xs:appinfo>
                              <xse:label xmlns:xse="http://schemas.docentric.com/xml-schema-extensions" xse:text="Note" xse:refCode="@SYS13887"/>
                            </xs:appinfo>
                          </xs:annotation>
                        </xs:attribute>
                        <xs:attribute name="Q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ReverseChargeLine" type="xs:string" use="optional">
                          <xs:annotation>
                            <xs:appinfo>
                              <xse:label xmlns:xse="http://schemas.docentric.com/xml-schema-extensions" xse:text="Line" xse:refCode="@SYS15449"/>
                            </xs:appinfo>
                          </xs:annotation>
                        </xs:attribute>
                        <xs:attribute name="SalesPrice" type="xs:decimal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ShowGoodsDiscount" type="xs:boolean" use="optional"/>
                        <xs:attribute name="TaxWrite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</xs:complexType>
                    </xs:element>
                    <xs:element maxOccurs="unbounded" name="FreeTextInvoiceLines_Prepayed">
                      <xs:annotation>
                        <xs:appinfo>
                          <xse:label xmlns:xse="http://schemas.docentric.com/xml-schema-extensions" xse:text="Prepayed lines" xse:refCode=""/>
                        </xs:appinfo>
                      </xs:annotation>
                      <xs:complexType>
                        <xs:attribute name="CurrencyCode" type="xs:string" use="optional">
                          <xs:annotation>
                            <xs:appinfo>
                              <xse:label xmlns:xse="http://schemas.docentric.com/xml-schema-extensions" xse:text="Currency" xse:refCode="@SYS7572"/>
                            </xs:appinfo>
                          </xs:annotation>
                        </xs:attribute>
                        <xs:attribute name="CurrencySymbol" type="xs:string" use="optional">
                          <xs:annotation>
                            <xs:appinfo>
                              <xse:label xmlns:xse="http://schemas.docentric.com/xml-schema-extensions" xse:text="Symbol" xse:refCode="@SYS25056"/>
                            </xs:appinfo>
                          </xs:annotation>
                        </xs:attribute>
                        <xs:attribute name="SettledAmountCur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  <xs:attribute name="ShowCustTrans" type="xs:boolean" use="optional"/>
                        <xs:attribute name="TransDate" type="xs:date" use="optional">
                          <xs:annotation>
                            <xs:appinfo>
                              <xse:label xmlns:xse="http://schemas.docentric.com/xml-schema-extensions" xse:text="Date" xse:refCode="@SYS7402"/>
                            </xs:appinfo>
                          </xs:annotation>
                        </xs:attribute>
                        <xs:attribute name="Txt" type="xs:string" use="optional">
                          <xs:annotation>
                            <xs:appinfo>
                              <xse:label xmlns:xse="http://schemas.docentric.com/xml-schema-extensions" xse:text="Description" xse:refCode="@SYS13566"/>
                            </xs:appinfo>
                          </xs:annotation>
                        </xs:attribute>
                      </xs:complexType>
                    </xs:element>
                    <xs:element name="FreeTextInvoiceHeaderExt">
                      <xs:annotation>
                        <xs:appinfo>
                          <xse:label xmlns:xse="http://schemas.docentric.com/xml-schema-extensions" xse:text="Invoice header extended" xse:refCode=""/>
                        </xs:appinfo>
                      </xs:annotation>
                      <xs:complexType>
                        <xs:choice minOccurs="0" maxOccurs="unbounded">
                          <xs:element name="Flags">
                            <xs:annotation>
                              <xs:appinfo>
                                <xse:label xmlns:xse="http://schemas.docentric.com/xml-schema-extensions" xse:text="Flags" xse:refCode=""/>
                              </xs:appinfo>
                            </xs:annotation>
                            <xs:complexType>
                              <xs:attribute name="CustInvoiceRefNum_FI" type="xs:boolean" use="optional"/>
                              <xs:attribute name="IsCreditInvoicingReportEnabled" type="xs:boolean" use="optional"/>
                              <xs:attribute name="IsCreditInvoicingReportEnabled_W" type="xs:boolean" use="optional"/>
                              <xs:attribute name="IsPaymIdVisible" type="xs:boolean" use="optional"/>
                              <xs:attribute name="IsTaxAmountMSTVisible" type="xs:boolean" use="optional"/>
                              <xs:attribute name="PrintEuroTotals" type="xs:boolean" use="optional"/>
                              <xs:attribute name="PrintFreeTextInvoiceVATNum" type="xs:boolean" use="optional"/>
                              <xs:attribute name="ShowCashDiscOnInvoiceControls" type="xs:boolean" use="optional"/>
                              <xs:attribute name="ShowCompanyVATNum" type="xs:boolean" use="optional"/>
                              <xs:attribute name="ShowCurrencyBankAccount" type="xs:boolean" use="optional"/>
                              <xs:attribute name="ShowCustPaymSched" type="xs:boolean" use="optional"/>
                              <xs:attribute name="ShowGiro" type="xs:boolean" use="optional"/>
                              <xs:attribute name="ShowLocalCurAmt" type="xs:boolean" use="optional"/>
                              <xs:attribute name="ShowPayer" type="xs:boolean" use="optional"/>
                              <xs:attribute name="ShowPayment" type="xs:boolean" use="optional"/>
                              <xs:attribute name="ShowPrepaidTotals" type="xs:boolean" use="optional"/>
                              <xs:attribute name="ShowPrepaidTotalsEuro" type="xs:boolean" use="optional"/>
                              <xs:attribute name="ShowSepaNotification" type="xs:boolean" use="optional"/>
                              <xs:attribute name="ShowTotals" type="xs:boolean" use="optional"/>
                              <xs:attribute name="ShowTotalsEuro" type="xs:boolean" use="optional"/>
                              <xs:attribute name="ShowTotalsTaxBalances" type="xs:boolean" use="optional"/>
                              <xs:attribute name="ShowTotalsTaxBalancesEuro" type="xs:boolean" use="optional"/>
                              <xs:attribute name="TaxPrintTaxFreeBalance" type="xs:boolean" use="optional">
                                <xs:annotation>
                                  <xs:appinfo>
                                    <xse:label xmlns:xse="http://schemas.docentric.com/xml-schema-extensions" xse:text="Separate tax exempt balance in forms" xse:refCode="@SYS62243"/>
                                  </xs:appinfo>
                                </xs:annotation>
                              </xs:attribute>
                            </xs:complexType>
                          </xs:element>
                          <xs:element name="Currencies">
                            <xs:annotation>
                              <xs:appinfo>
                                <xse:label xmlns:xse="http://schemas.docentric.com/xml-schema-extensions" xse:text="Currencies" xse:refCode=""/>
                              </xs:appinfo>
                            </xs:annotation>
                            <xs:complexType>
                              <xs:attribute name="CurrencySymbol" type="xs:string" use="optional">
                                <xs:annotation>
                                  <xs:appinfo>
                                    <xse:label xmlns:xse="http://schemas.docentric.com/xml-schema-extensions" xse:text="Symbol" xse:refCode="@SYS25056"/>
                                  </xs:appinfo>
                                </xs:annotation>
                              </xs:attribute>
                              <xs:attribute name="CustInvoiceJour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Euro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ExchRate" type="xs:decimal" use="optional">
                                <xs:annotation>
                                  <xs:appinfo>
                                    <xse:label xmlns:xse="http://schemas.docentric.com/xml-schema-extensions" xse:text="Exchange rate" xse:refCode="@SYS4955"/>
                                  </xs:appinfo>
                                </xs:annotation>
                              </xs:attribute>
                              <xs:attribute name="StandardCurrency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</xs:complexType>
                          </xs:element>
                          <xs:element name="Dates">
                            <xs:annotation>
                              <xs:appinfo>
                                <xse:label xmlns:xse="http://schemas.docentric.com/xml-schema-extensions" xse:text="Dates" xse:refCode=""/>
                              </xs:appinfo>
                            </xs:annotation>
                            <xs:complexType>
                              <xs:attribute name="CustInvoiceJourDueDate" type="xs:date" use="optional">
                                <xs:annotation>
                                  <xs:appinfo>
                                    <xse:label xmlns:xse="http://schemas.docentric.com/xml-schema-extensions" xse:text="Due date" xse:refCode="@SYS14588"/>
                                  </xs:appinfo>
                                </xs:annotation>
                              </xs:attribute>
                            </xs:complexType>
                          </xs:element>
                          <xs:element name="Amounts">
                            <xs:annotation>
                              <xs:appinfo>
                                <xse:label xmlns:xse="http://schemas.docentric.com/xml-schema-extensions" xse:text="Amounts" xse:refCode=""/>
                              </xs:appinfo>
                            </xs:annotation>
                            <xs:complexType>
                              <xs:attribute name="CashDisc" type="xs:decimal" use="optional">
                                <xs:annotation>
                                  <xs:appinfo>
                                    <xse:label xmlns:xse="http://schemas.docentric.com/xml-schema-extensions" xse:text="Cash discount" xse:refCode="@SYS4376"/>
                                  </xs:appinfo>
                                </xs:annotation>
                              </xs:attribute>
                              <xs:attribute name="CashDiscEuro" type="xs:decimal" use="optional">
                                <xs:annotation>
                                  <xs:appinfo>
                                    <xse:label xmlns:xse="http://schemas.docentric.com/xml-schema-extensions" xse:text="Cash discount" xse:refCode="@SYS4376"/>
                                  </xs:appinfo>
                                </xs:annotation>
                              </xs:attribute>
                              <xs:attribute name="EndDisc" type="xs:decimal" use="optional">
                                <xs:annotation>
                                  <xs:appinfo>
                                    <xse:label xmlns:xse="http://schemas.docentric.com/xml-schema-extensions" xse:text="Total discount" xse:refCode="@SYS6465"/>
                                  </xs:appinfo>
                                </xs:annotation>
                              </xs:attribute>
                              <xs:attribute name="EndDiscEuro" type="xs:decimal" use="optional">
                                <xs:annotation>
                                  <xs:appinfo>
                                    <xse:label xmlns:xse="http://schemas.docentric.com/xml-schema-extensions" xse:text="Total discount" xse:refCode="@SYS6465"/>
                                  </xs:appinfo>
                                </xs:annotation>
                              </xs:attribute>
                              <xs:attribute name="InvoiceAmount" type="xs:decimal" use="optional">
                                <xs:annotation>
                                  <xs:appinfo>
                                    <xse:label xmlns:xse="http://schemas.docentric.com/xml-schema-extensions" xse:text="Invoice amount" xse:refCode="@SYS9458"/>
                                  </xs:appinfo>
                                </xs:annotation>
                              </xs:attribute>
                              <xs:attribute name="InvoiceAmount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InvoiceAmountMST" type="xs:decimal" use="optional">
                                <xs:annotation>
                                  <xs:appinfo>
                                    <xse:label xmlns:xse="http://schemas.docentric.com/xml-schema-extensions" xse:text="Amount" xse:refCode="@SYS6928"/>
                                  </xs:appinfo>
                                </xs:annotation>
                              </xs:attribute>
                              <xs:attribute name="InvoiceRoundOff" type="xs:decimal" use="optional">
                                <xs:annotation>
                                  <xs:appinfo>
                                    <xse:label xmlns:xse="http://schemas.docentric.com/xml-schema-extensions" xse:text="Round-off" xse:refCode="@SYS8172"/>
                                  </xs:appinfo>
                                </xs:annotation>
                              </xs:attribute>
                              <xs:attribute name="InvoiceRoundOffEuro" type="xs:decimal" use="optional">
                                <xs:annotation>
                                  <xs:appinfo>
                                    <xse:label xmlns:xse="http://schemas.docentric.com/xml-schema-extensions" xse:text="Round-off" xse:refCode="@SYS8172"/>
                                  </xs:appinfo>
                                </xs:annotation>
                              </xs:attribute>
                              <xs:attribute name="NetAmount" type="xs:decimal" use="optional">
                                <xs:annotation>
                                  <xs:appinfo>
                                    <xse:label xmlns:xse="http://schemas.docentric.com/xml-schema-extensions" xse:text="Net amount" xse:refCode="@SYS6901"/>
                                  </xs:appinfo>
                                </xs:annotation>
                              </xs:attribute>
                              <xs:attribute name="NetAmountEuro" type="xs:decimal" use="optional">
                                <xs:annotation>
                                  <xs:appinfo>
                                    <xse:label xmlns:xse="http://schemas.docentric.com/xml-schema-extensions" xse:text="Net amount" xse:refCode="@SYS6901"/>
                                  </xs:appinfo>
                                </xs:annotation>
                              </xs:attribute>
                              <xs:attribute name="PrepaidAmount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PrepaidAmount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RemainAmountToBePaid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RemainAmountToBePaid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ReverseChargeAmount" type="xs:decimal" use="optional">
                                <xs:annotation>
                                  <xs:appinfo>
                                    <xse:label xmlns:xse="http://schemas.docentric.com/xml-schema-extensions" xse:text="Reverse charge amount" xse:refCode="@Tax:RCAmount"/>
                                  </xs:appinfo>
                                </xs:annotation>
                              </xs:attribute>
                              <xs:attribute name="ReverseChargeAmountEuro" type="xs:decimal" use="optional">
                                <xs:annotation>
                                  <xs:appinfo>
                                    <xse:label xmlns:xse="http://schemas.docentric.com/xml-schema-extensions" xse:text="Reporting in euros" xse:refCode="@SYS66056"/>
                                  </xs:appinfo>
                                </xs:annotation>
                              </xs:attribute>
                              <xs:attribute name="ReverseChargeJournal" type="xs:string" use="optional">
                                <xs:annotation>
                                  <xs:appinfo>
                                    <xse:label xmlns:xse="http://schemas.docentric.com/xml-schema-extensions" xse:text="Journal" xse:refCode="@SYS6790"/>
                                  </xs:appinfo>
                                </xs:annotation>
                              </xs:attribute>
                              <xs:attribute name="SalesBalance" type="xs:decimal" use="optional">
                                <xs:annotation>
                                  <xs:appinfo>
                                    <xse:label xmlns:xse="http://schemas.docentric.com/xml-schema-extensions" xse:text="Sales subtotal amount" xse:refCode="@SYS464"/>
                                  </xs:appinfo>
                                </xs:annotation>
                              </xs:attribute>
                              <xs:attribute name="SalesBalanceEuro" type="xs:decimal" use="optional">
                                <xs:annotation>
                                  <xs:appinfo>
                                    <xse:label xmlns:xse="http://schemas.docentric.com/xml-schema-extensions" xse:text="Amount in transaction currency" xse:refCode="@SYS860"/>
                                  </xs:appinfo>
                                </xs:annotation>
                              </xs:attribute>
                              <xs:attribute name="SalesBalanceMST" type="xs:decimal" use="optional">
                                <xs:annotation>
                                  <xs:appinfo>
                                    <xse:label xmlns:xse="http://schemas.docentric.com/xml-schema-extensions" xse:text="Sales tax amount" xse:refCode="@SYS22646"/>
                                  </xs:appinfo>
                                </xs:annotation>
                              </xs:attribute>
                              <xs:attribute name="SumMarkup" type="xs:decimal" use="optional">
                                <xs:annotation>
                                  <xs:appinfo>
                                    <xse:label xmlns:xse="http://schemas.docentric.com/xml-schema-extensions" xse:text="Total charges" xse:refCode="@SYS11466"/>
                                  </xs:appinfo>
                                </xs:annotation>
                              </xs:attribute>
                              <xs:attribute name="SumMarkupEuro" type="xs:decimal" use="optional">
                                <xs:annotation>
                                  <xs:appinfo>
                                    <xse:label xmlns:xse="http://schemas.docentric.com/xml-schema-extensions" xse:text="Total charges" xse:refCode="@SYS11466"/>
                                  </xs:appinfo>
                                </xs:annotation>
                              </xs:attribute>
                              <xs:attribute name="SumTax" type="xs:decimal" use="optional">
                                <xs:annotation>
                                  <xs:appinfo>
                                    <xse:label xmlns:xse="http://schemas.docentric.com/xml-schema-extensions" xse:text="Sales tax" xse:refCode="@SYS5878"/>
                                  </xs:appinfo>
                                </xs:annotation>
                              </xs:attribute>
                              <xs:attribute name="SumTaxEuro" type="xs:decimal" use="optional">
                                <xs:annotation>
                                  <xs:appinfo>
                                    <xse:label xmlns:xse="http://schemas.docentric.com/xml-schema-extensions" xse:text="Sales tax amount" xse:refCode="@SYS22646"/>
                                  </xs:appinfo>
                                </xs:annotation>
                              </xs:attribute>
                              <xs:attribute name="SumTaxMST" type="xs:decimal" use="optional">
                                <xs:annotation>
                                  <xs:appinfo>
                                    <xse:label xmlns:xse="http://schemas.docentric.com/xml-schema-extensions" xse:text="Sales tax amount" xse:refCode="@SYS22646"/>
                                  </xs:appinfo>
                                </xs:annotation>
                              </xs:attribute>
                              <xs:attribute name="TaxableBalance" type="xs:decimal" use="optional">
                                <xs:annotation>
                                  <xs:appinfo>
                                    <xse:label xmlns:xse="http://schemas.docentric.com/xml-schema-extensions" xse:text="Taxable" xse:refCode="@SYS62374"/>
                                  </xs:appinfo>
                                </xs:annotation>
                              </xs:attribute>
                              <xs:attribute name="TaxableBalanceEuro" type="xs:decimal" use="optional">
                                <xs:annotation>
                                  <xs:appinfo>
                                    <xse:label xmlns:xse="http://schemas.docentric.com/xml-schema-extensions" xse:text="Taxable" xse:refCode="@SYS62374"/>
                                  </xs:appinfo>
                                </xs:annotation>
                              </xs:attribute>
                              <xs:attribute name="TaxFreeBalance" type="xs:decimal" use="optional">
                                <xs:annotation>
                                  <xs:appinfo>
                                    <xse:label xmlns:xse="http://schemas.docentric.com/xml-schema-extensions" xse:text="Nontaxable" xse:refCode="@SYS62373"/>
                                  </xs:appinfo>
                                </xs:annotation>
                              </xs:attribute>
                              <xs:attribute name="TaxFreeBalanceEuro" type="xs:decimal" use="optional">
                                <xs:annotation>
                                  <xs:appinfo>
                                    <xse:label xmlns:xse="http://schemas.docentric.com/xml-schema-extensions" xse:text="Nontaxable" xse:refCode="@SYS62373"/>
                                  </xs:appinfo>
                                </xs:annotation>
                              </xs:attribute>
                            </xs:complexType>
                          </xs:element>
                          <xs:element name="MandateFields">
                            <xs:annotation>
                              <xs:appinfo>
                                <xse:label xmlns:xse="http://schemas.docentric.com/xml-schema-extensions" xse:text="Mandate fields" xse:refCode=""/>
                              </xs:appinfo>
                            </xs:annotation>
                            <xs:complexType>
                              <xs:attribute name="MandateBank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MandateReference" type="xs:string" use="optional">
                                <xs:annotation>
                                  <xs:appinfo>
                                    <xse:label xmlns:xse="http://schemas.docentric.com/xml-schema-extensions" xse:text="Direct debit mandate ID" xse:refCode="@SYS4002620"/>
                                  </xs:appinfo>
                                </xs:annotation>
                              </xs:attribute>
                              <xs:attribute name="MandateSWIFTNo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NotesAndLabels">
                            <xs:annotation>
                              <xs:appinfo>
                                <xse:label xmlns:xse="http://schemas.docentric.com/xml-schema-extensions" xse:text="Notes and labels" xse:refCode=""/>
                              </xs:appinfo>
                            </xs:annotation>
                            <xs:complexType>
                              <xs:attribute name="CashDiscTxt_LanguageId" type="xs:string" use="optional">
                                <xs:annotation>
                                  <xs:appinfo>
                                    <xse:label xmlns:xse="http://schemas.docentric.com/xml-schema-extensions" xse:text="Cash discount" xse:refCode="@SYS4376"/>
                                  </xs:appinfo>
                                </xs:annotation>
                              </xs:attribute>
                              <xs:attribute name="HeaderNotes" type="xs:string" use="optional">
                                <xs:annotation>
                                  <xs:appinfo>
                                    <xse:label xmlns:xse="http://schemas.docentric.com/xml-schema-extensions" xse:text="Note" xse:refCode="@SYS13887"/>
                                  </xs:appinfo>
                                </xs:annotation>
                              </xs:attribute>
                              <xs:attribute name="TaxAmountLabel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  <xs:attribute name="TaxAmountMSTLabel" type="xs:string" use="optional">
                                <xs:annotation>
                                  <xs:appinfo>
                                    <xse:label xmlns:xse="http://schemas.docentric.com/xml-schema-extensions" xse:text="String 60" xse:refCode="@SYS116965"/>
                                  </xs:appinfo>
                                </xs:annotation>
                              </xs:attribute>
                            </xs:complexType>
                          </xs:element>
                          <xs:element name="Misc">
                            <xs:annotation>
                              <xs:appinfo>
                                <xse:label xmlns:xse="http://schemas.docentric.com/xml-schema-extensions" xse:text="Misc" xse:refCode=""/>
                              </xs:appinfo>
                            </xs:annotation>
                            <xs:complexType>
                              <xs:choice minOccurs="0" maxOccurs="unbounded">
                                <xs:element name="GiroType" type="Enum">
                                  <xs:annotation>
                                    <xs:appinfo>
                                      <xse:label xmlns:xse="http://schemas.docentric.com/xml-schema-extensions" xse:text="Associated payment attachment on customer invoice" xse:refCode="@SYS68973"/>
                                    </xs:appinfo>
                                  </xs:annotation>
                                </xs:element>
                                <xs:element name="PrePrintLevel" type="Enum"/>
                              </xs:choice>
                              <xs:attribute name="CashAccountingRegime_ES" type="xs:boolean" use="optional">
                                <xs:annotation>
                                  <xs:appinfo>
                                    <xse:label xmlns:xse="http://schemas.docentric.com/xml-schema-extensions" xse:text="Special regime for cash accounting method" xse:refCode="@SYS4160085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InvoiceId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</xs:complexType>
                    </xs:element>
                    <xs:element maxOccurs="unbounded" name="FreeTextInvoiceLines_Tax">
                      <xs:annotation>
                        <xs:appinfo>
                          <xse:label xmlns:xse="http://schemas.docentric.com/xml-schema-extensions" xse:text="Taxes" xse:refCode=""/>
                        </xs:appinfo>
                      </xs:annotation>
                      <xs:complexType>
                        <xs:attribute name="Amount" type="xs:decimal" use="optional">
                          <xs:annotation>
                            <xs:appinfo>
                              <xse:label xmlns:xse="http://schemas.docentric.com/xml-schema-extensions" xse:text="Amount" xse:refCode="@SYS98362"/>
                            </xs:appinfo>
                          </xs:annotation>
                        </xs:attribute>
                        <xs:attribute name="Cash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PrintCode" type="xs:string" use="optional">
                          <xs:annotation>
                            <xs:appinfo>
                              <xse:label xmlns:xse="http://schemas.docentric.com/xml-schema-extensions" xse:text="Print code" xse:refCode="@SYS21906"/>
                            </xs:appinfo>
                          </xs:annotation>
                        </xs:attribute>
                        <xs:attribute name="ShowTaxTrans" type="xs:boolean" use="optional"/>
                        <xs:attribute name="TaxAmoun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AmountMST" type="xs:decimal" use="optional">
                          <xs:annotation>
                            <xs:appinfo>
                              <xse:label xmlns:xse="http://schemas.docentric.com/xml-schema-extensions" xse:text="Sales tax amount" xse:refCode="@SYS22646"/>
                            </xs:appinfo>
                          </xs:annotation>
                        </xs:attribute>
                        <xs:attribute name="TaxBaseAmount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TaxBaseAmountMST" type="xs:decimal" use="optional">
                          <xs:annotation>
                            <xs:appinfo>
                              <xse:label xmlns:xse="http://schemas.docentric.com/xml-schema-extensions" xse:text="Origin" xse:refCode="@SYS98363"/>
                            </xs:appinfo>
                          </xs:annotation>
                        </xs:attribute>
                        <xs:attribute name="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TaxExemptDescription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</xs:complexType>
                    </xs:element>
                    <xs:element maxOccurs="unbounded" name="FreeTextInvoiceLines_TaxWithhold">
                      <xs:annotation>
                        <xs:appinfo>
                          <xse:label xmlns:xse="http://schemas.docentric.com/xml-schema-extensions" xse:text="Withhold taxes" xse:refCode=""/>
                        </xs:appinfo>
                      </xs:annotation>
                      <xs:complexType>
                        <xs:attribute name="ShowTaxWithholdTrans_IN" type="xs:boolean" use="optional"/>
                        <xs:attribute name="SourceBaseAmountCur_IN" type="xs:decimal" use="optional">
                          <xs:annotation>
                            <xs:appinfo>
                              <xse:label xmlns:xse="http://schemas.docentric.com/xml-schema-extensions" xse:text="Amount origin" xse:refCode="@SYS21950"/>
                            </xs:appinfo>
                          </xs:annotation>
                        </xs:attribute>
                        <xs:attribute name="SourceRegulateAmountCur_IN" type="xs:decimal" use="optional">
                          <xs:annotation>
                            <xs:appinfo>
                              <xse:label xmlns:xse="http://schemas.docentric.com/xml-schema-extensions" xse:text="Corrected amount in currency" xse:refCode="@SYS53608"/>
                            </xs:appinfo>
                          </xs:annotation>
                        </xs:attribute>
                        <xs:attribute name="SumTaxWithholdEUR_IN" type="xs:decimal" use="optional">
                          <xs:annotation>
                            <xs:appinfo>
                              <xse:label xmlns:xse="http://schemas.docentric.com/xml-schema-extensions" xse:text="Tax collected at source" xse:refCode=""/>
                            </xs:appinfo>
                          </xs:annotation>
                        </xs:attribute>
                        <xs:attribute name="SumTaxWithhold_IN" type="xs:decimal" use="optional">
                          <xs:annotation>
                            <xs:appinfo>
                              <xse:label xmlns:xse="http://schemas.docentric.com/xml-schema-extensions" xse:text="Tax collected at source" xse:refCode=""/>
                            </xs:appinfo>
                          </xs:annotation>
                        </xs:attribute>
                      </xs:complexType>
                    </xs:element>
                    <xs:element maxOccurs="unbounded" name="FreeTextInvoiceLines_PaymSched">
                      <xs:annotation>
                        <xs:appinfo>
                          <xse:label xmlns:xse="http://schemas.docentric.com/xml-schema-extensions" xse:text="Payment scheduled lines" xse:refCode=""/>
                        </xs:appinfo>
                      </xs:annotation>
                      <xs:complexType>
                        <xs:attribute name="DiscAmount" type="xs:decimal" use="optional">
                          <xs:annotation>
                            <xs:appinfo>
                              <xse:label xmlns:xse="http://schemas.docentric.com/xml-schema-extensions" xse:text="Cash discount amount" xse:refCode="@SYS10946"/>
                            </xs:appinfo>
                          </xs:annotation>
                        </xs:attribute>
                        <xs:attribute name="DiscDate" type="xs:date" use="optional">
                          <xs:annotation>
                            <xs:appinfo>
                              <xse:label xmlns:xse="http://schemas.docentric.com/xml-schema-extensions" xse:text="Cash discount date" xse:refCode="@SYS10042"/>
                            </xs:appinfo>
                          </xs:annotation>
                        </xs:attribute>
                        <xs:attribute name="DueAmount" type="xs:decimal" use="optional">
                          <xs:annotation>
                            <xs:appinfo>
                              <xse:label xmlns:xse="http://schemas.docentric.com/xml-schema-extensions" xse:text="Invoice amount" xse:refCode="@SYS9458"/>
                            </xs:appinfo>
                          </xs:annotation>
                        </xs:attribute>
                        <xs:attribute name="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ShowCustPaymSchedLine" type="xs:boolean" use="optional"/>
                      </xs:complexType>
                    </xs:element>
                    <xs:element maxOccurs="unbounded" name="FreeTextInvoiceLines_Markup">
                      <xs:annotation>
                        <xs:appinfo>
                          <xse:label xmlns:xse="http://schemas.docentric.com/xml-schema-extensions" xse:text="Markup lines" xse:refCode=""/>
                        </xs:appinfo>
                      </xs:annotation>
                      <xs:complexType>
                        <xs:attribute name="MarkupAmount" type="xs:decimal" use="optional">
                          <xs:annotation>
                            <xs:appinfo>
                              <xse:label xmlns:xse="http://schemas.docentric.com/xml-schema-extensions" xse:text="Charges value" xse:refCode="@SYS23652"/>
                            </xs:appinfo>
                          </xs:annotation>
                        </xs:attribute>
                        <xs:attribute name="MarkupCode" type="xs:string" use="optional">
                          <xs:annotation>
                            <xs:appinfo>
                              <xse:label xmlns:xse="http://schemas.docentric.com/xml-schema-extensions" xse:text="Charges code" xse:refCode="@SYS23727"/>
                            </xs:appinfo>
                          </xs:annotation>
                        </xs:attribute>
                        <xs:attribute name="MarkupTaxCode" type="xs:string" use="optional">
                          <xs:annotation>
                            <xs:appinfo>
                              <xse:label xmlns:xse="http://schemas.docentric.com/xml-schema-extensions" xse:text="Sales tax code" xse:refCode="@SYS21877"/>
                            </xs:appinfo>
                          </xs:annotation>
                        </xs:attribute>
                        <xs:attribute name="ShowMarkupTrans" type="xs:boolean" use="optional"/>
                      </xs:complexType>
                    </xs:element>
                    <xs:element name="SalesInvoicePaymentStub">
                      <xs:annotation>
                        <xs:appinfo>
                          <xse:label xmlns:xse="http://schemas.docentric.com/xml-schema-extensions" xse:text="Payment stub" xse:refCode=""/>
                        </xs:appinfo>
                      </xs:annotation>
                      <xs:complexType>
                        <xs:choice minOccurs="0" maxOccurs="unbounded">
                          <xs:element name="GiroType" type="Enum">
                            <xs:annotation>
                              <xs:appinfo>
                                <xse:label xmlns:xse="http://schemas.docentric.com/xml-schema-extensions" xse:text="Associated payment attachment on customer invoice" xse:refCode="@SYS68973"/>
                              </xs:appinfo>
                            </xs:annotation>
                          </xs:element>
                        </xs:choice>
                        <xs:attribute name="AccountNo1_CH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AccountNo2_CH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AccountNum1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2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3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4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5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ccountNum6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AmountCheckId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BankAccountTable_AccountNum_CH" type="xs:string" use="optional">
                          <xs:annotation>
                            <xs:appinfo>
                              <xse:label xmlns:xse="http://schemas.docentric.com/xml-schema-extensions" xse:text="Bank account number" xse:refCode="@SYS68772"/>
                            </xs:appinfo>
                          </xs:annotation>
                        </xs:attribute>
                        <xs:attribute name="BankAccountTable_Clearing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BankGroupIdName_CH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BankZipCode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BillInformation_CH" type="xs:string" use="optional">
                          <xs:annotation>
                            <xs:appinfo>
                              <xse:label xmlns:xse="http://schemas.docentric.com/xml-schema-extensions" xse:text="Free text" xse:refCode="@SYS3697"/>
                            </xs:appinfo>
                          </xs:annotation>
                        </xs:attribute>
                        <xs:attribute name="Company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ompanyGiro" type="xs:string" use="optional">
                          <xs:annotation>
                            <xs:appinfo>
                              <xse:label xmlns:xse="http://schemas.docentric.com/xml-schema-extensions" xse:text="Bank giro number" xse:refCode="@SYS23443"/>
                            </xs:appinfo>
                          </xs:annotation>
                        </xs:attribute>
                        <xs:attribute name="Company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Company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currencyCodeISO_CH" type="xs:string" use="optional">
                          <xs:annotation>
                            <xs:appinfo>
                              <xse:label xmlns:xse="http://schemas.docentric.com/xml-schema-extensions" xse:text="ISO currency code" xse:refCode="@SYS67837"/>
                            </xs:appinfo>
                          </xs:annotation>
                        </xs:attribute>
                        <xs:attribute name="CustAddress_CH" type="xs:string" use="optional">
                          <xs:annotation>
                            <xs:appinfo>
                              <xse:label xmlns:xse="http://schemas.docentric.com/xml-schema-extensions" xse:text="Free text" xse:refCode="@SYS3697"/>
                            </xs:appinfo>
                          </xs:annotation>
                        </xs:attribute>
                        <xs:attribute name="CustInvoiceJourDueDate" type="xs:date" use="optional">
                          <xs:annotation>
                            <xs:appinfo>
                              <xse:label xmlns:xse="http://schemas.docentric.com/xml-schema-extensions" xse:text="Due date" xse:refCode="@SYS14588"/>
                            </xs:appinfo>
                          </xs:annotation>
                        </xs:attribute>
                        <xs:attribute name="CustName_CH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Description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FICreditorID_DK" type="xs:string" use="optional">
                          <xs:annotation>
                            <xs:appinfo>
                              <xse:label xmlns:xse="http://schemas.docentric.com/xml-schema-extensions" xse:text="FI-Creditor ID" xse:refCode="@SYS314486"/>
                            </xs:appinfo>
                          </xs:annotation>
                        </xs:attribute>
                        <xs:attribute name="IBAN_CH" type="xs:string" use="optional">
                          <xs:annotation>
                            <xs:appinfo>
                              <xse:label xmlns:xse="http://schemas.docentric.com/xml-schema-extensions" xse:text="IBAN" xse:refCode="@SYS71686"/>
                            </xs:appinfo>
                          </xs:annotation>
                        </xs:attribute>
                        <xs:attribute name="InvoiceAccount" type="xs:string" use="optional">
                          <xs:annotation>
                            <xs:appinfo>
                              <xse:label xmlns:xse="http://schemas.docentric.com/xml-schema-extensions" xse:text="Invoice account" xse:refCode="@SYS25708"/>
                            </xs:appinfo>
                          </xs:annotation>
                        </xs:attribute>
                        <xs:attribute name="Invoice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eAddressLine1_CH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eAddressLine2_CH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InvoiceAmount" type="xs:decimal" use="optional">
                          <xs:annotation>
                            <xs:appinfo>
                              <xse:label xmlns:xse="http://schemas.docentric.com/xml-schema-extensions" xse:text="Total amount" xse:refCode="@SYS340849"/>
                            </xs:appinfo>
                          </xs:annotation>
                        </xs:attribute>
                        <xs:attribute name="InvoiceAmountDecimals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eAmountNoDecimals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InvoiceCountryRegionId_CH" type="xs:string" use="optional">
                          <xs:annotation>
                            <xs:appinfo>
                              <xse:label xmlns:xse="http://schemas.docentric.com/xml-schema-extensions" xse:text="Country/region" xse:refCode="@SYS7437"/>
                            </xs:appinfo>
                          </xs:annotation>
                        </xs:attribute>
                        <xs:attribute name="InvoiceId" type="xs:string" use="optional">
                          <xs:annotation>
                            <xs:appinfo>
                              <xse:label xmlns:xse="http://schemas.docentric.com/xml-schema-extensions" xse:text="Invoice" xse:refCode="@SYS12128"/>
                            </xs:appinfo>
                          </xs:annotation>
                        </xs:attribute>
                        <xs:attribute name="Invoice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InvoiceReferenceNumberFI" type="xs:string" use="optional">
                          <xs:annotation>
                            <xs:appinfo>
                              <xse:label xmlns:xse="http://schemas.docentric.com/xml-schema-extensions" xse:text="Reference number" xse:refCode="@SYS22304"/>
                            </xs:appinfo>
                          </xs:annotation>
                        </xs:attribute>
                        <xs:attribute name="JournalRecId" type="xs:long" use="optional">
                          <xs:annotation>
                            <xs:appinfo>
                              <xse:label xmlns:xse="http://schemas.docentric.com/xml-schema-extensions" xse:text="Reference" xse:refCode="@SYS15217"/>
                            </xs:appinfo>
                          </xs:annotation>
                        </xs:attribute>
                        <xs:attribute name="LanguageId_CH" type="xs:string" use="optional">
                          <xs:annotation>
                            <xs:appinfo>
                              <xse:label xmlns:xse="http://schemas.docentric.com/xml-schema-extensions" xse:text="Language" xse:refCode="@SYS66040"/>
                            </xs:appinfo>
                          </xs:annotation>
                        </xs:attribute>
                        <xs:attribute name="LayoutCode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OcrField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OcrLine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OcrLine_FI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ymentId2_PaymentId3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ymentRef1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PaymentRef2_CH" type="xs:string" use="optional">
                          <xs:annotation>
                            <xs:appinfo>
                              <xse:label xmlns:xse="http://schemas.docentric.com/xml-schema-extensions" xse:text="String 60" xse:refCode="@SYS116965"/>
                            </xs:appinfo>
                          </xs:annotation>
                        </xs:attribute>
                        <xs:attribute name="RemainAmountToBePaid" type="xs:decimal" use="optional">
                          <xs:annotation>
                            <xs:appinfo>
                              <xse:label xmlns:xse="http://schemas.docentric.com/xml-schema-extensions" xse:text="Amount in transaction currency" xse:refCode="@SYS860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Show invoice">
            <FreeTextInvoiceHeader BankSpecificSymbol="" BuyerAddress="" BuyerEnterpriseCode="" BuyerName="" BuyerRegNum_W="" CompanyAddressTranslatedCountry="123 Coffee Street&#10;Redmond, WA 98052&#10;USA" CompanyDebitDirectId="" ConstantSymbol="" ContactPersonName="" CorrectedInvoiceId="" CorrectionReason="" CorrectiveReasonHeader="" CustBillingClassification="" CustomerBankAccount="" CustomerBankName="" CustomerEmail="" CustomerRef="" DuplicateNum="0" EnterpriseNumber="" Enterpriseregister_NO="" Iban="" InvoiceAccount="US-004" InvoiceDate="2017-04-04" InvoiceReferenceNumber="" InvoiceTxt="000" InvoiceTxtSequel="" InvoicingAddress="456 White Road&#10;Abbeville, GA 31001 &#10;USA" InvoicingName="Cave Wholesales" NotesLine_FR="" OrderAccountEmail="" OriginalInvoice="" OriginalInvoiceAmount="0.0000000000" OriginalInvoiceInfo_W="" OriginalInvoiceReference="" OriginalVatAmount="0.0000000000" PayerEnterpriseCode="" PayerRegNum_W="" PaymentCondition="Net 45 days" PaymentReference="" PaymId="" ReasonComment_W="" SalesAdministrator="Sean Bentley" SalesAdministratorEmail="seanb@contoso.com" SalesAdministratorPhone="206-555-5612" SpecialFormattedDocumentDate="" SpecialFormattedInvoiceDate="" SpecialFormattedPrintDate="" SwiftNumber="" TaxLicenseNum="" VatNum="">
              <ExtensionFields QRCode_SA=""/>
              <FinancialDimensions>
                <BusinessUnit DisplayValue="001" Description="Home"/>
              </FinancialDimensions>
            </FreeTextInvoiceHeader>
            <FreeTextInvoiceLines BillingCode="" CorrectiveReasonLines="" InventDimPrint="" LineAmount="9800.0000000000" LineAmountInclTax="9800.0000000000" LineHeader="" Name="One time servicing bill" Notes="" Qty="1.0000000000" ReverseChargeLine="" SalesPrice="9800.0000000000" ShowGoodsDiscount="false" TaxWriteCode=""/>
            <FreeTextInvoiceLines_Prepayed CurrencyCode="USD" CurrencySymbol="$" SettledAmountCur="-10192.0000000000" ShowCustTrans="true" TransDate="2017-05-19" Txt=""/>
            <FreeTextInvoiceHeaderExt InvoiceId="FTI-00000004">
              <Flags CustInvoiceRefNum_FI="false" IsCreditInvoicingReportEnabled="false" IsCreditInvoicingReportEnabled_W="false" IsPaymIdVisible="false" IsTaxAmountMSTVisible="false" PrintEuroTotals="false" PrintFreeTextInvoiceVATNum="false" ShowCashDiscOnInvoiceControls="false" ShowCompanyVATNum="false" ShowCurrencyBankAccount="false" ShowCustPaymSched="false" ShowGiro="false" ShowLocalCurAmt="false" ShowPayer="false" ShowPayment="true" ShowPrepaidTotals="true" ShowPrepaidTotalsEuro="false" ShowSepaNotification="false" ShowTotals="true" ShowTotalsEuro="false" ShowTotalsTaxBalances="false" ShowTotalsTaxBalancesEuro="false" TaxPrintTaxFreeBalance="false"/>
              <Currencies CurrencySymbol="$" CustInvoiceJourCurrencyCode="USD" EuroCurrencyCode="EUR" ExchRate="1.0000000000" StandardCurrency="USD"/>
              <Dates CustInvoiceJourDueDate="2017-05-19"/>
              <Amounts CashDisc="98.0000000000" CashDiscEuro="71.5400000000" EndDisc="0.0000000000" EndDiscEuro="0.0000000000" InvoiceAmount="10192.0000000000" InvoiceAmountEuro="7440.1600000000" InvoiceAmountMST="10192.0000000000" InvoiceRoundOff="0.0000000000" InvoiceRoundOffEuro="0.0000000000" NetAmount="9800.0000000000" NetAmountEuro="7154.0000000000" PrepaidAmount="10192.0000000000" PrepaidAmountEuro="7440.1600000000" RemainAmountToBePaid="0.0000000000" RemainAmountToBePaidEuro="0.0000000000" ReverseChargeAmount="0.0000000000" ReverseChargeAmountEuro="0.0000000000" ReverseChargeJournal="" SalesBalance="9800.0000000000" SalesBalanceEuro="7154.0000000000" SalesBalanceMST="9800.0000000000" SumMarkup="0.0000000000" SumMarkupEuro="0.0000000000" SumTax="392.0000000000" SumTaxEuro="286.1600000000" SumTaxMST="392.0000000000" TaxableBalance="9800.0000000000" TaxableBalanceEuro="7154.0000000000" TaxFreeBalance="0.0000000000" TaxFreeBalanceEuro="0.0000000000"/>
              <MandateFields MandateBankIBAN="" MandateReference="" MandateSWIFTNo=""/>
              <NotesAndLabels CashDiscTxt_LanguageId="When payment before 4/11/2017, 98.00 USD is granted in cash discount." HeaderNotes="" TaxAmountLabel="Sales tax amount USD" TaxAmountMSTLabel="Sales tax amount USD"/>
              <Misc CashAccountingRegime_ES="false">
                <GiroType Value="0" Name="None" Text="None"/>
                <PrePrintLevel Value="0" Name="BlankPaper" Text="Blank paper"/>
              </Misc>
            </FreeTextInvoiceHeaderExt>
            <FreeTextInvoiceLines_Tax Amount="0.0000000000" CashDiscAmount="0.0000000000" PrintCode="" ShowTaxTrans="false" TaxAmount="0.0000000000" TaxAmountMST="0.0000000000" TaxBaseAmount="0.0000000000" TaxBaseAmountMST="0.0000000000" TaxCode="" TaxExemptDescription=""/>
            <FreeTextInvoiceLines_TaxWithhold ShowTaxWithholdTrans_IN="false" SourceBaseAmountCur_IN="0.0000000000" SourceRegulateAmountCur_IN="0.0000000000" SumTaxWithholdEUR_IN="0.0000000000" SumTaxWithhold_IN="0.0000000000"/>
            <FreeTextInvoiceLines_PaymSched DiscAmount="0.0000000000" DueAmount="0.0000000000" ShowCustPaymSchedLine="false"/>
            <FreeTextInvoiceLines_Markup MarkupAmount="0.0000000000" MarkupCode="" MarkupTaxCode="" ShowMarkupTrans="false"/>
            <SalesInvoicePaymentStub AccountNo1_CH="" AccountNo2_CH="" AccountNum1_FI="" AccountNum2_FI="" AccountNum3_FI="" AccountNum4_FI="" AccountNum5_FI="" AccountNum6_FI="" AmountCheckId="" BankAccountTable_AccountNum_CH="" BankAccountTable_Clearing_CH="" BankGroupIdName_CH="" BankZipCode_CH="" BillInformation_CH="" CompanyAddress="" CompanyGiro="" CompanyName="" CompanyPhone="" currencyCodeISO_CH="" CustAddress_CH="" CustName_CH="" Description_CH="" FICreditorID_DK="" IBAN_CH="" InvoiceAccount="" InvoiceAddress="" InvoiceAddressLine1_CH="" InvoiceAddressLine2_CH="" InvoiceAmount="0.0000000000" InvoiceAmountDecimals="" InvoiceAmountNoDecimals="" InvoiceCountryRegionId_CH="" InvoiceId="" InvoiceName="" InvoiceReferenceNumberFI="" JournalRecId="0" LanguageId_CH="" LayoutCode_CH="" OcrField="" OcrLine_CH="" OcrLine_FI="" PaymentId2_PaymentId3_CH="" PaymentRef1_CH="" PaymentRef2_CH="" RemainAmountToBePaid="0.0000000000">
              <GiroType Value="0" Name="None" Text="None"/>
            </SalesInvoicePaymentStub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>
                  <xs:choice minOccurs="0" maxOccurs="unbounded">
                    <xs:element name="FreeTextInvoiceDS_Location" type="Enum">
                      <xs:annotation>
                        <xs:appinfo>
                          <xse:label xmlns:xse="http://schemas.docentric.com/xml-schema-extensions" xse:text="Print location" xse:refCode="@SYS4082862"/>
                        </xs:appinfo>
                      </xs:annotation>
                    </xs:element>
                    <xs:element name="FreeTextInvoiceDS_ProdType" type="Enum">
                      <xs:annotation>
                        <xs:appinfo>
                          <xse:label xmlns:xse="http://schemas.docentric.com/xml-schema-extensions" xse:text="Product type" xse:refCode="@SYS152640"/>
                        </xs:appinfo>
                      </xs:annotation>
                    </xs:element>
                    <xs:element name="InstanceType" type="Enum">
                      <xs:annotation>
                        <xs:appinfo>
                          <xse:label xmlns:xse="http://schemas.docentric.com/xml-schema-extensions" xse:text="Original / copy" xse:refCode="@SYS108910"/>
                        </xs:appinfo>
                      </xs:annotation>
                    </xs:element>
                    <xs:element name="PrintCopyOriginal" type="Enum">
                      <xs:annotation>
                        <xs:appinfo>
                          <xse:label xmlns:xse="http://schemas.docentric.com/xml-schema-extensions" xse:text="Form number" xse:refCode="@SYS3915"/>
                        </xs:appinfo>
                      </xs:annotation>
                    </xs:element>
                  </xs:choice>
                  <xs:attribute name="CountryRegionISOCode" type="xs:string" use="optional">
                    <xs:annotation>
                      <xs:appinfo>
                        <xse:label xmlns:xse="http://schemas.docentric.com/xml-schema-extensions" xse:text="ISO" xse:refCode="@SYS24182"/>
                      </xs:appinfo>
                    </xs:annotation>
                  </xs:attribute>
                  <xs:attribute name="CustInvoiceDuplicateRecId" type="xs:long" use="optional">
                    <xs:annotation>
                      <xs:appinfo>
                        <xse:label xmlns:xse="http://schemas.docentric.com/xml-schema-extensions" xse:text="CustInvoiceDuplicateRecId" xse:refCode=""/>
                      </xs:appinfo>
                    </xs:annotation>
                  </xs:attribute>
                  <xs:attribute name="CustInvoiceJourAdjustmentRecId_TH" type="xs:long" use="optional">
                    <xs:annotation>
                      <xs:appinfo>
                        <xse:label xmlns:xse="http://schemas.docentric.com/xml-schema-extensions" xse:text="Reference" xse:refCode="@SYS15217"/>
                      </xs:appinfo>
                    </xs:annotation>
                  </xs:attribute>
                  <xs:attribute name="CustInvoiceJourRecId" type="xs:long" use="optional">
                    <xs:annotation>
                      <xs:appinfo>
                        <xse:label xmlns:xse="http://schemas.docentric.com/xml-schema-extensions" xse:text="CustInvoiceJourRecId" xse:refCode=""/>
                      </xs:appinfo>
                    </xs:annotation>
                  </xs:attribute>
                  <xs:attribute name="DocumentTitle" type="xs:string" use="optional">
                    <xs:annotation>
                      <xs:appinfo>
                        <xse:label xmlns:xse="http://schemas.docentric.com/xml-schema-extensions" xse:text="String 255" xse:refCode="@SYS300925"/>
                      </xs:appinfo>
                    </xs:annotation>
                  </xs:attribute>
                  <xs:attribute name="DocumentTitleOriginal" type="xs:string" use="optional">
                    <xs:annotation>
                      <xs:appinfo>
                        <xse:label xmlns:xse="http://schemas.docentric.com/xml-schema-extensions" xse:text="Original document title" xse:refCode="@DocentricAX4:DocumentTitleOriginal"/>
                      </xs:appinfo>
                    </xs:annotation>
                  </xs:attribute>
                  <xs:attribute name="DocumentTitleSequel" type="xs:string" use="optional">
                    <xs:annotation>
                      <xs:appinfo>
                        <xse:label xmlns:xse="http://schemas.docentric.com/xml-schema-extensions" xse:text="String 255" xse:refCode="@SYS300925"/>
                      </xs:appinfo>
                    </xs:annotation>
                  </xs:attribute>
                  <xs:attribute name="FooterText" type="xs:string" use="optional">
                    <xs:annotation>
                      <xs:appinfo>
                        <xse:label xmlns:xse="http://schemas.docentric.com/xml-schema-extensions" xse:text="Footer text" xse:refCode="@SYS108923"/>
                      </xs:appinfo>
                    </xs:annotation>
                  </xs:attribute>
                  <xs:attribute name="FormletterProformaPrint" type="xs:string" use="optional">
                    <xs:annotation>
                      <xs:appinfo>
                        <xse:label xmlns:xse="http://schemas.docentric.com/xml-schema-extensions" xse:text="FormletterProformaPrint" xse:refCode=""/>
                      </xs:appinfo>
                    </xs:annotation>
                  </xs:attribute>
                  <xs:attribute name="FormletterProformaPrintPacked" type="xs:string" use="optional">
                    <xs:annotation>
                      <xs:appinfo>
                        <xse:label xmlns:xse="http://schemas.docentric.com/xml-schema-extensions" xse:text="Form note" xse:refCode="@SYS22817"/>
                      </xs:appinfo>
                    </xs:annotation>
                  </xs:attribute>
                  <xs:attribute name="FormletterProformaPrintRecId" type="xs:long" use="optional">
                    <xs:annotation>
                      <xs:appinfo>
                        <xse:label xmlns:xse="http://schemas.docentric.com/xml-schema-extensions" xse:text="FormletterProformaPrintRecId" xse:refCode=""/>
                      </xs:appinfo>
                    </xs:annotation>
                  </xs:attribute>
                  <xs:attribute name="FormLetterTxt" type="xs:string" use="optional">
                    <xs:annotation>
                      <xs:appinfo>
                        <xse:label xmlns:xse="http://schemas.docentric.com/xml-schema-extensions" xse:text="Form note" xse:refCode="@SYS22817"/>
                      </xs:appinfo>
                    </xs:annotation>
                  </xs:attribute>
                  <xs:attribute name="FreeTextInvoiceDS_AgentAddress_TH" type="xs:string" use="optional">
                    <xs:annotation>
                      <xs:appinfo>
                        <xse:label xmlns:xse="http://schemas.docentric.com/xml-schema-extensions" xse:text="Address" xse:refCode="@SYS9362"/>
                      </xs:appinfo>
                    </xs:annotation>
                  </xs:attribute>
                  <xs:attribute name="FreeTextInvoiceDS_AgentId_TH" type="xs:string" use="optional">
                    <xs:annotation>
                      <xs:appinfo>
                        <xse:label xmlns:xse="http://schemas.docentric.com/xml-schema-extensions" xse:text="Tax agent" xse:refCode="@SYS4082708"/>
                      </xs:appinfo>
                    </xs:annotation>
                  </xs:attribute>
                  <xs:attribute name="FreeTextInvoiceDS_AgentName_TH" type="xs:string" use="optional">
                    <xs:annotation>
                      <xs:appinfo>
                        <xse:label xmlns:xse="http://schemas.docentric.com/xml-schema-extensions" xse:text="Name" xse:refCode="@AccountsReceivable:PersonName"/>
                      </xs:appinfo>
                    </xs:annotation>
                  </xs:attribute>
                  <xs:attribute name="FreeTextInvoiceDS_isTaxInvoice" type="xs:boolean" use="optional">
                    <xs:annotation>
                      <xs:appinfo>
                        <xse:label xmlns:xse="http://schemas.docentric.com/xml-schema-extensions" xse:text="FreeTextInvoiceDS_isTaxInvoice" xse:refCode=""/>
                      </xs:appinfo>
                    </xs:annotation>
                  </xs:attribute>
                  <xs:attribute name="FreeTextInvoiceDS_MiscText" type="xs:string" use="optional">
                    <xs:annotation>
                      <xs:appinfo>
                        <xse:label xmlns:xse="http://schemas.docentric.com/xml-schema-extensions" xse:text="Text" xse:refCode="@SYS2595"/>
                      </xs:appinfo>
                    </xs:annotation>
                  </xs:attribute>
                  <xs:attribute name="FreeTextInvoiceDS_PrintHeader" type="xs:string" use="optional">
                    <xs:annotation>
                      <xs:appinfo>
                        <xse:label xmlns:xse="http://schemas.docentric.com/xml-schema-extensions" xse:text="Print document header" xse:refCode="@SYS4082772"/>
                      </xs:appinfo>
                    </xs:annotation>
                  </xs:attribute>
                  <xs:attribute name="FreeTextInvoiceDS_TaxBranchCode_TH" type="xs:string" use="optional">
                    <xs:annotation>
                      <xs:appinfo>
                        <xse:label xmlns:xse="http://schemas.docentric.com/xml-schema-extensions" xse:text="Tax branch code" xse:refCode="@SYS4082535"/>
                      </xs:appinfo>
                    </xs:annotation>
                  </xs:attribute>
                  <xs:attribute name="FreeTextInvoiceDS_TaxBranchName_TH" type="xs:string" use="optional">
                    <xs:annotation>
                      <xs:appinfo>
                        <xse:label xmlns:xse="http://schemas.docentric.com/xml-schema-extensions" xse:text="Name" xse:refCode="@SYS7399"/>
                      </xs:appinfo>
                    </xs:annotation>
                  </xs:attribute>
                  <xs:attribute name="InventoryDimensions" type="xs:string" use="optional">
                    <xs:annotation>
                      <xs:appinfo>
                        <xse:label xmlns:xse="http://schemas.docentric.com/xml-schema-extensions" xse:text="InventoryDimensions" xse:refCode=""/>
                      </xs:appinfo>
                    </xs:annotation>
                  </xs:attribute>
                  <xs:attribute name="InvoiceInstanceText" type="xs:string" use="optional">
                    <xs:annotation>
                      <xs:appinfo>
                        <xse:label xmlns:xse="http://schemas.docentric.com/xml-schema-extensions" xse:text="Free text" xse:refCode="@SYS3697"/>
                      </xs:appinfo>
                    </xs:annotation>
                  </xs:attribute>
                  <xs:attribute name="IsUnrealizedVATEnabled_TH" type="xs:boolean" use="optional">
                    <xs:annotation>
                      <xs:appinfo>
                        <xse:label xmlns:xse="http://schemas.docentric.com/xml-schema-extensions" xse:text="IsUnrealizedVATEnabled_TH" xse:refCode=""/>
                      </xs:appinfo>
                    </xs:annotation>
                  </xs:attribute>
                  <xs:attribute name="SalesFormLetterIsProforma" type="xs:boolean" use="optional">
                    <xs:annotation>
                      <xs:appinfo>
                        <xse:label xmlns:xse="http://schemas.docentric.com/xml-schema-extensions" xse:text="SalesFormLetterIsProforma" xse:refCode=""/>
                      </xs:appinfo>
                    </xs:annotation>
                  </xs:attribute>
                  <xs:attribute name="SuppressDepreciationOfPaymentSection" type="xs:boolean" use="optional">
                    <xs:annotation>
                      <xs:appinfo>
                        <xse:label xmlns:xse="http://schemas.docentric.com/xml-schema-extensions" xse:text="SuppressDepreciationOfPaymentSection" xse:refCode=""/>
                      </xs:appinfo>
                    </xs:annotation>
                  </xs:attribute>
                  <xs:attribute name="UserName" type="xs:string" use="optional">
                    <xs:annotation>
                      <xs:appinfo>
                        <xse:label xmlns:xse="http://schemas.docentric.com/xml-schema-extensions" xse:text="Name" xse:refCode="@AccountsReceivable:PersonName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 CountryRegionISOCode="US" CustInvoiceDuplicateRecId="0" CustInvoiceJourAdjustmentRecId_TH="0" CustInvoiceJourRecId="68719491600" DocumentTitle="Invoice" DocumentTitleOriginal="Invoice" DocumentTitleSequel="" FooterText="" FormletterProformaPrint="" FormletterProformaPrintPacked="" FormletterProformaPrintRecId="0" FormLetterTxt="" FreeTextInvoiceDS_AgentAddress_TH="" FreeTextInvoiceDS_AgentId_TH="" FreeTextInvoiceDS_AgentName_TH="" FreeTextInvoiceDS_isTaxInvoice="false" FreeTextInvoiceDS_MiscText="" FreeTextInvoiceDS_PrintHeader="" FreeTextInvoiceDS_TaxBranchCode_TH="" FreeTextInvoiceDS_TaxBranchName_TH="" InventoryDimensions="" InvoiceInstanceText="" IsUnrealizedVATEnabled_TH="false" SalesFormLetterIsProforma="true" SuppressDepreciationOfPaymentSection="false" UserName="">
            <FreeTextInvoiceDS_Location Value="0" Name="None" Text="None"/>
            <FreeTextInvoiceDS_ProdType Value="0" Name="All" Text="All"/>
            <InstanceType Value="0" Name="Original" Text="Original"/>
            <PrintCopyOriginal Value="2" Name="OriginalPrint" Text="Use print management"/>
          </Parameters>
        </SampleXml>
      </PreviewData>
    </DataSource>
  </DataSources>
  <Elements xmlns="">
    <Element Type="If" Id="1960378724">
      <ChildElements>
        <ElementRef Id="1454206916"/>
        <ElementRef Id="304051232"/>
        <ElementRef Id="200441756"/>
        <ElementRef Id="3231796140"/>
        <ElementRef Id="4048460208"/>
        <ElementRef Id="3464446929"/>
        <ElementRef Id="2836873298"/>
        <ElementRef Id="1982571771"/>
        <ElementRef Id="736365149"/>
        <ElementRef Id="3565588094"/>
        <ElementRef Id="1815672697"/>
      </ChildElements>
      <ValueBinding DataKind="2" Source="MainData" Path="not(FreeTextInvoiceHeaderExt/Misc/PrePrintLevel/@Name = &quot;SemiPrePrinted&quot; or&#10;FreeTextInvoiceHeaderExt/Misc/PrePrintLevel/@Name = &quot;PrePrinted&quot;)" ResultDataType="System.Boolean"/>
    </Element>
    <Element Type="Label" Id="1454206916">
      <Value LabelName="Phone" LabelCode="@SYS7869" DataSection="2" DataXPath="CurrentCompany/@Phone"/>
    </Element>
    <Element Type="Field" Id="304051232">
      <ValueBinding DataKind="2" Source="GeneralData" Path="CurrentCompany/@Phone" ResultDataType="System.String"/>
    </Element>
    <Element Type="Label" Id="200441756">
      <Value LabelName="Telefax" LabelCode="@SYS7888" DataSection="2" DataXPath="CurrentCompany/@Telefax"/>
    </Element>
    <Element Type="Field" Id="3231796140">
      <ValueBinding DataKind="2" Source="GeneralData" Path="CurrentCompany/@Telefax" ResultDataType="System.String"/>
    </Element>
    <Element Type="Label" Id="4048460208">
      <Value LabelName="Giro" LabelCode="@SYS5231"/>
    </Element>
    <Element Type="Field" Id="3464446929">
      <ValueBinding DataKind="2" Source="GeneralData" Path="CurrentCompany/BankAccount/@Giro" ResultDataType="System.String"/>
    </Element>
    <Element Type="If" Id="2836873298">
      <ChildElements>
        <ElementRef Id="1208156228"/>
        <ElementRef Id="1342742419"/>
      </ChildElements>
      <ValueBinding DataKind="2" Source="GeneralData" Path="CurrentCompany/BankAccount/@IBAN != &quot;&quot;" ResultDataType="System.Boolean"/>
    </Element>
    <Element Type="Label" Id="1208156228">
      <Value LabelName="IBAN" LabelCode="@SYS71686" DataSection="2" DataXPath="CurrentCompany/BankAccount/@IBAN"/>
    </Element>
    <Element Type="Field" Id="1342742419">
      <ValueBinding DataKind="2" Source="GeneralData" Path="CurrentCompany/BankAccount/@IBAN" ResultDataType="System.String"/>
    </Element>
    <Element Type="Label" Id="1982571771">
      <Value LabelName="CoRegNum" LabelCode="@SYS969" DataSection="2" DataXPath="CurrentCompany/RegistrationNumbers/@CoRegNum"/>
    </Element>
    <Element Type="Field" Id="736365149">
      <ValueBinding DataKind="2" Source="GeneralData" Path="CurrentCompany/RegistrationNumbers/@CoRegNum" ResultDataType="System.String"/>
    </Element>
    <Element Type="If" Id="3565588094">
      <ChildElements>
        <ElementRef Id="2363391090"/>
        <ElementRef Id="2765093450"/>
      </ChildElements>
      <ValueBinding DataKind="2" Source="MainData" Path="FreeTextInvoiceHeaderExt/Flags/@ShowCompanyVATNum" ResultDataType="System.Boolean"/>
    </Element>
    <Element Type="Label" Id="2363391090">
      <Value LabelName="Our tax exempt number" LabelCode="@AccountsReceivable:OurTaxExemptNumber"/>
    </Element>
    <Element Type="Field" Id="2765093450">
      <ValueBinding DataKind="2" Source="GeneralData" Path="CurrentCompany/SalesTax/@VATNum" ResultDataType="System.String"/>
    </Element>
    <Element Type="If" Id="1815672697">
      <ChildElements>
        <ElementRef Id="1937255676"/>
        <ElementRef Id="1394004349"/>
      </ChildElements>
      <ValueBinding DataKind="2" Source="MainData" Path="FreeTextInvoiceHeader/@EnterpriseNumber != &quot;&quot;" ResultDataType="System.Boolean"/>
    </Element>
    <Element Type="Label" Id="1937255676">
      <Value LabelName="Enterprise number" LabelCode="@SYS77429"/>
    </Element>
    <Element Type="Field" Id="1394004349">
      <ValueBinding DataKind="2" Source="GeneralData" Path="CurrentCompany/RegistrationNumbers/@EnterpriseNumber" ResultDataType="System.String"/>
    </Element>
    <Element Type="Field" Id="3484866364">
      <ValueBinding DataKind="2" Source="Parameters" Path="@DocumentTitle" ResultDataType="System.String"/>
    </Element>
    <Element Type="If" Id="2284059633">
      <ChildElements>
        <ElementRef Id="1142149992"/>
      </ChildElements>
      <ValueBinding DataKind="2" Source="MainData" Path="FreeTextInvoiceHeaderExt/Misc/@CashAccountingRegime_ES" ResultDataType="System.Boolean"/>
    </Element>
    <Element Type="Label" Id="1142149992">
      <Value LabelName="Special regime for cash accounting method" LabelCode="@SYS4160085"/>
    </Element>
    <Element Type="If" Id="1859542618">
      <ChildElements>
        <ElementRef Id="4095405756"/>
        <ElementRef Id="673925258"/>
      </ChildElements>
      <ValueBinding DataKind="2" Source="MainData" Path="FreeTextInvoiceHeaderExt/Flags/@CustInvoiceRefNum_FI" ResultDataType="System.Boolean"/>
    </Element>
    <Element Type="Label" Id="4095405756">
      <Value LabelName="InvoiceReferenceNumber" LabelCode="@SYS97575" DataSection="1" DataXPath="FreeTextInvoiceHeader/@InvoiceReferenceNumber"/>
    </Element>
    <Element Type="Field" Id="673925258">
      <ValueBinding DataKind="2" Source="MainData" Path="FreeTextInvoiceHeader/@InvoiceReferenceNumber" ResultDataType="System.String"/>
    </Element>
    <Element Type="Label" Id="2864540072">
      <Value LabelName="Number" LabelCode="@SYS13864"/>
    </Element>
    <Element Type="Field" Id="2969534363">
      <ValueBinding DataKind="2" Source="MainData" Path="FreeTextInvoiceHeaderExt/@InvoiceId" ResultDataType="System.String"/>
    </Element>
    <Element Type="Label" Id="437570440">
      <Value LabelName="InvoiceDate" LabelCode="@SYS7402" DataSection="1" DataXPath="FreeTextInvoiceHeader/@InvoiceDate"/>
    </Element>
    <Element Type="Field" Id="3050944054" FormatString="d">
      <ValueBinding DataKind="2" Source="MainData" Path="FreeTextInvoiceHeader/@InvoiceDate" ResultDataType="System.DateTime"/>
    </Element>
    <Element Type="If" Id="2115395572">
      <ChildElements>
        <ElementRef Id="840593491"/>
        <ElementRef Id="2043396234"/>
      </ChildElements>
      <ValueBinding DataKind="2" Source="MainData" Path="FreeTextInvoiceHeader/@CustBillingClassification != &quot;&quot;" ResultDataType="System.Boolean"/>
    </Element>
    <Element Type="Label" Id="840593491">
      <Value LabelName="Billing classification" LabelCode="@SYS4081516"/>
    </Element>
    <Element Type="Field" Id="2043396234">
      <ValueBinding DataKind="2" Source="MainData" Path="FreeTextInvoiceHeader/@CustBillingClassification" ResultDataType="System.String"/>
    </Element>
    <Element Type="Label" Id="1436866121">
      <Value LabelName="Page" LabelCode="@SYS5250"/>
    </Element>
    <Element Type="Label" Id="269362416">
      <Value LabelName="of" LabelCode="@SYS26401"/>
    </Element>
    <Element Type="If" Id="3133120342">
      <ChildElements>
        <ElementRef Id="2301406265"/>
        <ElementRef Id="4030429044"/>
      </ChildElements>
      <ValueBinding DataKind="2" Source="MainData" Path="FreeTextInvoiceHeader/@CustomerRef != &quot;&quot;" ResultDataType="System.Boolean"/>
    </Element>
    <Element Type="Label" Id="2301406265">
      <Value LabelName="Your reference" LabelCode="@SYS106366"/>
    </Element>
    <Element Type="Field" Id="4030429044">
      <ValueBinding DataKind="2" Source="MainData" Path="FreeTextInvoiceHeader/@CustomerRef" ResultDataType="System.String"/>
    </Element>
    <Element Type="If" Id="2442788235">
      <ChildElements>
        <ElementRef Id="3517631849"/>
        <ElementRef Id="1911580027"/>
      </ChildElements>
      <ValueBinding DataKind="2" Source="MainData" Path="FreeTextInvoiceHeader/@SalesAdministrator != &quot;&quot;" ResultDataType="System.Boolean"/>
    </Element>
    <Element Type="Label" Id="3517631849">
      <Value LabelName="Our reference" LabelCode="@SYS4081689"/>
    </Element>
    <Element Type="Field" Id="1911580027">
      <ValueBinding DataKind="2" Source="MainData" Path="FreeTextInvoiceHeader/@SalesAdministrator" ResultDataType="System.String"/>
    </Element>
    <Element Type="If" Id="3792686551">
      <ChildElements>
        <ElementRef Id="3400840090"/>
        <ElementRef Id="3420271183"/>
      </ChildElements>
      <ValueBinding DataKind="2" Source="MainData" Path="FreeTextInvoiceHeader/@PaymentCondition != &quot;&quot;" ResultDataType="System.Boolean"/>
    </Element>
    <Element Type="Label" Id="3400840090">
      <Value LabelName="PaymentCondition" LabelCode="@SYS828" DataSection="1" DataXPath="FreeTextInvoiceHeader/@PaymentCondition"/>
    </Element>
    <Element Type="Field" Id="3420271183">
      <ValueBinding DataKind="2" Source="MainData" Path="FreeTextInvoiceHeader/@PaymentCondition" ResultDataType="System.String"/>
    </Element>
    <Element Type="Label" Id="1523592852">
      <Value LabelName="InvoiceAccount" LabelCode="@SYS25708" DataSection="1" DataXPath="FreeTextInvoiceHeader/@InvoiceAccount"/>
    </Element>
    <Element Type="Field" Id="1350450899">
      <ValueBinding DataKind="2" Source="MainData" Path="FreeTextInvoiceHeader/@InvoiceAccount" ResultDataType="System.String"/>
    </Element>
    <Element Type="If" Id="3314271531">
      <ChildElements>
        <ElementRef Id="360629569"/>
        <ElementRef Id="3573131979"/>
      </ChildElements>
      <ValueBinding DataKind="2" Source="MainData" Path="FreeTextInvoiceHeaderExt/Misc/GiroType/@Name = 'BelSMS101' or&#10;FreeTextInvoiceHeaderExt/Misc/GiroType/@Name = 'BelSMS102'" ResultDataType="System.Boolean"/>
    </Element>
    <Element Type="Label" Id="360629569">
      <Value LabelName="PaymentReference" LabelCode="@SYS22514" DataSection="1" DataXPath="FreeTextInvoiceHeader/@PaymentReference"/>
    </Element>
    <Element Type="Field" Id="3573131979">
      <ValueBinding DataKind="2" Source="MainData" Path="FreeTextInvoiceHeader/@PaymentReference" ResultDataType="System.String"/>
    </Element>
    <Element Type="If" Id="3431297462">
      <ChildElements>
        <ElementRef Id="3396223427"/>
        <ElementRef Id="206153029"/>
      </ChildElements>
      <ValueBinding DataKind="2" Source="MainData" Path="FreeTextInvoiceHeaderExt/Flags/@IsPaymIdVisible" ResultDataType="System.Boolean"/>
    </Element>
    <Element Type="Label" Id="3396223427">
      <Value LabelName="PaymId" LabelCode="@SYS11443" DataSection="1" DataXPath="FreeTextInvoiceHeader/@PaymId"/>
    </Element>
    <Element Type="Field" Id="206153029">
      <ValueBinding DataKind="2" Source="MainData" Path="FreeTextInvoiceHeader/@PaymId" ResultDataType="System.String"/>
    </Element>
    <Element Type="If" Id="820306705">
      <ChildElements>
        <ElementRef Id="4127321541"/>
        <ElementRef Id="3456120069"/>
        <ElementRef Id="624901922"/>
        <ElementRef Id="3238040155"/>
        <ElementRef Id="2607691946"/>
        <ElementRef Id="67691450"/>
        <ElementRef Id="535857798"/>
        <ElementRef Id="2127894470"/>
      </ChildElements>
      <ValueBinding DataKind="2" Source="MainData" Path="FreeTextInvoiceHeaderExt/Flags/@IsCreditInvoicingReportEnabled" ResultDataType="System.Boolean"/>
    </Element>
    <Element Type="Label" Id="4127321541">
      <Value LabelName="Corrected invoice number" LabelCode="@SYS99716"/>
    </Element>
    <Element Type="Field" Id="3456120069">
      <ValueBinding DataKind="2" Source="MainData" Path="FreeTextInvoiceHeader/@CorrectedInvoiceId" ResultDataType="System.String"/>
    </Element>
    <Element Type="Label" Id="624901922">
      <Value LabelName="CorrectiveReasonHeader" LabelCode="@SYS99717" DataSection="1" DataXPath="FreeTextInvoiceHeader/@CorrectiveReasonHeader"/>
    </Element>
    <Element Type="Field" Id="3238040155">
      <ValueBinding DataKind="2" Source="MainData" Path="FreeTextInvoiceHeader/@CorrectiveReasonHeader" ResultDataType="System.String"/>
    </Element>
    <Element Type="Label" Id="2607691946">
      <Value LabelName="Original total invoice amount" LabelCode="@SYS99726"/>
    </Element>
    <Element Type="Field" Id="67691450" FormatString="n2">
      <ValueBinding DataKind="2" Source="MainData" Path="FreeTextInvoiceHeader/@OriginalInvoiceAmount" ResultDataType="System.Decimal"/>
    </Element>
    <Element Type="Label" Id="535857798">
      <Value LabelName="Original total VAT amount" LabelCode="@SYS99725"/>
    </Element>
    <Element Type="Field" Id="2127894470" FormatString="n2">
      <ValueBinding DataKind="2" Source="MainData" Path="FreeTextInvoiceHeader/@OriginalVatAmount" ResultDataType="System.Decimal"/>
    </Element>
    <Element Type="If" Id="26997730">
      <ChildElements>
        <ElementRef Id="4039211013"/>
        <ElementRef Id="684792200"/>
        <ElementRef Id="2938635415"/>
        <ElementRef Id="1477262156"/>
      </ChildElements>
      <ValueBinding DataKind="2" Source="MainData" Path="FreeTextInvoiceHeader/@OriginalInvoice != &quot;&quot;" ResultDataType="System.Boolean"/>
    </Element>
    <Element Type="Label" Id="4039211013">
      <Value LabelName="Original invoice" LabelCode="@SYS300088"/>
    </Element>
    <Element Type="Field" Id="684792200">
      <ValueBinding DataKind="2" Source="MainData" Path="FreeTextInvoiceHeader/@OriginalInvoice" ResultDataType="System.String"/>
    </Element>
    <Element Type="Label" Id="2938635415">
      <Value LabelName="Correction reason" LabelCode="@SYS324503"/>
    </Element>
    <Element Type="Field" Id="1477262156">
      <ValueBinding DataKind="2" Source="MainData" Path="FreeTextInvoiceHeader/@CorrectionReason" ResultDataType="System.String"/>
    </Element>
    <Element Type="If" Id="1299566151">
      <ChildElements>
        <ElementRef Id="4056030318"/>
        <ElementRef Id="1990045619"/>
        <ElementRef Id="4104279085"/>
        <ElementRef Id="3624100960"/>
      </ChildElements>
      <ValueBinding DataKind="2" Source="MainData" Path="FreeTextInvoiceHeader/@OriginalInvoiceInfo_W != &quot;&quot;" ResultDataType="System.Boolean"/>
    </Element>
    <Element Type="Label" Id="4056030318">
      <Value LabelName="Original invoice" LabelCode="@SYS300088"/>
    </Element>
    <Element Type="Field" Id="1990045619">
      <ValueBinding DataKind="2" Source="MainData" Path="FreeTextInvoiceHeader/@OriginalInvoiceInfo_W" ResultDataType="System.String"/>
    </Element>
    <Element Type="Label" Id="4104279085">
      <Value LabelName="Reason" LabelCode="@SYS86426"/>
    </Element>
    <Element Type="Field" Id="3624100960">
      <ValueBinding DataKind="2" Source="MainData" Path="FreeTextInvoiceHeader/@ReasonComment_W" ResultDataType="System.String"/>
    </Element>
    <Element Type="Label" Id="149645119">
      <Value LabelName="Description" LabelCode="@SYS6303"/>
    </Element>
    <Element Type="Label" Id="3809571051">
      <VisualFormatOverrides>
        <VisualFormatOverride TargetWordObjectType="50" FormatProperty="600">
          <Binding DataKind="2" Source="MainData" Path="count(FreeTextInvoiceLines[@BillingCode != &quot;&quot;]) &gt; 0" ResultDataType="System.Boolean"/>
        </VisualFormatOverride>
      </VisualFormatOverrides>
      <Value LabelName="Billing code" LabelCode="@SYS4081517"/>
    </Element>
    <Element Type="Label" Id="2922906423">
      <VisualFormatOverrides>
        <VisualFormatOverride TargetWordObjectType="50" FormatProperty="600">
          <Binding DataKind="2" Source="MainData" Path="count(FreeTextInvoiceLines[@CorrectiveReasonLines != &quot;&quot;]) &gt; 0" ResultDataType="System.Boolean"/>
        </VisualFormatOverride>
      </VisualFormatOverrides>
      <Value LabelName="CorrectiveReasonLines" LabelCode="@SYS99717" DataSection="1" DataXPath="FreeTextInvoiceLines/@CorrectiveReasonLines"/>
    </Element>
    <Element Type="Label" Id="2234273062">
      <Value LabelName="Qty" LabelCode="@SYS14578" DataSection="1" DataXPath="FreeTextInvoiceLines/@Qty"/>
    </Element>
    <Element Type="Label" Id="3830376650">
      <Value LabelName="Unit price" LabelCode="@SYS11770"/>
    </Element>
    <Element Type="Label" Id="3433919347">
      <Value LabelName="LineAmountInclTax" LabelCode="@SYS6928" DataSection="1" DataXPath="FreeTextInvoiceLines/@LineAmountInclTax"/>
    </Element>
    <Element Type="Label" Id="559281578">
      <VisualFormatOverrides>
        <VisualFormatOverride TargetWordObjectType="50" FormatProperty="600">
          <Binding DataKind="2" Source="MainData" Path="count(FreeTextInvoiceLines[@TaxWriteCode != &quot;&quot;]) &gt; 0" ResultDataType="System.Boolean"/>
        </VisualFormatOverride>
      </VisualFormatOverrides>
      <Value LabelName="TaxWriteCode" LabelCode="@SYS21906" DataSection="1" DataXPath="FreeTextInvoiceLines/@TaxWriteCode"/>
    </Element>
    <Element Type="List" Id="4262543238" RenderMode="2">
      <ChildElements>
        <ElementRef Id="2790693158"/>
        <ElementRef Id="173237081"/>
        <ElementRef Id="183792735"/>
        <ElementRef Id="1855449382"/>
        <ElementRef Id="848751715"/>
        <ElementRef Id="4184837978"/>
        <ElementRef Id="4161854183"/>
        <ElementRef Id="155497701"/>
        <ElementRef Id="3821515433"/>
        <ElementRef Id="3291385350"/>
      </ChildElements>
      <ValueBinding DataKind="2" Source="MainData" Path="FreeTextInvoiceLines[@Qty != 0]"/>
      <SortDescriptors/>
    </Element>
    <Element Type="Field" Id="2790693158">
      <ValueBinding DataKind="2" Source="." Path="@Name" ResultDataType="System.String"/>
    </Element>
    <Element Type="Field" Id="173237081">
      <ValueBinding DataKind="2" Source="." Path="@BillingCode" ResultDataType="System.String"/>
    </Element>
    <Element Type="Field" Id="183792735">
      <ValueBinding DataKind="2" Source="." Path="@CorrectiveReasonLines" ResultDataType="System.String"/>
    </Element>
    <Element Type="Field" Id="1855449382" FormatString="n2">
      <ValueBinding DataKind="2" Source="." Path="@Qty" ResultDataType="System.Decimal"/>
    </Element>
    <Element Type="Field" Id="848751715" FormatString="n2">
      <ValueBinding DataKind="2" Source="." Path="@SalesPrice" ResultDataType="System.Decimal"/>
    </Element>
    <Element Type="Field" Id="4184837978" FormatString="n2">
      <ValueBinding DataKind="2" Source="." Path="iif(@LineAmountInclTax = 0, &quot;&quot;, @LineAmountInclTax)" ResultDataType="System.Decimal"/>
    </Element>
    <Element Type="Field" Id="4161854183">
      <ValueBinding DataKind="2" Source="." Path="@TaxWriteCode" ResultDataType="System.String"/>
    </Element>
    <Element Type="If" Id="155497701">
      <VisualFormatOverrides>
        <VisualFormatOverride TargetWordObjectType="50" FormatProperty="600">
          <Binding DataKind="2" Source="MainData" Path="count(FreeTextInvoiceLines[@ShowGoodsDiscount = &quot;true&quot;]) &gt; 0" ResultDataType="System.Boolean"/>
        </VisualFormatOverride>
      </VisualFormatOverrides>
      <ChildElements>
        <ElementRef Id="1061297825"/>
      </ChildElements>
      <ValueBinding DataKind="2" Source="." Path="@ShowGoodsDiscount = &quot;true&quot;" ResultDataType="System.Boolean"/>
    </Element>
    <Element Type="Label" Id="1061297825">
      <Value LabelName="Goods discount" LabelCode="@SYS95973"/>
    </Element>
    <Element Type="If" Id="3821515433">
      <ChildElements>
        <ElementRef Id="3024118174"/>
      </ChildElements>
      <ValueBinding DataKind="2" Source="." Path="@LineHeader != &quot;&quot;" ResultDataType="System.Boolean"/>
    </Element>
    <Element Type="Field" Id="3024118174">
      <ValueBinding DataKind="2" Source="." Path="@LineHeader" ResultDataType="System.String"/>
    </Element>
    <Element Type="If" Id="3291385350">
      <ChildElements>
        <ElementRef Id="3285441375"/>
      </ChildElements>
      <ValueBinding DataKind="2" Source="." Path="@Notes != &quot;&quot;" ResultDataType="System.Boolean"/>
    </Element>
    <Element Type="Field" Id="3285441375">
      <ValueBinding DataKind="2" Source="." Path="@Notes" ResultDataType="System.String"/>
    </Element>
    <Element Type="If" Id="3142912473">
      <ChildElements>
        <ElementRef Id="3051329045"/>
        <ElementRef Id="4143137315"/>
        <ElementRef Id="3114691664"/>
        <ElementRef Id="67394341"/>
      </ChildElements>
      <ValueBinding DataKind="2" Source="MainData" Path="FreeTextInvoiceLines_Markup[1]/@ShowMarkupTrans = &quot;true&quot;" ResultDataType="System.Boolean"/>
    </Element>
    <Element Type="Label" Id="3051329045">
      <Value LabelName="MarkupCode" LabelCode="@SYS23727" DataSection="1" DataXPath="FreeTextInvoiceLines_Markup/@MarkupCode"/>
    </Element>
    <Element Type="Label" Id="4143137315">
      <Value LabelName="MarkupTaxCode" LabelCode="@SYS21877" DataSection="1" DataXPath="FreeTextInvoiceLines_Markup/@MarkupTaxCode"/>
    </Element>
    <Element Type="Label" Id="3114691664">
      <Value LabelName="MarkupAmount" LabelCode="@SYS23652" DataSection="1" DataXPath="FreeTextInvoiceLines_Markup/@MarkupAmount"/>
    </Element>
    <Element Type="List" Id="67394341" RenderMode="2">
      <ChildElements>
        <ElementRef Id="54131381"/>
        <ElementRef Id="1487287377"/>
        <ElementRef Id="1323693721"/>
      </ChildElements>
      <ValueBinding DataKind="2" Source="MainData" Path="FreeTextInvoiceLines_Markup"/>
      <SortDescriptors/>
    </Element>
    <Element Type="Field" Id="54131381">
      <ValueBinding DataKind="2" Source="." Path="@MarkupCode" ResultDataType="System.String"/>
    </Element>
    <Element Type="Field" Id="1487287377">
      <ValueBinding DataKind="2" Source="." Path="@MarkupTaxCode" ResultDataType="System.String"/>
    </Element>
    <Element Type="Field" Id="1323693721" FormatString="n">
      <ValueBinding DataKind="2" Source="." Path="@MarkupAmount" ResultDataType="System.Decimal"/>
    </Element>
    <Element Type="If" Id="3598586318">
      <ChildElements>
        <ElementRef Id="3661716714"/>
        <ElementRef Id="1329412344"/>
        <ElementRef Id="1493380513"/>
        <ElementRef Id="1736202278"/>
        <ElementRef Id="3607057655"/>
        <ElementRef Id="3596803572"/>
        <ElementRef Id="532076167"/>
        <ElementRef Id="2237501213"/>
        <ElementRef Id="836425829"/>
        <ElementRef Id="1655558942"/>
        <ElementRef Id="3792609385"/>
      </ChildElements>
      <ValueBinding DataKind="2" Source="MainData" Path="FreeTextInvoiceLines_Tax[1]/@ShowTaxTrans = &quot;true&quot;" ResultDataType="System.Boolean"/>
    </Element>
    <Element Type="Label" Id="3661716714">
      <VisualFormatOverrides>
        <VisualFormatOverride TargetWordObjectType="50" FormatProperty="600">
          <Binding DataKind="2" Source="MainData" Path="count(FreeTextInvoiceLines_Tax[@PrintCode != &quot;&quot;]) &gt; 0" ResultDataType="System.Boolean"/>
        </VisualFormatOverride>
      </VisualFormatOverrides>
      <Value LabelName="PrintCode" LabelCode="@SYS21906" DataSection="1" DataXPath="FreeTextInvoiceLines_Tax/@PrintCode"/>
    </Element>
    <Element Type="Label" Id="1329412344">
      <Value LabelName="TaxCode" LabelCode="@SYS21877" DataSection="1" DataXPath="FreeTextInvoiceLines_Tax/@TaxCode"/>
    </Element>
    <Element Type="Label" Id="1493380513">
      <VisualFormatOverrides>
        <VisualFormatOverride TargetWordObjectType="50" FormatProperty="600">
          <Binding DataKind="2" Source="MainData" Path="FreeTextInvoiceHeaderExt/Flags/@ShowCashDiscOnInvoiceControls = &quot;true&quot;" ResultDataType="System.Boolean"/>
        </VisualFormatOverride>
      </VisualFormatOverrides>
      <Value LabelName="Amount" LabelCode="@SYS98362" DataSection="1" DataXPath="FreeTextInvoiceLines_Tax/@Amount"/>
    </Element>
    <Element Type="Label" Id="1736202278">
      <VisualFormatOverrides>
        <VisualFormatOverride TargetWordObjectType="50" FormatProperty="600">
          <Binding DataKind="2" Source="MainData" Path="FreeTextInvoiceHeaderExt/Flags/@ShowCashDiscOnInvoiceControls = &quot;true&quot;" ResultDataType="System.Boolean"/>
        </VisualFormatOverride>
      </VisualFormatOverrides>
      <Value LabelName="Percent cash discount" LabelCode="@SYS99166"/>
    </Element>
    <Element Type="Label" Id="3607057655">
      <Value LabelName="TaxBaseAmount" LabelCode="@SYS21950" DataSection="1" DataXPath="FreeTextInvoiceLines_Tax/@TaxBaseAmount"/>
    </Element>
    <Element Type="Label" Id="3596803572">
      <VisualFormatOverrides>
        <VisualFormatOverride TargetWordObjectType="50" FormatProperty="600">
          <Binding DataKind="2" Source="MainData" Path="iif(FreeTextInvoiceHeaderExt/Currencies/@StandardCurrency = FreeTextInvoiceHeaderExt/Currencies/@CustInvoiceJourCurrencyCode,&#10;false(), iif(FreeTextInvoiceHeaderExt/Flags/@IsTaxAmountMSTVisible = &quot;true&quot;, false(), true()))" ResultDataType="System.Boolean"/>
        </VisualFormatOverride>
      </VisualFormatOverrides>
      <Value LabelName="TaxBaseAmount" LabelCode="@SYS21950" DataSection="1" DataXPath="FreeTextInvoiceLines_Tax/@TaxBaseAmount"/>
    </Element>
    <Element Type="Field" Id="532076167">
      <ValueBinding DataKind="2" Source="MainData" Path="FreeTextInvoiceHeaderExt/Currencies/@StandardCurrency" ResultDataType="System.String"/>
    </Element>
    <Element Type="Field" Id="2237501213">
      <ValueBinding DataKind="2" Source="MainData" Path="iif(FreeTextInvoiceHeaderExt/NotesAndLabels/@TaxAmountLabel = &quot;&quot;,&#10;label('@SYS22646'), FreeTextInvoiceHeaderExt/NotesAndLabels/@TaxAmountLabel)" ResultDataType="System.String"/>
    </Element>
    <Element Type="Field" Id="836425829">
      <VisualFormatOverrides>
        <VisualFormatOverride TargetWordObjectType="50" FormatProperty="600">
          <Binding DataKind="2" Source="MainData" Path="iif(FreeTextInvoiceHeaderExt/Currencies/@StandardCurrency = FreeTextInvoiceHeaderExt/Currencies/@CustInvoiceJourCurrencyCode,&#10;false(), iif(FreeTextInvoiceHeaderExt/Flags/@IsTaxAmountMSTVisible = &quot;true&quot;, false(), true()))" ResultDataType="System.Boolean"/>
        </VisualFormatOverride>
      </VisualFormatOverrides>
      <ValueBinding DataKind="2" Source="MainData" Path="iif(FreeTextInvoiceHeaderExt/NotesAndLabels/@TaxAmountMSTLabel = &quot;&quot;,&#10;concat(label('@SYS22646'), ' ', FreeTextInvoiceHeaderExt/Currencies/@StandardCurrency),&#10;FreeTextInvoiceHeaderExt/NotesAndLabels/@TaxAmountMSTLabel)" ResultDataType="System.String"/>
    </Element>
    <Element Type="Label" Id="1655558942">
      <Value LabelName="Description" LabelCode="@SYS7576"/>
    </Element>
    <Element Type="List" Id="3792609385" RenderMode="2">
      <ChildElements>
        <ElementRef Id="1649938290"/>
        <ElementRef Id="2226480988"/>
        <ElementRef Id="4062271030"/>
        <ElementRef Id="3051019442"/>
        <ElementRef Id="295114646"/>
        <ElementRef Id="3244666141"/>
        <ElementRef Id="1389150273"/>
        <ElementRef Id="429937762"/>
        <ElementRef Id="3606216082"/>
      </ChildElements>
      <ValueBinding DataKind="2" Source="MainData" Path="FreeTextInvoiceLines_Tax"/>
      <SortDescriptors/>
    </Element>
    <Element Type="Field" Id="1649938290">
      <ValueBinding DataKind="2" Source="." Path="@PrintCode" ResultDataType="System.String"/>
    </Element>
    <Element Type="Field" Id="2226480988">
      <ValueBinding DataKind="2" Source="." Path="@TaxCode" ResultDataType="System.String"/>
    </Element>
    <Element Type="Field" Id="4062271030" FormatString="n2">
      <ValueBinding DataKind="2" Source="." Path="@Amount" ResultDataType="System.Decimal"/>
    </Element>
    <Element Type="Field" Id="3051019442" FormatString="n2">
      <ValueBinding DataKind="2" Source="." Path="@CashDiscAmount" ResultDataType="System.Decimal"/>
    </Element>
    <Element Type="Field" Id="295114646" FormatString="n2">
      <ValueBinding DataKind="2" Source="." Path="@TaxBaseAmount" ResultDataType="System.Decimal"/>
    </Element>
    <Element Type="Field" Id="3244666141" FormatString="n2">
      <ValueBinding DataKind="2" Source="." Path="@TaxBaseAmountMST" ResultDataType="System.Decimal"/>
    </Element>
    <Element Type="Field" Id="1389150273" FormatString="n2">
      <ValueBinding DataKind="2" Source="." Path="@TaxAmount" ResultDataType="System.Decimal"/>
    </Element>
    <Element Type="Field" Id="429937762" FormatString="n2">
      <ValueBinding DataKind="2" Source="." Path="@TaxAmountMST" ResultDataType="System.Decimal"/>
    </Element>
    <Element Type="Field" Id="3606216082">
      <ValueBinding DataKind="2" Source="." Path="@TaxExemptDescription" ResultDataType="System.String"/>
    </Element>
    <Element Type="If" Id="27150129">
      <ChildElements>
        <ElementRef Id="2966066162"/>
        <ElementRef Id="1674074838"/>
        <ElementRef Id="3007769474"/>
        <ElementRef Id="2394225757"/>
        <ElementRef Id="4197246489"/>
        <ElementRef Id="1782906123"/>
      </ChildElements>
      <ValueBinding DataKind="2" Source="MainData" Path="FreeTextInvoiceLines_PaymSched[1]/@ShowCustPaymSchedLine = &quot;true&quot;" ResultDataType="System.Boolean"/>
    </Element>
    <Element Type="Label" Id="2966066162">
      <Value LabelName="Following payment schedule has been agreed" LabelCode="@SYS26885"/>
    </Element>
    <Element Type="Label" Id="1674074838">
      <Value LabelName="DueDate" LabelCode="@SYS14588" DataSection="1" DataXPath="FreeTextInvoiceLines_PaymSched/@DueDate"/>
    </Element>
    <Element Type="Label" Id="3007769474">
      <Value LabelName="DiscAmount" LabelCode="@SYS10946" DataSection="1" DataXPath="FreeTextInvoiceLines_PaymSched/@DiscAmount"/>
    </Element>
    <Element Type="Label" Id="2394225757">
      <Value LabelName="DiscDate" LabelCode="@SYS10042" DataSection="1" DataXPath="FreeTextInvoiceLines_PaymSched/@DiscDate"/>
    </Element>
    <Element Type="Label" Id="4197246489">
      <Value LabelName="Invoice amount" LabelCode="@SYS9458"/>
    </Element>
    <Element Type="List" Id="1782906123" RenderMode="2">
      <ChildElements>
        <ElementRef Id="196128426"/>
        <ElementRef Id="116643416"/>
        <ElementRef Id="1384522109"/>
        <ElementRef Id="265043384"/>
      </ChildElements>
      <ValueBinding DataKind="2" Source="MainData" Path="FreeTextInvoiceLines_PaymSched"/>
      <SortDescriptors/>
    </Element>
    <Element Type="Field" Id="196128426" FormatString="d">
      <ValueBinding DataKind="2" Source="." Path="@DueDate" ResultDataType="System.DateTime"/>
    </Element>
    <Element Type="Field" Id="116643416" FormatString="n">
      <ValueBinding DataKind="2" Source="." Path="@DiscAmount" ResultDataType="System.Decimal"/>
    </Element>
    <Element Type="Field" Id="1384522109" FormatString="d">
      <ValueBinding DataKind="2" Source="." Path="@DiscDate" ResultDataType="System.DateTime"/>
    </Element>
    <Element Type="Field" Id="265043384" FormatString="n">
      <ValueBinding DataKind="2" Source="." Path="@DueAmount" ResultDataType="System.Decimal"/>
    </Element>
    <Element Type="If" Id="2799637225">
      <ChildElements>
        <ElementRef Id="280232715"/>
        <ElementRef Id="3196638422"/>
        <ElementRef Id="2243207285"/>
        <ElementRef Id="2936550339"/>
        <ElementRef Id="1675766479"/>
      </ChildElements>
      <ValueBinding DataKind="2" Source="MainData" Path="FreeTextInvoiceLines_Prepayed[1]/@ShowCustTrans = &quot;true&quot; and&#10;data-source('Parameters')/@SuppressDepreciationOfPaymentSection = &quot;false&quot;" ResultDataType="System.Boolean"/>
    </Element>
    <Element Type="Label" Id="280232715">
      <Value LabelName="Depreciation of prepayments" LabelCode="@SYS62136"/>
    </Element>
    <Element Type="Label" Id="3196638422">
      <Value LabelName="TransDate" LabelCode="@SYS7402" DataSection="1" DataXPath="FreeTextInvoiceLines_Prepayed/@TransDate"/>
    </Element>
    <Element Type="Label" Id="2243207285">
      <Value LabelName="Description" LabelCode="@SYS7576"/>
    </Element>
    <Element Type="Label" Id="2936550339">
      <Value LabelName="Amount" LabelCode="@SYS6928"/>
    </Element>
    <Element Type="List" Id="1675766479" RenderMode="2">
      <ChildElements>
        <ElementRef Id="1326790216"/>
        <ElementRef Id="2748529972"/>
        <ElementRef Id="2545242109"/>
        <ElementRef Id="1923523229"/>
      </ChildElements>
      <ValueBinding DataKind="2" Source="MainData" Path="FreeTextInvoiceLines_Prepayed[@ShowCustTrans = &quot;true&quot;]"/>
      <SortDescriptors/>
    </Element>
    <Element Type="Field" Id="1326790216" FormatString="d">
      <ValueBinding DataKind="2" Source="." Path="@TransDate" ResultDataType="System.DateTime"/>
    </Element>
    <Element Type="Field" Id="2748529972">
      <ValueBinding DataKind="2" Source="." Path="@Txt" ResultDataType="System.String"/>
    </Element>
    <Element Type="Field" Id="2545242109" FormatString="n2">
      <ValueBinding DataKind="2" Source="." Path="@SettledAmountCur" ResultDataType="System.Decimal"/>
    </Element>
    <Element Type="Field" Id="1923523229">
      <ValueBinding DataKind="2" Source="." Path="@CurrencyCode" ResultDataType="System.String"/>
    </Element>
    <Element Type="If" Id="4154159176">
      <ChildElements>
        <ElementRef Id="3775418468"/>
      </ChildElements>
      <ValueBinding DataKind="2" Source="MainData" Path="FreeTextInvoiceHeaderExt/NotesAndLabels/@HeaderNotes != ''" ResultDataType="System.Boolean"/>
    </Element>
    <Element Type="Field" Id="3775418468">
      <ValueBinding DataKind="2" Source="MainData" Path="FreeTextInvoiceHeaderExt/NotesAndLabels/@HeaderNotes" ResultDataType="System.String"/>
    </Element>
    <Element Type="If" Id="4029734352">
      <ChildElements>
        <ElementRef Id="3902915530"/>
      </ChildElements>
      <ValueBinding DataKind="2" Source="Parameters" Path="@FormLetterTxt != ''" ResultDataType="System.Boolean"/>
    </Element>
    <Element Type="Field" Id="3902915530">
      <ValueBinding DataKind="2" Source="Parameters" Path="@FormLetterTxt" ResultDataType="System.String"/>
    </Element>
    <Element Type="If" Id="665217247">
      <ChildElements>
        <ElementRef Id="3623636474"/>
        <ElementRef Id="4021017531"/>
        <ElementRef Id="176473339"/>
        <ElementRef Id="1788697383"/>
        <ElementRef Id="2656331260"/>
        <ElementRef Id="896859408"/>
        <ElementRef Id="3497282352"/>
        <ElementRef Id="1630901280"/>
        <ElementRef Id="509878346"/>
      </ChildElements>
      <ValueBinding DataKind="2" Source="MainData" Path="FreeTextInvoiceHeaderExt/Flags/@ShowPrepaidTotals = &quot;true&quot;" ResultDataType="System.Boolean"/>
    </Element>
    <Element Type="Label" Id="3623636474">
      <Value LabelName="Total" LabelCode="@SYS9242"/>
    </Element>
    <Element Type="Label" Id="4021017531">
      <Value LabelName="Prepaid" LabelCode="@SYS50745"/>
    </Element>
    <Element Type="Label" Id="176473339">
      <Value LabelName="Remainder" LabelCode="@SYS53728"/>
    </Element>
    <Element Type="Label" Id="1788697383">
      <Value LabelName="Prepaid" LabelCode="@SYS50745"/>
    </Element>
    <Element Type="Field" Id="2656331260" FormatString="n2">
      <ValueBinding DataKind="2" Source="MainData" Path="FreeTextInvoiceHeaderExt/Amounts/@InvoiceAmount" ResultDataType="System.Decimal"/>
    </Element>
    <Element Type="Field" Id="896859408" FormatString="n2">
      <ValueBinding DataKind="2" Source="MainData" Path="FreeTextInvoiceHeaderExt/Amounts/@PrepaidAmount" ResultDataType="System.Decimal"/>
    </Element>
    <Element Type="Field" Id="3497282352" FormatString="n2">
      <ValueBinding DataKind="2" Source="MainData" Path="FreeTextInvoiceHeaderExt/Amounts/@RemainAmountToBePaid" ResultDataType="System.Decimal"/>
    </Element>
    <Element Type="Field" Id="1630901280">
      <ValueBinding DataKind="2" Source="MainData" Path="FreeTextInvoiceHeaderExt/Currencies/@CustInvoiceJourCurrencyCode" ResultDataType="System.String"/>
    </Element>
    <Element Type="If" Id="509878346">
      <ChildElements>
        <ElementRef Id="820856801"/>
        <ElementRef Id="1622498737"/>
        <ElementRef Id="2316064402"/>
        <ElementRef Id="2543934398"/>
        <ElementRef Id="1104157048"/>
      </ChildElements>
      <ValueBinding DataKind="2" Source="MainData" Path="FreeTextInvoiceHeaderExt/Flags/@ShowPrepaidTotalsEuro = &quot;true&quot;" ResultDataType="System.Boolean"/>
    </Element>
    <Element Type="Label" Id="820856801">
      <Value LabelName="Prepaid amount" LabelCode="@GLS220898"/>
    </Element>
    <Element Type="Field" Id="1622498737" FormatString="n">
      <ValueBinding DataKind="2" Source="MainData" Path="FreeTextInvoiceHeaderExt/Amounts/@InvoiceAmountEuro" ResultDataType="System.Decimal"/>
    </Element>
    <Element Type="Field" Id="2316064402" FormatString="n">
      <ValueBinding DataKind="2" Source="MainData" Path="FreeTextInvoiceHeaderExt/Amounts/@PrepaidAmountEuro" ResultDataType="System.Decimal"/>
    </Element>
    <Element Type="Field" Id="2543934398" FormatString="n">
      <ValueBinding DataKind="2" Source="MainData" Path="FreeTextInvoiceHeaderExt/Amounts/@RemainAmountToBePaidEuro" ResultDataType="System.Decimal"/>
    </Element>
    <Element Type="Field" Id="1104157048">
      <ValueBinding DataKind="2" Source="MainData" Path="FreeTextInvoiceHeaderExt/Currencies/@EuroCurrencyCode" ResultDataType="System.String"/>
    </Element>
    <Element Type="If" Id="2298331441">
      <ChildElements>
        <ElementRef Id="1221558401"/>
        <ElementRef Id="1110714904"/>
        <ElementRef Id="2867548472"/>
        <ElementRef Id="618734215"/>
        <ElementRef Id="3629176926"/>
        <ElementRef Id="2620171966"/>
        <ElementRef Id="402256348"/>
        <ElementRef Id="3976617313"/>
        <ElementRef Id="1788546062"/>
        <ElementRef Id="486368269"/>
        <ElementRef Id="739826424"/>
        <ElementRef Id="2361618144"/>
        <ElementRef Id="3369471972"/>
        <ElementRef Id="3130185783"/>
        <ElementRef Id="380605308"/>
        <ElementRef Id="3606446176"/>
        <ElementRef Id="3229633548"/>
        <ElementRef Id="3953264458"/>
        <ElementRef Id="2943248218"/>
      </ChildElements>
      <ValueBinding DataKind="2" Source="MainData" Path="FreeTextInvoiceHeaderExt/Flags/@ShowTotals = &quot;true&quot;" ResultDataType="System.Boolean"/>
    </Element>
    <Element Type="Label" Id="1221558401">
      <Value LabelName="SalesBalance" LabelCode="@SYS464" DataSection="1" DataXPath="FreeTextInvoiceHeaderExt/Amounts/@SalesBalance"/>
    </Element>
    <Element Type="Label" Id="1110714904">
      <Value LabelName="EndDisc" LabelCode="@SYS6465" DataSection="1" DataXPath="FreeTextInvoiceHeaderExt/Amounts/@EndDisc"/>
    </Element>
    <Element Type="Label" Id="2867548472">
      <Value LabelName="SumMarkup" LabelCode="@SYS11466" DataSection="1" DataXPath="FreeTextInvoiceHeaderExt/Amounts/@SumMarkup"/>
    </Element>
    <Element Type="Label" Id="618734215">
      <Value LabelName="SumTax" LabelCode="@SYS5878" DataSection="1" DataXPath="FreeTextInvoiceHeaderExt/Amounts/@SumTax"/>
    </Element>
    <Element Type="Label" Id="3629176926">
      <VisualFormatOverrides>
        <VisualFormatOverride TargetWordObjectType="50" FormatProperty="600">
          <Binding DataKind="2" Source="MainData" Path="FreeTextInvoiceHeaderExt/Flags/@ShowCashDiscOnInvoiceControls = &quot;true&quot;" ResultDataType="System.Boolean"/>
        </VisualFormatOverride>
      </VisualFormatOverrides>
      <Value LabelName="Cash discount amount" LabelCode="@SYS10946"/>
    </Element>
    <Element Type="Label" Id="2620171966">
      <VisualFormatOverrides>
        <VisualFormatOverride TargetWordObjectType="50" FormatProperty="600">
          <Binding DataKind="2" Source="MainData" Path="FreeTextInvoiceHeaderExt/Flags/@ShowCashDiscOnInvoiceControls = &quot;true&quot;" ResultDataType="System.Boolean"/>
        </VisualFormatOverride>
      </VisualFormatOverrides>
      <Value LabelName="NetAmount" LabelCode="@SYS6901" DataSection="1" DataXPath="FreeTextInvoiceHeaderExt/Amounts/@NetAmount"/>
    </Element>
    <Element Type="Label" Id="402256348">
      <Value LabelName="Round-off" LabelCode="@SYS8172"/>
    </Element>
    <Element Type="Label" Id="3976617313">
      <Value LabelName="Currency" LabelCode="@SYS179228"/>
    </Element>
    <Element Type="Label" Id="1788546062">
      <Value LabelName="Total" LabelCode="@SYS9242"/>
    </Element>
    <Element Type="Field" Id="486368269" FormatString="n2">
      <ValueBinding DataKind="2" Source="MainData" Path="FreeTextInvoiceHeaderExt/Amounts/@SalesBalance" ResultDataType="System.Decimal"/>
    </Element>
    <Element Type="Field" Id="739826424" FormatString="n2">
      <ValueBinding DataKind="2" Source="MainData" Path="FreeTextInvoiceHeaderExt/Amounts/@EndDisc" ResultDataType="System.Decimal"/>
    </Element>
    <Element Type="Field" Id="2361618144" FormatString="n2">
      <ValueBinding DataKind="2" Source="MainData" Path="FreeTextInvoiceHeaderExt/Amounts/@SumMarkup" ResultDataType="System.Decimal"/>
    </Element>
    <Element Type="Field" Id="3369471972" FormatString="n2">
      <ValueBinding DataKind="2" Source="MainData" Path="FreeTextInvoiceHeaderExt/Amounts/@SumTax" ResultDataType="System.Decimal"/>
    </Element>
    <Element Type="Field" Id="3130185783" FormatString="n2">
      <ValueBinding DataKind="2" Source="MainData" Path="FreeTextInvoiceHeaderExt/Amounts/@CashDisc" ResultDataType="System.Decimal"/>
    </Element>
    <Element Type="Field" Id="380605308" FormatString="n2">
      <ValueBinding DataKind="2" Source="MainData" Path="FreeTextInvoiceHeaderExt/Amounts/@SalesBalance -&#10;FreeTextInvoiceHeaderExt/Amounts/@EndDisc +&#10;FreeTextInvoiceHeaderExt/Amounts/@SumMarkup -&#10;FreeTextInvoiceHeaderExt/Amounts/@CashDisc" ResultDataType="System.Double"/>
    </Element>
    <Element Type="Field" Id="3606446176" FormatString="n2">
      <ValueBinding DataKind="2" Source="MainData" Path="FreeTextInvoiceHeaderExt/Amounts/@InvoiceRoundOff" ResultDataType="System.Decimal"/>
    </Element>
    <Element Type="Field" Id="3229633548">
      <ValueBinding DataKind="2" Source="MainData" Path="FreeTextInvoiceHeaderExt/Currencies/@CustInvoiceJourCurrencyCode" ResultDataType="System.String"/>
    </Element>
    <Element Type="Field" Id="3953264458" FormatString="n2">
      <ValueBinding DataKind="2" Source="MainData" Path="FreeTextInvoiceHeaderExt/Amounts/@InvoiceAmount" ResultDataType="System.Decimal"/>
    </Element>
    <Element Type="If" Id="2943248218">
      <ChildElements>
        <ElementRef Id="2320070657"/>
        <ElementRef Id="2438163862"/>
        <ElementRef Id="1647936566"/>
        <ElementRef Id="2740583437"/>
        <ElementRef Id="335729486"/>
        <ElementRef Id="108326104"/>
        <ElementRef Id="3632493349"/>
        <ElementRef Id="3331693351"/>
        <ElementRef Id="1500856724"/>
      </ChildElements>
      <ValueBinding DataKind="2" Source="MainData" Path="FreeTextInvoiceHeaderExt/Flags/@ShowTotalsEuro = 'true'" ResultDataType="System.Boolean"/>
    </Element>
    <Element Type="Field" Id="2320070657" FormatString="n">
      <ValueBinding DataKind="2" Source="MainData" Path="FreeTextInvoiceHeaderExt/Amounts/@SalesBalanceEuro" ResultDataType="System.Decimal"/>
    </Element>
    <Element Type="Field" Id="2438163862" FormatString="n">
      <ValueBinding DataKind="2" Source="MainData" Path="FreeTextInvoiceHeaderExt/Amounts/@EndDiscEuro" ResultDataType="System.Decimal"/>
    </Element>
    <Element Type="Field" Id="1647936566" FormatString="n">
      <ValueBinding DataKind="2" Source="MainData" Path="FreeTextInvoiceHeaderExt/Amounts/@SumMarkupEuro" ResultDataType="System.Decimal"/>
    </Element>
    <Element Type="Field" Id="2740583437" FormatString="n2">
      <ValueBinding DataKind="2" Source="MainData" Path="FreeTextInvoiceHeaderExt/Amounts/@SumTaxEuro" ResultDataType="System.Decimal"/>
    </Element>
    <Element Type="Field" Id="335729486" FormatString="n">
      <ValueBinding DataKind="2" Source="MainData" Path="FreeTextInvoiceHeaderExt/Amounts/@CashDiscEuro" ResultDataType="System.Decimal"/>
    </Element>
    <Element Type="Field" Id="108326104" FormatString="n">
      <ValueBinding DataKind="2" Source="MainData" Path="FreeTextInvoiceHeaderExt/Amounts/@SalesBalanceEuro -&#10;FreeTextInvoiceHeaderExt/Amounts/@EndDiscEuro +&#10;FreeTextInvoiceHeaderExt/Amounts/@SumMarkupEuro -&#10;FreeTextInvoiceHeaderExt/Amounts/@CashDiscEuro" ResultDataType="System.Double"/>
    </Element>
    <Element Type="Field" Id="3632493349" FormatString="n">
      <ValueBinding DataKind="2" Source="MainData" Path="FreeTextInvoiceHeaderExt/Amounts/@InvoiceRoundOffEuro" ResultDataType="System.Decimal"/>
    </Element>
    <Element Type="Field" Id="3331693351">
      <ValueBinding DataKind="2" Source="MainData" Path="FreeTextInvoiceHeaderExt/Currencies/@EuroCurrencyCode" ResultDataType="System.String"/>
    </Element>
    <Element Type="Field" Id="1500856724" FormatString="n">
      <ValueBinding DataKind="2" Source="MainData" Path="FreeTextInvoiceHeaderExt/Amounts/@InvoiceAmountEuro" ResultDataType="System.Decimal"/>
    </Element>
    <Element Type="If" Id="2897766544">
      <ChildElements>
        <ElementRef Id="1481568830"/>
        <ElementRef Id="3136507900"/>
        <ElementRef Id="1920663376"/>
        <ElementRef Id="502863306"/>
        <ElementRef Id="3274273200"/>
        <ElementRef Id="3308881604"/>
        <ElementRef Id="3808409319"/>
        <ElementRef Id="555124580"/>
        <ElementRef Id="3914180283"/>
        <ElementRef Id="2699876215"/>
        <ElementRef Id="2828306395"/>
        <ElementRef Id="283783853"/>
        <ElementRef Id="1590881168"/>
        <ElementRef Id="1481507129"/>
        <ElementRef Id="1787688863"/>
        <ElementRef Id="2541389151"/>
        <ElementRef Id="3742274755"/>
        <ElementRef Id="3011629233"/>
        <ElementRef Id="3254682646"/>
      </ChildElements>
      <ValueBinding DataKind="2" Source="MainData" Path="FreeTextInvoiceHeaderExt/Flags/@ShowTotalsTaxBalances = &quot;true&quot;" ResultDataType="System.Boolean"/>
    </Element>
    <Element Type="Label" Id="1481568830">
      <Value LabelName="TaxFreeBalance" LabelCode="@SYS62373" DataSection="1" DataXPath="FreeTextInvoiceHeaderExt/Amounts/@TaxFreeBalance"/>
    </Element>
    <Element Type="Label" Id="3136507900">
      <Value LabelName="TaxableBalance" LabelCode="@SYS62374" DataSection="1" DataXPath="FreeTextInvoiceHeaderExt/Amounts/@TaxableBalance"/>
    </Element>
    <Element Type="Field" Id="1920663376" FormatString="n2">
      <ValueBinding DataKind="2" Source="MainData" Path="FreeTextInvoiceHeaderExt/Amounts/@TaxFreeBalance" ResultDataType="System.Decimal"/>
    </Element>
    <Element Type="Field" Id="502863306" FormatString="n2">
      <ValueBinding DataKind="2" Source="MainData" Path="FreeTextInvoiceHeaderExt/Amounts/@TaxableBalance" ResultDataType="System.Decimal"/>
    </Element>
    <Element Type="Label" Id="3274273200">
      <Value LabelName="Sales subtotal amount" LabelCode="@SYS464"/>
    </Element>
    <Element Type="Label" Id="3308881604">
      <Value LabelName="EndDisc" LabelCode="@SYS6465" DataSection="1" DataXPath="FreeTextInvoiceHeaderExt/Amounts/@EndDisc"/>
    </Element>
    <Element Type="Label" Id="3808409319">
      <Value LabelName="SumMarkup" LabelCode="@SYS11466" DataSection="1" DataXPath="FreeTextInvoiceHeaderExt/Amounts/@SumMarkup"/>
    </Element>
    <Element Type="Label" Id="555124580">
      <Value LabelName="NetAmount" LabelCode="@SYS6901" DataSection="1" DataXPath="FreeTextInvoiceHeaderExt/Amounts/@NetAmount"/>
    </Element>
    <Element Type="Label" Id="3914180283">
      <Value LabelName="Sales tax" LabelCode="@SYS5878" DataSection="1" DataXPath="FreeTextInvoiceHeaderExt/Amounts/@SumTax"/>
    </Element>
    <Element Type="Label" Id="2699876215">
      <Value LabelName="Round-off" LabelCode="@SYS8172" DataSection="1" DataXPath="FreeTextInvoiceHeaderExt/Amounts/@InvoiceRoundOff"/>
    </Element>
    <Element Type="Label" Id="2828306395">
      <Value LabelName="Invoice amount" LabelCode="@SYS9458" DataSection="1" DataXPath="FreeTextInvoiceHeaderExt/Amounts/@InvoiceAmount"/>
    </Element>
    <Element Type="Field" Id="283783853" FormatString="n">
      <ValueBinding DataKind="2" Source="MainData" Path="FreeTextInvoiceHeaderExt/Amounts/@SalesBalance" ResultDataType="System.Decimal"/>
    </Element>
    <Element Type="Field" Id="1590881168">
      <ValueBinding DataKind="2" Source="MainData" Path="FreeTextInvoiceHeaderExt/Amounts/@EndDisc" ResultDataType="System.Decimal"/>
    </Element>
    <Element Type="Field" Id="1481507129" FormatString="n">
      <ValueBinding DataKind="2" Source="MainData" Path="FreeTextInvoiceHeaderExt/Amounts/@SumMarkup" ResultDataType="System.Decimal"/>
    </Element>
    <Element Type="Field" Id="1787688863" FormatString="n">
      <ValueBinding DataKind="2" Source="MainData" Path="FreeTextInvoiceHeaderExt/Amounts/@NetAmount" ResultDataType="System.Decimal"/>
    </Element>
    <Element Type="Field" Id="2541389151" FormatString="n">
      <ValueBinding DataKind="2" Source="MainData" Path="FreeTextInvoiceHeaderExt/Amounts/@SumTax" ResultDataType="System.Decimal"/>
    </Element>
    <Element Type="Field" Id="3742274755" FormatString="n">
      <ValueBinding DataKind="2" Source="MainData" Path="FreeTextInvoiceHeaderExt/Amounts/@InvoiceRoundOff" ResultDataType="System.Decimal"/>
    </Element>
    <Element Type="Field" Id="3011629233" FormatString="n">
      <ValueBinding DataKind="2" Source="MainData" Path="FreeTextInvoiceHeaderExt/Amounts/@InvoiceAmount" ResultDataType="System.Decimal"/>
    </Element>
    <Element Type="Field" Id="3254682646">
      <ValueBinding DataKind="2" Source="MainData" Path="FreeTextInvoiceHeaderExt/Currencies/@CustInvoiceJourCurrencyCode" ResultDataType="System.String"/>
    </Element>
    <Element Type="If" Id="3451567777">
      <ChildElements>
        <ElementRef Id="1767497113"/>
        <ElementRef Id="3013934578"/>
        <ElementRef Id="2938473678"/>
        <ElementRef Id="726576951"/>
        <ElementRef Id="182405953"/>
        <ElementRef Id="1076170952"/>
        <ElementRef Id="344903819"/>
        <ElementRef Id="3239497814"/>
        <ElementRef Id="3985559705"/>
        <ElementRef Id="4166558889"/>
        <ElementRef Id="925929747"/>
        <ElementRef Id="3965525019"/>
        <ElementRef Id="2026983425"/>
        <ElementRef Id="2520107204"/>
        <ElementRef Id="1766419508"/>
        <ElementRef Id="1524355295"/>
        <ElementRef Id="1755320263"/>
        <ElementRef Id="2743818825"/>
        <ElementRef Id="4171727998"/>
      </ChildElements>
      <ValueBinding DataKind="2" Source="MainData" Path="FreeTextInvoiceHeaderExt/Flags/@ShowTotalsTaxBalancesEuro = &quot;true&quot;" ResultDataType="System.Boolean"/>
    </Element>
    <Element Type="Label" Id="1767497113">
      <Value LabelName="TaxFreeBalance" LabelCode="@SYS62373" DataSection="1" DataXPath="FreeTextInvoiceHeaderExt/Amounts/@TaxFreeBalance"/>
    </Element>
    <Element Type="Label" Id="3013934578">
      <Value LabelName="TaxableBalance" LabelCode="@SYS62374" DataSection="1" DataXPath="FreeTextInvoiceHeaderExt/Amounts/@TaxableBalance"/>
    </Element>
    <Element Type="Field" Id="2938473678" FormatString="n2">
      <ValueBinding DataKind="2" Source="MainData" Path="FreeTextInvoiceHeaderExt/Amounts/@TaxFreeBalanceEuro" ResultDataType="System.Decimal"/>
    </Element>
    <Element Type="Field" Id="726576951" FormatString="n2">
      <ValueBinding DataKind="2" Source="MainData" Path="FreeTextInvoiceHeaderExt/Amounts/@TaxableBalanceEuro" ResultDataType="System.Decimal"/>
    </Element>
    <Element Type="Label" Id="182405953">
      <Value LabelName="Sales subtotal amount" LabelCode="@SYS464"/>
    </Element>
    <Element Type="Label" Id="1076170952">
      <Value LabelName="EndDisc" LabelCode="@SYS6465" DataSection="1" DataXPath="FreeTextInvoiceHeaderExt/Amounts/@EndDisc"/>
    </Element>
    <Element Type="Label" Id="344903819">
      <Value LabelName="SumMarkup" LabelCode="@SYS11466" DataSection="1" DataXPath="FreeTextInvoiceHeaderExt/Amounts/@SumMarkup"/>
    </Element>
    <Element Type="Label" Id="3239497814">
      <Value LabelName="NetAmount" LabelCode="@SYS6901" DataSection="1" DataXPath="FreeTextInvoiceHeaderExt/Amounts/@NetAmount"/>
    </Element>
    <Element Type="Label" Id="3985559705">
      <Value LabelName="Sales tax" LabelCode="@SYS5878" DataSection="1" DataXPath="FreeTextInvoiceHeaderExt/Amounts/@SumTax"/>
    </Element>
    <Element Type="Label" Id="4166558889">
      <Value LabelName="Round-off" LabelCode="@SYS8172" DataSection="1" DataXPath="FreeTextInvoiceHeaderExt/Amounts/@InvoiceRoundOff"/>
    </Element>
    <Element Type="Label" Id="925929747">
      <Value LabelName="Invoice amount" LabelCode="@SYS9458" DataSection="1" DataXPath="FreeTextInvoiceHeaderExt/Amounts/@InvoiceAmount"/>
    </Element>
    <Element Type="Field" Id="3965525019" FormatString="n">
      <ValueBinding DataKind="2" Source="MainData" Path="FreeTextInvoiceHeaderExt/Amounts/@SalesBalanceEuro" ResultDataType="System.Decimal"/>
    </Element>
    <Element Type="Field" Id="2026983425">
      <ValueBinding DataKind="2" Source="MainData" Path="FreeTextInvoiceHeaderExt/Amounts/@EndDiscEuro" ResultDataType="System.Decimal"/>
    </Element>
    <Element Type="Field" Id="2520107204" FormatString="n">
      <ValueBinding DataKind="2" Source="MainData" Path="FreeTextInvoiceHeaderExt/Amounts/@SumMarkupEuro" ResultDataType="System.Decimal"/>
    </Element>
    <Element Type="Field" Id="1766419508" FormatString="n">
      <ValueBinding DataKind="2" Source="MainData" Path="FreeTextInvoiceHeaderExt/Amounts/@NetAmountEuro" ResultDataType="System.Decimal"/>
    </Element>
    <Element Type="Field" Id="1524355295" FormatString="n">
      <ValueBinding DataKind="2" Source="MainData" Path="FreeTextInvoiceHeaderExt/Amounts/@SumTaxEuro" ResultDataType="System.Decimal"/>
    </Element>
    <Element Type="Field" Id="1755320263" FormatString="n">
      <ValueBinding DataKind="2" Source="MainData" Path="FreeTextInvoiceHeaderExt/Amounts/@InvoiceRoundOffEuro" ResultDataType="System.Decimal"/>
    </Element>
    <Element Type="Field" Id="2743818825" FormatString="n">
      <ValueBinding DataKind="2" Source="MainData" Path="FreeTextInvoiceHeaderExt/Amounts/@InvoiceAmountEuro" ResultDataType="System.Decimal"/>
    </Element>
    <Element Type="Field" Id="4171727998">
      <ValueBinding DataKind="2" Source="MainData" Path="FreeTextInvoiceHeaderExt/Currencies/@EuroCurrencyCode" ResultDataType="System.String"/>
    </Element>
    <Element Type="If" Id="4145130053">
      <ChildElements>
        <ElementRef Id="1781142524"/>
        <ElementRef Id="3161490000"/>
        <ElementRef Id="2478092527"/>
        <ElementRef Id="2359768834"/>
        <ElementRef Id="2175756898"/>
        <ElementRef Id="2314973401"/>
        <ElementRef Id="4040605338"/>
        <ElementRef Id="890464023"/>
        <ElementRef Id="3000293083"/>
      </ChildElements>
      <ValueBinding DataKind="2" Source="MainData" Path="FreeTextInvoiceHeaderExt/Flags/@ShowLocalCurAmt = &quot;true&quot;" ResultDataType="System.Boolean"/>
    </Element>
    <Element Type="Label" Id="1781142524">
      <Value LabelName="Sales subtotal amount" LabelCode="@SYS464"/>
    </Element>
    <Element Type="Label" Id="3161490000">
      <Value LabelName="Sales tax" LabelCode="@SYS5878"/>
    </Element>
    <Element Type="Label" Id="2478092527">
      <Value LabelName="InvoiceAmountMST" LabelCode="@SYS6928" DataSection="1" DataXPath="FreeTextInvoiceHeaderExt/Amounts/@InvoiceAmountMST"/>
    </Element>
    <Element Type="Label" Id="2359768834">
      <Value LabelName="ExchRate" LabelCode="@SYS4955" DataSection="1" DataXPath="FreeTextInvoiceHeaderExt/Currencies/@ExchRate"/>
    </Element>
    <Element Type="Field" Id="2175756898">
      <ValueBinding DataKind="2" Source="MainData" Path="FreeTextInvoiceHeaderExt/Currencies/@StandardCurrency" ResultDataType="System.String"/>
    </Element>
    <Element Type="Field" Id="2314973401" FormatString="n">
      <ValueBinding DataKind="2" Source="MainData" Path="FreeTextInvoiceHeaderExt/Amounts/@SalesBalanceMST" ResultDataType="System.Decimal"/>
    </Element>
    <Element Type="Field" Id="4040605338" FormatString="n">
      <ValueBinding DataKind="2" Source="MainData" Path="FreeTextInvoiceHeaderExt/Amounts/@SumTaxMST" ResultDataType="System.Decimal"/>
    </Element>
    <Element Type="Field" Id="890464023" FormatString="n">
      <ValueBinding DataKind="2" Source="MainData" Path="FreeTextInvoiceHeaderExt/Amounts/@InvoiceAmountMST" ResultDataType="System.Decimal"/>
    </Element>
    <Element Type="Field" Id="3000293083" FormatString="n">
      <ValueBinding DataKind="2" Source="MainData" Path="FreeTextInvoiceHeaderExt/Currencies/@ExchRate" ResultDataType="System.Decimal"/>
    </Element>
    <Element Type="If" Id="2765561275">
      <ChildElements>
        <ElementRef Id="1503398058"/>
        <ElementRef Id="1419451333"/>
        <ElementRef Id="955526465"/>
      </ChildElements>
      <ValueBinding DataKind="2" Source="MainData" Path="FreeTextInvoiceHeaderExt/Flags/@ShowPayment = &quot;true&quot;" ResultDataType="System.Boolean"/>
    </Element>
    <Element Type="Label" Id="1503398058">
      <Value LabelName="Due date" LabelCode="@SYS14588"/>
    </Element>
    <Element Type="Field" Id="1419451333" FormatString="d">
      <ValueBinding DataKind="2" Source="MainData" Path="FreeTextInvoiceHeaderExt/Dates/@CustInvoiceJourDueDate" ResultDataType="System.DateTime"/>
    </Element>
    <Element Type="If" Id="955526465">
      <ChildElements>
        <ElementRef Id="1063142786"/>
      </ChildElements>
      <ValueBinding DataKind="2" Source="MainData" Path="FreeTextInvoiceHeaderExt/NotesAndLabels/@CashDiscTxt_LanguageId != ''" ResultDataType="System.Boolean"/>
    </Element>
    <Element Type="Field" Id="1063142786">
      <ValueBinding DataKind="2" Source="MainData" Path="FreeTextInvoiceHeaderExt/NotesAndLabels/@CashDiscTxt_LanguageId" ResultDataType="System.String"/>
    </Element>
    <Element Type="If" Id="3726769492">
      <ChildElements>
        <ElementRef Id="298889686"/>
        <ElementRef Id="2581244046"/>
        <ElementRef Id="2667497937"/>
        <ElementRef Id="1876419188"/>
        <ElementRef Id="1751464523"/>
        <ElementRef Id="3776340810"/>
        <ElementRef Id="938958400"/>
        <ElementRef Id="2298398353"/>
        <ElementRef Id="2572912336"/>
        <ElementRef Id="281085576"/>
        <ElementRef Id="2587794188"/>
        <ElementRef Id="947115289"/>
        <ElementRef Id="1483277873"/>
        <ElementRef Id="1730185709"/>
        <ElementRef Id="4078844416"/>
      </ChildElements>
      <ValueBinding DataKind="2" Source="MainData" Path="FreeTextInvoiceHeaderExt/Flags/@ShowSepaNotification = &quot;true&quot;" ResultDataType="System.Boolean"/>
    </Element>
    <Element Type="Label" Id="298889686">
      <Value LabelName="SEPA Notification Header" LabelCode="@SYS4002667"/>
    </Element>
    <Element Type="Label" Id="2581244046">
      <Value LabelName="Payment for this invoice will be made from the following accounts at the earliest of" LabelCode="@SYS4002672"/>
    </Element>
    <Element Type="Field" Id="2667497937" FormatString="d">
      <ValueBinding DataKind="2" Source="MainData" Path="FreeTextInvoiceHeaderExt/Dates/@CustInvoiceJourDueDate" ResultDataType="System.DateTime"/>
    </Element>
    <Element Type="Label" Id="1876419188">
      <Value LabelName="Mandate ID" LabelCode="@SYS4002628"/>
    </Element>
    <Element Type="Field" Id="1751464523">
      <ValueBinding DataKind="2" Source="MainData" Path="FreeTextInvoiceHeaderExt/MandateFields/@MandateReference" ResultDataType="System.String"/>
    </Element>
    <Element Type="Label" Id="3776340810">
      <Value LabelName="Creditor" LabelCode="@SYS4002593"/>
    </Element>
    <Element Type="Field" Id="938958400">
      <ValueBinding DataKind="2" Source="GeneralData" Path="CurrentCompany/@Name" ResultDataType="System.String"/>
    </Element>
    <Element Type="Label" Id="2298398353">
      <Value LabelName="Creditor ID" LabelCode="@SYS4002595"/>
    </Element>
    <Element Type="Field" Id="2572912336">
      <ValueBinding DataKind="2" Source="MainData" Path="FreeTextInvoiceHeader/@CompanyDebitDirectId" ResultDataType="System.String"/>
    </Element>
    <Element Type="Label" Id="281085576">
      <Value LabelName="Debtor name" LabelCode="@SYS4002614"/>
    </Element>
    <Element Type="Field" Id="2587794188">
      <ValueBinding DataKind="2" Source="MainData" Path="FreeTextInvoiceHeader/@InvoicingName" ResultDataType="System.String"/>
    </Element>
    <Element Type="Label" Id="947115289">
      <Value LabelName="Debtor IBAN" LabelCode="@SYS4002613"/>
    </Element>
    <Element Type="Field" Id="1483277873">
      <ValueBinding DataKind="2" Source="MainData" Path="FreeTextInvoiceHeaderExt/MandateFields/@MandateBankIBAN" ResultDataType="System.String"/>
    </Element>
    <Element Type="Label" Id="1730185709">
      <Value LabelName="Debtor SWIFT Code" LabelCode="@SYS4002615"/>
    </Element>
    <Element Type="Field" Id="4078844416">
      <ValueBinding DataKind="2" Source="MainData" Path="FreeTextInvoiceHeaderExt/MandateFields/@MandateSWIFTNo" ResultDataType="System.String"/>
    </Element>
    <Element Type="If" Id="1467851904">
      <ChildElements>
        <ElementRef Id="2352131776"/>
      </ChildElements>
      <ValueBinding DataKind="2" Source="MainData" Path="FreeTextInvoiceHeader/@NotesLine_FR != &quot;&quot;" ResultDataType="System.Boolean"/>
    </Element>
    <Element Type="Field" Id="2352131776">
      <ValueBinding DataKind="2" Source="MainData" Path="FreeTextInvoiceHeader/@NotesLine_FR" ResultDataType="System.String"/>
    </Element>
    <Element Type="If" Id="2845972632">
      <ChildElements>
        <ElementRef Id="1213771612"/>
      </ChildElements>
      <ValueBinding DataKind="2" Source="Parameters" Path="@FooterText != &quot;&quot;" ResultDataType="System.Boolean"/>
    </Element>
    <Element Type="Field" Id="1213771612">
      <ValueBinding DataKind="2" Source="Parameters" Path="@FooterText" ResultDataType="System.String"/>
    </Element>
    <Element Type="If" Id="1824231489">
      <ChildElements>
        <ElementRef Id="4027031807"/>
      </ChildElements>
      <ValueBinding DataKind="2" Source="MainData" Path="count(FreeTextInvoiceLines[@ShowGoodsDiscount = &quot;true&quot;]) &gt; 0" ResultDataType="System.Boolean"/>
    </Element>
    <Element Type="Label" Id="4027031807">
      <Value LabelName="** -Excluded by article 15" LabelCode="@SYS95976"/>
    </Element>
    <Element Type="If" Id="1237519374">
      <ChildElements>
        <ElementRef Id="2982257103"/>
      </ChildElements>
      <ValueBinding DataKind="2" Source="Parameters" Path="@CountryRegionISOCode = &quot;IS&quot;" ResultDataType="System.Boolean"/>
    </Element>
    <Element Type="Label" Id="2982257103">
      <Value LabelName="This invoice coordinates..." LabelCode="@SYP4882000"/>
    </Element>
    <Element Type="Field" Id="4057341757">
      <ValueBinding DataKind="2" Source="MainData" Path="FreeTextInvoiceHeader/@InvoicingName" ResultDataType="System.String"/>
    </Element>
    <Element Type="Field" Id="3690473033">
      <ValueBinding DataKind="2" Source="MainData" Path="FreeTextInvoiceHeader/@InvoicingAddress" ResultDataType="System.String"/>
    </Element>
    <Element Type="If" Id="3074377738">
      <ChildElements>
        <ElementRef Id="1936862931"/>
        <ElementRef Id="149256391"/>
      </ChildElements>
      <ValueBinding DataKind="2" Source="MainData" Path="FreeTextInvoiceHeader/@ContactPersonName != &quot;&quot;" ResultDataType="System.Boolean"/>
    </Element>
    <Element Type="If" Id="1936862931">
      <ChildElements>
        <ElementRef Id="143630130"/>
      </ChildElements>
      <ValueBinding DataKind="2" Source="MainData" Path="not(FreeTextInvoiceHeaderExt/Misc/PrePrintLevel/@Name = &quot;SemiPrePrinted&quot; or&#10;FreeTextInvoiceHeaderExt/Misc/PrePrintLevel/@Name = &quot;PrePrinted&quot;)" ResultDataType="System.Boolean"/>
    </Element>
    <Element Type="Label" Id="143630130">
      <Value LabelName="Contact" LabelCode="@SYS325235"/>
    </Element>
    <Element Type="Field" Id="149256391">
      <ValueBinding DataKind="2" Source="MainData" Path="FreeTextInvoiceHeader/@ContactPersonName" ResultDataType="System.String"/>
    </Element>
    <Element Type="If" Id="3158249422">
      <ChildElements>
        <ElementRef Id="3034143755"/>
        <ElementRef Id="3212751382"/>
      </ChildElements>
      <ValueBinding DataKind="2" Source="MainData" Path="FreeTextInvoiceHeaderExt/Flags/@PrintFreeTextInvoiceVATNum = &quot;true&quot;" ResultDataType="System.Boolean"/>
    </Element>
    <Element Type="If" Id="3034143755">
      <ChildElements>
        <ElementRef Id="1830248914"/>
      </ChildElements>
      <ValueBinding DataKind="2" Source="MainData" Path="not(FreeTextInvoiceHeaderExt/Misc/PrePrintLevel/@Name = &quot;SemiPrePrinted&quot; or&#10;FreeTextInvoiceHeaderExt/Misc/PrePrintLevel/@Name = &quot;PrePrinted&quot;)" ResultDataType="System.Boolean"/>
    </Element>
    <Element Type="Label" Id="1830248914">
      <Value LabelName="Your tax exempt number" LabelCode="@AccountsReceivable:YourTaxExemptNumber"/>
    </Element>
    <Element Type="Field" Id="3212751382">
      <ValueBinding DataKind="2" Source="MainData" Path="FreeTextInvoiceHeader/@VatNum" ResultDataType="System.String"/>
    </Element>
    <Element Type="If" Id="737668561">
      <ChildElements>
        <ElementRef Id="1485811035"/>
        <ElementRef Id="4169495032"/>
      </ChildElements>
      <ValueBinding DataKind="2" Source="MainData" Path="FreeTextInvoiceHeader/@TaxLicenseNum != &quot;&quot;" ResultDataType="System.Boolean"/>
    </Element>
    <Element Type="If" Id="1485811035">
      <ChildElements>
        <ElementRef Id="2824612874"/>
      </ChildElements>
      <ValueBinding DataKind="2" Source="MainData" Path="not(FreeTextInvoiceHeaderExt/Misc/PrePrintLevel/@Name = &quot;SemiPrePrinted&quot; or&#10;FreeTextInvoiceHeaderExt/Misc/PrePrintLevel/@Name = &quot;PrePrinted&quot;)" ResultDataType="System.Boolean"/>
    </Element>
    <Element Type="Label" Id="2824612874">
      <Value LabelName="Packing duty license number" LabelCode="@SYS58658" DataSection="1" DataXPath="FreeTextInvoiceHeader/@TaxLicenseNum"/>
    </Element>
    <Element Type="Field" Id="4169495032">
      <ValueBinding DataKind="2" Source="MainData" Path="FreeTextInvoiceHeader/@TaxLicenseNum" ResultDataType="System.String"/>
    </Element>
    <Element Type="If" Id="3167430458">
      <ChildElements>
        <ElementRef Id="2788612645"/>
        <ElementRef Id="788937528"/>
      </ChildElements>
      <ValueBinding DataKind="2" Source="MainData" Path="FreeTextInvoiceHeader/@EnterpriseNumber != &quot;&quot;" ResultDataType="System.Boolean"/>
    </Element>
    <Element Type="If" Id="2788612645">
      <ChildElements>
        <ElementRef Id="3718142914"/>
      </ChildElements>
      <ValueBinding DataKind="2" Source="MainData" Path="not(FreeTextInvoiceHeaderExt/Misc/PrePrintLevel/@Name = &quot;SemiPrePrinted&quot; or&#10;FreeTextInvoiceHeaderExt/Misc/PrePrintLevel/@Name = &quot;PrePrinted&quot;)" ResultDataType="System.Boolean"/>
    </Element>
    <Element Type="Label" Id="3718142914">
      <Value LabelName="Enterprise number" LabelCode="@SYS77429"/>
    </Element>
    <Element Type="Field" Id="788937528">
      <ValueBinding DataKind="2" Source="MainData" Path="FreeTextInvoiceHeader/@EnterpriseNumber" ResultDataType="System.String"/>
    </Element>
    <Element Type="If" Id="366031628">
      <ChildElements>
        <ElementRef Id="1495999921"/>
      </ChildElements>
      <ValueBinding DataKind="2" Source="MainData" Path="not(FreeTextInvoiceHeaderExt/Misc/PrePrintLevel/@Name = &quot;SemiPrePrinted&quot; or&#10;FreeTextInvoiceHeaderExt/Misc/PrePrintLevel/@Name = &quot;PrePrinted&quot;)" ResultDataType="System.Boolean"/>
    </Element>
    <Element Type="Image" Id="1495999921" SizeMode="1">
      <ValueBinding DataKind="2" Source="GeneralData" Path="CurrentCompany/@Logo" ResultDataType="System.Byte[]"/>
    </Element>
    <Element Type="Label" Id="1150026970">
      <Value LabelName="Page" LabelCode="@SYS5250"/>
    </Element>
    <Element Type="Label" Id="2500837516">
      <Value LabelName="of" LabelCode="@SYS26401"/>
    </Element>
    <Element Type="Field" Id="519833524">
      <ValueBinding DataKind="2" Source="GeneralData" Path="CurrentCompany/@Name" ResultDataType="System.String"/>
    </Element>
    <Element Type="Field" Id="3304249882">
      <ValueBinding DataKind="2" Source="GeneralData" Path="CurrentCompany/PrimaryPostalAddress/@Address" ResultDataType="System.String"/>
    </Element>
    <Element Type="Field" Id="2252621883">
      <ValueBinding DataKind="2" Source="MainData" Path="FreeTextInvoiceHeader/@Enterpriseregister_NO" ResultDataType="System.String"/>
    </Element>
    <Element Type="If" Id="1490829730">
      <ChildElements>
        <ElementRef Id="1516348602"/>
      </ChildElements>
      <ValueBinding DataKind="2" Source="MainData" Path="not(FreeTextInvoiceHeaderExt/Misc/PrePrintLevel/@Name = &quot;SemiPrePrinted&quot; or&#10;FreeTextInvoiceHeaderExt/Misc/PrePrintLevel/@Name = &quot;PrePrinted&quot;)" ResultDataType="System.Boolean"/>
    </Element>
    <Element Type="Image" Id="1516348602" SizeMode="1">
      <ValueBinding DataKind="2" Source="GeneralData" Path="CurrentCompany/@Logo" ResultDataType="System.Byte[]"/>
    </Element>
  </Elements>
</ProjectData>
</file>

<file path=customXml/itemProps1.xml><?xml version="1.0" encoding="utf-8"?>
<ds:datastoreItem xmlns:ds="http://schemas.openxmlformats.org/officeDocument/2006/customXml" ds:itemID="{369D6D9A-3822-4C2C-BBA3-871142DAA559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2</Pages>
  <Words>596</Words>
  <Characters>340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nej Valič</dc:creator>
  <cp:keywords/>
  <dc:description/>
  <cp:lastModifiedBy>Jernej Valič</cp:lastModifiedBy>
  <cp:revision>11</cp:revision>
  <dcterms:created xsi:type="dcterms:W3CDTF">2023-04-04T07:32:00Z</dcterms:created>
  <dcterms:modified xsi:type="dcterms:W3CDTF">2023-04-04T10:18:00Z</dcterms:modified>
</cp:coreProperties>
</file>